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596932" w14:textId="0BCD2F4C" w:rsidR="00746349" w:rsidRPr="009B50C2" w:rsidRDefault="00746349" w:rsidP="23D50765">
      <w:pPr>
        <w:spacing w:after="0" w:line="240" w:lineRule="auto"/>
        <w:jc w:val="center"/>
        <w:rPr>
          <w:rFonts w:ascii="Aptos" w:hAnsi="Aptos"/>
          <w:b/>
          <w:bCs/>
          <w:sz w:val="28"/>
          <w:szCs w:val="28"/>
        </w:rPr>
      </w:pPr>
    </w:p>
    <w:p w14:paraId="62F8EFF6" w14:textId="77777777" w:rsidR="0072156F" w:rsidRPr="009B50C2" w:rsidRDefault="0072156F" w:rsidP="23D50765">
      <w:pPr>
        <w:spacing w:after="0" w:line="240" w:lineRule="auto"/>
        <w:jc w:val="center"/>
        <w:rPr>
          <w:rFonts w:ascii="Aptos" w:hAnsi="Aptos"/>
          <w:sz w:val="32"/>
          <w:szCs w:val="32"/>
        </w:rPr>
      </w:pPr>
    </w:p>
    <w:p w14:paraId="1CCC9EA2" w14:textId="77777777" w:rsidR="0031443C" w:rsidRPr="009B50C2" w:rsidRDefault="0031443C" w:rsidP="23D50765">
      <w:pPr>
        <w:spacing w:after="0" w:line="240" w:lineRule="auto"/>
        <w:jc w:val="center"/>
        <w:rPr>
          <w:rFonts w:ascii="Aptos" w:hAnsi="Aptos"/>
          <w:sz w:val="32"/>
          <w:szCs w:val="32"/>
        </w:rPr>
      </w:pPr>
    </w:p>
    <w:p w14:paraId="0479621D" w14:textId="77777777" w:rsidR="0031443C" w:rsidRPr="009B50C2" w:rsidRDefault="0031443C" w:rsidP="23D50765">
      <w:pPr>
        <w:spacing w:after="0" w:line="240" w:lineRule="auto"/>
        <w:jc w:val="center"/>
        <w:rPr>
          <w:rFonts w:ascii="Aptos" w:hAnsi="Aptos"/>
          <w:sz w:val="32"/>
          <w:szCs w:val="32"/>
        </w:rPr>
      </w:pPr>
    </w:p>
    <w:p w14:paraId="365856A4" w14:textId="77777777" w:rsidR="0031443C" w:rsidRPr="009B50C2" w:rsidRDefault="0031443C" w:rsidP="23D50765">
      <w:pPr>
        <w:spacing w:after="0" w:line="240" w:lineRule="auto"/>
        <w:jc w:val="center"/>
        <w:rPr>
          <w:rFonts w:ascii="Aptos" w:hAnsi="Aptos"/>
          <w:sz w:val="32"/>
          <w:szCs w:val="32"/>
        </w:rPr>
      </w:pPr>
    </w:p>
    <w:p w14:paraId="03C05799" w14:textId="1AC93C77" w:rsidR="00EF3DE0" w:rsidRPr="00B2532C" w:rsidRDefault="007A7E30" w:rsidP="00EF3DE0">
      <w:pPr>
        <w:jc w:val="center"/>
        <w:rPr>
          <w:rFonts w:ascii="Aptos" w:hAnsi="Aptos" w:cs="Calibri"/>
          <w:b/>
          <w:bCs/>
          <w:sz w:val="28"/>
          <w:szCs w:val="28"/>
        </w:rPr>
      </w:pPr>
      <w:r w:rsidRPr="00B2532C">
        <w:rPr>
          <w:b/>
          <w:bCs/>
          <w:sz w:val="36"/>
          <w:szCs w:val="36"/>
        </w:rPr>
        <w:t>Uspostavljanje regionalnih resurs centara za socijalno preduzetništvo u Srbiji</w:t>
      </w:r>
    </w:p>
    <w:p w14:paraId="18EA6E51" w14:textId="15E738D4" w:rsidR="007A7E30" w:rsidRPr="000616C2" w:rsidRDefault="007A7E30" w:rsidP="007A7E30">
      <w:pPr>
        <w:spacing w:after="120"/>
        <w:jc w:val="center"/>
        <w:rPr>
          <w:sz w:val="28"/>
          <w:szCs w:val="28"/>
        </w:rPr>
      </w:pPr>
      <w:r w:rsidRPr="002B7EFE">
        <w:rPr>
          <w:b/>
          <w:bCs/>
          <w:sz w:val="28"/>
          <w:szCs w:val="28"/>
        </w:rPr>
        <w:t xml:space="preserve">Projekat: </w:t>
      </w:r>
      <w:r w:rsidRPr="002B7EFE">
        <w:rPr>
          <w:sz w:val="28"/>
          <w:szCs w:val="28"/>
        </w:rPr>
        <w:t>„</w:t>
      </w:r>
      <w:r w:rsidR="002B7EFE" w:rsidRPr="002B7EFE">
        <w:rPr>
          <w:sz w:val="28"/>
          <w:szCs w:val="28"/>
        </w:rPr>
        <w:t>Održive zajednice: Jačanje socijalnih preduzeća za lokalni razvoj</w:t>
      </w:r>
      <w:r w:rsidRPr="002B7EFE">
        <w:rPr>
          <w:sz w:val="28"/>
          <w:szCs w:val="28"/>
        </w:rPr>
        <w:t>”</w:t>
      </w:r>
    </w:p>
    <w:p w14:paraId="7496E4BA" w14:textId="77777777" w:rsidR="007A7E30" w:rsidRPr="000616C2" w:rsidRDefault="007A7E30" w:rsidP="007A7E30">
      <w:pPr>
        <w:spacing w:after="120"/>
        <w:jc w:val="center"/>
        <w:rPr>
          <w:sz w:val="28"/>
          <w:szCs w:val="28"/>
        </w:rPr>
      </w:pPr>
      <w:r w:rsidRPr="000616C2">
        <w:rPr>
          <w:b/>
          <w:bCs/>
          <w:sz w:val="28"/>
          <w:szCs w:val="28"/>
        </w:rPr>
        <w:t>Referentni broj: IPAIII/2024/460-767</w:t>
      </w:r>
    </w:p>
    <w:p w14:paraId="5BD1A276" w14:textId="77777777" w:rsidR="007A7E30" w:rsidRPr="000616C2" w:rsidRDefault="007A7E30" w:rsidP="007A7E30">
      <w:pPr>
        <w:spacing w:after="120"/>
        <w:jc w:val="center"/>
        <w:rPr>
          <w:sz w:val="28"/>
          <w:szCs w:val="28"/>
        </w:rPr>
      </w:pPr>
      <w:r w:rsidRPr="000616C2">
        <w:rPr>
          <w:b/>
          <w:bCs/>
          <w:sz w:val="28"/>
          <w:szCs w:val="28"/>
        </w:rPr>
        <w:t xml:space="preserve">Ugovorno telo: </w:t>
      </w:r>
      <w:r w:rsidRPr="000616C2">
        <w:rPr>
          <w:sz w:val="28"/>
          <w:szCs w:val="28"/>
        </w:rPr>
        <w:t>Smart Kolektiv</w:t>
      </w:r>
    </w:p>
    <w:p w14:paraId="0DD69074" w14:textId="1452827B" w:rsidR="0072156F" w:rsidRPr="009B50C2" w:rsidRDefault="007A7E30" w:rsidP="007A7E30">
      <w:pPr>
        <w:spacing w:after="0" w:line="240" w:lineRule="auto"/>
        <w:jc w:val="center"/>
        <w:rPr>
          <w:rFonts w:ascii="Aptos" w:hAnsi="Aptos"/>
          <w:sz w:val="32"/>
          <w:szCs w:val="32"/>
          <w:lang w:val="pl-PL"/>
        </w:rPr>
      </w:pPr>
      <w:r w:rsidRPr="000616C2">
        <w:rPr>
          <w:b/>
          <w:bCs/>
          <w:sz w:val="28"/>
          <w:szCs w:val="28"/>
        </w:rPr>
        <w:t xml:space="preserve">Finansira: </w:t>
      </w:r>
      <w:r w:rsidRPr="000616C2">
        <w:rPr>
          <w:sz w:val="28"/>
          <w:szCs w:val="28"/>
        </w:rPr>
        <w:t>Evropska unija</w:t>
      </w:r>
    </w:p>
    <w:p w14:paraId="123595FF" w14:textId="77777777" w:rsidR="0072156F" w:rsidRPr="009B50C2" w:rsidRDefault="0072156F" w:rsidP="0072156F">
      <w:pPr>
        <w:spacing w:after="0" w:line="240" w:lineRule="auto"/>
        <w:rPr>
          <w:rFonts w:ascii="Aptos" w:hAnsi="Aptos"/>
          <w:sz w:val="32"/>
          <w:szCs w:val="32"/>
        </w:rPr>
      </w:pPr>
    </w:p>
    <w:p w14:paraId="50D35096" w14:textId="5DA12138" w:rsidR="0072156F" w:rsidRPr="009B50C2" w:rsidRDefault="009B50C2" w:rsidP="23D50765">
      <w:pPr>
        <w:spacing w:after="0" w:line="240" w:lineRule="auto"/>
        <w:jc w:val="center"/>
        <w:rPr>
          <w:rFonts w:ascii="Aptos" w:hAnsi="Aptos"/>
          <w:sz w:val="32"/>
          <w:szCs w:val="32"/>
        </w:rPr>
      </w:pPr>
      <w:r w:rsidRPr="009B50C2">
        <w:rPr>
          <w:rFonts w:ascii="Aptos" w:hAnsi="Aptos"/>
          <w:sz w:val="32"/>
          <w:szCs w:val="32"/>
        </w:rPr>
        <w:t xml:space="preserve">Rok za podnošenje projektne prijave je </w:t>
      </w:r>
      <w:r w:rsidR="00EF1DC5">
        <w:rPr>
          <w:rFonts w:ascii="Aptos" w:hAnsi="Aptos"/>
          <w:sz w:val="32"/>
          <w:szCs w:val="32"/>
        </w:rPr>
        <w:t>22</w:t>
      </w:r>
      <w:r w:rsidRPr="00597A98">
        <w:rPr>
          <w:rFonts w:ascii="Aptos" w:hAnsi="Aptos"/>
          <w:sz w:val="32"/>
          <w:szCs w:val="32"/>
        </w:rPr>
        <w:t xml:space="preserve">. </w:t>
      </w:r>
      <w:r w:rsidR="00597A98" w:rsidRPr="00597A98">
        <w:rPr>
          <w:rFonts w:ascii="Aptos" w:hAnsi="Aptos"/>
          <w:sz w:val="32"/>
          <w:szCs w:val="32"/>
        </w:rPr>
        <w:t>jul 2026.</w:t>
      </w:r>
      <w:r w:rsidRPr="00597A98">
        <w:rPr>
          <w:rFonts w:ascii="Aptos" w:hAnsi="Aptos"/>
          <w:sz w:val="32"/>
          <w:szCs w:val="32"/>
        </w:rPr>
        <w:t xml:space="preserve"> do 16h</w:t>
      </w:r>
    </w:p>
    <w:p w14:paraId="10B12A4F" w14:textId="77777777" w:rsidR="00D51682" w:rsidRPr="009B50C2" w:rsidRDefault="00D51682" w:rsidP="23D50765">
      <w:pPr>
        <w:spacing w:after="0" w:line="240" w:lineRule="auto"/>
        <w:jc w:val="center"/>
        <w:rPr>
          <w:rFonts w:ascii="Aptos" w:hAnsi="Aptos"/>
          <w:b/>
          <w:bCs/>
          <w:sz w:val="44"/>
          <w:szCs w:val="44"/>
        </w:rPr>
      </w:pPr>
    </w:p>
    <w:p w14:paraId="5B8556AD" w14:textId="60A228CC" w:rsidR="009B50C2" w:rsidRDefault="009B50C2" w:rsidP="23D50765">
      <w:pPr>
        <w:spacing w:after="0" w:line="240" w:lineRule="auto"/>
        <w:jc w:val="center"/>
        <w:rPr>
          <w:rFonts w:ascii="Aptos" w:hAnsi="Aptos"/>
          <w:b/>
          <w:bCs/>
          <w:sz w:val="44"/>
          <w:szCs w:val="44"/>
        </w:rPr>
      </w:pPr>
      <w:r w:rsidRPr="009B50C2">
        <w:rPr>
          <w:rFonts w:ascii="Aptos" w:hAnsi="Aptos"/>
          <w:b/>
          <w:bCs/>
          <w:sz w:val="44"/>
          <w:szCs w:val="44"/>
        </w:rPr>
        <w:t>PRIJAVNI FORMULAR</w:t>
      </w:r>
    </w:p>
    <w:p w14:paraId="6528004F" w14:textId="77777777" w:rsidR="004A58A8" w:rsidRPr="009B50C2" w:rsidRDefault="004A58A8" w:rsidP="23D50765">
      <w:pPr>
        <w:spacing w:after="0" w:line="240" w:lineRule="auto"/>
        <w:jc w:val="center"/>
        <w:rPr>
          <w:rFonts w:ascii="Aptos" w:hAnsi="Aptos"/>
          <w:b/>
          <w:bCs/>
          <w:sz w:val="44"/>
          <w:szCs w:val="44"/>
        </w:rPr>
      </w:pPr>
    </w:p>
    <w:p w14:paraId="4ADBBF4F" w14:textId="77777777" w:rsidR="0072156F" w:rsidRPr="009B50C2" w:rsidRDefault="0072156F" w:rsidP="23D50765">
      <w:pPr>
        <w:spacing w:after="0" w:line="240" w:lineRule="auto"/>
        <w:jc w:val="center"/>
        <w:rPr>
          <w:rFonts w:ascii="Aptos" w:hAnsi="Aptos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5665"/>
      </w:tblGrid>
      <w:tr w:rsidR="009B50C2" w:rsidRPr="009B50C2" w14:paraId="3B46E94C" w14:textId="77777777" w:rsidTr="00FE733F">
        <w:tc>
          <w:tcPr>
            <w:tcW w:w="3685" w:type="dxa"/>
          </w:tcPr>
          <w:p w14:paraId="68802A11" w14:textId="77777777" w:rsidR="009B50C2" w:rsidRPr="009B50C2" w:rsidRDefault="009B50C2" w:rsidP="0057775E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Naziv podnosioca prijave </w:t>
            </w:r>
          </w:p>
        </w:tc>
        <w:tc>
          <w:tcPr>
            <w:tcW w:w="5665" w:type="dxa"/>
          </w:tcPr>
          <w:p w14:paraId="17DAADB6" w14:textId="77777777" w:rsidR="009B50C2" w:rsidRPr="009B50C2" w:rsidRDefault="009B50C2" w:rsidP="0057775E">
            <w:pPr>
              <w:rPr>
                <w:rFonts w:ascii="Aptos" w:hAnsi="Aptos"/>
              </w:rPr>
            </w:pPr>
          </w:p>
        </w:tc>
      </w:tr>
      <w:tr w:rsidR="009B50C2" w:rsidRPr="009B50C2" w14:paraId="6DB10601" w14:textId="77777777" w:rsidTr="00FE733F">
        <w:tc>
          <w:tcPr>
            <w:tcW w:w="3685" w:type="dxa"/>
          </w:tcPr>
          <w:p w14:paraId="2A70DBB5" w14:textId="77777777" w:rsidR="009B50C2" w:rsidRPr="009B50C2" w:rsidRDefault="009B50C2" w:rsidP="0057775E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Naziv podnosioca prijave na engleskom jeziku </w:t>
            </w:r>
          </w:p>
        </w:tc>
        <w:tc>
          <w:tcPr>
            <w:tcW w:w="5665" w:type="dxa"/>
          </w:tcPr>
          <w:p w14:paraId="46A97317" w14:textId="77777777" w:rsidR="009B50C2" w:rsidRPr="009B50C2" w:rsidRDefault="009B50C2" w:rsidP="0057775E">
            <w:pPr>
              <w:rPr>
                <w:rFonts w:ascii="Aptos" w:hAnsi="Aptos"/>
              </w:rPr>
            </w:pPr>
          </w:p>
        </w:tc>
      </w:tr>
      <w:tr w:rsidR="009B50C2" w:rsidRPr="009B50C2" w14:paraId="17D6888A" w14:textId="77777777" w:rsidTr="00FE733F">
        <w:tc>
          <w:tcPr>
            <w:tcW w:w="3685" w:type="dxa"/>
          </w:tcPr>
          <w:p w14:paraId="6CFBC646" w14:textId="77777777" w:rsidR="0076613F" w:rsidRPr="009B50C2" w:rsidRDefault="23D50765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Naziv projekta</w:t>
            </w:r>
          </w:p>
        </w:tc>
        <w:tc>
          <w:tcPr>
            <w:tcW w:w="5665" w:type="dxa"/>
          </w:tcPr>
          <w:p w14:paraId="11F24F3D" w14:textId="77777777" w:rsidR="0076613F" w:rsidRPr="009B50C2" w:rsidRDefault="0076613F" w:rsidP="00267A7E">
            <w:pPr>
              <w:rPr>
                <w:rFonts w:ascii="Aptos" w:hAnsi="Aptos"/>
              </w:rPr>
            </w:pPr>
          </w:p>
        </w:tc>
      </w:tr>
      <w:tr w:rsidR="009B50C2" w:rsidRPr="009B50C2" w14:paraId="0C1C7170" w14:textId="77777777" w:rsidTr="00FE733F">
        <w:tc>
          <w:tcPr>
            <w:tcW w:w="3685" w:type="dxa"/>
          </w:tcPr>
          <w:p w14:paraId="73DF1D53" w14:textId="5202FC65" w:rsidR="0031443C" w:rsidRPr="009B50C2" w:rsidRDefault="0031443C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Mesto realizacije projekta</w:t>
            </w:r>
            <w:r w:rsidR="00543A28" w:rsidRPr="009B50C2">
              <w:rPr>
                <w:rFonts w:ascii="Aptos" w:hAnsi="Aptos"/>
                <w:b/>
                <w:bCs/>
              </w:rPr>
              <w:t xml:space="preserve"> (lokalne</w:t>
            </w:r>
            <w:r w:rsidR="00FE733F">
              <w:rPr>
                <w:rFonts w:ascii="Aptos" w:hAnsi="Aptos"/>
                <w:b/>
                <w:bCs/>
              </w:rPr>
              <w:t xml:space="preserve"> </w:t>
            </w:r>
            <w:r w:rsidR="00543A28" w:rsidRPr="009B50C2">
              <w:rPr>
                <w:rFonts w:ascii="Aptos" w:hAnsi="Aptos"/>
                <w:b/>
                <w:bCs/>
              </w:rPr>
              <w:t>samouprave/okrug/region)</w:t>
            </w:r>
            <w:r w:rsidRPr="009B50C2">
              <w:rPr>
                <w:rFonts w:ascii="Aptos" w:hAnsi="Aptos"/>
                <w:b/>
                <w:bCs/>
              </w:rPr>
              <w:t xml:space="preserve"> </w:t>
            </w:r>
          </w:p>
        </w:tc>
        <w:tc>
          <w:tcPr>
            <w:tcW w:w="5665" w:type="dxa"/>
          </w:tcPr>
          <w:p w14:paraId="5174E25A" w14:textId="77777777" w:rsidR="0031443C" w:rsidRPr="009B50C2" w:rsidRDefault="0031443C" w:rsidP="00267A7E">
            <w:pPr>
              <w:rPr>
                <w:rFonts w:ascii="Aptos" w:hAnsi="Aptos"/>
              </w:rPr>
            </w:pPr>
          </w:p>
        </w:tc>
      </w:tr>
      <w:tr w:rsidR="009B50C2" w:rsidRPr="009B50C2" w14:paraId="2B792707" w14:textId="77777777" w:rsidTr="00FE733F">
        <w:tc>
          <w:tcPr>
            <w:tcW w:w="3685" w:type="dxa"/>
          </w:tcPr>
          <w:p w14:paraId="0ADFB91B" w14:textId="3B92E040" w:rsidR="00114091" w:rsidRPr="009B50C2" w:rsidRDefault="0031443C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Budžet projekta</w:t>
            </w:r>
          </w:p>
        </w:tc>
        <w:tc>
          <w:tcPr>
            <w:tcW w:w="5665" w:type="dxa"/>
          </w:tcPr>
          <w:p w14:paraId="43CD0658" w14:textId="77777777" w:rsidR="00114091" w:rsidRPr="009B50C2" w:rsidRDefault="00114091" w:rsidP="00267A7E">
            <w:pPr>
              <w:rPr>
                <w:rFonts w:ascii="Aptos" w:hAnsi="Aptos"/>
              </w:rPr>
            </w:pPr>
          </w:p>
        </w:tc>
      </w:tr>
      <w:tr w:rsidR="00FD024C" w:rsidRPr="009B50C2" w14:paraId="0EF0CF62" w14:textId="77777777" w:rsidTr="00FE733F">
        <w:tc>
          <w:tcPr>
            <w:tcW w:w="3685" w:type="dxa"/>
          </w:tcPr>
          <w:p w14:paraId="115F69AA" w14:textId="40302A28" w:rsidR="00FD024C" w:rsidRPr="009B50C2" w:rsidRDefault="00FD024C" w:rsidP="23D50765">
            <w:pPr>
              <w:spacing w:after="0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Trajanje projekta (br. meseci)</w:t>
            </w:r>
          </w:p>
        </w:tc>
        <w:tc>
          <w:tcPr>
            <w:tcW w:w="5665" w:type="dxa"/>
          </w:tcPr>
          <w:p w14:paraId="14655815" w14:textId="77777777" w:rsidR="00FD024C" w:rsidRPr="009B50C2" w:rsidRDefault="00FD024C" w:rsidP="00267A7E">
            <w:pPr>
              <w:rPr>
                <w:rFonts w:ascii="Aptos" w:hAnsi="Aptos"/>
              </w:rPr>
            </w:pPr>
          </w:p>
        </w:tc>
      </w:tr>
    </w:tbl>
    <w:p w14:paraId="508D514F" w14:textId="77777777" w:rsidR="00F76E46" w:rsidRPr="009B50C2" w:rsidRDefault="00F76E46" w:rsidP="00267A7E">
      <w:pPr>
        <w:rPr>
          <w:rFonts w:ascii="Aptos" w:hAnsi="Aptos"/>
        </w:rPr>
      </w:pPr>
    </w:p>
    <w:p w14:paraId="61E8DD23" w14:textId="77777777" w:rsidR="003267A1" w:rsidRDefault="003267A1" w:rsidP="23D50765">
      <w:pPr>
        <w:ind w:left="360"/>
        <w:jc w:val="center"/>
        <w:rPr>
          <w:rFonts w:ascii="Aptos" w:hAnsi="Aptos" w:cstheme="majorBidi"/>
          <w:b/>
          <w:bCs/>
          <w:sz w:val="32"/>
          <w:szCs w:val="32"/>
        </w:rPr>
      </w:pPr>
    </w:p>
    <w:p w14:paraId="06B70D1F" w14:textId="77777777" w:rsidR="004A58A8" w:rsidRDefault="004A58A8" w:rsidP="23D50765">
      <w:pPr>
        <w:ind w:left="360"/>
        <w:jc w:val="center"/>
        <w:rPr>
          <w:rFonts w:ascii="Aptos" w:hAnsi="Aptos" w:cstheme="majorBidi"/>
          <w:b/>
          <w:bCs/>
          <w:sz w:val="32"/>
          <w:szCs w:val="32"/>
        </w:rPr>
      </w:pPr>
    </w:p>
    <w:p w14:paraId="1F4BA32E" w14:textId="77777777" w:rsidR="004A58A8" w:rsidRDefault="004A58A8" w:rsidP="23D50765">
      <w:pPr>
        <w:ind w:left="360"/>
        <w:jc w:val="center"/>
        <w:rPr>
          <w:rFonts w:ascii="Aptos" w:hAnsi="Aptos" w:cstheme="majorBidi"/>
          <w:b/>
          <w:bCs/>
          <w:sz w:val="32"/>
          <w:szCs w:val="32"/>
        </w:rPr>
      </w:pPr>
    </w:p>
    <w:p w14:paraId="58B2306F" w14:textId="084BE04F" w:rsidR="00591DE4" w:rsidRPr="009B50C2" w:rsidRDefault="23D50765" w:rsidP="23D50765">
      <w:pPr>
        <w:ind w:left="360"/>
        <w:jc w:val="center"/>
        <w:rPr>
          <w:rFonts w:ascii="Aptos" w:hAnsi="Aptos" w:cstheme="majorBidi"/>
          <w:b/>
          <w:bCs/>
          <w:sz w:val="32"/>
          <w:szCs w:val="32"/>
          <w:lang w:val="pl-PL"/>
        </w:rPr>
      </w:pPr>
      <w:r w:rsidRPr="009B50C2">
        <w:rPr>
          <w:rFonts w:ascii="Aptos" w:hAnsi="Aptos" w:cstheme="majorBidi"/>
          <w:b/>
          <w:bCs/>
          <w:sz w:val="32"/>
          <w:szCs w:val="32"/>
        </w:rPr>
        <w:t>INFORMACIJE O PODNOSIOCU PRIJAVE</w:t>
      </w:r>
    </w:p>
    <w:p w14:paraId="559A43AA" w14:textId="77777777" w:rsidR="00591DE4" w:rsidRPr="009B50C2" w:rsidRDefault="00591DE4" w:rsidP="23D50765">
      <w:pPr>
        <w:spacing w:after="0"/>
        <w:rPr>
          <w:rFonts w:ascii="Aptos" w:hAnsi="Aptos"/>
          <w:b/>
          <w:bCs/>
        </w:rPr>
      </w:pPr>
    </w:p>
    <w:tbl>
      <w:tblPr>
        <w:tblW w:w="98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90"/>
        <w:gridCol w:w="6120"/>
      </w:tblGrid>
      <w:tr w:rsidR="009B50C2" w:rsidRPr="009B50C2" w14:paraId="1CAC2F5D" w14:textId="77777777" w:rsidTr="00FE733F">
        <w:tc>
          <w:tcPr>
            <w:tcW w:w="3690" w:type="dxa"/>
          </w:tcPr>
          <w:p w14:paraId="1A22A6EE" w14:textId="2DB7CDBF" w:rsidR="00591DE4" w:rsidRPr="009B50C2" w:rsidRDefault="23D50765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Naziv </w:t>
            </w:r>
            <w:r w:rsidR="00E15355">
              <w:rPr>
                <w:rFonts w:ascii="Aptos" w:hAnsi="Aptos"/>
                <w:b/>
                <w:bCs/>
              </w:rPr>
              <w:t>podnosioca prijave</w:t>
            </w:r>
            <w:r w:rsidRPr="009B50C2">
              <w:rPr>
                <w:rFonts w:ascii="Aptos" w:hAnsi="Aptos"/>
                <w:b/>
                <w:bCs/>
              </w:rPr>
              <w:t xml:space="preserve"> </w:t>
            </w:r>
            <w:r w:rsidRPr="009B50C2">
              <w:rPr>
                <w:rFonts w:ascii="Aptos" w:hAnsi="Aptos"/>
                <w:i/>
                <w:iCs/>
              </w:rPr>
              <w:t>(pun i skraćeni naziv)</w:t>
            </w:r>
          </w:p>
        </w:tc>
        <w:tc>
          <w:tcPr>
            <w:tcW w:w="6120" w:type="dxa"/>
          </w:tcPr>
          <w:p w14:paraId="3E6AA797" w14:textId="77777777" w:rsidR="00591DE4" w:rsidRPr="009B50C2" w:rsidRDefault="00591DE4" w:rsidP="23D50765">
            <w:pPr>
              <w:spacing w:after="0"/>
              <w:rPr>
                <w:rFonts w:ascii="Aptos" w:hAnsi="Aptos"/>
              </w:rPr>
            </w:pPr>
          </w:p>
        </w:tc>
      </w:tr>
      <w:tr w:rsidR="009B50C2" w:rsidRPr="009B50C2" w14:paraId="3607FB4E" w14:textId="77777777" w:rsidTr="00FE733F">
        <w:tc>
          <w:tcPr>
            <w:tcW w:w="3690" w:type="dxa"/>
          </w:tcPr>
          <w:p w14:paraId="4D0F551C" w14:textId="0CD17EC4" w:rsidR="007555FF" w:rsidRPr="009B50C2" w:rsidRDefault="007555FF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Matični broj</w:t>
            </w:r>
          </w:p>
        </w:tc>
        <w:tc>
          <w:tcPr>
            <w:tcW w:w="6120" w:type="dxa"/>
          </w:tcPr>
          <w:p w14:paraId="6040EE6F" w14:textId="77777777" w:rsidR="007555FF" w:rsidRPr="009B50C2" w:rsidRDefault="007555FF" w:rsidP="23D50765">
            <w:pPr>
              <w:spacing w:after="0"/>
              <w:rPr>
                <w:rFonts w:ascii="Aptos" w:hAnsi="Aptos"/>
              </w:rPr>
            </w:pPr>
          </w:p>
        </w:tc>
      </w:tr>
      <w:tr w:rsidR="009B50C2" w:rsidRPr="009B50C2" w14:paraId="7627723B" w14:textId="77777777" w:rsidTr="00FE733F">
        <w:tc>
          <w:tcPr>
            <w:tcW w:w="3690" w:type="dxa"/>
          </w:tcPr>
          <w:p w14:paraId="14A1BEA8" w14:textId="039077F3" w:rsidR="00591DE4" w:rsidRPr="009B50C2" w:rsidRDefault="00196F5B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PIB</w:t>
            </w:r>
          </w:p>
        </w:tc>
        <w:tc>
          <w:tcPr>
            <w:tcW w:w="6120" w:type="dxa"/>
          </w:tcPr>
          <w:p w14:paraId="1C1BEB88" w14:textId="77777777" w:rsidR="00591DE4" w:rsidRPr="009B50C2" w:rsidRDefault="00591DE4" w:rsidP="23D50765">
            <w:pPr>
              <w:spacing w:after="0"/>
              <w:rPr>
                <w:rFonts w:ascii="Aptos" w:hAnsi="Aptos"/>
              </w:rPr>
            </w:pPr>
          </w:p>
        </w:tc>
      </w:tr>
      <w:tr w:rsidR="00865DAB" w:rsidRPr="009B50C2" w14:paraId="512B4502" w14:textId="77777777" w:rsidTr="00FE733F">
        <w:tc>
          <w:tcPr>
            <w:tcW w:w="3690" w:type="dxa"/>
          </w:tcPr>
          <w:p w14:paraId="6D77F4DB" w14:textId="45BE6C50" w:rsidR="00865DAB" w:rsidRPr="009B50C2" w:rsidRDefault="00865DAB" w:rsidP="0057775E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Link ka stranici </w:t>
            </w:r>
            <w:r w:rsidR="000145CD">
              <w:rPr>
                <w:rFonts w:ascii="Aptos" w:hAnsi="Aptos"/>
                <w:b/>
                <w:bCs/>
              </w:rPr>
              <w:t>podnosioca prijave</w:t>
            </w:r>
            <w:r w:rsidRPr="009B50C2">
              <w:rPr>
                <w:rFonts w:ascii="Aptos" w:hAnsi="Aptos"/>
                <w:b/>
                <w:bCs/>
              </w:rPr>
              <w:t xml:space="preserve"> na sajtu </w:t>
            </w:r>
            <w:r w:rsidRPr="009B50C2">
              <w:rPr>
                <w:rFonts w:ascii="Aptos" w:hAnsi="Aptos"/>
                <w:b/>
                <w:bCs/>
                <w:i/>
                <w:iCs/>
              </w:rPr>
              <w:t>Agencije za privredne registre</w:t>
            </w:r>
          </w:p>
        </w:tc>
        <w:tc>
          <w:tcPr>
            <w:tcW w:w="6120" w:type="dxa"/>
          </w:tcPr>
          <w:p w14:paraId="2DF9547F" w14:textId="77777777" w:rsidR="00865DAB" w:rsidRPr="009B50C2" w:rsidRDefault="00865DAB" w:rsidP="0057775E">
            <w:pPr>
              <w:spacing w:after="0"/>
              <w:rPr>
                <w:rFonts w:ascii="Aptos" w:hAnsi="Aptos"/>
              </w:rPr>
            </w:pPr>
          </w:p>
        </w:tc>
      </w:tr>
      <w:tr w:rsidR="009B50C2" w:rsidRPr="009B50C2" w14:paraId="4A322A8E" w14:textId="77777777" w:rsidTr="00FE733F">
        <w:tc>
          <w:tcPr>
            <w:tcW w:w="3690" w:type="dxa"/>
          </w:tcPr>
          <w:p w14:paraId="6256399E" w14:textId="65B76457" w:rsidR="00591DE4" w:rsidRPr="009B50C2" w:rsidRDefault="23D50765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Datum </w:t>
            </w:r>
            <w:r w:rsidR="00E15355">
              <w:rPr>
                <w:rFonts w:ascii="Aptos" w:hAnsi="Aptos"/>
                <w:b/>
                <w:bCs/>
              </w:rPr>
              <w:t xml:space="preserve">i mesto </w:t>
            </w:r>
            <w:r w:rsidRPr="009B50C2">
              <w:rPr>
                <w:rFonts w:ascii="Aptos" w:hAnsi="Aptos"/>
                <w:b/>
                <w:bCs/>
              </w:rPr>
              <w:t>registracije</w:t>
            </w:r>
          </w:p>
        </w:tc>
        <w:tc>
          <w:tcPr>
            <w:tcW w:w="6120" w:type="dxa"/>
          </w:tcPr>
          <w:p w14:paraId="20ED49BA" w14:textId="77777777" w:rsidR="00591DE4" w:rsidRPr="009B50C2" w:rsidRDefault="00591DE4" w:rsidP="23D50765">
            <w:pPr>
              <w:spacing w:after="0"/>
              <w:rPr>
                <w:rFonts w:ascii="Aptos" w:hAnsi="Aptos"/>
              </w:rPr>
            </w:pPr>
          </w:p>
        </w:tc>
      </w:tr>
      <w:tr w:rsidR="009B50C2" w:rsidRPr="009B50C2" w14:paraId="7C7675EA" w14:textId="77777777" w:rsidTr="00FE733F">
        <w:tc>
          <w:tcPr>
            <w:tcW w:w="3690" w:type="dxa"/>
          </w:tcPr>
          <w:p w14:paraId="01975618" w14:textId="1605DF04" w:rsidR="00591DE4" w:rsidRPr="009B50C2" w:rsidRDefault="23D50765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Sedište i puna adresa</w:t>
            </w:r>
            <w:r w:rsidR="00555A90" w:rsidRPr="009B50C2">
              <w:rPr>
                <w:rFonts w:ascii="Aptos" w:hAnsi="Aptos"/>
                <w:b/>
                <w:bCs/>
              </w:rPr>
              <w:t xml:space="preserve"> </w:t>
            </w:r>
            <w:r w:rsidR="00555A90" w:rsidRPr="009B50C2">
              <w:rPr>
                <w:rFonts w:ascii="Aptos" w:hAnsi="Aptos"/>
                <w:i/>
                <w:iCs/>
              </w:rPr>
              <w:t>(ulica</w:t>
            </w:r>
            <w:r w:rsidR="000C0DE0" w:rsidRPr="009B50C2">
              <w:rPr>
                <w:rFonts w:ascii="Aptos" w:hAnsi="Aptos"/>
                <w:i/>
                <w:iCs/>
              </w:rPr>
              <w:t xml:space="preserve"> i broj, mesto)</w:t>
            </w:r>
          </w:p>
        </w:tc>
        <w:tc>
          <w:tcPr>
            <w:tcW w:w="6120" w:type="dxa"/>
            <w:tcBorders>
              <w:bottom w:val="nil"/>
            </w:tcBorders>
          </w:tcPr>
          <w:p w14:paraId="25CE754B" w14:textId="77777777" w:rsidR="00591DE4" w:rsidRPr="009B50C2" w:rsidRDefault="00591DE4" w:rsidP="23D50765">
            <w:pPr>
              <w:spacing w:after="0"/>
              <w:rPr>
                <w:rFonts w:ascii="Aptos" w:hAnsi="Aptos"/>
              </w:rPr>
            </w:pPr>
          </w:p>
        </w:tc>
      </w:tr>
      <w:tr w:rsidR="009B50C2" w:rsidRPr="009B50C2" w14:paraId="68BB0746" w14:textId="77777777" w:rsidTr="00FE733F">
        <w:tc>
          <w:tcPr>
            <w:tcW w:w="3690" w:type="dxa"/>
          </w:tcPr>
          <w:p w14:paraId="67969C23" w14:textId="2133BC1B" w:rsidR="00196F5B" w:rsidRPr="009B50C2" w:rsidRDefault="00196F5B" w:rsidP="00515A17">
            <w:pPr>
              <w:spacing w:after="0"/>
              <w:rPr>
                <w:rFonts w:ascii="Aptos" w:hAnsi="Aptos"/>
                <w:b/>
                <w:bCs/>
              </w:rPr>
            </w:pPr>
            <w:bookmarkStart w:id="0" w:name="_Hlk225832148"/>
            <w:r w:rsidRPr="009B50C2">
              <w:rPr>
                <w:rFonts w:ascii="Aptos" w:hAnsi="Aptos"/>
                <w:b/>
                <w:bCs/>
              </w:rPr>
              <w:t>Vebsajt</w:t>
            </w:r>
          </w:p>
        </w:tc>
        <w:tc>
          <w:tcPr>
            <w:tcW w:w="6120" w:type="dxa"/>
          </w:tcPr>
          <w:p w14:paraId="34FCFE78" w14:textId="77777777" w:rsidR="00196F5B" w:rsidRPr="009B50C2" w:rsidRDefault="00196F5B" w:rsidP="23D50765">
            <w:pPr>
              <w:spacing w:after="0"/>
              <w:rPr>
                <w:rFonts w:ascii="Aptos" w:hAnsi="Aptos"/>
              </w:rPr>
            </w:pPr>
          </w:p>
        </w:tc>
      </w:tr>
      <w:bookmarkEnd w:id="0"/>
      <w:tr w:rsidR="009B50C2" w:rsidRPr="009B50C2" w14:paraId="68903639" w14:textId="50C03CAC" w:rsidTr="00FE733F">
        <w:tc>
          <w:tcPr>
            <w:tcW w:w="3690" w:type="dxa"/>
          </w:tcPr>
          <w:p w14:paraId="6A1305C8" w14:textId="7D0CB907" w:rsidR="006059BE" w:rsidRPr="009B50C2" w:rsidRDefault="23D50765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Odgovorno lice </w:t>
            </w:r>
            <w:r w:rsidRPr="009B50C2">
              <w:rPr>
                <w:rFonts w:ascii="Aptos" w:hAnsi="Aptos"/>
                <w:i/>
                <w:iCs/>
              </w:rPr>
              <w:t>(ime i prezime, funkcija u organizaciji)</w:t>
            </w:r>
            <w:r w:rsidR="00753918" w:rsidRPr="009B50C2">
              <w:rPr>
                <w:rFonts w:ascii="Aptos" w:hAnsi="Aptos"/>
              </w:rPr>
              <w:tab/>
            </w:r>
          </w:p>
        </w:tc>
        <w:tc>
          <w:tcPr>
            <w:tcW w:w="6120" w:type="dxa"/>
          </w:tcPr>
          <w:p w14:paraId="79E466A0" w14:textId="77777777" w:rsidR="006059BE" w:rsidRPr="009B50C2" w:rsidRDefault="006059BE" w:rsidP="23D50765">
            <w:pPr>
              <w:spacing w:after="0"/>
              <w:rPr>
                <w:rFonts w:ascii="Aptos" w:hAnsi="Aptos"/>
              </w:rPr>
            </w:pPr>
          </w:p>
        </w:tc>
      </w:tr>
      <w:tr w:rsidR="009B50C2" w:rsidRPr="009B50C2" w14:paraId="697D7D18" w14:textId="77777777" w:rsidTr="00FE733F">
        <w:tc>
          <w:tcPr>
            <w:tcW w:w="3690" w:type="dxa"/>
          </w:tcPr>
          <w:p w14:paraId="657C7F62" w14:textId="21EC4B48" w:rsidR="007555FF" w:rsidRPr="009B50C2" w:rsidRDefault="007555FF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Telefon</w:t>
            </w:r>
          </w:p>
        </w:tc>
        <w:tc>
          <w:tcPr>
            <w:tcW w:w="6120" w:type="dxa"/>
          </w:tcPr>
          <w:p w14:paraId="742FD14D" w14:textId="77777777" w:rsidR="007555FF" w:rsidRPr="009B50C2" w:rsidRDefault="007555FF" w:rsidP="23D50765">
            <w:pPr>
              <w:spacing w:after="0"/>
              <w:rPr>
                <w:rFonts w:ascii="Aptos" w:hAnsi="Aptos"/>
              </w:rPr>
            </w:pPr>
          </w:p>
        </w:tc>
      </w:tr>
      <w:tr w:rsidR="009B50C2" w:rsidRPr="009B50C2" w14:paraId="15036D5B" w14:textId="77777777" w:rsidTr="00FE733F">
        <w:tc>
          <w:tcPr>
            <w:tcW w:w="3690" w:type="dxa"/>
          </w:tcPr>
          <w:p w14:paraId="7E188E8C" w14:textId="237D0571" w:rsidR="008C68C9" w:rsidRPr="009B50C2" w:rsidRDefault="00196F5B" w:rsidP="00515A17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E</w:t>
            </w:r>
            <w:r w:rsidR="008C68C9" w:rsidRPr="009B50C2">
              <w:rPr>
                <w:rFonts w:ascii="Aptos" w:hAnsi="Aptos"/>
                <w:b/>
                <w:bCs/>
              </w:rPr>
              <w:t>-</w:t>
            </w:r>
            <w:r w:rsidRPr="009B50C2">
              <w:rPr>
                <w:rFonts w:ascii="Aptos" w:hAnsi="Aptos"/>
                <w:b/>
                <w:bCs/>
              </w:rPr>
              <w:t>mail</w:t>
            </w:r>
          </w:p>
        </w:tc>
        <w:tc>
          <w:tcPr>
            <w:tcW w:w="6120" w:type="dxa"/>
          </w:tcPr>
          <w:p w14:paraId="0F218BF8" w14:textId="77777777" w:rsidR="008C68C9" w:rsidRPr="009B50C2" w:rsidRDefault="008C68C9" w:rsidP="23D50765">
            <w:pPr>
              <w:spacing w:after="0"/>
              <w:rPr>
                <w:rFonts w:ascii="Aptos" w:hAnsi="Aptos"/>
              </w:rPr>
            </w:pPr>
          </w:p>
        </w:tc>
      </w:tr>
      <w:tr w:rsidR="009B50C2" w:rsidRPr="009B50C2" w14:paraId="3A866694" w14:textId="77777777" w:rsidTr="00FE733F">
        <w:tc>
          <w:tcPr>
            <w:tcW w:w="3690" w:type="dxa"/>
          </w:tcPr>
          <w:p w14:paraId="7F7D0F21" w14:textId="3F5A2B25" w:rsidR="00591DE4" w:rsidRPr="009B50C2" w:rsidRDefault="23D50765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Osoba za kontakt za podneti projekat </w:t>
            </w:r>
            <w:r w:rsidRPr="009B50C2">
              <w:rPr>
                <w:rFonts w:ascii="Aptos" w:hAnsi="Aptos"/>
                <w:i/>
                <w:iCs/>
              </w:rPr>
              <w:t>(ime i prezime, funkcija u organizaciji)</w:t>
            </w:r>
            <w:r w:rsidR="00591DE4" w:rsidRPr="009B50C2">
              <w:rPr>
                <w:rFonts w:ascii="Aptos" w:hAnsi="Aptos"/>
              </w:rPr>
              <w:tab/>
            </w:r>
          </w:p>
        </w:tc>
        <w:tc>
          <w:tcPr>
            <w:tcW w:w="6120" w:type="dxa"/>
          </w:tcPr>
          <w:p w14:paraId="7BBA70CD" w14:textId="77777777" w:rsidR="00591DE4" w:rsidRPr="009B50C2" w:rsidRDefault="00591DE4" w:rsidP="23D50765">
            <w:pPr>
              <w:spacing w:after="0"/>
              <w:rPr>
                <w:rFonts w:ascii="Aptos" w:hAnsi="Aptos"/>
              </w:rPr>
            </w:pPr>
          </w:p>
        </w:tc>
      </w:tr>
      <w:tr w:rsidR="009B50C2" w:rsidRPr="009B50C2" w14:paraId="20AA9FB0" w14:textId="77777777" w:rsidTr="00FE733F">
        <w:tc>
          <w:tcPr>
            <w:tcW w:w="3690" w:type="dxa"/>
          </w:tcPr>
          <w:p w14:paraId="3C7D0DA8" w14:textId="75D4ACC1" w:rsidR="007555FF" w:rsidRPr="009B50C2" w:rsidRDefault="007555FF" w:rsidP="23D50765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Telefon</w:t>
            </w:r>
          </w:p>
        </w:tc>
        <w:tc>
          <w:tcPr>
            <w:tcW w:w="6120" w:type="dxa"/>
          </w:tcPr>
          <w:p w14:paraId="2481BFDF" w14:textId="77777777" w:rsidR="007555FF" w:rsidRPr="009B50C2" w:rsidRDefault="007555FF" w:rsidP="23D50765">
            <w:pPr>
              <w:spacing w:after="0"/>
              <w:rPr>
                <w:rFonts w:ascii="Aptos" w:hAnsi="Aptos"/>
              </w:rPr>
            </w:pPr>
          </w:p>
        </w:tc>
      </w:tr>
      <w:tr w:rsidR="009B50C2" w:rsidRPr="009B50C2" w14:paraId="202A6B37" w14:textId="77777777" w:rsidTr="00FE733F">
        <w:tc>
          <w:tcPr>
            <w:tcW w:w="3690" w:type="dxa"/>
          </w:tcPr>
          <w:p w14:paraId="66AC47DF" w14:textId="7AF45A73" w:rsidR="008C68C9" w:rsidRPr="009B50C2" w:rsidRDefault="00196F5B" w:rsidP="00515A17">
            <w:pPr>
              <w:spacing w:after="0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E</w:t>
            </w:r>
            <w:r w:rsidR="23D50765" w:rsidRPr="009B50C2">
              <w:rPr>
                <w:rFonts w:ascii="Aptos" w:hAnsi="Aptos"/>
                <w:b/>
                <w:bCs/>
              </w:rPr>
              <w:t>-</w:t>
            </w:r>
            <w:r w:rsidRPr="009B50C2">
              <w:rPr>
                <w:rFonts w:ascii="Aptos" w:hAnsi="Aptos"/>
                <w:b/>
                <w:bCs/>
              </w:rPr>
              <w:t>mail</w:t>
            </w:r>
          </w:p>
        </w:tc>
        <w:tc>
          <w:tcPr>
            <w:tcW w:w="6120" w:type="dxa"/>
          </w:tcPr>
          <w:p w14:paraId="7A4E128C" w14:textId="77777777" w:rsidR="008C68C9" w:rsidRPr="009B50C2" w:rsidRDefault="008C68C9" w:rsidP="23D50765">
            <w:pPr>
              <w:spacing w:after="0"/>
              <w:rPr>
                <w:rFonts w:ascii="Aptos" w:hAnsi="Aptos"/>
              </w:rPr>
            </w:pPr>
          </w:p>
        </w:tc>
      </w:tr>
    </w:tbl>
    <w:p w14:paraId="7DF37871" w14:textId="77777777" w:rsidR="0055159E" w:rsidRPr="009B50C2" w:rsidRDefault="0055159E" w:rsidP="23D50765">
      <w:pPr>
        <w:spacing w:after="0"/>
        <w:rPr>
          <w:rFonts w:ascii="Aptos" w:hAnsi="Aptos"/>
          <w:b/>
          <w:bCs/>
        </w:rPr>
      </w:pPr>
    </w:p>
    <w:p w14:paraId="5E1C246D" w14:textId="77777777" w:rsidR="00865DAB" w:rsidRDefault="00865DAB" w:rsidP="00865DAB">
      <w:pPr>
        <w:spacing w:after="0"/>
        <w:rPr>
          <w:rFonts w:cstheme="minorHAnsi"/>
          <w:bCs/>
          <w:i/>
          <w:iCs/>
        </w:rPr>
      </w:pPr>
      <w:bookmarkStart w:id="1" w:name="_Toc160456362"/>
      <w:bookmarkStart w:id="2" w:name="_Toc228106498"/>
      <w:r>
        <w:rPr>
          <w:rFonts w:cstheme="minorHAnsi"/>
          <w:bCs/>
          <w:i/>
          <w:iCs/>
        </w:rPr>
        <w:t>O svakoj promeni adrese, broja telefona ili e-mail adrese, mora se, u pisanoj formi obavestiti Ugovorno telo. Ugovorno telo neće snositi odgovornost u slučaju nemogućnosti kontaktiranja aplikanta.</w:t>
      </w:r>
    </w:p>
    <w:p w14:paraId="5FB2632E" w14:textId="77777777" w:rsidR="000145CD" w:rsidRPr="00932D0A" w:rsidRDefault="000145CD" w:rsidP="00865DAB">
      <w:pPr>
        <w:spacing w:after="0"/>
        <w:rPr>
          <w:rFonts w:cstheme="minorHAnsi"/>
          <w:bCs/>
          <w:i/>
          <w:iCs/>
        </w:rPr>
      </w:pPr>
    </w:p>
    <w:p w14:paraId="27A26CF0" w14:textId="7713B461" w:rsidR="00591DE4" w:rsidRPr="000145CD" w:rsidRDefault="23D50765" w:rsidP="23D50765">
      <w:pPr>
        <w:pStyle w:val="Heading2"/>
        <w:jc w:val="center"/>
        <w:rPr>
          <w:rFonts w:ascii="Aptos" w:hAnsi="Aptos"/>
          <w:b/>
          <w:bCs/>
          <w:color w:val="auto"/>
          <w:sz w:val="32"/>
          <w:szCs w:val="32"/>
        </w:rPr>
      </w:pPr>
      <w:r w:rsidRPr="000145CD">
        <w:rPr>
          <w:rFonts w:ascii="Aptos" w:hAnsi="Aptos"/>
          <w:b/>
          <w:bCs/>
          <w:color w:val="auto"/>
          <w:sz w:val="32"/>
          <w:szCs w:val="32"/>
        </w:rPr>
        <w:t>OPIS PODNOSIOCA PRIJAVE</w:t>
      </w:r>
      <w:bookmarkEnd w:id="1"/>
      <w:bookmarkEnd w:id="2"/>
    </w:p>
    <w:p w14:paraId="12A5D407" w14:textId="77777777" w:rsidR="000145CD" w:rsidRPr="000145CD" w:rsidRDefault="000145CD" w:rsidP="000145C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5665"/>
      </w:tblGrid>
      <w:tr w:rsidR="00F4756F" w:rsidRPr="009B50C2" w14:paraId="75070161" w14:textId="77777777" w:rsidTr="00FE733F">
        <w:tc>
          <w:tcPr>
            <w:tcW w:w="3685" w:type="dxa"/>
          </w:tcPr>
          <w:p w14:paraId="7358F8ED" w14:textId="757D8A73" w:rsidR="00F4756F" w:rsidRPr="009B50C2" w:rsidRDefault="00F4756F" w:rsidP="00F4756F">
            <w:pPr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Misija i vizija organizacije</w:t>
            </w:r>
          </w:p>
        </w:tc>
        <w:tc>
          <w:tcPr>
            <w:tcW w:w="5665" w:type="dxa"/>
          </w:tcPr>
          <w:p w14:paraId="37528D64" w14:textId="77777777" w:rsidR="00F4756F" w:rsidRPr="009B50C2" w:rsidRDefault="00F4756F" w:rsidP="00F4756F">
            <w:pPr>
              <w:rPr>
                <w:rFonts w:ascii="Aptos" w:hAnsi="Aptos"/>
              </w:rPr>
            </w:pPr>
          </w:p>
        </w:tc>
      </w:tr>
      <w:tr w:rsidR="00F4756F" w:rsidRPr="009B50C2" w14:paraId="22A4B27C" w14:textId="77777777" w:rsidTr="00FE733F">
        <w:tc>
          <w:tcPr>
            <w:tcW w:w="3685" w:type="dxa"/>
          </w:tcPr>
          <w:p w14:paraId="79593D47" w14:textId="1BC4BD41" w:rsidR="00F4756F" w:rsidRPr="009B50C2" w:rsidRDefault="00F4756F" w:rsidP="00F4756F">
            <w:pPr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Ciljne grupe organizacije</w:t>
            </w:r>
          </w:p>
        </w:tc>
        <w:tc>
          <w:tcPr>
            <w:tcW w:w="5665" w:type="dxa"/>
          </w:tcPr>
          <w:p w14:paraId="6F90D768" w14:textId="77777777" w:rsidR="00F4756F" w:rsidRPr="009B50C2" w:rsidRDefault="00F4756F" w:rsidP="00F4756F">
            <w:pPr>
              <w:rPr>
                <w:rFonts w:ascii="Aptos" w:hAnsi="Aptos"/>
              </w:rPr>
            </w:pPr>
          </w:p>
        </w:tc>
      </w:tr>
      <w:tr w:rsidR="00F4756F" w:rsidRPr="009B50C2" w14:paraId="0CEFF56A" w14:textId="77777777" w:rsidTr="00FE733F">
        <w:tc>
          <w:tcPr>
            <w:tcW w:w="3685" w:type="dxa"/>
          </w:tcPr>
          <w:p w14:paraId="4EA04FE7" w14:textId="6B8F73FD" w:rsidR="00F4756F" w:rsidRPr="009B50C2" w:rsidRDefault="00F4756F" w:rsidP="00F4756F">
            <w:pPr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Da li organizacija deluje na lokalnom i/ili nacionalnom nivou? </w:t>
            </w:r>
          </w:p>
        </w:tc>
        <w:tc>
          <w:tcPr>
            <w:tcW w:w="5665" w:type="dxa"/>
          </w:tcPr>
          <w:p w14:paraId="772621EA" w14:textId="77777777" w:rsidR="00F4756F" w:rsidRPr="009B50C2" w:rsidRDefault="00F4756F" w:rsidP="00F4756F">
            <w:pPr>
              <w:rPr>
                <w:rFonts w:ascii="Aptos" w:hAnsi="Aptos"/>
              </w:rPr>
            </w:pPr>
          </w:p>
        </w:tc>
      </w:tr>
      <w:tr w:rsidR="00F4756F" w:rsidRPr="009B50C2" w14:paraId="69FF8188" w14:textId="77777777" w:rsidTr="00FE733F">
        <w:tc>
          <w:tcPr>
            <w:tcW w:w="3685" w:type="dxa"/>
          </w:tcPr>
          <w:p w14:paraId="2FF4FC71" w14:textId="2EF47581" w:rsidR="00F4756F" w:rsidRPr="009B50C2" w:rsidRDefault="00F4756F" w:rsidP="00F4756F">
            <w:pPr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Navedite tehničke kapacitete vaše organizacije </w:t>
            </w:r>
            <w:r w:rsidRPr="009B50C2">
              <w:rPr>
                <w:rFonts w:ascii="Aptos" w:hAnsi="Aptos"/>
                <w:i/>
                <w:iCs/>
              </w:rPr>
              <w:t>(</w:t>
            </w:r>
            <w:r>
              <w:rPr>
                <w:rFonts w:ascii="Aptos" w:hAnsi="Aptos"/>
                <w:i/>
                <w:iCs/>
              </w:rPr>
              <w:t>prostor</w:t>
            </w:r>
            <w:r w:rsidR="004631CF">
              <w:rPr>
                <w:rFonts w:ascii="Aptos" w:hAnsi="Aptos"/>
                <w:i/>
                <w:iCs/>
              </w:rPr>
              <w:t xml:space="preserve"> – kvadratura, da li je u vlasništvu ili ga </w:t>
            </w:r>
            <w:r w:rsidR="004631CF">
              <w:rPr>
                <w:rFonts w:ascii="Aptos" w:hAnsi="Aptos"/>
                <w:i/>
                <w:iCs/>
              </w:rPr>
              <w:lastRenderedPageBreak/>
              <w:t>iznajmljujete</w:t>
            </w:r>
            <w:r>
              <w:rPr>
                <w:rFonts w:ascii="Aptos" w:hAnsi="Aptos"/>
                <w:i/>
                <w:iCs/>
              </w:rPr>
              <w:t xml:space="preserve">, </w:t>
            </w:r>
            <w:r w:rsidRPr="009B50C2">
              <w:rPr>
                <w:rFonts w:ascii="Aptos" w:hAnsi="Aptos"/>
                <w:i/>
                <w:iCs/>
              </w:rPr>
              <w:t xml:space="preserve">računari, </w:t>
            </w:r>
            <w:r w:rsidR="000C2766">
              <w:rPr>
                <w:rFonts w:ascii="Aptos" w:hAnsi="Aptos"/>
                <w:i/>
                <w:iCs/>
              </w:rPr>
              <w:t>tehnička opremljenost prostora</w:t>
            </w:r>
            <w:r w:rsidRPr="009B50C2">
              <w:rPr>
                <w:rFonts w:ascii="Aptos" w:hAnsi="Aptos"/>
                <w:i/>
                <w:iCs/>
              </w:rPr>
              <w:t>, itd)</w:t>
            </w:r>
            <w:r w:rsidRPr="009B50C2">
              <w:rPr>
                <w:rFonts w:ascii="Aptos" w:hAnsi="Aptos"/>
                <w:b/>
                <w:bCs/>
              </w:rPr>
              <w:t xml:space="preserve">. </w:t>
            </w:r>
          </w:p>
        </w:tc>
        <w:tc>
          <w:tcPr>
            <w:tcW w:w="5665" w:type="dxa"/>
          </w:tcPr>
          <w:p w14:paraId="6485544A" w14:textId="77777777" w:rsidR="00F4756F" w:rsidRPr="009B50C2" w:rsidRDefault="00F4756F" w:rsidP="00F4756F">
            <w:pPr>
              <w:rPr>
                <w:rFonts w:ascii="Aptos" w:hAnsi="Aptos"/>
              </w:rPr>
            </w:pPr>
          </w:p>
        </w:tc>
      </w:tr>
      <w:tr w:rsidR="008A0022" w:rsidRPr="009B50C2" w14:paraId="6563EF4A" w14:textId="77777777" w:rsidTr="00FE733F">
        <w:tc>
          <w:tcPr>
            <w:tcW w:w="3685" w:type="dxa"/>
          </w:tcPr>
          <w:p w14:paraId="2089C752" w14:textId="18EB97D2" w:rsidR="008A0022" w:rsidRPr="009B50C2" w:rsidRDefault="008A0022" w:rsidP="00F4756F">
            <w:pPr>
              <w:rPr>
                <w:rFonts w:ascii="Aptos" w:hAnsi="Aptos"/>
                <w:b/>
                <w:bCs/>
              </w:rPr>
            </w:pPr>
            <w:r w:rsidRPr="008A0022">
              <w:rPr>
                <w:rFonts w:ascii="Aptos" w:hAnsi="Aptos"/>
                <w:b/>
                <w:bCs/>
              </w:rPr>
              <w:t>Broj zaposlenih</w:t>
            </w:r>
            <w:r w:rsidR="00DE7C7E">
              <w:rPr>
                <w:rFonts w:ascii="Aptos" w:hAnsi="Aptos"/>
                <w:b/>
                <w:bCs/>
              </w:rPr>
              <w:t xml:space="preserve"> po ugovoru o radu i pozicije</w:t>
            </w:r>
            <w:r w:rsidR="0012081C">
              <w:rPr>
                <w:rFonts w:ascii="Aptos" w:hAnsi="Aptos"/>
                <w:b/>
                <w:bCs/>
              </w:rPr>
              <w:t xml:space="preserve"> u organizaciji</w:t>
            </w:r>
            <w:r w:rsidRPr="008A0022">
              <w:rPr>
                <w:rFonts w:ascii="Aptos" w:hAnsi="Aptos"/>
                <w:b/>
                <w:bCs/>
              </w:rPr>
              <w:t>.</w:t>
            </w:r>
          </w:p>
        </w:tc>
        <w:tc>
          <w:tcPr>
            <w:tcW w:w="5665" w:type="dxa"/>
          </w:tcPr>
          <w:p w14:paraId="60B0456A" w14:textId="77777777" w:rsidR="008A0022" w:rsidRPr="009B50C2" w:rsidRDefault="008A0022" w:rsidP="00F4756F">
            <w:pPr>
              <w:rPr>
                <w:rFonts w:ascii="Aptos" w:hAnsi="Aptos"/>
              </w:rPr>
            </w:pPr>
          </w:p>
        </w:tc>
      </w:tr>
      <w:tr w:rsidR="00F4756F" w:rsidRPr="009B50C2" w14:paraId="5591BB3B" w14:textId="77777777" w:rsidTr="00FE733F">
        <w:tc>
          <w:tcPr>
            <w:tcW w:w="3685" w:type="dxa"/>
          </w:tcPr>
          <w:p w14:paraId="0B475D47" w14:textId="36C0B142" w:rsidR="00F4756F" w:rsidRPr="009B50C2" w:rsidRDefault="00BC363C" w:rsidP="000145CD">
            <w:pPr>
              <w:rPr>
                <w:rFonts w:ascii="Aptos" w:hAnsi="Aptos"/>
                <w:b/>
                <w:bCs/>
                <w:i/>
                <w:iCs/>
              </w:rPr>
            </w:pPr>
            <w:r>
              <w:rPr>
                <w:rFonts w:ascii="Aptos" w:hAnsi="Aptos"/>
                <w:b/>
                <w:bCs/>
              </w:rPr>
              <w:t>Navedite organe upravljanja</w:t>
            </w:r>
            <w:r w:rsidR="00F4756F" w:rsidRPr="00F4756F">
              <w:rPr>
                <w:rFonts w:ascii="Aptos" w:hAnsi="Aptos"/>
                <w:b/>
                <w:bCs/>
              </w:rPr>
              <w:t xml:space="preserve"> organizacije</w:t>
            </w:r>
            <w:r w:rsidR="0012081C">
              <w:rPr>
                <w:rFonts w:ascii="Aptos" w:hAnsi="Aptos"/>
                <w:b/>
                <w:bCs/>
              </w:rPr>
              <w:t xml:space="preserve"> </w:t>
            </w:r>
            <w:r w:rsidR="00F4756F" w:rsidRPr="00F4756F">
              <w:rPr>
                <w:rFonts w:ascii="Aptos" w:hAnsi="Aptos"/>
              </w:rPr>
              <w:t>(skupština, upravni odbor i dr.)</w:t>
            </w:r>
            <w:r w:rsidR="00F4756F" w:rsidRPr="00F4756F">
              <w:rPr>
                <w:rFonts w:ascii="Aptos" w:hAnsi="Aptos"/>
                <w:b/>
                <w:bCs/>
              </w:rPr>
              <w:t xml:space="preserve"> i </w:t>
            </w:r>
            <w:r w:rsidR="004631CF">
              <w:rPr>
                <w:rFonts w:ascii="Aptos" w:hAnsi="Aptos"/>
                <w:b/>
                <w:bCs/>
              </w:rPr>
              <w:t>njihov sastav</w:t>
            </w:r>
            <w:r w:rsidR="00F4756F" w:rsidRPr="009B50C2">
              <w:rPr>
                <w:rFonts w:ascii="Aptos" w:hAnsi="Aptos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5665" w:type="dxa"/>
          </w:tcPr>
          <w:p w14:paraId="4BD2158E" w14:textId="77777777" w:rsidR="00F4756F" w:rsidRPr="009B50C2" w:rsidRDefault="00F4756F" w:rsidP="0057775E">
            <w:pPr>
              <w:rPr>
                <w:rFonts w:ascii="Aptos" w:hAnsi="Aptos"/>
              </w:rPr>
            </w:pPr>
          </w:p>
        </w:tc>
      </w:tr>
      <w:tr w:rsidR="00F4756F" w:rsidRPr="009B50C2" w14:paraId="41739C7E" w14:textId="77777777" w:rsidTr="00FE733F">
        <w:tc>
          <w:tcPr>
            <w:tcW w:w="3685" w:type="dxa"/>
          </w:tcPr>
          <w:p w14:paraId="0AAF9DBA" w14:textId="6B4225E6" w:rsidR="00A5769E" w:rsidRPr="00A5769E" w:rsidRDefault="00A5769E" w:rsidP="00A5769E">
            <w:pPr>
              <w:rPr>
                <w:rFonts w:ascii="Aptos" w:hAnsi="Aptos"/>
                <w:b/>
                <w:bCs/>
              </w:rPr>
            </w:pPr>
            <w:r w:rsidRPr="00A5769E">
              <w:rPr>
                <w:rFonts w:ascii="Aptos" w:hAnsi="Aptos"/>
                <w:b/>
                <w:bCs/>
              </w:rPr>
              <w:t>Da li imate strateške dokumente organizacije?</w:t>
            </w:r>
          </w:p>
          <w:p w14:paraId="073C6E89" w14:textId="662E34E6" w:rsidR="00F4756F" w:rsidRPr="009B50C2" w:rsidRDefault="00A5769E" w:rsidP="00A5769E">
            <w:pPr>
              <w:rPr>
                <w:rFonts w:ascii="Aptos" w:hAnsi="Aptos"/>
                <w:b/>
                <w:bCs/>
              </w:rPr>
            </w:pPr>
            <w:r w:rsidRPr="008A0022">
              <w:rPr>
                <w:rFonts w:ascii="Aptos" w:hAnsi="Aptos"/>
              </w:rPr>
              <w:t>Ako imate, navedite koje</w:t>
            </w:r>
            <w:r w:rsidR="00764B58" w:rsidRPr="008A0022">
              <w:rPr>
                <w:rFonts w:ascii="Aptos" w:hAnsi="Aptos"/>
              </w:rPr>
              <w:t xml:space="preserve">, navedite da li su javno dostupni i </w:t>
            </w:r>
            <w:r w:rsidR="008A0022" w:rsidRPr="008A0022">
              <w:rPr>
                <w:rFonts w:ascii="Aptos" w:hAnsi="Aptos"/>
              </w:rPr>
              <w:t>na kom linku</w:t>
            </w:r>
            <w:r w:rsidRPr="00A5769E">
              <w:rPr>
                <w:rFonts w:ascii="Aptos" w:hAnsi="Aptos"/>
                <w:b/>
                <w:bCs/>
              </w:rPr>
              <w:t>.</w:t>
            </w:r>
          </w:p>
        </w:tc>
        <w:tc>
          <w:tcPr>
            <w:tcW w:w="5665" w:type="dxa"/>
          </w:tcPr>
          <w:p w14:paraId="346929C1" w14:textId="77777777" w:rsidR="00F4756F" w:rsidRPr="009B50C2" w:rsidRDefault="00F4756F" w:rsidP="00F4756F">
            <w:pPr>
              <w:rPr>
                <w:rFonts w:ascii="Aptos" w:hAnsi="Aptos"/>
              </w:rPr>
            </w:pPr>
          </w:p>
        </w:tc>
      </w:tr>
      <w:tr w:rsidR="00F4756F" w:rsidRPr="009B50C2" w14:paraId="3028AC6F" w14:textId="77777777" w:rsidTr="00FE733F">
        <w:tc>
          <w:tcPr>
            <w:tcW w:w="3685" w:type="dxa"/>
          </w:tcPr>
          <w:p w14:paraId="09366853" w14:textId="6E9358D3" w:rsidR="00F4756F" w:rsidRPr="009B50C2" w:rsidRDefault="00F4756F" w:rsidP="00F4756F">
            <w:pPr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Da li organizacija objavljuje godišnje izveštaje o aktivnostima? </w:t>
            </w:r>
            <w:r w:rsidRPr="009B50C2">
              <w:rPr>
                <w:rFonts w:ascii="Aptos" w:hAnsi="Aptos"/>
                <w:i/>
                <w:iCs/>
              </w:rPr>
              <w:t>Ubaciti link ukoliko postoji.</w:t>
            </w:r>
          </w:p>
        </w:tc>
        <w:tc>
          <w:tcPr>
            <w:tcW w:w="5665" w:type="dxa"/>
          </w:tcPr>
          <w:p w14:paraId="074D00E9" w14:textId="77777777" w:rsidR="00F4756F" w:rsidRPr="009B50C2" w:rsidRDefault="00F4756F" w:rsidP="00F4756F">
            <w:pPr>
              <w:rPr>
                <w:rFonts w:ascii="Aptos" w:hAnsi="Aptos"/>
              </w:rPr>
            </w:pPr>
          </w:p>
        </w:tc>
      </w:tr>
      <w:tr w:rsidR="007D51F0" w:rsidRPr="009B50C2" w14:paraId="58250310" w14:textId="77777777" w:rsidTr="00FE733F">
        <w:tc>
          <w:tcPr>
            <w:tcW w:w="3685" w:type="dxa"/>
          </w:tcPr>
          <w:p w14:paraId="79145D86" w14:textId="4D8C3936" w:rsidR="007D51F0" w:rsidRPr="000145CD" w:rsidRDefault="006E26C1" w:rsidP="007D51F0">
            <w:pPr>
              <w:rPr>
                <w:rFonts w:ascii="Aptos" w:hAnsi="Aptos"/>
                <w:i/>
                <w:iCs/>
              </w:rPr>
            </w:pPr>
            <w:r w:rsidRPr="006E26C1">
              <w:rPr>
                <w:rFonts w:ascii="Aptos" w:hAnsi="Aptos"/>
                <w:b/>
                <w:bCs/>
              </w:rPr>
              <w:t xml:space="preserve">Da li organizacija poseduje dokument (politiku/proceduru) za sprečavanje korupcije? </w:t>
            </w:r>
            <w:r w:rsidRPr="00010284">
              <w:rPr>
                <w:rFonts w:ascii="Aptos" w:hAnsi="Aptos"/>
              </w:rPr>
              <w:t>Ukoliko ne, molimo opišite na koji način se u organizaciji sprečavaju zloupotrebe i koruptivno ponašanje.</w:t>
            </w:r>
            <w:r w:rsidRPr="006E26C1">
              <w:rPr>
                <w:rFonts w:ascii="Aptos" w:hAnsi="Aptos"/>
                <w:b/>
                <w:bCs/>
              </w:rPr>
              <w:t xml:space="preserve"> </w:t>
            </w:r>
            <w:r w:rsidRPr="00010284">
              <w:rPr>
                <w:rFonts w:ascii="Aptos" w:hAnsi="Aptos"/>
              </w:rPr>
              <w:t>Ako dokument postoji, priložite link.</w:t>
            </w:r>
          </w:p>
        </w:tc>
        <w:tc>
          <w:tcPr>
            <w:tcW w:w="5665" w:type="dxa"/>
          </w:tcPr>
          <w:p w14:paraId="1D54C562" w14:textId="77777777" w:rsidR="007D51F0" w:rsidRPr="009B50C2" w:rsidRDefault="007D51F0" w:rsidP="007D51F0">
            <w:pPr>
              <w:rPr>
                <w:rFonts w:ascii="Aptos" w:hAnsi="Aptos"/>
              </w:rPr>
            </w:pPr>
          </w:p>
        </w:tc>
      </w:tr>
      <w:tr w:rsidR="007D51F0" w:rsidRPr="009B50C2" w14:paraId="05C4D1A4" w14:textId="77777777" w:rsidTr="00FE733F">
        <w:tc>
          <w:tcPr>
            <w:tcW w:w="3685" w:type="dxa"/>
          </w:tcPr>
          <w:p w14:paraId="0EB3D0BC" w14:textId="2551D294" w:rsidR="007D51F0" w:rsidRPr="009B50C2" w:rsidRDefault="0094245E" w:rsidP="007D51F0">
            <w:pPr>
              <w:rPr>
                <w:rFonts w:ascii="Aptos" w:hAnsi="Aptos"/>
                <w:b/>
                <w:bCs/>
              </w:rPr>
            </w:pPr>
            <w:r w:rsidRPr="0094245E">
              <w:rPr>
                <w:rFonts w:ascii="Aptos" w:hAnsi="Aptos"/>
                <w:b/>
                <w:bCs/>
              </w:rPr>
              <w:t xml:space="preserve">Da li organizacija ima Etički kodeks? </w:t>
            </w:r>
            <w:r w:rsidRPr="0094245E">
              <w:rPr>
                <w:rFonts w:ascii="Aptos" w:hAnsi="Aptos"/>
              </w:rPr>
              <w:t>Priložite link ako postoji.</w:t>
            </w:r>
          </w:p>
        </w:tc>
        <w:tc>
          <w:tcPr>
            <w:tcW w:w="5665" w:type="dxa"/>
          </w:tcPr>
          <w:p w14:paraId="235B6F2D" w14:textId="77777777" w:rsidR="007D51F0" w:rsidRPr="009B50C2" w:rsidRDefault="007D51F0" w:rsidP="007D51F0">
            <w:pPr>
              <w:rPr>
                <w:rFonts w:ascii="Aptos" w:hAnsi="Aptos"/>
              </w:rPr>
            </w:pPr>
          </w:p>
        </w:tc>
      </w:tr>
    </w:tbl>
    <w:p w14:paraId="7D1F9754" w14:textId="77777777" w:rsidR="00591DE4" w:rsidRPr="009B50C2" w:rsidRDefault="00591DE4" w:rsidP="23D50765">
      <w:pPr>
        <w:spacing w:after="0"/>
        <w:rPr>
          <w:rFonts w:ascii="Aptos" w:hAnsi="Aptos"/>
          <w:b/>
          <w:bCs/>
        </w:rPr>
      </w:pPr>
    </w:p>
    <w:p w14:paraId="76275337" w14:textId="77777777" w:rsidR="00591DE4" w:rsidRDefault="00591DE4" w:rsidP="23D50765">
      <w:pPr>
        <w:spacing w:after="0"/>
        <w:rPr>
          <w:rFonts w:ascii="Aptos" w:hAnsi="Aptos"/>
          <w:b/>
          <w:bCs/>
        </w:rPr>
      </w:pPr>
    </w:p>
    <w:p w14:paraId="14E37F55" w14:textId="77777777" w:rsidR="005C686F" w:rsidRDefault="005C686F" w:rsidP="23D50765">
      <w:pPr>
        <w:spacing w:after="0"/>
        <w:rPr>
          <w:rFonts w:ascii="Aptos" w:hAnsi="Aptos"/>
          <w:b/>
          <w:bCs/>
        </w:rPr>
      </w:pPr>
    </w:p>
    <w:p w14:paraId="59E632DD" w14:textId="77777777" w:rsidR="005C686F" w:rsidRDefault="005C686F" w:rsidP="23D50765">
      <w:pPr>
        <w:spacing w:after="0"/>
        <w:rPr>
          <w:rFonts w:ascii="Aptos" w:hAnsi="Aptos"/>
          <w:b/>
          <w:bCs/>
        </w:rPr>
      </w:pPr>
    </w:p>
    <w:p w14:paraId="72F2926E" w14:textId="77777777" w:rsidR="005C686F" w:rsidRDefault="005C686F" w:rsidP="23D50765">
      <w:pPr>
        <w:spacing w:after="0"/>
        <w:rPr>
          <w:rFonts w:ascii="Aptos" w:hAnsi="Aptos"/>
          <w:b/>
          <w:bCs/>
        </w:rPr>
      </w:pPr>
    </w:p>
    <w:p w14:paraId="2314046F" w14:textId="77777777" w:rsidR="005C686F" w:rsidRDefault="005C686F" w:rsidP="23D50765">
      <w:pPr>
        <w:spacing w:after="0"/>
        <w:rPr>
          <w:rFonts w:ascii="Aptos" w:hAnsi="Aptos"/>
          <w:b/>
          <w:bCs/>
        </w:rPr>
      </w:pPr>
    </w:p>
    <w:p w14:paraId="757DE6EB" w14:textId="77777777" w:rsidR="005C686F" w:rsidRDefault="005C686F" w:rsidP="23D50765">
      <w:pPr>
        <w:spacing w:after="0"/>
        <w:rPr>
          <w:rFonts w:ascii="Aptos" w:hAnsi="Aptos"/>
          <w:b/>
          <w:bCs/>
        </w:rPr>
      </w:pPr>
    </w:p>
    <w:p w14:paraId="674FF37A" w14:textId="77777777" w:rsidR="005C686F" w:rsidRDefault="005C686F" w:rsidP="23D50765">
      <w:pPr>
        <w:spacing w:after="0"/>
        <w:rPr>
          <w:rFonts w:ascii="Aptos" w:hAnsi="Aptos"/>
          <w:b/>
          <w:bCs/>
        </w:rPr>
      </w:pPr>
    </w:p>
    <w:p w14:paraId="5DD693B7" w14:textId="77777777" w:rsidR="005C686F" w:rsidRDefault="005C686F" w:rsidP="23D50765">
      <w:pPr>
        <w:spacing w:after="0"/>
        <w:rPr>
          <w:rFonts w:ascii="Aptos" w:hAnsi="Aptos"/>
          <w:b/>
          <w:bCs/>
        </w:rPr>
      </w:pPr>
    </w:p>
    <w:p w14:paraId="0DF67A9A" w14:textId="77777777" w:rsidR="005C686F" w:rsidRDefault="005C686F" w:rsidP="23D50765">
      <w:pPr>
        <w:spacing w:after="0"/>
        <w:rPr>
          <w:rFonts w:ascii="Aptos" w:hAnsi="Aptos"/>
          <w:b/>
          <w:bCs/>
        </w:rPr>
      </w:pPr>
    </w:p>
    <w:p w14:paraId="2127FA7D" w14:textId="77777777" w:rsidR="005C686F" w:rsidRDefault="005C686F" w:rsidP="23D50765">
      <w:pPr>
        <w:spacing w:after="0"/>
        <w:rPr>
          <w:rFonts w:ascii="Aptos" w:hAnsi="Aptos"/>
          <w:b/>
          <w:bCs/>
        </w:rPr>
      </w:pPr>
    </w:p>
    <w:p w14:paraId="31675A57" w14:textId="77777777" w:rsidR="00FE733F" w:rsidRDefault="00FE733F" w:rsidP="23D50765">
      <w:pPr>
        <w:spacing w:after="0"/>
        <w:rPr>
          <w:rFonts w:ascii="Aptos" w:hAnsi="Aptos"/>
          <w:b/>
          <w:bCs/>
        </w:rPr>
      </w:pPr>
    </w:p>
    <w:p w14:paraId="06FD5D0A" w14:textId="77777777" w:rsidR="00FE733F" w:rsidRDefault="00FE733F" w:rsidP="23D50765">
      <w:pPr>
        <w:spacing w:after="0"/>
        <w:rPr>
          <w:rFonts w:ascii="Aptos" w:hAnsi="Aptos"/>
          <w:b/>
          <w:bCs/>
        </w:rPr>
      </w:pPr>
    </w:p>
    <w:p w14:paraId="7AA175FA" w14:textId="77777777" w:rsidR="00FE733F" w:rsidRDefault="00FE733F" w:rsidP="23D50765">
      <w:pPr>
        <w:spacing w:after="0"/>
        <w:rPr>
          <w:rFonts w:ascii="Aptos" w:hAnsi="Aptos"/>
          <w:b/>
          <w:bCs/>
        </w:rPr>
      </w:pPr>
    </w:p>
    <w:p w14:paraId="3E58B0C7" w14:textId="77777777" w:rsidR="00FE733F" w:rsidRDefault="00FE733F" w:rsidP="23D50765">
      <w:pPr>
        <w:spacing w:after="0"/>
        <w:rPr>
          <w:rFonts w:ascii="Aptos" w:hAnsi="Aptos"/>
          <w:b/>
          <w:bCs/>
        </w:rPr>
      </w:pPr>
    </w:p>
    <w:p w14:paraId="018AC01E" w14:textId="77777777" w:rsidR="005C686F" w:rsidRPr="009B50C2" w:rsidRDefault="005C686F" w:rsidP="23D50765">
      <w:pPr>
        <w:spacing w:after="0"/>
        <w:rPr>
          <w:rFonts w:ascii="Aptos" w:hAnsi="Aptos"/>
          <w:b/>
          <w:bCs/>
        </w:rPr>
      </w:pPr>
    </w:p>
    <w:p w14:paraId="4F103CE5" w14:textId="4146F8E3" w:rsidR="00591DE4" w:rsidRDefault="23D50765" w:rsidP="23D50765">
      <w:pPr>
        <w:jc w:val="center"/>
        <w:rPr>
          <w:rFonts w:ascii="Aptos" w:hAnsi="Aptos" w:cstheme="majorBidi"/>
          <w:b/>
          <w:bCs/>
          <w:sz w:val="32"/>
          <w:szCs w:val="32"/>
        </w:rPr>
      </w:pPr>
      <w:bookmarkStart w:id="3" w:name="_Toc160456365"/>
      <w:r w:rsidRPr="000145CD">
        <w:rPr>
          <w:rFonts w:ascii="Aptos" w:hAnsi="Aptos" w:cstheme="majorBidi"/>
          <w:b/>
          <w:bCs/>
          <w:sz w:val="32"/>
          <w:szCs w:val="32"/>
        </w:rPr>
        <w:t>FINANSIJSKI KAPACITET PODNOSIOCA PRIJAVE</w:t>
      </w:r>
      <w:bookmarkEnd w:id="3"/>
    </w:p>
    <w:p w14:paraId="7C2BDA60" w14:textId="28D9AEFD" w:rsidR="008B4E52" w:rsidRDefault="008B4E52" w:rsidP="23D50765">
      <w:pPr>
        <w:jc w:val="center"/>
        <w:rPr>
          <w:rFonts w:ascii="Aptos" w:hAnsi="Aptos" w:cstheme="majorBidi"/>
          <w:b/>
          <w:bCs/>
          <w:sz w:val="32"/>
          <w:szCs w:val="32"/>
        </w:rPr>
      </w:pPr>
      <w:r w:rsidRPr="008B4E52">
        <w:rPr>
          <w:rFonts w:ascii="Aptos" w:hAnsi="Aptos" w:cstheme="majorBidi"/>
          <w:b/>
          <w:bCs/>
          <w:sz w:val="24"/>
          <w:szCs w:val="24"/>
        </w:rPr>
        <w:t>Navedite</w:t>
      </w:r>
      <w:r w:rsidRPr="008B4E52">
        <w:rPr>
          <w:rFonts w:ascii="Aptos" w:eastAsia="Times New Roman" w:hAnsi="Aptos"/>
          <w:b/>
          <w:bCs/>
          <w:sz w:val="24"/>
          <w:szCs w:val="24"/>
        </w:rPr>
        <w:t xml:space="preserve"> </w:t>
      </w:r>
      <w:r>
        <w:rPr>
          <w:rFonts w:ascii="Aptos" w:eastAsia="Times New Roman" w:hAnsi="Aptos"/>
          <w:b/>
          <w:bCs/>
          <w:sz w:val="24"/>
          <w:szCs w:val="24"/>
        </w:rPr>
        <w:t>g</w:t>
      </w:r>
      <w:r w:rsidRPr="009B50C2">
        <w:rPr>
          <w:rFonts w:ascii="Aptos" w:eastAsia="Times New Roman" w:hAnsi="Aptos"/>
          <w:b/>
          <w:bCs/>
          <w:sz w:val="24"/>
          <w:szCs w:val="24"/>
        </w:rPr>
        <w:t>odišnji budžet u prethodne tri godine i izvor</w:t>
      </w:r>
      <w:r w:rsidR="005C686F">
        <w:rPr>
          <w:rFonts w:ascii="Aptos" w:eastAsia="Times New Roman" w:hAnsi="Aptos"/>
          <w:b/>
          <w:bCs/>
          <w:sz w:val="24"/>
          <w:szCs w:val="24"/>
        </w:rPr>
        <w:t>e</w:t>
      </w:r>
      <w:r w:rsidRPr="009B50C2">
        <w:rPr>
          <w:rFonts w:ascii="Aptos" w:eastAsia="Times New Roman" w:hAnsi="Aptos"/>
          <w:b/>
          <w:bCs/>
          <w:sz w:val="24"/>
          <w:szCs w:val="24"/>
        </w:rPr>
        <w:t xml:space="preserve"> finansiran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B4E52" w:rsidRPr="005C686F" w14:paraId="08A8CA9B" w14:textId="77777777" w:rsidTr="3352EA12">
        <w:tc>
          <w:tcPr>
            <w:tcW w:w="3116" w:type="dxa"/>
          </w:tcPr>
          <w:p w14:paraId="1BCD24EF" w14:textId="3C91948E" w:rsidR="008B4E52" w:rsidRPr="005C686F" w:rsidRDefault="008B4E52" w:rsidP="23D50765">
            <w:pPr>
              <w:jc w:val="center"/>
              <w:rPr>
                <w:rFonts w:ascii="Aptos" w:hAnsi="Aptos" w:cstheme="majorBidi"/>
                <w:b/>
                <w:bCs/>
                <w:sz w:val="24"/>
                <w:szCs w:val="24"/>
              </w:rPr>
            </w:pPr>
            <w:r w:rsidRPr="005C686F">
              <w:rPr>
                <w:rFonts w:ascii="Aptos" w:hAnsi="Aptos" w:cstheme="majorBidi"/>
                <w:b/>
                <w:bCs/>
                <w:sz w:val="24"/>
                <w:szCs w:val="24"/>
              </w:rPr>
              <w:t>Godina</w:t>
            </w:r>
          </w:p>
        </w:tc>
        <w:tc>
          <w:tcPr>
            <w:tcW w:w="3117" w:type="dxa"/>
          </w:tcPr>
          <w:p w14:paraId="280E9EF8" w14:textId="6C2D9E3B" w:rsidR="008B4E52" w:rsidRPr="005C686F" w:rsidRDefault="1157BEF3" w:rsidP="3352EA12">
            <w:pPr>
              <w:jc w:val="center"/>
              <w:rPr>
                <w:rFonts w:ascii="Aptos" w:hAnsi="Aptos" w:cstheme="majorBidi"/>
                <w:b/>
                <w:bCs/>
                <w:sz w:val="24"/>
                <w:szCs w:val="24"/>
              </w:rPr>
            </w:pPr>
            <w:r w:rsidRPr="3352EA12">
              <w:rPr>
                <w:rFonts w:ascii="Aptos" w:hAnsi="Aptos" w:cstheme="majorBidi"/>
                <w:b/>
                <w:bCs/>
                <w:sz w:val="24"/>
                <w:szCs w:val="24"/>
              </w:rPr>
              <w:t>Ukupan budžet</w:t>
            </w:r>
            <w:r w:rsidR="00CC1D13">
              <w:rPr>
                <w:rFonts w:ascii="Aptos" w:hAnsi="Aptos" w:cstheme="majorBidi"/>
                <w:b/>
                <w:bCs/>
                <w:sz w:val="24"/>
                <w:szCs w:val="24"/>
              </w:rPr>
              <w:t xml:space="preserve"> u EUR</w:t>
            </w:r>
            <w:r w:rsidR="00CC1D13">
              <w:rPr>
                <w:rStyle w:val="FootnoteReference"/>
                <w:rFonts w:ascii="Aptos" w:hAnsi="Aptos" w:cstheme="majorBidi"/>
                <w:b/>
                <w:bCs/>
                <w:sz w:val="24"/>
                <w:szCs w:val="24"/>
              </w:rPr>
              <w:footnoteReference w:id="2"/>
            </w:r>
          </w:p>
        </w:tc>
        <w:tc>
          <w:tcPr>
            <w:tcW w:w="3117" w:type="dxa"/>
          </w:tcPr>
          <w:p w14:paraId="53F56822" w14:textId="06005267" w:rsidR="008B4E52" w:rsidRPr="005C686F" w:rsidRDefault="005C686F" w:rsidP="23D50765">
            <w:pPr>
              <w:jc w:val="center"/>
              <w:rPr>
                <w:rFonts w:ascii="Aptos" w:hAnsi="Aptos" w:cstheme="majorBidi"/>
                <w:b/>
                <w:bCs/>
                <w:sz w:val="24"/>
                <w:szCs w:val="24"/>
              </w:rPr>
            </w:pPr>
            <w:r>
              <w:rPr>
                <w:rFonts w:ascii="Aptos" w:hAnsi="Aptos" w:cstheme="majorBidi"/>
                <w:b/>
                <w:bCs/>
                <w:sz w:val="24"/>
                <w:szCs w:val="24"/>
              </w:rPr>
              <w:t>Izvori finansiranja i iznos u EUR za svaki izvor</w:t>
            </w:r>
          </w:p>
        </w:tc>
      </w:tr>
      <w:tr w:rsidR="008B4E52" w:rsidRPr="005C686F" w14:paraId="37364583" w14:textId="77777777" w:rsidTr="3352EA12">
        <w:tc>
          <w:tcPr>
            <w:tcW w:w="3116" w:type="dxa"/>
          </w:tcPr>
          <w:p w14:paraId="4E713F26" w14:textId="11568405" w:rsidR="008B4E52" w:rsidRPr="005C686F" w:rsidRDefault="005C686F" w:rsidP="23D50765">
            <w:pPr>
              <w:jc w:val="center"/>
              <w:rPr>
                <w:rFonts w:ascii="Aptos" w:hAnsi="Aptos" w:cstheme="majorBidi"/>
                <w:b/>
                <w:bCs/>
              </w:rPr>
            </w:pPr>
            <w:r w:rsidRPr="005C686F">
              <w:rPr>
                <w:rFonts w:ascii="Aptos" w:hAnsi="Aptos" w:cstheme="majorBidi"/>
                <w:b/>
                <w:bCs/>
              </w:rPr>
              <w:t>2025</w:t>
            </w:r>
          </w:p>
        </w:tc>
        <w:tc>
          <w:tcPr>
            <w:tcW w:w="3117" w:type="dxa"/>
          </w:tcPr>
          <w:p w14:paraId="69908066" w14:textId="77777777" w:rsidR="008B4E52" w:rsidRPr="005C686F" w:rsidRDefault="008B4E52" w:rsidP="23D50765">
            <w:pPr>
              <w:jc w:val="center"/>
              <w:rPr>
                <w:rFonts w:ascii="Aptos" w:hAnsi="Aptos" w:cstheme="majorBidi"/>
                <w:b/>
                <w:bCs/>
              </w:rPr>
            </w:pPr>
          </w:p>
        </w:tc>
        <w:tc>
          <w:tcPr>
            <w:tcW w:w="3117" w:type="dxa"/>
          </w:tcPr>
          <w:p w14:paraId="679AC2F6" w14:textId="77777777" w:rsidR="008B4E52" w:rsidRPr="005C686F" w:rsidRDefault="008B4E52" w:rsidP="23D50765">
            <w:pPr>
              <w:jc w:val="center"/>
              <w:rPr>
                <w:rFonts w:ascii="Aptos" w:hAnsi="Aptos" w:cstheme="majorBidi"/>
                <w:b/>
                <w:bCs/>
              </w:rPr>
            </w:pPr>
          </w:p>
        </w:tc>
      </w:tr>
      <w:tr w:rsidR="008B4E52" w:rsidRPr="005C686F" w14:paraId="3EC2CAF7" w14:textId="77777777" w:rsidTr="3352EA12">
        <w:tc>
          <w:tcPr>
            <w:tcW w:w="3116" w:type="dxa"/>
          </w:tcPr>
          <w:p w14:paraId="38158CE1" w14:textId="7164306A" w:rsidR="008B4E52" w:rsidRPr="005C686F" w:rsidRDefault="005C686F" w:rsidP="23D50765">
            <w:pPr>
              <w:jc w:val="center"/>
              <w:rPr>
                <w:rFonts w:ascii="Aptos" w:hAnsi="Aptos" w:cstheme="majorBidi"/>
                <w:b/>
                <w:bCs/>
              </w:rPr>
            </w:pPr>
            <w:r w:rsidRPr="005C686F">
              <w:rPr>
                <w:rFonts w:ascii="Aptos" w:hAnsi="Aptos" w:cstheme="majorBidi"/>
                <w:b/>
                <w:bCs/>
              </w:rPr>
              <w:t>2024</w:t>
            </w:r>
          </w:p>
        </w:tc>
        <w:tc>
          <w:tcPr>
            <w:tcW w:w="3117" w:type="dxa"/>
          </w:tcPr>
          <w:p w14:paraId="2DCA68DC" w14:textId="77777777" w:rsidR="008B4E52" w:rsidRPr="005C686F" w:rsidRDefault="008B4E52" w:rsidP="23D50765">
            <w:pPr>
              <w:jc w:val="center"/>
              <w:rPr>
                <w:rFonts w:ascii="Aptos" w:hAnsi="Aptos" w:cstheme="majorBidi"/>
                <w:b/>
                <w:bCs/>
              </w:rPr>
            </w:pPr>
          </w:p>
        </w:tc>
        <w:tc>
          <w:tcPr>
            <w:tcW w:w="3117" w:type="dxa"/>
          </w:tcPr>
          <w:p w14:paraId="49258096" w14:textId="77777777" w:rsidR="008B4E52" w:rsidRPr="005C686F" w:rsidRDefault="008B4E52" w:rsidP="23D50765">
            <w:pPr>
              <w:jc w:val="center"/>
              <w:rPr>
                <w:rFonts w:ascii="Aptos" w:hAnsi="Aptos" w:cstheme="majorBidi"/>
                <w:b/>
                <w:bCs/>
              </w:rPr>
            </w:pPr>
          </w:p>
        </w:tc>
      </w:tr>
      <w:tr w:rsidR="005C686F" w:rsidRPr="005C686F" w14:paraId="54920CF5" w14:textId="77777777" w:rsidTr="3352EA12">
        <w:tc>
          <w:tcPr>
            <w:tcW w:w="3116" w:type="dxa"/>
          </w:tcPr>
          <w:p w14:paraId="76A9F159" w14:textId="1A4A0E56" w:rsidR="005C686F" w:rsidRPr="005C686F" w:rsidRDefault="005C686F" w:rsidP="23D50765">
            <w:pPr>
              <w:jc w:val="center"/>
              <w:rPr>
                <w:rFonts w:ascii="Aptos" w:hAnsi="Aptos" w:cstheme="majorBidi"/>
                <w:b/>
                <w:bCs/>
              </w:rPr>
            </w:pPr>
            <w:r w:rsidRPr="005C686F">
              <w:rPr>
                <w:rFonts w:ascii="Aptos" w:hAnsi="Aptos" w:cstheme="majorBidi"/>
                <w:b/>
                <w:bCs/>
              </w:rPr>
              <w:t>2023</w:t>
            </w:r>
          </w:p>
        </w:tc>
        <w:tc>
          <w:tcPr>
            <w:tcW w:w="3117" w:type="dxa"/>
          </w:tcPr>
          <w:p w14:paraId="709CCBEE" w14:textId="77777777" w:rsidR="005C686F" w:rsidRPr="005C686F" w:rsidRDefault="005C686F" w:rsidP="23D50765">
            <w:pPr>
              <w:jc w:val="center"/>
              <w:rPr>
                <w:rFonts w:ascii="Aptos" w:hAnsi="Aptos" w:cstheme="majorBidi"/>
                <w:b/>
                <w:bCs/>
              </w:rPr>
            </w:pPr>
          </w:p>
        </w:tc>
        <w:tc>
          <w:tcPr>
            <w:tcW w:w="3117" w:type="dxa"/>
          </w:tcPr>
          <w:p w14:paraId="4A48592E" w14:textId="77777777" w:rsidR="005C686F" w:rsidRPr="005C686F" w:rsidRDefault="005C686F" w:rsidP="23D50765">
            <w:pPr>
              <w:jc w:val="center"/>
              <w:rPr>
                <w:rFonts w:ascii="Aptos" w:hAnsi="Aptos" w:cstheme="majorBidi"/>
                <w:b/>
                <w:bCs/>
              </w:rPr>
            </w:pPr>
          </w:p>
        </w:tc>
      </w:tr>
    </w:tbl>
    <w:p w14:paraId="242BB6BD" w14:textId="77777777" w:rsidR="00591DE4" w:rsidRPr="009B50C2" w:rsidRDefault="00591DE4" w:rsidP="00F277BF">
      <w:pPr>
        <w:spacing w:after="0" w:line="240" w:lineRule="auto"/>
        <w:rPr>
          <w:rFonts w:ascii="Aptos" w:eastAsia="Times New Roman" w:hAnsi="Aptos"/>
          <w:b/>
          <w:bCs/>
          <w:sz w:val="24"/>
          <w:szCs w:val="24"/>
        </w:rPr>
      </w:pPr>
    </w:p>
    <w:p w14:paraId="4514A4C4" w14:textId="46807484" w:rsidR="00591DE4" w:rsidRDefault="00591DE4" w:rsidP="00591DE4">
      <w:pPr>
        <w:rPr>
          <w:rFonts w:ascii="Aptos" w:hAnsi="Apto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5665"/>
      </w:tblGrid>
      <w:tr w:rsidR="0035515B" w14:paraId="262EFAE7" w14:textId="77777777" w:rsidTr="0035515B">
        <w:tc>
          <w:tcPr>
            <w:tcW w:w="3685" w:type="dxa"/>
          </w:tcPr>
          <w:p w14:paraId="148A8762" w14:textId="6731B167" w:rsidR="0035515B" w:rsidRDefault="0035515B" w:rsidP="00591DE4">
            <w:pPr>
              <w:rPr>
                <w:rFonts w:ascii="Aptos" w:hAnsi="Aptos"/>
              </w:rPr>
            </w:pPr>
            <w:r w:rsidRPr="0035515B">
              <w:rPr>
                <w:rFonts w:ascii="Aptos" w:hAnsi="Aptos"/>
                <w:b/>
                <w:bCs/>
              </w:rPr>
              <w:t>Opišite kapacitete vaše organizacije za finansijsko upravljanje projektima</w:t>
            </w:r>
            <w:r w:rsidRPr="0035515B">
              <w:rPr>
                <w:rFonts w:ascii="Aptos" w:hAnsi="Aptos"/>
              </w:rPr>
              <w:t xml:space="preserve"> (računovodstvene procedure, sistem internih kontrola,</w:t>
            </w:r>
            <w:r w:rsidR="003410B9">
              <w:rPr>
                <w:rFonts w:ascii="Aptos" w:hAnsi="Aptos"/>
              </w:rPr>
              <w:t xml:space="preserve"> interne procedure plaćanja</w:t>
            </w:r>
            <w:r w:rsidR="00905402">
              <w:rPr>
                <w:rFonts w:ascii="Aptos" w:hAnsi="Aptos"/>
              </w:rPr>
              <w:t>, i sl.</w:t>
            </w:r>
            <w:r w:rsidRPr="0035515B">
              <w:rPr>
                <w:rFonts w:ascii="Aptos" w:hAnsi="Aptos"/>
              </w:rPr>
              <w:t>)</w:t>
            </w:r>
          </w:p>
        </w:tc>
        <w:tc>
          <w:tcPr>
            <w:tcW w:w="5665" w:type="dxa"/>
          </w:tcPr>
          <w:p w14:paraId="21787BB8" w14:textId="77777777" w:rsidR="0035515B" w:rsidRDefault="0035515B" w:rsidP="00591DE4">
            <w:pPr>
              <w:rPr>
                <w:rFonts w:ascii="Aptos" w:hAnsi="Aptos"/>
              </w:rPr>
            </w:pPr>
          </w:p>
        </w:tc>
      </w:tr>
    </w:tbl>
    <w:p w14:paraId="099DEC69" w14:textId="77777777" w:rsidR="0035515B" w:rsidRDefault="0035515B" w:rsidP="00591DE4">
      <w:pPr>
        <w:rPr>
          <w:rFonts w:ascii="Aptos" w:hAnsi="Aptos"/>
        </w:rPr>
      </w:pPr>
    </w:p>
    <w:p w14:paraId="5966A66E" w14:textId="77777777" w:rsidR="00512ADF" w:rsidRPr="00673011" w:rsidRDefault="00512ADF" w:rsidP="00512ADF">
      <w:pPr>
        <w:jc w:val="center"/>
        <w:rPr>
          <w:rFonts w:ascii="Aptos" w:hAnsi="Aptos"/>
          <w:b/>
          <w:bCs/>
          <w:sz w:val="32"/>
          <w:szCs w:val="32"/>
        </w:rPr>
      </w:pPr>
      <w:bookmarkStart w:id="4" w:name="_Toc51146682"/>
      <w:r w:rsidRPr="00673011">
        <w:rPr>
          <w:rFonts w:ascii="Aptos" w:hAnsi="Aptos"/>
          <w:b/>
          <w:bCs/>
          <w:sz w:val="32"/>
          <w:szCs w:val="32"/>
        </w:rPr>
        <w:t>PROJEKTNO ISKUSTVO PODNOSIOCA PRIJAVE</w:t>
      </w:r>
      <w:bookmarkEnd w:id="4"/>
    </w:p>
    <w:p w14:paraId="520BB735" w14:textId="77777777" w:rsidR="00512ADF" w:rsidRPr="009B50C2" w:rsidRDefault="00512ADF" w:rsidP="00512ADF">
      <w:pPr>
        <w:spacing w:before="120"/>
        <w:ind w:right="-2"/>
        <w:jc w:val="both"/>
        <w:rPr>
          <w:rFonts w:ascii="Aptos" w:hAnsi="Aptos"/>
        </w:rPr>
      </w:pPr>
      <w:r w:rsidRPr="009B50C2">
        <w:rPr>
          <w:rFonts w:ascii="Aptos" w:hAnsi="Aptos"/>
        </w:rPr>
        <w:t xml:space="preserve">Navedite projekte </w:t>
      </w:r>
      <w:r>
        <w:rPr>
          <w:rFonts w:ascii="Aptos" w:hAnsi="Aptos"/>
        </w:rPr>
        <w:t xml:space="preserve">relevantne za ovaj poziv koji su </w:t>
      </w:r>
      <w:r w:rsidRPr="009B50C2">
        <w:rPr>
          <w:rFonts w:ascii="Aptos" w:hAnsi="Aptos"/>
        </w:rPr>
        <w:t>realizovan</w:t>
      </w:r>
      <w:r>
        <w:rPr>
          <w:rFonts w:ascii="Aptos" w:hAnsi="Aptos"/>
        </w:rPr>
        <w:t>i</w:t>
      </w:r>
      <w:r w:rsidRPr="009B50C2">
        <w:rPr>
          <w:rFonts w:ascii="Aptos" w:hAnsi="Aptos"/>
        </w:rPr>
        <w:t xml:space="preserve"> u poslednje 3 godine.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95"/>
        <w:gridCol w:w="1663"/>
        <w:gridCol w:w="1664"/>
        <w:gridCol w:w="1664"/>
        <w:gridCol w:w="1664"/>
      </w:tblGrid>
      <w:tr w:rsidR="00512ADF" w:rsidRPr="009B50C2" w14:paraId="4B6BECC7" w14:textId="77777777" w:rsidTr="00D11F0D">
        <w:tc>
          <w:tcPr>
            <w:tcW w:w="2695" w:type="dxa"/>
          </w:tcPr>
          <w:p w14:paraId="26803FA7" w14:textId="77777777" w:rsidR="00512ADF" w:rsidRPr="009B50C2" w:rsidRDefault="00512ADF" w:rsidP="00D11F0D">
            <w:pPr>
              <w:spacing w:before="120"/>
              <w:ind w:right="-2"/>
              <w:jc w:val="center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NAZIV PROJEKTA</w:t>
            </w:r>
          </w:p>
          <w:p w14:paraId="2116A384" w14:textId="77777777" w:rsidR="00512ADF" w:rsidRPr="009B50C2" w:rsidRDefault="00512ADF" w:rsidP="00D11F0D">
            <w:pPr>
              <w:spacing w:before="120"/>
              <w:ind w:right="-2"/>
              <w:jc w:val="center"/>
              <w:rPr>
                <w:rFonts w:ascii="Aptos" w:hAnsi="Aptos"/>
                <w:i/>
                <w:iCs/>
              </w:rPr>
            </w:pPr>
            <w:r w:rsidRPr="009B50C2">
              <w:rPr>
                <w:rFonts w:ascii="Aptos" w:hAnsi="Aptos"/>
                <w:i/>
                <w:iCs/>
              </w:rPr>
              <w:t>(dodati redove po potrebi)</w:t>
            </w:r>
          </w:p>
        </w:tc>
        <w:tc>
          <w:tcPr>
            <w:tcW w:w="1663" w:type="dxa"/>
          </w:tcPr>
          <w:p w14:paraId="7C8BBB1E" w14:textId="77777777" w:rsidR="00512ADF" w:rsidRPr="009B50C2" w:rsidRDefault="00512ADF" w:rsidP="00D11F0D">
            <w:pPr>
              <w:spacing w:before="120"/>
              <w:ind w:right="-2"/>
              <w:jc w:val="center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NAZIV DONATORA </w:t>
            </w:r>
          </w:p>
        </w:tc>
        <w:tc>
          <w:tcPr>
            <w:tcW w:w="1664" w:type="dxa"/>
          </w:tcPr>
          <w:p w14:paraId="179668A2" w14:textId="77777777" w:rsidR="00512ADF" w:rsidRDefault="00512ADF" w:rsidP="00D11F0D">
            <w:pPr>
              <w:spacing w:before="120"/>
              <w:ind w:right="-2"/>
              <w:jc w:val="center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ULOGA</w:t>
            </w:r>
          </w:p>
          <w:p w14:paraId="0038D6B6" w14:textId="77777777" w:rsidR="00512ADF" w:rsidRPr="00673011" w:rsidRDefault="00512ADF" w:rsidP="00D11F0D">
            <w:pPr>
              <w:spacing w:before="120"/>
              <w:ind w:right="-2"/>
              <w:jc w:val="center"/>
              <w:rPr>
                <w:rFonts w:ascii="Aptos" w:hAnsi="Aptos"/>
                <w:i/>
                <w:iCs/>
              </w:rPr>
            </w:pPr>
            <w:r w:rsidRPr="00673011">
              <w:rPr>
                <w:rFonts w:ascii="Aptos" w:hAnsi="Aptos"/>
                <w:i/>
                <w:iCs/>
              </w:rPr>
              <w:t xml:space="preserve">(nosilac, partner) </w:t>
            </w:r>
          </w:p>
        </w:tc>
        <w:tc>
          <w:tcPr>
            <w:tcW w:w="1664" w:type="dxa"/>
          </w:tcPr>
          <w:p w14:paraId="1F91BF03" w14:textId="77777777" w:rsidR="00512ADF" w:rsidRPr="009B50C2" w:rsidRDefault="00512ADF" w:rsidP="00D11F0D">
            <w:pPr>
              <w:spacing w:before="120"/>
              <w:ind w:right="-2"/>
              <w:jc w:val="center"/>
              <w:rPr>
                <w:rFonts w:ascii="Aptos" w:hAnsi="Aptos"/>
                <w:b/>
                <w:bCs/>
              </w:rPr>
            </w:pPr>
            <w:r>
              <w:rPr>
                <w:rFonts w:ascii="Aptos" w:hAnsi="Aptos"/>
                <w:b/>
                <w:bCs/>
              </w:rPr>
              <w:t>PERIOD REALIZACIJE</w:t>
            </w:r>
            <w:r w:rsidRPr="009B50C2">
              <w:rPr>
                <w:rFonts w:ascii="Aptos" w:hAnsi="Aptos"/>
                <w:b/>
                <w:bCs/>
              </w:rPr>
              <w:t xml:space="preserve"> </w:t>
            </w:r>
          </w:p>
        </w:tc>
        <w:tc>
          <w:tcPr>
            <w:tcW w:w="1664" w:type="dxa"/>
          </w:tcPr>
          <w:p w14:paraId="3559A717" w14:textId="77777777" w:rsidR="00512ADF" w:rsidRPr="009B50C2" w:rsidRDefault="00512ADF" w:rsidP="00D11F0D">
            <w:pPr>
              <w:spacing w:before="120"/>
              <w:ind w:right="-2"/>
              <w:jc w:val="center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IZNOS GRANTA (EUR)</w:t>
            </w:r>
            <w:r>
              <w:rPr>
                <w:rFonts w:ascii="Aptos" w:hAnsi="Aptos"/>
                <w:b/>
                <w:bCs/>
              </w:rPr>
              <w:t xml:space="preserve"> </w:t>
            </w:r>
            <w:r w:rsidRPr="00673011">
              <w:rPr>
                <w:rFonts w:ascii="Aptos" w:hAnsi="Aptos"/>
                <w:i/>
                <w:iCs/>
              </w:rPr>
              <w:t>(</w:t>
            </w:r>
            <w:r>
              <w:rPr>
                <w:rFonts w:ascii="Aptos" w:hAnsi="Aptos"/>
                <w:i/>
                <w:iCs/>
              </w:rPr>
              <w:t>iznos kojim je organizacija upravljala</w:t>
            </w:r>
            <w:r w:rsidRPr="00673011">
              <w:rPr>
                <w:rFonts w:ascii="Aptos" w:hAnsi="Aptos"/>
                <w:i/>
                <w:iCs/>
              </w:rPr>
              <w:t>)</w:t>
            </w:r>
          </w:p>
        </w:tc>
      </w:tr>
      <w:tr w:rsidR="00512ADF" w:rsidRPr="00071026" w14:paraId="32EC76A9" w14:textId="77777777" w:rsidTr="00D11F0D">
        <w:tc>
          <w:tcPr>
            <w:tcW w:w="2695" w:type="dxa"/>
          </w:tcPr>
          <w:p w14:paraId="06677CD1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3" w:type="dxa"/>
          </w:tcPr>
          <w:p w14:paraId="4B2C0E54" w14:textId="77777777" w:rsidR="00512ADF" w:rsidRPr="00071026" w:rsidRDefault="00512ADF" w:rsidP="00D11F0D">
            <w:pPr>
              <w:spacing w:before="120"/>
              <w:ind w:right="-2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742E9364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39D94C3A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604E324C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512ADF" w:rsidRPr="00071026" w14:paraId="3529F1D6" w14:textId="77777777" w:rsidTr="00D11F0D">
        <w:tc>
          <w:tcPr>
            <w:tcW w:w="2695" w:type="dxa"/>
          </w:tcPr>
          <w:p w14:paraId="3490FE32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3" w:type="dxa"/>
          </w:tcPr>
          <w:p w14:paraId="3974A4F9" w14:textId="77777777" w:rsidR="00512ADF" w:rsidRPr="00071026" w:rsidRDefault="00512ADF" w:rsidP="00D11F0D">
            <w:pPr>
              <w:spacing w:before="120"/>
              <w:ind w:right="-2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4AE9B202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025ED07F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0A713C7B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512ADF" w:rsidRPr="00071026" w14:paraId="6F1BF0A7" w14:textId="77777777" w:rsidTr="00D11F0D">
        <w:tc>
          <w:tcPr>
            <w:tcW w:w="2695" w:type="dxa"/>
          </w:tcPr>
          <w:p w14:paraId="252F5D3A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3" w:type="dxa"/>
          </w:tcPr>
          <w:p w14:paraId="25183108" w14:textId="77777777" w:rsidR="00512ADF" w:rsidRPr="00071026" w:rsidRDefault="00512ADF" w:rsidP="00D11F0D">
            <w:pPr>
              <w:spacing w:before="120"/>
              <w:ind w:right="-2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2C1DCF85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0EAEE7B7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66FC10C3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512ADF" w:rsidRPr="00071026" w14:paraId="2DCC1555" w14:textId="77777777" w:rsidTr="00D11F0D">
        <w:tc>
          <w:tcPr>
            <w:tcW w:w="2695" w:type="dxa"/>
          </w:tcPr>
          <w:p w14:paraId="1DEC16BA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3" w:type="dxa"/>
          </w:tcPr>
          <w:p w14:paraId="0530B251" w14:textId="77777777" w:rsidR="00512ADF" w:rsidRPr="00071026" w:rsidRDefault="00512ADF" w:rsidP="00D11F0D">
            <w:pPr>
              <w:spacing w:before="120"/>
              <w:ind w:right="-2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3835919D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7A1FF2BF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64" w:type="dxa"/>
          </w:tcPr>
          <w:p w14:paraId="36B08ADD" w14:textId="77777777" w:rsidR="00512ADF" w:rsidRPr="00071026" w:rsidRDefault="00512ADF" w:rsidP="00D11F0D">
            <w:pPr>
              <w:spacing w:before="120"/>
              <w:ind w:right="-2"/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14:paraId="12130878" w14:textId="3A5AFA5D" w:rsidR="00591DE4" w:rsidRPr="003267A1" w:rsidRDefault="006C6C3E" w:rsidP="23D50765">
      <w:pPr>
        <w:jc w:val="center"/>
        <w:rPr>
          <w:rFonts w:ascii="Aptos" w:hAnsi="Aptos" w:cstheme="majorBidi"/>
          <w:b/>
          <w:bCs/>
          <w:sz w:val="32"/>
          <w:szCs w:val="32"/>
        </w:rPr>
      </w:pPr>
      <w:bookmarkStart w:id="5" w:name="_Toc160456366"/>
      <w:bookmarkStart w:id="6" w:name="_Hlk159593842"/>
      <w:r w:rsidRPr="003267A1">
        <w:rPr>
          <w:rFonts w:ascii="Aptos" w:hAnsi="Aptos" w:cstheme="majorBidi"/>
          <w:b/>
          <w:bCs/>
          <w:sz w:val="32"/>
          <w:szCs w:val="32"/>
        </w:rPr>
        <w:t xml:space="preserve">RELEVANTNO ISKUSTVO </w:t>
      </w:r>
      <w:r w:rsidR="23D50765" w:rsidRPr="003267A1">
        <w:rPr>
          <w:rFonts w:ascii="Aptos" w:hAnsi="Aptos" w:cstheme="majorBidi"/>
          <w:b/>
          <w:bCs/>
          <w:sz w:val="32"/>
          <w:szCs w:val="32"/>
        </w:rPr>
        <w:t xml:space="preserve">PODNOSIOCA PRIJAVE </w:t>
      </w:r>
      <w:bookmarkEnd w:id="5"/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5665"/>
      </w:tblGrid>
      <w:tr w:rsidR="009B50C2" w:rsidRPr="009B50C2" w14:paraId="4A9155C8" w14:textId="77777777" w:rsidTr="23D50765">
        <w:tc>
          <w:tcPr>
            <w:tcW w:w="3685" w:type="dxa"/>
          </w:tcPr>
          <w:p w14:paraId="7F388DA0" w14:textId="0E977289" w:rsidR="00591DE4" w:rsidRPr="009B50C2" w:rsidRDefault="23D50765" w:rsidP="23D50765">
            <w:pPr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Navedite </w:t>
            </w:r>
            <w:r w:rsidR="00336BC3" w:rsidRPr="009B50C2">
              <w:rPr>
                <w:rFonts w:ascii="Aptos" w:hAnsi="Aptos"/>
                <w:b/>
                <w:bCs/>
              </w:rPr>
              <w:t xml:space="preserve">ukratko ključne </w:t>
            </w:r>
            <w:r w:rsidRPr="009B50C2">
              <w:rPr>
                <w:rFonts w:ascii="Aptos" w:hAnsi="Aptos"/>
                <w:b/>
                <w:bCs/>
              </w:rPr>
              <w:t>oblasti kojima se organizacija bavi</w:t>
            </w:r>
          </w:p>
        </w:tc>
        <w:tc>
          <w:tcPr>
            <w:tcW w:w="5665" w:type="dxa"/>
          </w:tcPr>
          <w:p w14:paraId="379E2F82" w14:textId="77777777" w:rsidR="00591DE4" w:rsidRPr="009B50C2" w:rsidRDefault="00591DE4" w:rsidP="23D50765">
            <w:pPr>
              <w:jc w:val="both"/>
              <w:rPr>
                <w:rFonts w:ascii="Aptos" w:hAnsi="Aptos"/>
              </w:rPr>
            </w:pPr>
          </w:p>
        </w:tc>
      </w:tr>
      <w:tr w:rsidR="009B50C2" w:rsidRPr="009B50C2" w14:paraId="533BD58A" w14:textId="77777777" w:rsidTr="23D50765">
        <w:trPr>
          <w:trHeight w:val="1590"/>
        </w:trPr>
        <w:tc>
          <w:tcPr>
            <w:tcW w:w="3685" w:type="dxa"/>
          </w:tcPr>
          <w:p w14:paraId="1A65E1E7" w14:textId="27285519" w:rsidR="00591DE4" w:rsidRPr="009B50C2" w:rsidRDefault="00AA49F8" w:rsidP="23D50765">
            <w:pPr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eastAsiaTheme="minorEastAsia" w:hAnsi="Aptos"/>
                <w:b/>
                <w:bCs/>
              </w:rPr>
              <w:t xml:space="preserve">Opišite ukratko </w:t>
            </w:r>
            <w:r w:rsidRPr="003267A1">
              <w:rPr>
                <w:rFonts w:ascii="Aptos" w:eastAsiaTheme="minorEastAsia" w:hAnsi="Aptos"/>
              </w:rPr>
              <w:t xml:space="preserve">iskustvo (ako ga imate) </w:t>
            </w:r>
            <w:r w:rsidRPr="009B50C2">
              <w:rPr>
                <w:rFonts w:ascii="Aptos" w:eastAsiaTheme="minorEastAsia" w:hAnsi="Aptos"/>
                <w:b/>
                <w:bCs/>
              </w:rPr>
              <w:t>u sprovođenju aktivnosti ili programa izgradnje kapaciteta i</w:t>
            </w:r>
            <w:r w:rsidR="00AB090A" w:rsidRPr="009B50C2">
              <w:rPr>
                <w:rFonts w:ascii="Aptos" w:eastAsiaTheme="minorEastAsia" w:hAnsi="Aptos"/>
                <w:b/>
                <w:bCs/>
              </w:rPr>
              <w:t>/ili</w:t>
            </w:r>
            <w:r w:rsidRPr="009B50C2">
              <w:rPr>
                <w:rFonts w:ascii="Aptos" w:eastAsiaTheme="minorEastAsia" w:hAnsi="Aptos"/>
                <w:b/>
                <w:bCs/>
              </w:rPr>
              <w:t xml:space="preserve"> </w:t>
            </w:r>
            <w:r w:rsidR="00AB090A" w:rsidRPr="009B50C2">
              <w:rPr>
                <w:rFonts w:ascii="Aptos" w:eastAsiaTheme="minorEastAsia" w:hAnsi="Aptos"/>
                <w:b/>
                <w:bCs/>
              </w:rPr>
              <w:t xml:space="preserve">u </w:t>
            </w:r>
            <w:r w:rsidRPr="009B50C2">
              <w:rPr>
                <w:rFonts w:ascii="Aptos" w:eastAsiaTheme="minorEastAsia" w:hAnsi="Aptos"/>
                <w:b/>
                <w:bCs/>
              </w:rPr>
              <w:t>redovno</w:t>
            </w:r>
            <w:r w:rsidR="00AB090A" w:rsidRPr="009B50C2">
              <w:rPr>
                <w:rFonts w:ascii="Aptos" w:eastAsiaTheme="minorEastAsia" w:hAnsi="Aptos"/>
                <w:b/>
                <w:bCs/>
              </w:rPr>
              <w:t>m</w:t>
            </w:r>
            <w:r w:rsidRPr="009B50C2">
              <w:rPr>
                <w:rFonts w:ascii="Aptos" w:eastAsiaTheme="minorEastAsia" w:hAnsi="Aptos"/>
                <w:b/>
                <w:bCs/>
              </w:rPr>
              <w:t xml:space="preserve"> pružanj</w:t>
            </w:r>
            <w:r w:rsidR="00AB090A" w:rsidRPr="009B50C2">
              <w:rPr>
                <w:rFonts w:ascii="Aptos" w:eastAsiaTheme="minorEastAsia" w:hAnsi="Aptos"/>
                <w:b/>
                <w:bCs/>
              </w:rPr>
              <w:t>u</w:t>
            </w:r>
            <w:r w:rsidRPr="009B50C2">
              <w:rPr>
                <w:rFonts w:ascii="Aptos" w:eastAsiaTheme="minorEastAsia" w:hAnsi="Aptos"/>
                <w:b/>
                <w:bCs/>
              </w:rPr>
              <w:t xml:space="preserve"> relevantnih informacija drugim pravnim licima (re</w:t>
            </w:r>
            <w:r w:rsidR="003E5F3B">
              <w:rPr>
                <w:rFonts w:ascii="Aptos" w:eastAsiaTheme="minorEastAsia" w:hAnsi="Aptos"/>
                <w:b/>
                <w:bCs/>
              </w:rPr>
              <w:t>s</w:t>
            </w:r>
            <w:r w:rsidRPr="009B50C2">
              <w:rPr>
                <w:rFonts w:ascii="Aptos" w:eastAsiaTheme="minorEastAsia" w:hAnsi="Aptos"/>
                <w:b/>
                <w:bCs/>
              </w:rPr>
              <w:t>urs centar)</w:t>
            </w:r>
          </w:p>
        </w:tc>
        <w:tc>
          <w:tcPr>
            <w:tcW w:w="5665" w:type="dxa"/>
          </w:tcPr>
          <w:p w14:paraId="51981A75" w14:textId="77777777" w:rsidR="00591DE4" w:rsidRPr="009B50C2" w:rsidRDefault="00591DE4" w:rsidP="23D50765">
            <w:pPr>
              <w:jc w:val="both"/>
              <w:rPr>
                <w:rFonts w:ascii="Aptos" w:hAnsi="Aptos"/>
              </w:rPr>
            </w:pPr>
          </w:p>
        </w:tc>
      </w:tr>
      <w:tr w:rsidR="009B50C2" w:rsidRPr="009B50C2" w14:paraId="24DE0C2A" w14:textId="77777777" w:rsidTr="23D50765">
        <w:trPr>
          <w:trHeight w:val="1590"/>
        </w:trPr>
        <w:tc>
          <w:tcPr>
            <w:tcW w:w="3685" w:type="dxa"/>
          </w:tcPr>
          <w:p w14:paraId="56AFC47A" w14:textId="6D72EF98" w:rsidR="00AA49F8" w:rsidRPr="009B50C2" w:rsidRDefault="00AA49F8" w:rsidP="23D50765">
            <w:pPr>
              <w:rPr>
                <w:rFonts w:ascii="Aptos" w:eastAsiaTheme="minorEastAsia" w:hAnsi="Aptos"/>
                <w:b/>
                <w:bCs/>
              </w:rPr>
            </w:pPr>
            <w:r w:rsidRPr="009B50C2">
              <w:rPr>
                <w:rFonts w:ascii="Aptos" w:eastAsiaTheme="minorEastAsia" w:hAnsi="Aptos"/>
                <w:b/>
                <w:bCs/>
              </w:rPr>
              <w:t xml:space="preserve">Opišite ukratko </w:t>
            </w:r>
            <w:r w:rsidRPr="00730CCF">
              <w:rPr>
                <w:rFonts w:ascii="Aptos" w:eastAsiaTheme="minorEastAsia" w:hAnsi="Aptos"/>
              </w:rPr>
              <w:t>iskustvo (ako ga imate)</w:t>
            </w:r>
            <w:r w:rsidRPr="009B50C2">
              <w:rPr>
                <w:rFonts w:ascii="Aptos" w:eastAsiaTheme="minorEastAsia" w:hAnsi="Aptos"/>
                <w:b/>
                <w:bCs/>
              </w:rPr>
              <w:t xml:space="preserve"> u sprovođenju obuka za preduzetništvo, podršci u pristupu izvorima finansiranja ili pružanju drugih usluga za razvoj poslovanja organizacijama</w:t>
            </w:r>
            <w:r w:rsidR="00AB090A" w:rsidRPr="009B50C2">
              <w:rPr>
                <w:rFonts w:ascii="Aptos" w:eastAsiaTheme="minorEastAsia" w:hAnsi="Aptos"/>
                <w:b/>
                <w:bCs/>
              </w:rPr>
              <w:t>, pojedincima</w:t>
            </w:r>
            <w:r w:rsidRPr="009B50C2">
              <w:rPr>
                <w:rFonts w:ascii="Aptos" w:eastAsiaTheme="minorEastAsia" w:hAnsi="Aptos"/>
                <w:b/>
                <w:bCs/>
              </w:rPr>
              <w:t xml:space="preserve"> ili biznisima</w:t>
            </w:r>
            <w:r w:rsidR="00AB090A" w:rsidRPr="009B50C2">
              <w:rPr>
                <w:rFonts w:ascii="Aptos" w:eastAsiaTheme="minorEastAsia" w:hAnsi="Aptos"/>
                <w:b/>
                <w:bCs/>
              </w:rPr>
              <w:t>.</w:t>
            </w:r>
          </w:p>
        </w:tc>
        <w:tc>
          <w:tcPr>
            <w:tcW w:w="5665" w:type="dxa"/>
          </w:tcPr>
          <w:p w14:paraId="30115B08" w14:textId="77777777" w:rsidR="00AA49F8" w:rsidRPr="009B50C2" w:rsidRDefault="00AA49F8" w:rsidP="23D50765">
            <w:pPr>
              <w:jc w:val="both"/>
              <w:rPr>
                <w:rFonts w:ascii="Aptos" w:hAnsi="Aptos"/>
              </w:rPr>
            </w:pPr>
          </w:p>
        </w:tc>
      </w:tr>
      <w:tr w:rsidR="009B50C2" w:rsidRPr="009B50C2" w14:paraId="177EC6B1" w14:textId="77777777" w:rsidTr="00336BC3">
        <w:trPr>
          <w:trHeight w:val="1088"/>
        </w:trPr>
        <w:tc>
          <w:tcPr>
            <w:tcW w:w="3685" w:type="dxa"/>
          </w:tcPr>
          <w:p w14:paraId="5599C87C" w14:textId="7FB226B3" w:rsidR="00AA49F8" w:rsidRPr="009B50C2" w:rsidRDefault="00AA49F8" w:rsidP="23D50765">
            <w:pPr>
              <w:rPr>
                <w:rFonts w:ascii="Aptos" w:eastAsiaTheme="minorEastAsia" w:hAnsi="Aptos"/>
                <w:b/>
                <w:bCs/>
              </w:rPr>
            </w:pPr>
            <w:r w:rsidRPr="009B50C2">
              <w:rPr>
                <w:rFonts w:ascii="Aptos" w:eastAsiaTheme="minorEastAsia" w:hAnsi="Aptos"/>
                <w:b/>
                <w:bCs/>
              </w:rPr>
              <w:t xml:space="preserve">Opišite ukratko iskustvo </w:t>
            </w:r>
            <w:r w:rsidRPr="00730CCF">
              <w:rPr>
                <w:rFonts w:ascii="Aptos" w:eastAsiaTheme="minorEastAsia" w:hAnsi="Aptos"/>
              </w:rPr>
              <w:t xml:space="preserve">(ako ga imate) </w:t>
            </w:r>
            <w:r w:rsidRPr="009B50C2">
              <w:rPr>
                <w:rFonts w:ascii="Aptos" w:eastAsiaTheme="minorEastAsia" w:hAnsi="Aptos"/>
                <w:b/>
                <w:bCs/>
              </w:rPr>
              <w:t xml:space="preserve">u </w:t>
            </w:r>
            <w:r w:rsidR="00320C7B">
              <w:rPr>
                <w:rFonts w:ascii="Aptos" w:eastAsiaTheme="minorEastAsia" w:hAnsi="Aptos"/>
                <w:b/>
                <w:bCs/>
              </w:rPr>
              <w:t>uključivanju</w:t>
            </w:r>
            <w:r w:rsidRPr="009B50C2">
              <w:rPr>
                <w:rFonts w:ascii="Aptos" w:eastAsiaTheme="minorEastAsia" w:hAnsi="Aptos"/>
                <w:b/>
                <w:bCs/>
              </w:rPr>
              <w:t xml:space="preserve"> kompanija</w:t>
            </w:r>
            <w:r w:rsidR="00336BC3" w:rsidRPr="009B50C2">
              <w:rPr>
                <w:rFonts w:ascii="Aptos" w:eastAsiaTheme="minorEastAsia" w:hAnsi="Aptos"/>
                <w:b/>
                <w:bCs/>
              </w:rPr>
              <w:t xml:space="preserve"> i saradnji sa privatnim sektorom, uključujući i </w:t>
            </w:r>
            <w:r w:rsidRPr="009B50C2">
              <w:rPr>
                <w:rFonts w:ascii="Aptos" w:eastAsiaTheme="minorEastAsia" w:hAnsi="Aptos"/>
                <w:b/>
                <w:bCs/>
              </w:rPr>
              <w:t>finansijsk</w:t>
            </w:r>
            <w:r w:rsidR="00336BC3" w:rsidRPr="009B50C2">
              <w:rPr>
                <w:rFonts w:ascii="Aptos" w:eastAsiaTheme="minorEastAsia" w:hAnsi="Aptos"/>
                <w:b/>
                <w:bCs/>
              </w:rPr>
              <w:t>e</w:t>
            </w:r>
            <w:r w:rsidRPr="009B50C2">
              <w:rPr>
                <w:rFonts w:ascii="Aptos" w:eastAsiaTheme="minorEastAsia" w:hAnsi="Aptos"/>
                <w:b/>
                <w:bCs/>
              </w:rPr>
              <w:t xml:space="preserve"> institucij</w:t>
            </w:r>
            <w:r w:rsidR="00336BC3" w:rsidRPr="009B50C2">
              <w:rPr>
                <w:rFonts w:ascii="Aptos" w:eastAsiaTheme="minorEastAsia" w:hAnsi="Aptos"/>
                <w:b/>
                <w:bCs/>
              </w:rPr>
              <w:t>e</w:t>
            </w:r>
          </w:p>
        </w:tc>
        <w:tc>
          <w:tcPr>
            <w:tcW w:w="5665" w:type="dxa"/>
          </w:tcPr>
          <w:p w14:paraId="07AD1EAF" w14:textId="77777777" w:rsidR="00AA49F8" w:rsidRPr="009B50C2" w:rsidRDefault="00AA49F8" w:rsidP="23D50765">
            <w:pPr>
              <w:jc w:val="both"/>
              <w:rPr>
                <w:rFonts w:ascii="Aptos" w:hAnsi="Aptos"/>
              </w:rPr>
            </w:pPr>
          </w:p>
        </w:tc>
      </w:tr>
      <w:tr w:rsidR="009B50C2" w:rsidRPr="009B50C2" w14:paraId="40D9BDD5" w14:textId="77777777" w:rsidTr="00336BC3">
        <w:trPr>
          <w:trHeight w:val="611"/>
        </w:trPr>
        <w:tc>
          <w:tcPr>
            <w:tcW w:w="3685" w:type="dxa"/>
          </w:tcPr>
          <w:p w14:paraId="1C2FF55D" w14:textId="3D9D9656" w:rsidR="00336BC3" w:rsidRPr="009B50C2" w:rsidRDefault="00336BC3" w:rsidP="23D50765">
            <w:pPr>
              <w:rPr>
                <w:rFonts w:ascii="Aptos" w:eastAsiaTheme="minorEastAsia" w:hAnsi="Aptos"/>
                <w:b/>
                <w:bCs/>
              </w:rPr>
            </w:pPr>
            <w:r w:rsidRPr="009B50C2">
              <w:rPr>
                <w:rFonts w:ascii="Aptos" w:eastAsiaTheme="minorEastAsia" w:hAnsi="Aptos"/>
                <w:b/>
                <w:bCs/>
              </w:rPr>
              <w:t xml:space="preserve">Opišite ukratko </w:t>
            </w:r>
            <w:r w:rsidRPr="00730CCF">
              <w:rPr>
                <w:rFonts w:ascii="Aptos" w:eastAsiaTheme="minorEastAsia" w:hAnsi="Aptos"/>
              </w:rPr>
              <w:t>iskustvo (ako ga imate)</w:t>
            </w:r>
            <w:r w:rsidRPr="009B50C2">
              <w:rPr>
                <w:rFonts w:ascii="Aptos" w:eastAsiaTheme="minorEastAsia" w:hAnsi="Aptos"/>
                <w:b/>
                <w:bCs/>
              </w:rPr>
              <w:t xml:space="preserve"> u sektoru socijalne ekonomije</w:t>
            </w:r>
          </w:p>
        </w:tc>
        <w:tc>
          <w:tcPr>
            <w:tcW w:w="5665" w:type="dxa"/>
          </w:tcPr>
          <w:p w14:paraId="76E4C154" w14:textId="3EE9F874" w:rsidR="00336BC3" w:rsidRPr="009B50C2" w:rsidRDefault="00336BC3" w:rsidP="23D50765">
            <w:pPr>
              <w:jc w:val="both"/>
              <w:rPr>
                <w:rFonts w:ascii="Aptos" w:hAnsi="Aptos"/>
              </w:rPr>
            </w:pPr>
          </w:p>
        </w:tc>
      </w:tr>
      <w:tr w:rsidR="00591DE4" w:rsidRPr="009B50C2" w14:paraId="0D8A2491" w14:textId="77777777" w:rsidTr="23D50765">
        <w:tc>
          <w:tcPr>
            <w:tcW w:w="3685" w:type="dxa"/>
          </w:tcPr>
          <w:p w14:paraId="397C0392" w14:textId="77091B7D" w:rsidR="00591DE4" w:rsidRPr="009B50C2" w:rsidRDefault="23D50765" w:rsidP="75790683">
            <w:pPr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Nave</w:t>
            </w:r>
            <w:r w:rsidR="00AB090A" w:rsidRPr="009B50C2">
              <w:rPr>
                <w:rFonts w:ascii="Aptos" w:hAnsi="Aptos"/>
                <w:b/>
                <w:bCs/>
              </w:rPr>
              <w:t>dite</w:t>
            </w:r>
            <w:r w:rsidRPr="009B50C2">
              <w:rPr>
                <w:rFonts w:ascii="Aptos" w:hAnsi="Aptos"/>
                <w:b/>
                <w:bCs/>
              </w:rPr>
              <w:t xml:space="preserve"> imena, poziciju u </w:t>
            </w:r>
            <w:r w:rsidR="00AB090A" w:rsidRPr="009B50C2">
              <w:rPr>
                <w:rFonts w:ascii="Aptos" w:hAnsi="Aptos"/>
                <w:b/>
                <w:bCs/>
              </w:rPr>
              <w:t>i</w:t>
            </w:r>
            <w:r w:rsidRPr="009B50C2">
              <w:rPr>
                <w:rFonts w:ascii="Aptos" w:hAnsi="Aptos"/>
                <w:b/>
                <w:bCs/>
              </w:rPr>
              <w:t xml:space="preserve"> ekspertizu ključnih osoba koje će biti uključene u pripremu i realizaciju projekta</w:t>
            </w:r>
            <w:r w:rsidR="009C077E" w:rsidRPr="009B50C2">
              <w:rPr>
                <w:rFonts w:ascii="Aptos" w:hAnsi="Aptos"/>
                <w:b/>
                <w:bCs/>
              </w:rPr>
              <w:t>.</w:t>
            </w:r>
            <w:r w:rsidR="00AB090A" w:rsidRPr="009B50C2">
              <w:rPr>
                <w:rFonts w:ascii="Aptos" w:hAnsi="Aptos"/>
                <w:b/>
                <w:bCs/>
              </w:rPr>
              <w:t xml:space="preserve"> </w:t>
            </w:r>
            <w:r w:rsidR="00AB090A" w:rsidRPr="00730CCF">
              <w:rPr>
                <w:rFonts w:ascii="Aptos" w:hAnsi="Aptos"/>
              </w:rPr>
              <w:t>(Njihove CV-jeve pripremite za slanje kao jedan objedinjeni fajl)</w:t>
            </w:r>
          </w:p>
        </w:tc>
        <w:tc>
          <w:tcPr>
            <w:tcW w:w="5665" w:type="dxa"/>
          </w:tcPr>
          <w:p w14:paraId="65A1DC37" w14:textId="77777777" w:rsidR="00591DE4" w:rsidRPr="009B50C2" w:rsidRDefault="00591DE4" w:rsidP="23D50765">
            <w:pPr>
              <w:jc w:val="both"/>
              <w:rPr>
                <w:rFonts w:ascii="Aptos" w:hAnsi="Aptos"/>
              </w:rPr>
            </w:pPr>
          </w:p>
        </w:tc>
      </w:tr>
    </w:tbl>
    <w:p w14:paraId="231D0213" w14:textId="77777777" w:rsidR="00591DE4" w:rsidRPr="009B50C2" w:rsidRDefault="00591DE4" w:rsidP="23D50765">
      <w:pPr>
        <w:spacing w:after="0"/>
        <w:jc w:val="both"/>
        <w:rPr>
          <w:rFonts w:ascii="Aptos" w:hAnsi="Aptos"/>
        </w:rPr>
      </w:pPr>
    </w:p>
    <w:p w14:paraId="5F32834B" w14:textId="77777777" w:rsidR="00591DE4" w:rsidRPr="009B50C2" w:rsidRDefault="00591DE4" w:rsidP="23D50765">
      <w:pPr>
        <w:spacing w:after="0"/>
        <w:jc w:val="both"/>
        <w:rPr>
          <w:rFonts w:ascii="Aptos" w:hAnsi="Aptos"/>
        </w:rPr>
      </w:pPr>
    </w:p>
    <w:p w14:paraId="52EF85E0" w14:textId="14F8B489" w:rsidR="00957D83" w:rsidRPr="009B50C2" w:rsidRDefault="00957D83" w:rsidP="00AB49E6">
      <w:pPr>
        <w:rPr>
          <w:rFonts w:ascii="Aptos" w:hAnsi="Aptos"/>
        </w:rPr>
      </w:pPr>
      <w:bookmarkStart w:id="7" w:name="_Hlk191391143"/>
    </w:p>
    <w:p w14:paraId="2D6DCDC1" w14:textId="00785BA2" w:rsidR="00E53CF6" w:rsidRPr="0036540A" w:rsidRDefault="00957D83" w:rsidP="0036540A">
      <w:pPr>
        <w:pStyle w:val="Heading1"/>
        <w:jc w:val="center"/>
        <w:rPr>
          <w:rFonts w:ascii="Aptos" w:hAnsi="Aptos"/>
          <w:b/>
          <w:bCs/>
          <w:color w:val="auto"/>
        </w:rPr>
      </w:pPr>
      <w:r w:rsidRPr="009B50C2">
        <w:br w:type="page"/>
      </w:r>
      <w:bookmarkStart w:id="8" w:name="_Toc228106499"/>
      <w:r w:rsidR="00AA740F" w:rsidRPr="0036540A">
        <w:rPr>
          <w:rFonts w:ascii="Aptos" w:hAnsi="Aptos"/>
          <w:b/>
          <w:bCs/>
          <w:color w:val="auto"/>
        </w:rPr>
        <w:lastRenderedPageBreak/>
        <w:t>1</w:t>
      </w:r>
      <w:r w:rsidR="23D50765" w:rsidRPr="0036540A">
        <w:rPr>
          <w:rFonts w:ascii="Aptos" w:hAnsi="Aptos"/>
          <w:b/>
          <w:bCs/>
          <w:color w:val="auto"/>
        </w:rPr>
        <w:t xml:space="preserve">) </w:t>
      </w:r>
      <w:bookmarkEnd w:id="7"/>
      <w:r w:rsidR="00DE51E7" w:rsidRPr="0036540A">
        <w:rPr>
          <w:rFonts w:ascii="Aptos" w:hAnsi="Aptos"/>
          <w:b/>
          <w:bCs/>
          <w:color w:val="auto"/>
        </w:rPr>
        <w:t>a.</w:t>
      </w:r>
      <w:r w:rsidR="00034F32">
        <w:rPr>
          <w:rFonts w:ascii="Aptos" w:hAnsi="Aptos"/>
          <w:b/>
          <w:bCs/>
          <w:color w:val="auto"/>
        </w:rPr>
        <w:t xml:space="preserve"> </w:t>
      </w:r>
      <w:r w:rsidR="23D50765" w:rsidRPr="0036540A">
        <w:rPr>
          <w:rFonts w:ascii="Aptos" w:hAnsi="Aptos"/>
          <w:b/>
          <w:bCs/>
          <w:color w:val="auto"/>
        </w:rPr>
        <w:t xml:space="preserve">PRIKAZ </w:t>
      </w:r>
      <w:bookmarkStart w:id="9" w:name="_Hlk191391004"/>
      <w:r w:rsidR="23D50765" w:rsidRPr="0036540A">
        <w:rPr>
          <w:rFonts w:ascii="Aptos" w:hAnsi="Aptos"/>
          <w:b/>
          <w:bCs/>
          <w:color w:val="auto"/>
        </w:rPr>
        <w:t>projektn</w:t>
      </w:r>
      <w:r w:rsidR="00AB090A" w:rsidRPr="0036540A">
        <w:rPr>
          <w:rFonts w:ascii="Aptos" w:hAnsi="Aptos"/>
          <w:b/>
          <w:bCs/>
          <w:color w:val="auto"/>
        </w:rPr>
        <w:t>og</w:t>
      </w:r>
      <w:r w:rsidR="23D50765" w:rsidRPr="0036540A">
        <w:rPr>
          <w:rFonts w:ascii="Aptos" w:hAnsi="Aptos"/>
          <w:b/>
          <w:bCs/>
          <w:color w:val="auto"/>
        </w:rPr>
        <w:t xml:space="preserve"> </w:t>
      </w:r>
      <w:r w:rsidR="00AB090A" w:rsidRPr="0036540A">
        <w:rPr>
          <w:rFonts w:ascii="Aptos" w:hAnsi="Aptos"/>
          <w:b/>
          <w:bCs/>
          <w:color w:val="auto"/>
        </w:rPr>
        <w:t>predloga</w:t>
      </w:r>
      <w:bookmarkEnd w:id="9"/>
      <w:r w:rsidR="00673EC6" w:rsidRPr="0036540A">
        <w:rPr>
          <w:rFonts w:ascii="Aptos" w:hAnsi="Aptos"/>
          <w:b/>
          <w:bCs/>
          <w:color w:val="auto"/>
        </w:rPr>
        <w:t xml:space="preserve"> </w:t>
      </w:r>
      <w:r w:rsidR="23D50765" w:rsidRPr="0036540A">
        <w:rPr>
          <w:rFonts w:ascii="Aptos" w:hAnsi="Aptos"/>
          <w:b/>
          <w:bCs/>
          <w:color w:val="auto"/>
        </w:rPr>
        <w:t>u KRATKIM CRTAMA</w:t>
      </w:r>
      <w:bookmarkEnd w:id="8"/>
    </w:p>
    <w:p w14:paraId="5563E576" w14:textId="77777777" w:rsidR="00E53CF6" w:rsidRPr="009B50C2" w:rsidRDefault="00E53CF6" w:rsidP="23D50765">
      <w:pPr>
        <w:spacing w:after="0" w:line="240" w:lineRule="auto"/>
        <w:jc w:val="both"/>
        <w:rPr>
          <w:rFonts w:ascii="Aptos" w:hAnsi="Apto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95"/>
        <w:gridCol w:w="1913"/>
        <w:gridCol w:w="5926"/>
      </w:tblGrid>
      <w:tr w:rsidR="009B50C2" w:rsidRPr="009B50C2" w14:paraId="71211BB1" w14:textId="77777777" w:rsidTr="23D50765">
        <w:trPr>
          <w:trHeight w:val="368"/>
        </w:trPr>
        <w:tc>
          <w:tcPr>
            <w:tcW w:w="3708" w:type="dxa"/>
            <w:gridSpan w:val="2"/>
            <w:shd w:val="clear" w:color="auto" w:fill="F2F2F2" w:themeFill="background1" w:themeFillShade="F2"/>
            <w:vAlign w:val="center"/>
          </w:tcPr>
          <w:p w14:paraId="2702C2FE" w14:textId="79E147EA" w:rsidR="00E53CF6" w:rsidRPr="00AA740F" w:rsidRDefault="23D50765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Naziv projekta</w:t>
            </w:r>
          </w:p>
        </w:tc>
        <w:tc>
          <w:tcPr>
            <w:tcW w:w="5926" w:type="dxa"/>
          </w:tcPr>
          <w:p w14:paraId="2FFF5308" w14:textId="0FE0D697" w:rsidR="00A04C47" w:rsidRPr="009B50C2" w:rsidRDefault="00A04C47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73FFC51C" w14:textId="77777777" w:rsidTr="23D50765">
        <w:tc>
          <w:tcPr>
            <w:tcW w:w="3708" w:type="dxa"/>
            <w:gridSpan w:val="2"/>
            <w:shd w:val="clear" w:color="auto" w:fill="F2F2F2" w:themeFill="background1" w:themeFillShade="F2"/>
            <w:vAlign w:val="center"/>
          </w:tcPr>
          <w:p w14:paraId="714A90C4" w14:textId="4890D5C5" w:rsidR="00CB04EB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  <w:i/>
                <w:iCs/>
              </w:rPr>
            </w:pPr>
            <w:r w:rsidRPr="009B50C2">
              <w:rPr>
                <w:rFonts w:ascii="Aptos" w:hAnsi="Aptos"/>
                <w:b/>
                <w:bCs/>
              </w:rPr>
              <w:t>Lokacije</w:t>
            </w:r>
          </w:p>
          <w:p w14:paraId="1E304193" w14:textId="3A9CCF03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  <w:i/>
                <w:iCs/>
              </w:rPr>
              <w:t xml:space="preserve">&lt;upisati </w:t>
            </w:r>
            <w:r w:rsidR="00AB090A" w:rsidRPr="009B50C2">
              <w:rPr>
                <w:rFonts w:ascii="Aptos" w:hAnsi="Aptos"/>
                <w:i/>
                <w:iCs/>
              </w:rPr>
              <w:t>geografsku</w:t>
            </w:r>
            <w:r w:rsidRPr="009B50C2">
              <w:rPr>
                <w:rFonts w:ascii="Aptos" w:hAnsi="Aptos"/>
                <w:i/>
                <w:iCs/>
              </w:rPr>
              <w:t xml:space="preserve"> pokrivenost&gt;</w:t>
            </w:r>
          </w:p>
        </w:tc>
        <w:tc>
          <w:tcPr>
            <w:tcW w:w="5926" w:type="dxa"/>
          </w:tcPr>
          <w:p w14:paraId="3C506A03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6F26358D" w14:textId="77777777" w:rsidTr="23D50765">
        <w:tc>
          <w:tcPr>
            <w:tcW w:w="3708" w:type="dxa"/>
            <w:gridSpan w:val="2"/>
            <w:shd w:val="clear" w:color="auto" w:fill="F2F2F2" w:themeFill="background1" w:themeFillShade="F2"/>
            <w:vAlign w:val="center"/>
          </w:tcPr>
          <w:p w14:paraId="3639C313" w14:textId="29D39AEE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  <w:b/>
                <w:bCs/>
              </w:rPr>
              <w:t xml:space="preserve">Ukupno trajanje projekta </w:t>
            </w:r>
            <w:r w:rsidRPr="009B50C2">
              <w:rPr>
                <w:rFonts w:ascii="Aptos" w:hAnsi="Aptos"/>
              </w:rPr>
              <w:t>(</w:t>
            </w:r>
            <w:r w:rsidRPr="009B50C2">
              <w:rPr>
                <w:rFonts w:ascii="Aptos" w:hAnsi="Aptos"/>
                <w:i/>
                <w:iCs/>
              </w:rPr>
              <w:t>meseci</w:t>
            </w:r>
            <w:r w:rsidRPr="009B50C2">
              <w:rPr>
                <w:rFonts w:ascii="Aptos" w:hAnsi="Aptos"/>
              </w:rPr>
              <w:t>)</w:t>
            </w:r>
          </w:p>
        </w:tc>
        <w:tc>
          <w:tcPr>
            <w:tcW w:w="5926" w:type="dxa"/>
          </w:tcPr>
          <w:p w14:paraId="79F60B8E" w14:textId="07C67BEA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  <w:i/>
                <w:iCs/>
              </w:rPr>
            </w:pPr>
          </w:p>
        </w:tc>
      </w:tr>
      <w:tr w:rsidR="009B50C2" w:rsidRPr="009B50C2" w14:paraId="3171A8AC" w14:textId="77777777" w:rsidTr="23D50765">
        <w:trPr>
          <w:trHeight w:val="451"/>
        </w:trPr>
        <w:tc>
          <w:tcPr>
            <w:tcW w:w="3708" w:type="dxa"/>
            <w:gridSpan w:val="2"/>
            <w:shd w:val="clear" w:color="auto" w:fill="F2F2F2" w:themeFill="background1" w:themeFillShade="F2"/>
            <w:vAlign w:val="center"/>
          </w:tcPr>
          <w:p w14:paraId="27E162E0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  <w:spacing w:val="-2"/>
              </w:rPr>
              <w:t xml:space="preserve">Ukupan budžet </w:t>
            </w:r>
          </w:p>
        </w:tc>
        <w:tc>
          <w:tcPr>
            <w:tcW w:w="5926" w:type="dxa"/>
          </w:tcPr>
          <w:p w14:paraId="0C9B0092" w14:textId="3E34D670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</w:rPr>
              <w:t xml:space="preserve">                               </w:t>
            </w:r>
          </w:p>
        </w:tc>
      </w:tr>
      <w:tr w:rsidR="009B50C2" w:rsidRPr="009B50C2" w14:paraId="33ECCB5E" w14:textId="77777777" w:rsidTr="23D50765">
        <w:tc>
          <w:tcPr>
            <w:tcW w:w="1795" w:type="dxa"/>
            <w:shd w:val="clear" w:color="auto" w:fill="F2F2F2" w:themeFill="background1" w:themeFillShade="F2"/>
          </w:tcPr>
          <w:p w14:paraId="70609AD5" w14:textId="77777777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Ciljevi projekta</w:t>
            </w:r>
          </w:p>
          <w:p w14:paraId="4520E11A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</w:p>
        </w:tc>
        <w:tc>
          <w:tcPr>
            <w:tcW w:w="7839" w:type="dxa"/>
            <w:gridSpan w:val="2"/>
          </w:tcPr>
          <w:p w14:paraId="196888E0" w14:textId="4F841EEC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</w:rPr>
              <w:t>&lt;</w:t>
            </w:r>
            <w:r w:rsidRPr="009B50C2">
              <w:rPr>
                <w:rFonts w:ascii="Aptos" w:hAnsi="Aptos"/>
                <w:i/>
                <w:iCs/>
              </w:rPr>
              <w:t>Opšti cilj</w:t>
            </w:r>
            <w:r w:rsidRPr="009B50C2">
              <w:rPr>
                <w:rFonts w:ascii="Aptos" w:hAnsi="Aptos"/>
              </w:rPr>
              <w:t>&gt;</w:t>
            </w:r>
          </w:p>
          <w:p w14:paraId="5A57B877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724C84D2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7C905316" w14:textId="77777777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</w:rPr>
              <w:t>&lt;</w:t>
            </w:r>
            <w:r w:rsidRPr="009B50C2">
              <w:rPr>
                <w:rFonts w:ascii="Aptos" w:hAnsi="Aptos"/>
                <w:i/>
                <w:iCs/>
              </w:rPr>
              <w:t>Specifični cilj(evi)</w:t>
            </w:r>
            <w:r w:rsidRPr="009B50C2">
              <w:rPr>
                <w:rFonts w:ascii="Aptos" w:hAnsi="Aptos"/>
              </w:rPr>
              <w:t>&gt;</w:t>
            </w:r>
          </w:p>
          <w:p w14:paraId="47D07B49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241688F2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0F907532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748F63C7" w14:textId="77777777" w:rsidTr="23D50765">
        <w:trPr>
          <w:trHeight w:val="508"/>
        </w:trPr>
        <w:tc>
          <w:tcPr>
            <w:tcW w:w="1795" w:type="dxa"/>
            <w:shd w:val="clear" w:color="auto" w:fill="F2F2F2" w:themeFill="background1" w:themeFillShade="F2"/>
          </w:tcPr>
          <w:p w14:paraId="1E42A493" w14:textId="1BBB0B2F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Ciljne grupe</w:t>
            </w:r>
            <w:r w:rsidR="00AA740F">
              <w:rPr>
                <w:rStyle w:val="FootnoteReference"/>
                <w:rFonts w:ascii="Aptos" w:hAnsi="Aptos"/>
                <w:b/>
                <w:bCs/>
              </w:rPr>
              <w:footnoteReference w:id="3"/>
            </w:r>
            <w:r w:rsidRPr="009B50C2">
              <w:rPr>
                <w:rFonts w:ascii="Aptos" w:hAnsi="Aptos"/>
                <w:b/>
                <w:bCs/>
              </w:rPr>
              <w:t xml:space="preserve"> </w:t>
            </w:r>
          </w:p>
        </w:tc>
        <w:tc>
          <w:tcPr>
            <w:tcW w:w="7839" w:type="dxa"/>
            <w:gridSpan w:val="2"/>
          </w:tcPr>
          <w:p w14:paraId="7DB0638E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72E83BB7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5247C282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25FDC5C7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139920E3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79A58F86" w14:textId="77777777" w:rsidTr="23D50765">
        <w:trPr>
          <w:trHeight w:val="508"/>
        </w:trPr>
        <w:tc>
          <w:tcPr>
            <w:tcW w:w="1795" w:type="dxa"/>
            <w:shd w:val="clear" w:color="auto" w:fill="F2F2F2" w:themeFill="background1" w:themeFillShade="F2"/>
          </w:tcPr>
          <w:p w14:paraId="4B15927E" w14:textId="5C7A54E0" w:rsidR="00196F5B" w:rsidRPr="009B50C2" w:rsidRDefault="00196F5B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Krajnji korisnici</w:t>
            </w:r>
            <w:r w:rsidR="00AA740F">
              <w:rPr>
                <w:rStyle w:val="FootnoteReference"/>
                <w:rFonts w:ascii="Aptos" w:hAnsi="Aptos"/>
                <w:b/>
                <w:bCs/>
              </w:rPr>
              <w:footnoteReference w:id="4"/>
            </w:r>
          </w:p>
        </w:tc>
        <w:tc>
          <w:tcPr>
            <w:tcW w:w="7839" w:type="dxa"/>
            <w:gridSpan w:val="2"/>
          </w:tcPr>
          <w:p w14:paraId="15A1C23E" w14:textId="77777777" w:rsidR="00196F5B" w:rsidRPr="009B50C2" w:rsidRDefault="00196F5B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6BB10EA7" w14:textId="77777777" w:rsidTr="23D50765">
        <w:trPr>
          <w:trHeight w:val="429"/>
        </w:trPr>
        <w:tc>
          <w:tcPr>
            <w:tcW w:w="1795" w:type="dxa"/>
            <w:shd w:val="clear" w:color="auto" w:fill="F2F2F2" w:themeFill="background1" w:themeFillShade="F2"/>
          </w:tcPr>
          <w:p w14:paraId="3BF3B5CA" w14:textId="77777777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Očekivani rezultati</w:t>
            </w:r>
          </w:p>
        </w:tc>
        <w:tc>
          <w:tcPr>
            <w:tcW w:w="7839" w:type="dxa"/>
            <w:gridSpan w:val="2"/>
          </w:tcPr>
          <w:p w14:paraId="0F91E0D3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6A6ABB58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1BA1FDC1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3090A656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384A0730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0B027D07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79833F0B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3B169078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691AF149" w14:textId="77777777" w:rsidTr="23D50765">
        <w:trPr>
          <w:trHeight w:val="407"/>
        </w:trPr>
        <w:tc>
          <w:tcPr>
            <w:tcW w:w="1795" w:type="dxa"/>
            <w:shd w:val="clear" w:color="auto" w:fill="F2F2F2" w:themeFill="background1" w:themeFillShade="F2"/>
          </w:tcPr>
          <w:p w14:paraId="028C0C51" w14:textId="2A838D9A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  <w:b/>
                <w:bCs/>
              </w:rPr>
              <w:t xml:space="preserve">Glavne aktivnosti </w:t>
            </w:r>
          </w:p>
        </w:tc>
        <w:tc>
          <w:tcPr>
            <w:tcW w:w="7839" w:type="dxa"/>
            <w:gridSpan w:val="2"/>
          </w:tcPr>
          <w:p w14:paraId="51C1256A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79C530DE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1CF0B1EE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58E6C5E9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28435C4E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3B38DBF3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0F5ADB49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2B9B497A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7F5E8B82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</w:tbl>
    <w:p w14:paraId="376CCC74" w14:textId="7716D7B4" w:rsidR="00E53CF6" w:rsidRPr="00C940B0" w:rsidRDefault="00E53CF6" w:rsidP="00196F5B">
      <w:pPr>
        <w:spacing w:after="0" w:line="240" w:lineRule="auto"/>
        <w:jc w:val="center"/>
        <w:rPr>
          <w:rFonts w:ascii="Aptos" w:hAnsi="Aptos"/>
          <w:sz w:val="32"/>
          <w:szCs w:val="32"/>
        </w:rPr>
      </w:pPr>
      <w:r w:rsidRPr="009B50C2">
        <w:rPr>
          <w:rFonts w:ascii="Aptos" w:hAnsi="Aptos"/>
        </w:rPr>
        <w:br w:type="page"/>
      </w:r>
      <w:r w:rsidR="00C940B0" w:rsidRPr="00C940B0">
        <w:rPr>
          <w:rFonts w:ascii="Aptos" w:hAnsi="Aptos"/>
          <w:b/>
          <w:bCs/>
          <w:sz w:val="32"/>
          <w:szCs w:val="32"/>
        </w:rPr>
        <w:lastRenderedPageBreak/>
        <w:t>1</w:t>
      </w:r>
      <w:r w:rsidR="23D50765" w:rsidRPr="00C940B0">
        <w:rPr>
          <w:rFonts w:ascii="Aptos" w:hAnsi="Aptos"/>
          <w:b/>
          <w:bCs/>
          <w:sz w:val="32"/>
          <w:szCs w:val="32"/>
        </w:rPr>
        <w:t xml:space="preserve">) </w:t>
      </w:r>
      <w:r w:rsidR="00DE51E7">
        <w:rPr>
          <w:rFonts w:ascii="Aptos" w:hAnsi="Aptos"/>
          <w:b/>
          <w:bCs/>
          <w:sz w:val="32"/>
          <w:szCs w:val="32"/>
        </w:rPr>
        <w:t>b.</w:t>
      </w:r>
      <w:r w:rsidR="00027061">
        <w:rPr>
          <w:rFonts w:ascii="Aptos" w:hAnsi="Aptos"/>
          <w:b/>
          <w:bCs/>
          <w:sz w:val="32"/>
          <w:szCs w:val="32"/>
        </w:rPr>
        <w:t xml:space="preserve"> </w:t>
      </w:r>
      <w:r w:rsidR="23D50765" w:rsidRPr="00C940B0">
        <w:rPr>
          <w:rFonts w:ascii="Aptos" w:hAnsi="Aptos"/>
          <w:b/>
          <w:bCs/>
          <w:sz w:val="32"/>
          <w:szCs w:val="32"/>
        </w:rPr>
        <w:t xml:space="preserve">SUMMARY of the </w:t>
      </w:r>
      <w:r w:rsidR="00AB090A" w:rsidRPr="00C940B0">
        <w:rPr>
          <w:rFonts w:ascii="Aptos" w:hAnsi="Aptos"/>
          <w:b/>
          <w:bCs/>
          <w:sz w:val="32"/>
          <w:szCs w:val="32"/>
        </w:rPr>
        <w:t>project proposal</w:t>
      </w:r>
      <w:r w:rsidR="23D50765" w:rsidRPr="00C940B0">
        <w:rPr>
          <w:rFonts w:ascii="Aptos" w:hAnsi="Aptos"/>
          <w:b/>
          <w:bCs/>
          <w:sz w:val="32"/>
          <w:szCs w:val="32"/>
        </w:rPr>
        <w:t xml:space="preserve"> in English</w:t>
      </w:r>
    </w:p>
    <w:p w14:paraId="25E789A0" w14:textId="77777777" w:rsidR="00E53CF6" w:rsidRPr="009B50C2" w:rsidRDefault="00E53CF6" w:rsidP="23D50765">
      <w:pPr>
        <w:spacing w:after="0" w:line="240" w:lineRule="auto"/>
        <w:jc w:val="both"/>
        <w:rPr>
          <w:rFonts w:ascii="Aptos" w:hAnsi="Apto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95"/>
        <w:gridCol w:w="1913"/>
        <w:gridCol w:w="5926"/>
      </w:tblGrid>
      <w:tr w:rsidR="009B50C2" w:rsidRPr="009B50C2" w14:paraId="1D1FB064" w14:textId="77777777" w:rsidTr="23D50765">
        <w:trPr>
          <w:trHeight w:val="368"/>
        </w:trPr>
        <w:tc>
          <w:tcPr>
            <w:tcW w:w="3708" w:type="dxa"/>
            <w:gridSpan w:val="2"/>
            <w:shd w:val="clear" w:color="auto" w:fill="F2F2F2" w:themeFill="background1" w:themeFillShade="F2"/>
            <w:vAlign w:val="center"/>
          </w:tcPr>
          <w:p w14:paraId="3E978D20" w14:textId="77777777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Name of the project</w:t>
            </w:r>
          </w:p>
          <w:p w14:paraId="570DE1D6" w14:textId="32E898AD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</w:rPr>
              <w:t>&lt;</w:t>
            </w:r>
            <w:r w:rsidRPr="009B50C2">
              <w:rPr>
                <w:rFonts w:ascii="Aptos" w:hAnsi="Aptos"/>
                <w:i/>
                <w:iCs/>
              </w:rPr>
              <w:t>full and short name</w:t>
            </w:r>
            <w:r w:rsidRPr="009B50C2">
              <w:rPr>
                <w:rFonts w:ascii="Aptos" w:hAnsi="Aptos"/>
              </w:rPr>
              <w:t>&gt;</w:t>
            </w:r>
          </w:p>
        </w:tc>
        <w:tc>
          <w:tcPr>
            <w:tcW w:w="5926" w:type="dxa"/>
          </w:tcPr>
          <w:p w14:paraId="4A9DA715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4A6E0FF6" w14:textId="77777777" w:rsidTr="23D50765">
        <w:tc>
          <w:tcPr>
            <w:tcW w:w="3708" w:type="dxa"/>
            <w:gridSpan w:val="2"/>
            <w:shd w:val="clear" w:color="auto" w:fill="F2F2F2" w:themeFill="background1" w:themeFillShade="F2"/>
            <w:vAlign w:val="center"/>
          </w:tcPr>
          <w:p w14:paraId="7E48E607" w14:textId="77777777" w:rsidR="00EC0970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Locations</w:t>
            </w:r>
          </w:p>
          <w:p w14:paraId="63BEA50C" w14:textId="763E9A0E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  <w:i/>
                <w:iCs/>
              </w:rPr>
              <w:t xml:space="preserve"> &lt;write geographical coverage</w:t>
            </w:r>
            <w:r w:rsidR="004E7889" w:rsidRPr="009B50C2">
              <w:rPr>
                <w:rFonts w:ascii="Aptos" w:hAnsi="Aptos"/>
                <w:i/>
                <w:iCs/>
              </w:rPr>
              <w:t xml:space="preserve"> </w:t>
            </w:r>
            <w:r w:rsidRPr="009B50C2">
              <w:rPr>
                <w:rFonts w:ascii="Aptos" w:hAnsi="Aptos"/>
                <w:i/>
                <w:iCs/>
              </w:rPr>
              <w:t>&gt;</w:t>
            </w:r>
          </w:p>
        </w:tc>
        <w:tc>
          <w:tcPr>
            <w:tcW w:w="5926" w:type="dxa"/>
          </w:tcPr>
          <w:p w14:paraId="23CEAA75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20FD6E0C" w14:textId="77777777" w:rsidTr="23D50765">
        <w:tc>
          <w:tcPr>
            <w:tcW w:w="3708" w:type="dxa"/>
            <w:gridSpan w:val="2"/>
            <w:shd w:val="clear" w:color="auto" w:fill="F2F2F2" w:themeFill="background1" w:themeFillShade="F2"/>
            <w:vAlign w:val="center"/>
          </w:tcPr>
          <w:p w14:paraId="7B6738D0" w14:textId="77777777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  <w:b/>
                <w:bCs/>
              </w:rPr>
              <w:t xml:space="preserve">Duration of the project </w:t>
            </w:r>
            <w:r w:rsidRPr="009B50C2">
              <w:rPr>
                <w:rFonts w:ascii="Aptos" w:hAnsi="Aptos"/>
              </w:rPr>
              <w:t>(</w:t>
            </w:r>
            <w:r w:rsidRPr="009B50C2">
              <w:rPr>
                <w:rFonts w:ascii="Aptos" w:hAnsi="Aptos"/>
                <w:i/>
                <w:iCs/>
              </w:rPr>
              <w:t>months</w:t>
            </w:r>
            <w:r w:rsidRPr="009B50C2">
              <w:rPr>
                <w:rFonts w:ascii="Aptos" w:hAnsi="Aptos"/>
              </w:rPr>
              <w:t>)</w:t>
            </w:r>
          </w:p>
        </w:tc>
        <w:tc>
          <w:tcPr>
            <w:tcW w:w="5926" w:type="dxa"/>
          </w:tcPr>
          <w:p w14:paraId="41FB8BB5" w14:textId="77777777" w:rsidR="00E53CF6" w:rsidRPr="00C940B0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6A2B7A3D" w14:textId="39FF366D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  <w:i/>
                <w:iCs/>
              </w:rPr>
            </w:pPr>
          </w:p>
        </w:tc>
      </w:tr>
      <w:tr w:rsidR="009B50C2" w:rsidRPr="009B50C2" w14:paraId="7C296CE8" w14:textId="77777777" w:rsidTr="23D50765">
        <w:trPr>
          <w:trHeight w:val="451"/>
        </w:trPr>
        <w:tc>
          <w:tcPr>
            <w:tcW w:w="3708" w:type="dxa"/>
            <w:gridSpan w:val="2"/>
            <w:shd w:val="clear" w:color="auto" w:fill="F2F2F2" w:themeFill="background1" w:themeFillShade="F2"/>
            <w:vAlign w:val="center"/>
          </w:tcPr>
          <w:p w14:paraId="35738DD0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  <w:spacing w:val="-2"/>
              </w:rPr>
              <w:t xml:space="preserve">Total budget </w:t>
            </w:r>
          </w:p>
        </w:tc>
        <w:tc>
          <w:tcPr>
            <w:tcW w:w="5926" w:type="dxa"/>
          </w:tcPr>
          <w:p w14:paraId="2D143B08" w14:textId="0ED7C4E6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5ACE81F6" w14:textId="77777777" w:rsidTr="23D50765">
        <w:tc>
          <w:tcPr>
            <w:tcW w:w="1795" w:type="dxa"/>
            <w:shd w:val="clear" w:color="auto" w:fill="F2F2F2" w:themeFill="background1" w:themeFillShade="F2"/>
          </w:tcPr>
          <w:p w14:paraId="5C43F9AA" w14:textId="77777777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Objectives of the project</w:t>
            </w:r>
          </w:p>
          <w:p w14:paraId="36CDD27D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</w:p>
        </w:tc>
        <w:tc>
          <w:tcPr>
            <w:tcW w:w="7839" w:type="dxa"/>
            <w:gridSpan w:val="2"/>
          </w:tcPr>
          <w:p w14:paraId="1110D630" w14:textId="77777777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</w:rPr>
              <w:t>&lt;</w:t>
            </w:r>
            <w:r w:rsidRPr="009B50C2">
              <w:rPr>
                <w:rFonts w:ascii="Aptos" w:hAnsi="Aptos"/>
                <w:i/>
                <w:iCs/>
              </w:rPr>
              <w:t>Main objective</w:t>
            </w:r>
            <w:r w:rsidRPr="009B50C2">
              <w:rPr>
                <w:rFonts w:ascii="Aptos" w:hAnsi="Aptos"/>
              </w:rPr>
              <w:t>&gt;</w:t>
            </w:r>
          </w:p>
          <w:p w14:paraId="4DF59B92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625E095A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4C99AF51" w14:textId="77777777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</w:rPr>
              <w:t>&lt;</w:t>
            </w:r>
            <w:r w:rsidRPr="009B50C2">
              <w:rPr>
                <w:rFonts w:ascii="Aptos" w:hAnsi="Aptos"/>
                <w:i/>
                <w:iCs/>
              </w:rPr>
              <w:t>Specific objective(s)</w:t>
            </w:r>
            <w:r w:rsidRPr="009B50C2">
              <w:rPr>
                <w:rFonts w:ascii="Aptos" w:hAnsi="Aptos"/>
              </w:rPr>
              <w:t>&gt;</w:t>
            </w:r>
          </w:p>
          <w:p w14:paraId="3EE7864D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53180393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5B4E02CE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5E4684A6" w14:textId="77777777" w:rsidTr="23D50765">
        <w:trPr>
          <w:trHeight w:val="508"/>
        </w:trPr>
        <w:tc>
          <w:tcPr>
            <w:tcW w:w="1795" w:type="dxa"/>
            <w:shd w:val="clear" w:color="auto" w:fill="F2F2F2" w:themeFill="background1" w:themeFillShade="F2"/>
          </w:tcPr>
          <w:p w14:paraId="3F5C8E23" w14:textId="25436284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 xml:space="preserve">Target groups </w:t>
            </w:r>
          </w:p>
        </w:tc>
        <w:tc>
          <w:tcPr>
            <w:tcW w:w="7839" w:type="dxa"/>
            <w:gridSpan w:val="2"/>
          </w:tcPr>
          <w:p w14:paraId="5CC5B166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27338A58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7F4F2835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1AC67C15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4B92EACC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651266BA" w14:textId="77777777" w:rsidTr="23D50765">
        <w:trPr>
          <w:trHeight w:val="508"/>
        </w:trPr>
        <w:tc>
          <w:tcPr>
            <w:tcW w:w="1795" w:type="dxa"/>
            <w:shd w:val="clear" w:color="auto" w:fill="F2F2F2" w:themeFill="background1" w:themeFillShade="F2"/>
          </w:tcPr>
          <w:p w14:paraId="0E425F6F" w14:textId="69552349" w:rsidR="00196F5B" w:rsidRPr="009B50C2" w:rsidRDefault="00196F5B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Final beneficiaries</w:t>
            </w:r>
          </w:p>
        </w:tc>
        <w:tc>
          <w:tcPr>
            <w:tcW w:w="7839" w:type="dxa"/>
            <w:gridSpan w:val="2"/>
          </w:tcPr>
          <w:p w14:paraId="2353E8B0" w14:textId="77777777" w:rsidR="00196F5B" w:rsidRPr="009B50C2" w:rsidRDefault="00196F5B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9B50C2" w:rsidRPr="009B50C2" w14:paraId="44F2655E" w14:textId="77777777" w:rsidTr="23D50765">
        <w:trPr>
          <w:trHeight w:val="429"/>
        </w:trPr>
        <w:tc>
          <w:tcPr>
            <w:tcW w:w="1795" w:type="dxa"/>
            <w:shd w:val="clear" w:color="auto" w:fill="F2F2F2" w:themeFill="background1" w:themeFillShade="F2"/>
          </w:tcPr>
          <w:p w14:paraId="525BCDC3" w14:textId="77777777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  <w:b/>
                <w:bCs/>
              </w:rPr>
            </w:pPr>
            <w:r w:rsidRPr="009B50C2">
              <w:rPr>
                <w:rFonts w:ascii="Aptos" w:hAnsi="Aptos"/>
                <w:b/>
                <w:bCs/>
              </w:rPr>
              <w:t>Expected results</w:t>
            </w:r>
          </w:p>
        </w:tc>
        <w:tc>
          <w:tcPr>
            <w:tcW w:w="7839" w:type="dxa"/>
            <w:gridSpan w:val="2"/>
          </w:tcPr>
          <w:p w14:paraId="26F19C8A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1E0F26C9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464FBFE4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7C81639E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0AD7A3C8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0DB2DB0B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2189EEFE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43A25061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  <w:tr w:rsidR="00E53CF6" w:rsidRPr="009B50C2" w14:paraId="6763D02E" w14:textId="77777777" w:rsidTr="23D50765">
        <w:trPr>
          <w:trHeight w:val="407"/>
        </w:trPr>
        <w:tc>
          <w:tcPr>
            <w:tcW w:w="1795" w:type="dxa"/>
            <w:shd w:val="clear" w:color="auto" w:fill="F2F2F2" w:themeFill="background1" w:themeFillShade="F2"/>
          </w:tcPr>
          <w:p w14:paraId="22278F9B" w14:textId="7DB8C31F" w:rsidR="00E53CF6" w:rsidRPr="009B50C2" w:rsidRDefault="23D50765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  <w:r w:rsidRPr="009B50C2">
              <w:rPr>
                <w:rFonts w:ascii="Aptos" w:hAnsi="Aptos"/>
                <w:b/>
                <w:bCs/>
              </w:rPr>
              <w:t>Main activities</w:t>
            </w:r>
          </w:p>
        </w:tc>
        <w:tc>
          <w:tcPr>
            <w:tcW w:w="7839" w:type="dxa"/>
            <w:gridSpan w:val="2"/>
          </w:tcPr>
          <w:p w14:paraId="62BCF995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06BFC5E3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06175981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48D15AA4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228F28EF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69222D1E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5F29BF00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5F913A71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  <w:p w14:paraId="617BD9EA" w14:textId="77777777" w:rsidR="00E53CF6" w:rsidRPr="009B50C2" w:rsidRDefault="00E53CF6" w:rsidP="23D50765">
            <w:pPr>
              <w:spacing w:after="0" w:line="240" w:lineRule="auto"/>
              <w:jc w:val="both"/>
              <w:rPr>
                <w:rFonts w:ascii="Aptos" w:hAnsi="Aptos"/>
              </w:rPr>
            </w:pPr>
          </w:p>
        </w:tc>
      </w:tr>
    </w:tbl>
    <w:p w14:paraId="2B98F2C7" w14:textId="13DC16D4" w:rsidR="002665BC" w:rsidRPr="009B50C2" w:rsidRDefault="002665BC" w:rsidP="002665BC">
      <w:pPr>
        <w:rPr>
          <w:rFonts w:ascii="Aptos" w:hAnsi="Aptos"/>
        </w:rPr>
      </w:pPr>
    </w:p>
    <w:p w14:paraId="7D647A3C" w14:textId="77777777" w:rsidR="002665BC" w:rsidRPr="009B50C2" w:rsidRDefault="002665BC" w:rsidP="002665BC">
      <w:pPr>
        <w:rPr>
          <w:rFonts w:ascii="Aptos" w:hAnsi="Aptos"/>
        </w:rPr>
      </w:pPr>
    </w:p>
    <w:p w14:paraId="02519561" w14:textId="2B256247" w:rsidR="00AA1A1B" w:rsidRPr="009B50C2" w:rsidRDefault="00C940B0" w:rsidP="23D50765">
      <w:pPr>
        <w:pStyle w:val="Heading1"/>
        <w:jc w:val="center"/>
        <w:rPr>
          <w:rFonts w:ascii="Aptos" w:hAnsi="Aptos"/>
          <w:b/>
          <w:bCs/>
          <w:color w:val="auto"/>
        </w:rPr>
      </w:pPr>
      <w:bookmarkStart w:id="10" w:name="_Toc228106500"/>
      <w:r>
        <w:rPr>
          <w:rFonts w:ascii="Aptos" w:hAnsi="Aptos"/>
          <w:b/>
          <w:bCs/>
          <w:color w:val="auto"/>
        </w:rPr>
        <w:lastRenderedPageBreak/>
        <w:t>2</w:t>
      </w:r>
      <w:r w:rsidR="23D50765" w:rsidRPr="009B50C2">
        <w:rPr>
          <w:rFonts w:ascii="Aptos" w:hAnsi="Aptos"/>
          <w:b/>
          <w:bCs/>
          <w:color w:val="auto"/>
        </w:rPr>
        <w:t>) NARATIVNI OPIS PROJEKTA</w:t>
      </w:r>
      <w:bookmarkEnd w:id="10"/>
    </w:p>
    <w:p w14:paraId="7B7A6A55" w14:textId="77777777" w:rsidR="003677D1" w:rsidRPr="009B50C2" w:rsidRDefault="003677D1" w:rsidP="23D50765">
      <w:pPr>
        <w:spacing w:after="0" w:line="240" w:lineRule="auto"/>
        <w:jc w:val="center"/>
        <w:rPr>
          <w:rFonts w:ascii="Aptos" w:hAnsi="Aptos"/>
          <w:b/>
          <w:bCs/>
          <w:sz w:val="28"/>
          <w:szCs w:val="28"/>
        </w:rPr>
      </w:pPr>
    </w:p>
    <w:p w14:paraId="693CA4D7" w14:textId="3171B723" w:rsidR="00BA50AE" w:rsidRPr="009B50C2" w:rsidRDefault="00207593" w:rsidP="3FECE848">
      <w:pPr>
        <w:spacing w:after="0" w:line="240" w:lineRule="auto"/>
        <w:jc w:val="center"/>
        <w:rPr>
          <w:rFonts w:ascii="Aptos" w:hAnsi="Aptos"/>
          <w:sz w:val="24"/>
          <w:szCs w:val="24"/>
        </w:rPr>
      </w:pPr>
      <w:r>
        <w:rPr>
          <w:rFonts w:ascii="Aptos" w:hAnsi="Aptos"/>
          <w:b/>
          <w:bCs/>
          <w:sz w:val="28"/>
          <w:szCs w:val="28"/>
        </w:rPr>
        <w:t xml:space="preserve">2.1. </w:t>
      </w:r>
      <w:r w:rsidR="00061D45">
        <w:rPr>
          <w:rFonts w:ascii="Aptos" w:hAnsi="Aptos"/>
          <w:b/>
          <w:bCs/>
          <w:sz w:val="28"/>
          <w:szCs w:val="28"/>
        </w:rPr>
        <w:t>RELEVANTNOST</w:t>
      </w:r>
      <w:r w:rsidR="23D50765" w:rsidRPr="009B50C2">
        <w:rPr>
          <w:rFonts w:ascii="Aptos" w:hAnsi="Aptos"/>
          <w:b/>
          <w:bCs/>
          <w:sz w:val="28"/>
          <w:szCs w:val="28"/>
        </w:rPr>
        <w:t xml:space="preserve"> projekta </w:t>
      </w:r>
      <w:r w:rsidR="23D50765" w:rsidRPr="009B50C2">
        <w:rPr>
          <w:rFonts w:ascii="Aptos" w:hAnsi="Aptos"/>
          <w:sz w:val="24"/>
          <w:szCs w:val="24"/>
        </w:rPr>
        <w:t xml:space="preserve">(maksimalno </w:t>
      </w:r>
      <w:r w:rsidR="00EF3FFA">
        <w:rPr>
          <w:rFonts w:ascii="Aptos" w:hAnsi="Aptos"/>
          <w:sz w:val="24"/>
          <w:szCs w:val="24"/>
        </w:rPr>
        <w:t>3</w:t>
      </w:r>
      <w:r w:rsidR="23D50765" w:rsidRPr="009B50C2">
        <w:rPr>
          <w:rFonts w:ascii="Aptos" w:hAnsi="Aptos"/>
          <w:sz w:val="24"/>
          <w:szCs w:val="24"/>
        </w:rPr>
        <w:t xml:space="preserve"> strane</w:t>
      </w:r>
      <w:r w:rsidR="00E27E51">
        <w:rPr>
          <w:rFonts w:ascii="Aptos" w:hAnsi="Aptos"/>
          <w:sz w:val="24"/>
          <w:szCs w:val="24"/>
        </w:rPr>
        <w:t>, font calibri 1</w:t>
      </w:r>
      <w:r w:rsidR="00050D52">
        <w:rPr>
          <w:rFonts w:ascii="Aptos" w:hAnsi="Aptos"/>
          <w:sz w:val="24"/>
          <w:szCs w:val="24"/>
        </w:rPr>
        <w:t>0</w:t>
      </w:r>
      <w:r w:rsidR="23D50765" w:rsidRPr="009B50C2">
        <w:rPr>
          <w:rFonts w:ascii="Aptos" w:hAnsi="Aptos"/>
          <w:sz w:val="24"/>
          <w:szCs w:val="24"/>
        </w:rPr>
        <w:t>)</w:t>
      </w:r>
    </w:p>
    <w:p w14:paraId="25ED17B7" w14:textId="07422724" w:rsidR="00BA50AE" w:rsidRPr="009F05C3" w:rsidRDefault="009F05C3" w:rsidP="23D50765">
      <w:pPr>
        <w:spacing w:after="0" w:line="240" w:lineRule="auto"/>
        <w:jc w:val="both"/>
        <w:rPr>
          <w:rFonts w:ascii="Aptos" w:hAnsi="Aptos"/>
          <w:i/>
          <w:iCs/>
          <w:sz w:val="18"/>
          <w:szCs w:val="18"/>
        </w:rPr>
      </w:pPr>
      <w:r w:rsidRPr="009F05C3">
        <w:rPr>
          <w:rFonts w:ascii="Aptos" w:hAnsi="Aptos"/>
          <w:i/>
          <w:iCs/>
          <w:sz w:val="18"/>
          <w:szCs w:val="18"/>
        </w:rPr>
        <w:t xml:space="preserve">Pitanja su tu da vam pomognu da strukturirate opis problema. Kada detaljno odgovorite na sva pitanja, možete ih obrisati. </w:t>
      </w:r>
    </w:p>
    <w:p w14:paraId="3450C362" w14:textId="41509CD8" w:rsidR="00CA0AA0" w:rsidRPr="009F05C3" w:rsidRDefault="00207593" w:rsidP="007304D5">
      <w:pPr>
        <w:spacing w:after="0" w:line="240" w:lineRule="auto"/>
        <w:jc w:val="both"/>
        <w:rPr>
          <w:rFonts w:ascii="Aptos" w:hAnsi="Aptos"/>
          <w:i/>
          <w:iCs/>
        </w:rPr>
      </w:pPr>
      <w:r w:rsidRPr="009F05C3">
        <w:rPr>
          <w:rFonts w:ascii="Aptos" w:hAnsi="Aptos"/>
          <w:b/>
          <w:bCs/>
          <w:color w:val="EE0000"/>
          <w:sz w:val="20"/>
          <w:szCs w:val="20"/>
        </w:rPr>
        <w:t xml:space="preserve">2.1.1. </w:t>
      </w:r>
      <w:r w:rsidR="23D50765" w:rsidRPr="009F05C3">
        <w:rPr>
          <w:rFonts w:ascii="Aptos" w:hAnsi="Aptos"/>
          <w:b/>
          <w:bCs/>
          <w:color w:val="EE0000"/>
          <w:sz w:val="20"/>
          <w:szCs w:val="20"/>
        </w:rPr>
        <w:t>Opis problema</w:t>
      </w:r>
      <w:r w:rsidR="23D50765" w:rsidRPr="009F05C3">
        <w:rPr>
          <w:rFonts w:ascii="Aptos" w:hAnsi="Aptos"/>
          <w:color w:val="EE0000"/>
          <w:sz w:val="20"/>
          <w:szCs w:val="20"/>
        </w:rPr>
        <w:t xml:space="preserve"> </w:t>
      </w:r>
      <w:r w:rsidR="00397416" w:rsidRPr="009F05C3">
        <w:rPr>
          <w:rFonts w:ascii="Aptos" w:hAnsi="Aptos"/>
          <w:color w:val="EE0000"/>
          <w:sz w:val="20"/>
          <w:szCs w:val="20"/>
        </w:rPr>
        <w:t>–</w:t>
      </w:r>
      <w:r w:rsidR="23D50765" w:rsidRPr="009F05C3">
        <w:rPr>
          <w:rFonts w:ascii="Aptos" w:hAnsi="Aptos"/>
          <w:color w:val="EE0000"/>
          <w:sz w:val="20"/>
          <w:szCs w:val="20"/>
        </w:rPr>
        <w:t xml:space="preserve"> </w:t>
      </w:r>
      <w:r w:rsidR="23D50765" w:rsidRPr="009F05C3">
        <w:rPr>
          <w:rFonts w:ascii="Aptos" w:hAnsi="Aptos"/>
          <w:b/>
          <w:bCs/>
          <w:color w:val="EE0000"/>
          <w:sz w:val="20"/>
          <w:szCs w:val="20"/>
        </w:rPr>
        <w:t>K</w:t>
      </w:r>
      <w:r w:rsidR="00397416" w:rsidRPr="009F05C3">
        <w:rPr>
          <w:rFonts w:ascii="Aptos" w:hAnsi="Aptos"/>
          <w:b/>
          <w:bCs/>
          <w:color w:val="EE0000"/>
          <w:sz w:val="20"/>
          <w:szCs w:val="20"/>
        </w:rPr>
        <w:t>oji problem želite da rešite</w:t>
      </w:r>
      <w:r w:rsidR="23D50765" w:rsidRPr="009F05C3">
        <w:rPr>
          <w:rFonts w:ascii="Aptos" w:hAnsi="Aptos"/>
          <w:b/>
          <w:bCs/>
          <w:color w:val="EE0000"/>
          <w:sz w:val="20"/>
          <w:szCs w:val="20"/>
        </w:rPr>
        <w:t>?</w:t>
      </w:r>
      <w:r w:rsidR="23D50765" w:rsidRPr="009F05C3">
        <w:rPr>
          <w:rFonts w:ascii="Aptos" w:hAnsi="Aptos"/>
          <w:color w:val="EE0000"/>
          <w:sz w:val="20"/>
          <w:szCs w:val="20"/>
        </w:rPr>
        <w:t xml:space="preserve"> </w:t>
      </w:r>
      <w:r w:rsidR="00DB2158" w:rsidRPr="009F05C3">
        <w:rPr>
          <w:rFonts w:ascii="Aptos" w:hAnsi="Aptos"/>
          <w:i/>
          <w:iCs/>
          <w:color w:val="EE0000"/>
          <w:sz w:val="20"/>
          <w:szCs w:val="20"/>
        </w:rPr>
        <w:t xml:space="preserve">(Definišite opšti okvir problema koji nameravate da rešite. Navedite </w:t>
      </w:r>
      <w:r w:rsidR="005E35AB" w:rsidRPr="009F05C3">
        <w:rPr>
          <w:rFonts w:ascii="Aptos" w:hAnsi="Aptos"/>
          <w:i/>
          <w:iCs/>
          <w:color w:val="EE0000"/>
          <w:sz w:val="20"/>
          <w:szCs w:val="20"/>
        </w:rPr>
        <w:t>uzroke problema</w:t>
      </w:r>
      <w:r w:rsidR="001C32B6" w:rsidRPr="009F05C3">
        <w:rPr>
          <w:rFonts w:ascii="Aptos" w:hAnsi="Aptos"/>
          <w:i/>
          <w:iCs/>
          <w:color w:val="EE0000"/>
          <w:sz w:val="20"/>
          <w:szCs w:val="20"/>
        </w:rPr>
        <w:t>.</w:t>
      </w:r>
      <w:r w:rsidR="00416647" w:rsidRPr="009F05C3">
        <w:rPr>
          <w:rFonts w:ascii="Aptos" w:hAnsi="Aptos"/>
          <w:i/>
          <w:iCs/>
          <w:color w:val="EE0000"/>
          <w:sz w:val="20"/>
          <w:szCs w:val="20"/>
        </w:rPr>
        <w:t xml:space="preserve"> </w:t>
      </w:r>
      <w:r w:rsidR="00A74380" w:rsidRPr="009F05C3">
        <w:rPr>
          <w:rFonts w:ascii="Aptos" w:hAnsi="Aptos"/>
          <w:i/>
          <w:iCs/>
          <w:color w:val="EE0000"/>
          <w:sz w:val="20"/>
          <w:szCs w:val="20"/>
        </w:rPr>
        <w:t xml:space="preserve">Navedite zbog čega je rešavanje ovog problema značajno za širu zajednicu </w:t>
      </w:r>
      <w:r w:rsidR="007304D5" w:rsidRPr="009F05C3">
        <w:rPr>
          <w:rFonts w:ascii="Aptos" w:hAnsi="Aptos"/>
          <w:i/>
          <w:iCs/>
          <w:color w:val="EE0000"/>
          <w:sz w:val="20"/>
          <w:szCs w:val="20"/>
        </w:rPr>
        <w:t>i na koji način vaša organizacija može doprineti rešavanju problema.</w:t>
      </w:r>
      <w:r w:rsidR="000A06E7" w:rsidRPr="009F05C3">
        <w:rPr>
          <w:rFonts w:ascii="Aptos" w:hAnsi="Aptos"/>
          <w:i/>
          <w:iCs/>
          <w:color w:val="EE0000"/>
          <w:sz w:val="20"/>
          <w:szCs w:val="20"/>
        </w:rPr>
        <w:t>)</w:t>
      </w:r>
      <w:r w:rsidR="007304D5" w:rsidRPr="009F05C3">
        <w:rPr>
          <w:rFonts w:ascii="Aptos" w:hAnsi="Aptos"/>
          <w:i/>
          <w:iCs/>
          <w:color w:val="EE0000"/>
          <w:sz w:val="20"/>
          <w:szCs w:val="20"/>
        </w:rPr>
        <w:t xml:space="preserve"> </w:t>
      </w:r>
    </w:p>
    <w:p w14:paraId="054CEAA8" w14:textId="6AA235EB" w:rsidR="009B4167" w:rsidRPr="009F05C3" w:rsidRDefault="009B4167" w:rsidP="23D50765">
      <w:pPr>
        <w:spacing w:after="0" w:line="240" w:lineRule="auto"/>
        <w:jc w:val="both"/>
        <w:rPr>
          <w:rFonts w:cstheme="minorHAnsi"/>
          <w:sz w:val="20"/>
          <w:szCs w:val="20"/>
        </w:rPr>
      </w:pPr>
      <w:bookmarkStart w:id="11" w:name="_Hlk225832396"/>
    </w:p>
    <w:p w14:paraId="6CB6E71E" w14:textId="1D4A50BF" w:rsidR="00BB50CC" w:rsidRPr="009F05C3" w:rsidRDefault="00207593" w:rsidP="23D50765">
      <w:pPr>
        <w:spacing w:after="0" w:line="240" w:lineRule="auto"/>
        <w:jc w:val="both"/>
        <w:rPr>
          <w:rFonts w:ascii="Aptos" w:hAnsi="Aptos"/>
          <w:i/>
          <w:sz w:val="20"/>
          <w:szCs w:val="20"/>
        </w:rPr>
      </w:pPr>
      <w:r w:rsidRPr="009F05C3">
        <w:rPr>
          <w:rFonts w:ascii="Aptos" w:hAnsi="Aptos"/>
          <w:b/>
          <w:color w:val="EE0000"/>
          <w:sz w:val="20"/>
          <w:szCs w:val="20"/>
        </w:rPr>
        <w:t xml:space="preserve">2.1.2. </w:t>
      </w:r>
      <w:r w:rsidR="00BB50CC" w:rsidRPr="009F05C3">
        <w:rPr>
          <w:rFonts w:ascii="Aptos" w:hAnsi="Aptos"/>
          <w:b/>
          <w:color w:val="EE0000"/>
          <w:sz w:val="20"/>
          <w:szCs w:val="20"/>
        </w:rPr>
        <w:t>U kakvoj je vezi taj problem sa ciljevima ovog poziva</w:t>
      </w:r>
      <w:r w:rsidR="00BB50CC" w:rsidRPr="009F05C3">
        <w:rPr>
          <w:rFonts w:ascii="Aptos" w:hAnsi="Aptos"/>
          <w:b/>
          <w:i/>
          <w:color w:val="EE0000"/>
          <w:sz w:val="20"/>
          <w:szCs w:val="20"/>
        </w:rPr>
        <w:t>?</w:t>
      </w:r>
      <w:r w:rsidR="00BB50CC" w:rsidRPr="009F05C3">
        <w:rPr>
          <w:rFonts w:ascii="Aptos" w:hAnsi="Aptos"/>
          <w:i/>
          <w:color w:val="EE0000"/>
          <w:sz w:val="20"/>
          <w:szCs w:val="20"/>
        </w:rPr>
        <w:t xml:space="preserve"> (Ukažite na direktnu povezanost p</w:t>
      </w:r>
      <w:r w:rsidR="009A4D3F" w:rsidRPr="009F05C3">
        <w:rPr>
          <w:rFonts w:ascii="Aptos" w:hAnsi="Aptos"/>
          <w:i/>
          <w:color w:val="EE0000"/>
          <w:sz w:val="20"/>
          <w:szCs w:val="20"/>
        </w:rPr>
        <w:t>roblema</w:t>
      </w:r>
      <w:r w:rsidR="00BB50CC" w:rsidRPr="009F05C3">
        <w:rPr>
          <w:rFonts w:ascii="Aptos" w:hAnsi="Aptos"/>
          <w:i/>
          <w:color w:val="EE0000"/>
          <w:sz w:val="20"/>
          <w:szCs w:val="20"/>
        </w:rPr>
        <w:t xml:space="preserve"> sa ciljevima koji su navedeni u Smernicama.</w:t>
      </w:r>
      <w:r w:rsidR="000A06E7" w:rsidRPr="009F05C3">
        <w:rPr>
          <w:rFonts w:ascii="Aptos" w:hAnsi="Aptos"/>
          <w:i/>
          <w:color w:val="EE0000"/>
          <w:sz w:val="20"/>
          <w:szCs w:val="20"/>
        </w:rPr>
        <w:t>)</w:t>
      </w:r>
    </w:p>
    <w:p w14:paraId="25FF62D0" w14:textId="77777777" w:rsidR="00BB50CC" w:rsidRPr="009F05C3" w:rsidRDefault="00BB50CC" w:rsidP="23D50765">
      <w:pPr>
        <w:spacing w:after="0" w:line="240" w:lineRule="auto"/>
        <w:jc w:val="both"/>
        <w:rPr>
          <w:rFonts w:cstheme="minorHAnsi"/>
          <w:iCs/>
          <w:color w:val="000000" w:themeColor="text1"/>
          <w:sz w:val="20"/>
          <w:szCs w:val="20"/>
        </w:rPr>
      </w:pPr>
    </w:p>
    <w:p w14:paraId="5ECEAFBD" w14:textId="2907FEB6" w:rsidR="00BB50CC" w:rsidRPr="009F05C3" w:rsidRDefault="00207593" w:rsidP="00BB50CC">
      <w:pPr>
        <w:spacing w:after="0" w:line="240" w:lineRule="auto"/>
        <w:jc w:val="both"/>
        <w:rPr>
          <w:rFonts w:ascii="Aptos" w:hAnsi="Aptos"/>
          <w:i/>
          <w:sz w:val="20"/>
          <w:szCs w:val="20"/>
        </w:rPr>
      </w:pPr>
      <w:r w:rsidRPr="009F05C3">
        <w:rPr>
          <w:rFonts w:ascii="Aptos" w:hAnsi="Aptos"/>
          <w:b/>
          <w:color w:val="EE0000"/>
          <w:sz w:val="20"/>
          <w:szCs w:val="20"/>
        </w:rPr>
        <w:t xml:space="preserve">2.1.3. </w:t>
      </w:r>
      <w:r w:rsidR="00BB50CC" w:rsidRPr="009F05C3">
        <w:rPr>
          <w:rFonts w:ascii="Aptos" w:hAnsi="Aptos"/>
          <w:b/>
          <w:color w:val="EE0000"/>
          <w:sz w:val="20"/>
          <w:szCs w:val="20"/>
        </w:rPr>
        <w:t xml:space="preserve">Koliko je vaš predlog projekta relevantan u odnosu na potrebe </w:t>
      </w:r>
      <w:r w:rsidR="000A06E7" w:rsidRPr="009F05C3">
        <w:rPr>
          <w:rFonts w:ascii="Aptos" w:hAnsi="Aptos"/>
          <w:b/>
          <w:color w:val="EE0000"/>
          <w:sz w:val="20"/>
          <w:szCs w:val="20"/>
        </w:rPr>
        <w:t>na nacionalnom, regionalnom ili lokalnom nivou</w:t>
      </w:r>
      <w:r w:rsidR="00BB50CC" w:rsidRPr="009F05C3">
        <w:rPr>
          <w:rFonts w:ascii="Aptos" w:hAnsi="Aptos"/>
          <w:b/>
          <w:color w:val="EE0000"/>
          <w:sz w:val="20"/>
          <w:szCs w:val="20"/>
        </w:rPr>
        <w:t>?</w:t>
      </w:r>
      <w:r w:rsidR="00BB50CC" w:rsidRPr="009F05C3">
        <w:rPr>
          <w:rFonts w:ascii="Aptos" w:hAnsi="Aptos"/>
          <w:i/>
          <w:color w:val="EE0000"/>
          <w:sz w:val="20"/>
          <w:szCs w:val="20"/>
        </w:rPr>
        <w:t xml:space="preserve"> (Opišite detaljno i jasno trenutnu situaciju u zemlji ili ciljno</w:t>
      </w:r>
      <w:r w:rsidR="004947A3" w:rsidRPr="009F05C3">
        <w:rPr>
          <w:rFonts w:ascii="Aptos" w:hAnsi="Aptos"/>
          <w:i/>
          <w:color w:val="EE0000"/>
          <w:sz w:val="20"/>
          <w:szCs w:val="20"/>
        </w:rPr>
        <w:t>m regionu/</w:t>
      </w:r>
      <w:r w:rsidR="00BB50CC" w:rsidRPr="009F05C3">
        <w:rPr>
          <w:rFonts w:ascii="Aptos" w:hAnsi="Aptos"/>
          <w:i/>
          <w:color w:val="EE0000"/>
          <w:sz w:val="20"/>
          <w:szCs w:val="20"/>
        </w:rPr>
        <w:t>opštini, uključujući politički, zakonodavni i institucionalni kontekst problema</w:t>
      </w:r>
      <w:r w:rsidR="00E25AF8" w:rsidRPr="009F05C3">
        <w:rPr>
          <w:rFonts w:ascii="Aptos" w:hAnsi="Aptos"/>
          <w:i/>
          <w:color w:val="EE0000"/>
          <w:sz w:val="20"/>
          <w:szCs w:val="20"/>
        </w:rPr>
        <w:t xml:space="preserve">. </w:t>
      </w:r>
      <w:r w:rsidR="00E25AF8" w:rsidRPr="009F05C3">
        <w:rPr>
          <w:rFonts w:ascii="Aptos" w:hAnsi="Aptos"/>
          <w:i/>
          <w:iCs/>
          <w:color w:val="EE0000"/>
          <w:sz w:val="20"/>
          <w:szCs w:val="20"/>
        </w:rPr>
        <w:t>Navedite značajne planove na nacionalnom, regionalnom i lokalnom nivou relevantne za projekat.</w:t>
      </w:r>
      <w:r w:rsidR="00C80EBF" w:rsidRPr="009F05C3">
        <w:rPr>
          <w:rFonts w:ascii="Aptos" w:hAnsi="Aptos"/>
          <w:i/>
          <w:iCs/>
          <w:color w:val="EE0000"/>
          <w:sz w:val="20"/>
          <w:szCs w:val="20"/>
        </w:rPr>
        <w:t xml:space="preserve"> Opišite sinergije sa drugim projektima i inicijativama, ako ih ima.</w:t>
      </w:r>
      <w:r w:rsidR="00BB50CC" w:rsidRPr="009F05C3">
        <w:rPr>
          <w:rFonts w:ascii="Aptos" w:hAnsi="Aptos"/>
          <w:i/>
          <w:color w:val="EE0000"/>
          <w:sz w:val="20"/>
          <w:szCs w:val="20"/>
        </w:rPr>
        <w:t>)</w:t>
      </w:r>
    </w:p>
    <w:p w14:paraId="3CD4BE9C" w14:textId="77777777" w:rsidR="00E25AF8" w:rsidRPr="009F05C3" w:rsidRDefault="00E25AF8" w:rsidP="004947A3">
      <w:pPr>
        <w:spacing w:after="0" w:line="240" w:lineRule="auto"/>
        <w:jc w:val="both"/>
        <w:rPr>
          <w:rFonts w:cstheme="minorHAnsi"/>
          <w:color w:val="000000" w:themeColor="text1"/>
          <w:sz w:val="20"/>
          <w:szCs w:val="20"/>
        </w:rPr>
      </w:pPr>
    </w:p>
    <w:p w14:paraId="70E83465" w14:textId="32BF5ACA" w:rsidR="0073052B" w:rsidRPr="009F05C3" w:rsidRDefault="00207593" w:rsidP="23D50765">
      <w:pPr>
        <w:spacing w:after="0" w:line="240" w:lineRule="auto"/>
        <w:jc w:val="both"/>
        <w:rPr>
          <w:rFonts w:ascii="Aptos" w:hAnsi="Aptos"/>
          <w:sz w:val="20"/>
          <w:szCs w:val="20"/>
        </w:rPr>
      </w:pPr>
      <w:r w:rsidRPr="009F05C3">
        <w:rPr>
          <w:rFonts w:ascii="Aptos" w:hAnsi="Aptos"/>
          <w:b/>
          <w:bCs/>
          <w:color w:val="EE0000"/>
          <w:sz w:val="20"/>
          <w:szCs w:val="20"/>
        </w:rPr>
        <w:t xml:space="preserve">2.1.4. </w:t>
      </w:r>
      <w:r w:rsidR="0073052B" w:rsidRPr="009F05C3">
        <w:rPr>
          <w:rFonts w:ascii="Aptos" w:hAnsi="Aptos"/>
          <w:b/>
          <w:bCs/>
          <w:color w:val="EE0000"/>
          <w:sz w:val="20"/>
          <w:szCs w:val="20"/>
        </w:rPr>
        <w:t>Na koliko ljudi, na ciljanoj teritoriji, ovaj problem utiče na direktan i indirektan način?</w:t>
      </w:r>
      <w:r w:rsidR="0073052B" w:rsidRPr="009F05C3">
        <w:rPr>
          <w:rFonts w:ascii="Aptos" w:hAnsi="Aptos"/>
          <w:color w:val="EE0000"/>
          <w:sz w:val="20"/>
          <w:szCs w:val="20"/>
        </w:rPr>
        <w:t xml:space="preserve"> Ko su ciljne grupe, a ko krajnji korisnici projekta? Koliko ljudi će biti obuhvaćeno projektom?</w:t>
      </w:r>
      <w:r w:rsidR="0073052B" w:rsidRPr="009F05C3">
        <w:rPr>
          <w:rFonts w:ascii="Aptos" w:hAnsi="Aptos"/>
          <w:i/>
          <w:iCs/>
          <w:color w:val="EE0000"/>
          <w:sz w:val="20"/>
          <w:szCs w:val="20"/>
        </w:rPr>
        <w:t xml:space="preserve"> (Opišite detaljno ciljne grupe i krajnje korisnike, njihove potrebe</w:t>
      </w:r>
      <w:r w:rsidR="003E73D5" w:rsidRPr="009F05C3">
        <w:rPr>
          <w:rFonts w:ascii="Aptos" w:hAnsi="Aptos"/>
          <w:i/>
          <w:iCs/>
          <w:color w:val="EE0000"/>
          <w:sz w:val="20"/>
          <w:szCs w:val="20"/>
        </w:rPr>
        <w:t xml:space="preserve"> i prepreke/ograničenja</w:t>
      </w:r>
      <w:r w:rsidR="0073052B" w:rsidRPr="009F05C3">
        <w:rPr>
          <w:rFonts w:ascii="Aptos" w:hAnsi="Aptos"/>
          <w:i/>
          <w:iCs/>
          <w:color w:val="EE0000"/>
          <w:sz w:val="20"/>
          <w:szCs w:val="20"/>
        </w:rPr>
        <w:t xml:space="preserve"> i očekivani broj onih koji će biti direktno uključeni, kao i kriterijume za odabir ciljnih grupa i krajnjih korisnika.</w:t>
      </w:r>
      <w:r w:rsidR="0073052B" w:rsidRPr="009F05C3">
        <w:rPr>
          <w:rFonts w:ascii="Aptos" w:hAnsi="Aptos"/>
          <w:i/>
          <w:iCs/>
          <w:sz w:val="20"/>
          <w:szCs w:val="20"/>
        </w:rPr>
        <w:t xml:space="preserve"> </w:t>
      </w:r>
    </w:p>
    <w:p w14:paraId="3DF9642C" w14:textId="77777777" w:rsidR="009B4167" w:rsidRPr="009F05C3" w:rsidRDefault="009B4167" w:rsidP="23D50765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3E7182FD" w14:textId="7D1EC822" w:rsidR="0021637D" w:rsidRPr="009F05C3" w:rsidRDefault="00207593" w:rsidP="0021637D">
      <w:pPr>
        <w:spacing w:after="0" w:line="240" w:lineRule="auto"/>
        <w:jc w:val="both"/>
        <w:rPr>
          <w:rFonts w:ascii="Aptos" w:hAnsi="Aptos"/>
          <w:b/>
          <w:sz w:val="20"/>
          <w:szCs w:val="20"/>
        </w:rPr>
      </w:pPr>
      <w:r w:rsidRPr="009F05C3">
        <w:rPr>
          <w:rFonts w:ascii="Aptos" w:hAnsi="Aptos"/>
          <w:b/>
          <w:color w:val="EE0000"/>
          <w:sz w:val="20"/>
          <w:szCs w:val="20"/>
        </w:rPr>
        <w:t xml:space="preserve">2.1.5. </w:t>
      </w:r>
      <w:r w:rsidR="0021637D" w:rsidRPr="009F05C3">
        <w:rPr>
          <w:rFonts w:ascii="Aptos" w:hAnsi="Aptos"/>
          <w:b/>
          <w:color w:val="EE0000"/>
          <w:sz w:val="20"/>
          <w:szCs w:val="20"/>
        </w:rPr>
        <w:t>Ko su ključn</w:t>
      </w:r>
      <w:r w:rsidR="004E6175" w:rsidRPr="009F05C3">
        <w:rPr>
          <w:rFonts w:ascii="Aptos" w:hAnsi="Aptos"/>
          <w:b/>
          <w:color w:val="EE0000"/>
          <w:sz w:val="20"/>
          <w:szCs w:val="20"/>
        </w:rPr>
        <w:t>e zainteresovane strane (</w:t>
      </w:r>
      <w:r w:rsidR="0021637D" w:rsidRPr="009F05C3">
        <w:rPr>
          <w:rFonts w:ascii="Aptos" w:hAnsi="Aptos"/>
          <w:b/>
          <w:color w:val="EE0000"/>
          <w:sz w:val="20"/>
          <w:szCs w:val="20"/>
        </w:rPr>
        <w:t>stejkholderi</w:t>
      </w:r>
      <w:r w:rsidR="004E6175" w:rsidRPr="009F05C3">
        <w:rPr>
          <w:rFonts w:ascii="Aptos" w:hAnsi="Aptos"/>
          <w:b/>
          <w:color w:val="EE0000"/>
          <w:sz w:val="20"/>
          <w:szCs w:val="20"/>
        </w:rPr>
        <w:t>)</w:t>
      </w:r>
      <w:r w:rsidR="0021637D" w:rsidRPr="009F05C3">
        <w:rPr>
          <w:rFonts w:ascii="Aptos" w:hAnsi="Aptos"/>
          <w:b/>
          <w:color w:val="EE0000"/>
          <w:sz w:val="20"/>
          <w:szCs w:val="20"/>
        </w:rPr>
        <w:t xml:space="preserve"> koje planirate da uključite u rešavanje </w:t>
      </w:r>
      <w:r w:rsidR="007B7DEB" w:rsidRPr="009F05C3">
        <w:rPr>
          <w:rFonts w:ascii="Aptos" w:hAnsi="Aptos"/>
          <w:b/>
          <w:color w:val="EE0000"/>
          <w:sz w:val="20"/>
          <w:szCs w:val="20"/>
        </w:rPr>
        <w:t>ovog problema, i na koji način</w:t>
      </w:r>
      <w:r w:rsidR="0021637D" w:rsidRPr="009F05C3">
        <w:rPr>
          <w:rFonts w:ascii="Aptos" w:hAnsi="Aptos"/>
          <w:b/>
          <w:color w:val="EE0000"/>
          <w:sz w:val="20"/>
          <w:szCs w:val="20"/>
        </w:rPr>
        <w:t xml:space="preserve">? </w:t>
      </w:r>
      <w:r w:rsidR="0021637D" w:rsidRPr="009F05C3">
        <w:rPr>
          <w:rFonts w:ascii="Aptos" w:hAnsi="Aptos"/>
          <w:i/>
          <w:color w:val="EE0000"/>
          <w:sz w:val="20"/>
          <w:szCs w:val="20"/>
        </w:rPr>
        <w:t>(Nave</w:t>
      </w:r>
      <w:r w:rsidR="002E2DB9" w:rsidRPr="009F05C3">
        <w:rPr>
          <w:rFonts w:ascii="Aptos" w:hAnsi="Aptos"/>
          <w:i/>
          <w:color w:val="EE0000"/>
          <w:sz w:val="20"/>
          <w:szCs w:val="20"/>
        </w:rPr>
        <w:t>dite</w:t>
      </w:r>
      <w:r w:rsidR="0021637D" w:rsidRPr="009F05C3">
        <w:rPr>
          <w:rFonts w:ascii="Aptos" w:hAnsi="Aptos"/>
          <w:i/>
          <w:color w:val="EE0000"/>
          <w:sz w:val="20"/>
          <w:szCs w:val="20"/>
        </w:rPr>
        <w:t xml:space="preserve"> </w:t>
      </w:r>
      <w:r w:rsidR="007B7DEB" w:rsidRPr="009F05C3">
        <w:rPr>
          <w:rFonts w:ascii="Aptos" w:hAnsi="Aptos"/>
          <w:i/>
          <w:color w:val="EE0000"/>
          <w:sz w:val="20"/>
          <w:szCs w:val="20"/>
        </w:rPr>
        <w:t xml:space="preserve">sve ključne </w:t>
      </w:r>
      <w:r w:rsidR="002E2DB9" w:rsidRPr="009F05C3">
        <w:rPr>
          <w:rFonts w:ascii="Aptos" w:hAnsi="Aptos"/>
          <w:i/>
          <w:color w:val="EE0000"/>
          <w:sz w:val="20"/>
          <w:szCs w:val="20"/>
        </w:rPr>
        <w:t xml:space="preserve">zainteresovane strane </w:t>
      </w:r>
      <w:r w:rsidR="0021637D" w:rsidRPr="009F05C3">
        <w:rPr>
          <w:rFonts w:ascii="Aptos" w:hAnsi="Aptos"/>
          <w:i/>
          <w:color w:val="EE0000"/>
          <w:sz w:val="20"/>
          <w:szCs w:val="20"/>
        </w:rPr>
        <w:t xml:space="preserve">koje planirate </w:t>
      </w:r>
      <w:r w:rsidR="002E2DB9" w:rsidRPr="009F05C3">
        <w:rPr>
          <w:rFonts w:ascii="Aptos" w:hAnsi="Aptos"/>
          <w:i/>
          <w:color w:val="EE0000"/>
          <w:sz w:val="20"/>
          <w:szCs w:val="20"/>
        </w:rPr>
        <w:t xml:space="preserve">da </w:t>
      </w:r>
      <w:r w:rsidR="0021637D" w:rsidRPr="009F05C3">
        <w:rPr>
          <w:rFonts w:ascii="Aptos" w:hAnsi="Aptos"/>
          <w:i/>
          <w:color w:val="EE0000"/>
          <w:sz w:val="20"/>
          <w:szCs w:val="20"/>
        </w:rPr>
        <w:t>uključit</w:t>
      </w:r>
      <w:r w:rsidR="002E2DB9" w:rsidRPr="009F05C3">
        <w:rPr>
          <w:rFonts w:ascii="Aptos" w:hAnsi="Aptos"/>
          <w:i/>
          <w:color w:val="EE0000"/>
          <w:sz w:val="20"/>
          <w:szCs w:val="20"/>
        </w:rPr>
        <w:t>e</w:t>
      </w:r>
      <w:r w:rsidR="0021637D" w:rsidRPr="009F05C3">
        <w:rPr>
          <w:rFonts w:ascii="Aptos" w:hAnsi="Aptos"/>
          <w:i/>
          <w:color w:val="EE0000"/>
          <w:sz w:val="20"/>
          <w:szCs w:val="20"/>
        </w:rPr>
        <w:t xml:space="preserve"> kroz realizaciju određenih aktivnosti</w:t>
      </w:r>
      <w:r w:rsidR="002E2DB9" w:rsidRPr="009F05C3">
        <w:rPr>
          <w:rFonts w:ascii="Aptos" w:hAnsi="Aptos"/>
          <w:i/>
          <w:color w:val="EE0000"/>
          <w:sz w:val="20"/>
          <w:szCs w:val="20"/>
        </w:rPr>
        <w:t xml:space="preserve"> i opišite kako ćete ih uključiti.</w:t>
      </w:r>
      <w:r w:rsidR="0021637D" w:rsidRPr="009F05C3">
        <w:rPr>
          <w:rFonts w:ascii="Aptos" w:hAnsi="Aptos"/>
          <w:i/>
          <w:color w:val="EE0000"/>
          <w:sz w:val="20"/>
          <w:szCs w:val="20"/>
        </w:rPr>
        <w:t>)</w:t>
      </w:r>
      <w:r w:rsidR="0021637D" w:rsidRPr="009F05C3">
        <w:rPr>
          <w:rFonts w:ascii="Aptos" w:hAnsi="Aptos"/>
          <w:i/>
          <w:sz w:val="20"/>
          <w:szCs w:val="20"/>
        </w:rPr>
        <w:t xml:space="preserve"> </w:t>
      </w:r>
    </w:p>
    <w:p w14:paraId="4C4AB703" w14:textId="77777777" w:rsidR="0021637D" w:rsidRPr="009F05C3" w:rsidRDefault="0021637D" w:rsidP="23D50765">
      <w:pPr>
        <w:spacing w:after="0" w:line="240" w:lineRule="auto"/>
        <w:jc w:val="both"/>
        <w:rPr>
          <w:rFonts w:cstheme="minorHAnsi"/>
          <w:color w:val="000000" w:themeColor="text1"/>
          <w:sz w:val="20"/>
          <w:szCs w:val="20"/>
        </w:rPr>
      </w:pPr>
    </w:p>
    <w:p w14:paraId="454601F4" w14:textId="4874B556" w:rsidR="0036540A" w:rsidRPr="009F05C3" w:rsidRDefault="0036540A" w:rsidP="23D50765">
      <w:pPr>
        <w:spacing w:after="0" w:line="240" w:lineRule="auto"/>
        <w:jc w:val="both"/>
        <w:rPr>
          <w:rFonts w:ascii="Aptos" w:hAnsi="Aptos"/>
          <w:i/>
          <w:iCs/>
          <w:sz w:val="20"/>
          <w:szCs w:val="20"/>
        </w:rPr>
      </w:pPr>
      <w:r w:rsidRPr="009F05C3">
        <w:rPr>
          <w:rFonts w:ascii="Aptos" w:hAnsi="Aptos"/>
          <w:b/>
          <w:bCs/>
          <w:color w:val="EE0000"/>
          <w:sz w:val="20"/>
          <w:szCs w:val="20"/>
        </w:rPr>
        <w:t>2.1.6.</w:t>
      </w:r>
      <w:r w:rsidRPr="009F05C3">
        <w:rPr>
          <w:rFonts w:ascii="Aptos" w:hAnsi="Aptos"/>
          <w:color w:val="EE0000"/>
          <w:sz w:val="20"/>
          <w:szCs w:val="20"/>
        </w:rPr>
        <w:t xml:space="preserve"> </w:t>
      </w:r>
      <w:r w:rsidRPr="009F05C3">
        <w:rPr>
          <w:rFonts w:ascii="Aptos" w:hAnsi="Aptos"/>
          <w:b/>
          <w:bCs/>
          <w:color w:val="EE0000"/>
          <w:sz w:val="20"/>
          <w:szCs w:val="20"/>
        </w:rPr>
        <w:t>Na koji način vaš predlog projekta doprinosi razvoju i jačanju sektora socijalne ekonomije u Srbiji</w:t>
      </w:r>
      <w:r w:rsidRPr="009F05C3">
        <w:rPr>
          <w:rFonts w:ascii="Aptos" w:hAnsi="Aptos"/>
          <w:i/>
          <w:iCs/>
          <w:color w:val="EE0000"/>
          <w:sz w:val="20"/>
          <w:szCs w:val="20"/>
        </w:rPr>
        <w:t xml:space="preserve"> (institucionalno, regulatorno, kroz razvoj tržišta ili kapaciteta aktera u sektoru)?</w:t>
      </w:r>
    </w:p>
    <w:p w14:paraId="0ED854DF" w14:textId="77777777" w:rsidR="000F4F3A" w:rsidRPr="009F05C3" w:rsidRDefault="000F4F3A" w:rsidP="23D50765">
      <w:pPr>
        <w:spacing w:after="0" w:line="240" w:lineRule="auto"/>
        <w:jc w:val="both"/>
        <w:rPr>
          <w:rFonts w:cstheme="minorHAnsi"/>
          <w:color w:val="000000" w:themeColor="text1"/>
          <w:sz w:val="20"/>
          <w:szCs w:val="20"/>
        </w:rPr>
      </w:pPr>
    </w:p>
    <w:bookmarkEnd w:id="11"/>
    <w:p w14:paraId="3FDA7A49" w14:textId="204543D7" w:rsidR="00C80EBF" w:rsidRDefault="00207593" w:rsidP="00C80EBF">
      <w:pPr>
        <w:spacing w:after="0" w:line="240" w:lineRule="auto"/>
        <w:jc w:val="center"/>
        <w:rPr>
          <w:rFonts w:ascii="Aptos" w:hAnsi="Aptos"/>
          <w:sz w:val="24"/>
          <w:szCs w:val="24"/>
        </w:rPr>
      </w:pPr>
      <w:r>
        <w:rPr>
          <w:rFonts w:ascii="Aptos" w:hAnsi="Aptos"/>
          <w:b/>
          <w:bCs/>
          <w:sz w:val="28"/>
          <w:szCs w:val="28"/>
        </w:rPr>
        <w:t xml:space="preserve">2.2. </w:t>
      </w:r>
      <w:r w:rsidR="00C80EBF">
        <w:rPr>
          <w:rFonts w:ascii="Aptos" w:hAnsi="Aptos"/>
          <w:b/>
          <w:bCs/>
          <w:sz w:val="28"/>
          <w:szCs w:val="28"/>
        </w:rPr>
        <w:t>OPIS</w:t>
      </w:r>
      <w:r w:rsidR="00C80EBF" w:rsidRPr="009B50C2">
        <w:rPr>
          <w:rFonts w:ascii="Aptos" w:hAnsi="Aptos"/>
          <w:b/>
          <w:bCs/>
          <w:sz w:val="28"/>
          <w:szCs w:val="28"/>
        </w:rPr>
        <w:t xml:space="preserve"> projekta </w:t>
      </w:r>
      <w:r w:rsidR="00C80EBF" w:rsidRPr="009B50C2">
        <w:rPr>
          <w:rFonts w:ascii="Aptos" w:hAnsi="Aptos"/>
          <w:sz w:val="24"/>
          <w:szCs w:val="24"/>
        </w:rPr>
        <w:t xml:space="preserve">(maksimalno </w:t>
      </w:r>
      <w:r w:rsidR="00C80EBF">
        <w:rPr>
          <w:rFonts w:ascii="Aptos" w:hAnsi="Aptos"/>
          <w:sz w:val="24"/>
          <w:szCs w:val="24"/>
        </w:rPr>
        <w:t>3</w:t>
      </w:r>
      <w:r w:rsidR="00C80EBF" w:rsidRPr="009B50C2">
        <w:rPr>
          <w:rFonts w:ascii="Aptos" w:hAnsi="Aptos"/>
          <w:sz w:val="24"/>
          <w:szCs w:val="24"/>
        </w:rPr>
        <w:t xml:space="preserve"> strane</w:t>
      </w:r>
      <w:r w:rsidR="00C80EBF">
        <w:rPr>
          <w:rFonts w:ascii="Aptos" w:hAnsi="Aptos"/>
          <w:sz w:val="24"/>
          <w:szCs w:val="24"/>
        </w:rPr>
        <w:t>, font calibri 1</w:t>
      </w:r>
      <w:r w:rsidR="00050D52">
        <w:rPr>
          <w:rFonts w:ascii="Aptos" w:hAnsi="Aptos"/>
          <w:sz w:val="24"/>
          <w:szCs w:val="24"/>
        </w:rPr>
        <w:t>0</w:t>
      </w:r>
      <w:r w:rsidR="00C80EBF" w:rsidRPr="009B50C2">
        <w:rPr>
          <w:rFonts w:ascii="Aptos" w:hAnsi="Aptos"/>
          <w:sz w:val="24"/>
          <w:szCs w:val="24"/>
        </w:rPr>
        <w:t>)</w:t>
      </w:r>
    </w:p>
    <w:p w14:paraId="2B443930" w14:textId="50DCA8BE" w:rsidR="00C80EBF" w:rsidRDefault="009F05C3" w:rsidP="00C80EBF">
      <w:pPr>
        <w:spacing w:after="0" w:line="240" w:lineRule="auto"/>
        <w:jc w:val="center"/>
        <w:rPr>
          <w:rFonts w:ascii="Aptos" w:hAnsi="Aptos"/>
          <w:b/>
          <w:bCs/>
        </w:rPr>
      </w:pPr>
      <w:r w:rsidRPr="009F05C3">
        <w:rPr>
          <w:rFonts w:ascii="Aptos" w:hAnsi="Aptos"/>
          <w:i/>
          <w:iCs/>
          <w:sz w:val="18"/>
          <w:szCs w:val="18"/>
        </w:rPr>
        <w:t>Pitanja su tu da vam pomognu da strukturirate opis problema. Kada detaljno odgovorite na sva pitanja, možete ih obrisati.</w:t>
      </w:r>
    </w:p>
    <w:p w14:paraId="17805C6F" w14:textId="0981D847" w:rsidR="00377BFB" w:rsidRPr="009F17E0" w:rsidRDefault="00207593" w:rsidP="00377BFB">
      <w:pPr>
        <w:spacing w:after="0" w:line="240" w:lineRule="auto"/>
        <w:jc w:val="both"/>
        <w:rPr>
          <w:rFonts w:ascii="Aptos" w:hAnsi="Aptos"/>
          <w:b/>
          <w:bCs/>
          <w:color w:val="EE0000"/>
          <w:sz w:val="20"/>
          <w:szCs w:val="20"/>
        </w:rPr>
      </w:pPr>
      <w:r w:rsidRPr="009F17E0">
        <w:rPr>
          <w:rFonts w:ascii="Aptos" w:hAnsi="Aptos"/>
          <w:b/>
          <w:bCs/>
          <w:color w:val="EE0000"/>
          <w:sz w:val="20"/>
          <w:szCs w:val="20"/>
        </w:rPr>
        <w:t xml:space="preserve">2.2.1. </w:t>
      </w:r>
      <w:r w:rsidR="00377BFB" w:rsidRPr="009F17E0">
        <w:rPr>
          <w:rFonts w:ascii="Aptos" w:hAnsi="Aptos"/>
          <w:b/>
          <w:bCs/>
          <w:color w:val="EE0000"/>
          <w:sz w:val="20"/>
          <w:szCs w:val="20"/>
        </w:rPr>
        <w:t>Navedite opšti i specifični/e cilj/ljeve projekta</w:t>
      </w:r>
      <w:r w:rsidR="00377BFB" w:rsidRPr="009F17E0">
        <w:rPr>
          <w:rFonts w:ascii="Aptos" w:hAnsi="Aptos"/>
          <w:color w:val="EE0000"/>
          <w:sz w:val="20"/>
          <w:szCs w:val="20"/>
        </w:rPr>
        <w:t xml:space="preserve"> </w:t>
      </w:r>
    </w:p>
    <w:p w14:paraId="3266C89F" w14:textId="77777777" w:rsidR="00377BFB" w:rsidRPr="009F17E0" w:rsidRDefault="00377BFB" w:rsidP="00377BFB">
      <w:pPr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</w:p>
    <w:p w14:paraId="2C2B3B61" w14:textId="342901B2" w:rsidR="00377BFB" w:rsidRPr="009F17E0" w:rsidRDefault="00207593" w:rsidP="00377BFB">
      <w:pPr>
        <w:spacing w:after="0" w:line="240" w:lineRule="auto"/>
        <w:jc w:val="both"/>
        <w:rPr>
          <w:rFonts w:ascii="Aptos" w:hAnsi="Aptos"/>
          <w:b/>
          <w:bCs/>
          <w:color w:val="EE0000"/>
          <w:sz w:val="20"/>
          <w:szCs w:val="20"/>
        </w:rPr>
      </w:pPr>
      <w:r w:rsidRPr="009F17E0">
        <w:rPr>
          <w:rFonts w:ascii="Aptos" w:hAnsi="Aptos"/>
          <w:b/>
          <w:bCs/>
          <w:color w:val="EE0000"/>
          <w:sz w:val="20"/>
          <w:szCs w:val="20"/>
        </w:rPr>
        <w:t xml:space="preserve">2.2.2. </w:t>
      </w:r>
      <w:r w:rsidR="00377BFB" w:rsidRPr="009F17E0">
        <w:rPr>
          <w:rFonts w:ascii="Aptos" w:hAnsi="Aptos"/>
          <w:b/>
          <w:bCs/>
          <w:color w:val="EE0000"/>
          <w:sz w:val="20"/>
          <w:szCs w:val="20"/>
        </w:rPr>
        <w:t xml:space="preserve">Koji su očekivani rezultati projekta? </w:t>
      </w:r>
      <w:r w:rsidR="00377BFB" w:rsidRPr="009F17E0">
        <w:rPr>
          <w:rFonts w:ascii="Aptos" w:hAnsi="Aptos"/>
          <w:i/>
          <w:iCs/>
          <w:color w:val="EE0000"/>
          <w:sz w:val="20"/>
          <w:szCs w:val="20"/>
        </w:rPr>
        <w:t xml:space="preserve">(Jasno navedite i opišite rezultate projekta. Imajte u vidu da rezultati treba da budu merljivi, drugim rečima da na kraju projekta možete da nabrojite i opišete rezultate koje ste postigli, kao i da rezultati proizilaze iz vašeg plana aktivnosti. Vodite računa da se naziv rezultata poklapa sa </w:t>
      </w:r>
      <w:r w:rsidR="000A2BBE" w:rsidRPr="009F17E0">
        <w:rPr>
          <w:rFonts w:ascii="Aptos" w:hAnsi="Aptos"/>
          <w:i/>
          <w:iCs/>
          <w:color w:val="EE0000"/>
          <w:sz w:val="20"/>
          <w:szCs w:val="20"/>
        </w:rPr>
        <w:t xml:space="preserve">nazivima </w:t>
      </w:r>
      <w:r w:rsidR="00377BFB" w:rsidRPr="009F17E0">
        <w:rPr>
          <w:rFonts w:ascii="Aptos" w:hAnsi="Aptos"/>
          <w:i/>
          <w:iCs/>
          <w:color w:val="EE0000"/>
          <w:sz w:val="20"/>
          <w:szCs w:val="20"/>
        </w:rPr>
        <w:t>definisanim u matrici logičkog okvira</w:t>
      </w:r>
      <w:r w:rsidR="006439CE" w:rsidRPr="009F17E0">
        <w:rPr>
          <w:rFonts w:ascii="Aptos" w:hAnsi="Aptos"/>
          <w:i/>
          <w:iCs/>
          <w:color w:val="EE0000"/>
          <w:sz w:val="20"/>
          <w:szCs w:val="20"/>
        </w:rPr>
        <w:t>.</w:t>
      </w:r>
      <w:r w:rsidR="00377BFB" w:rsidRPr="009F17E0">
        <w:rPr>
          <w:rFonts w:ascii="Aptos" w:hAnsi="Aptos"/>
          <w:i/>
          <w:iCs/>
          <w:color w:val="EE0000"/>
          <w:sz w:val="20"/>
          <w:szCs w:val="20"/>
        </w:rPr>
        <w:t>)</w:t>
      </w:r>
    </w:p>
    <w:p w14:paraId="3BE6F561" w14:textId="77777777" w:rsidR="009F17E0" w:rsidRPr="009F17E0" w:rsidRDefault="009F17E0" w:rsidP="009F17E0">
      <w:pPr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</w:p>
    <w:p w14:paraId="1DAEAF0F" w14:textId="547A2975" w:rsidR="00377BFB" w:rsidRPr="009F17E0" w:rsidRDefault="00207593" w:rsidP="00377BFB">
      <w:pPr>
        <w:spacing w:after="0" w:line="240" w:lineRule="auto"/>
        <w:jc w:val="both"/>
        <w:rPr>
          <w:rFonts w:ascii="Aptos" w:hAnsi="Aptos"/>
          <w:i/>
          <w:iCs/>
          <w:color w:val="EE0000"/>
          <w:sz w:val="20"/>
          <w:szCs w:val="20"/>
        </w:rPr>
      </w:pPr>
      <w:r w:rsidRPr="009F17E0">
        <w:rPr>
          <w:rFonts w:ascii="Aptos" w:hAnsi="Aptos"/>
          <w:b/>
          <w:bCs/>
          <w:color w:val="EE0000"/>
          <w:sz w:val="20"/>
          <w:szCs w:val="20"/>
        </w:rPr>
        <w:t xml:space="preserve">2.2.3. </w:t>
      </w:r>
      <w:r w:rsidR="00377BFB" w:rsidRPr="009F17E0">
        <w:rPr>
          <w:rFonts w:ascii="Aptos" w:hAnsi="Aptos"/>
          <w:b/>
          <w:bCs/>
          <w:color w:val="EE0000"/>
          <w:sz w:val="20"/>
          <w:szCs w:val="20"/>
        </w:rPr>
        <w:t xml:space="preserve">Koje aktivnosti planirate da realizujete kako biste ostvarili rezultate i postigli cilj/ciljeve projekta? </w:t>
      </w:r>
      <w:r w:rsidR="00377BFB" w:rsidRPr="009F17E0">
        <w:rPr>
          <w:rFonts w:ascii="Aptos" w:hAnsi="Aptos"/>
          <w:i/>
          <w:iCs/>
          <w:color w:val="EE0000"/>
          <w:sz w:val="20"/>
          <w:szCs w:val="20"/>
        </w:rPr>
        <w:t>(Identifikujte i detaljno opišite svaku aktivnost koju ćete realizovati kako biste ostvarili rezultate i postigli ciljeve. Vodite računa da se naziv i numeracija aktivnosti poklapaju sa podacima u matrici logičkog okvira</w:t>
      </w:r>
      <w:r w:rsidR="006439CE" w:rsidRPr="009F17E0">
        <w:rPr>
          <w:rFonts w:ascii="Aptos" w:hAnsi="Aptos"/>
          <w:i/>
          <w:iCs/>
          <w:color w:val="EE0000"/>
          <w:sz w:val="20"/>
          <w:szCs w:val="20"/>
        </w:rPr>
        <w:t>.</w:t>
      </w:r>
      <w:r w:rsidR="00377BFB" w:rsidRPr="009F17E0">
        <w:rPr>
          <w:rFonts w:ascii="Aptos" w:hAnsi="Aptos"/>
          <w:i/>
          <w:iCs/>
          <w:color w:val="EE0000"/>
          <w:sz w:val="20"/>
          <w:szCs w:val="20"/>
        </w:rPr>
        <w:t>)</w:t>
      </w:r>
    </w:p>
    <w:p w14:paraId="3C189448" w14:textId="77777777" w:rsidR="009F17E0" w:rsidRPr="009F17E0" w:rsidRDefault="009F17E0" w:rsidP="009F17E0">
      <w:pPr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</w:p>
    <w:p w14:paraId="7F7FB446" w14:textId="531F56C1" w:rsidR="00377BFB" w:rsidRPr="009F17E0" w:rsidRDefault="00207593" w:rsidP="00377BFB">
      <w:pPr>
        <w:spacing w:after="0" w:line="240" w:lineRule="auto"/>
        <w:jc w:val="both"/>
        <w:rPr>
          <w:rFonts w:ascii="Aptos" w:hAnsi="Aptos"/>
          <w:i/>
          <w:iCs/>
          <w:color w:val="EE0000"/>
          <w:sz w:val="20"/>
          <w:szCs w:val="20"/>
        </w:rPr>
      </w:pPr>
      <w:r w:rsidRPr="009F17E0">
        <w:rPr>
          <w:rFonts w:ascii="Aptos" w:hAnsi="Aptos"/>
          <w:b/>
          <w:bCs/>
          <w:color w:val="EE0000"/>
          <w:sz w:val="20"/>
          <w:szCs w:val="20"/>
        </w:rPr>
        <w:t xml:space="preserve">2.2.4. </w:t>
      </w:r>
      <w:r w:rsidR="00377BFB" w:rsidRPr="009F17E0">
        <w:rPr>
          <w:rFonts w:ascii="Aptos" w:hAnsi="Aptos"/>
          <w:b/>
          <w:bCs/>
          <w:color w:val="EE0000"/>
          <w:sz w:val="20"/>
          <w:szCs w:val="20"/>
        </w:rPr>
        <w:t xml:space="preserve">Kako ćete znati da je vaš projekat uspešan? </w:t>
      </w:r>
      <w:r w:rsidR="00377BFB" w:rsidRPr="009F17E0">
        <w:rPr>
          <w:rFonts w:ascii="Aptos" w:hAnsi="Aptos"/>
          <w:i/>
          <w:iCs/>
          <w:color w:val="EE0000"/>
          <w:sz w:val="20"/>
          <w:szCs w:val="20"/>
        </w:rPr>
        <w:t>(Koji indikatori će biti praćeni da biste proverili da li ste uspešno realizovali projekat – u odnosu na projektne aktivnosti i na vaše ciljne grupe? Koje informacije o postignutim rezultatima ćete prikupljati i na koji način? Navedite kako ćete vršiti monitoring i evaluaciju projekta</w:t>
      </w:r>
      <w:r w:rsidR="006439CE" w:rsidRPr="009F17E0">
        <w:rPr>
          <w:rFonts w:ascii="Aptos" w:hAnsi="Aptos"/>
          <w:i/>
          <w:iCs/>
          <w:color w:val="EE0000"/>
          <w:sz w:val="20"/>
          <w:szCs w:val="20"/>
        </w:rPr>
        <w:t>.</w:t>
      </w:r>
      <w:r w:rsidR="00377BFB" w:rsidRPr="009F17E0">
        <w:rPr>
          <w:rFonts w:ascii="Aptos" w:hAnsi="Aptos"/>
          <w:i/>
          <w:iCs/>
          <w:color w:val="EE0000"/>
          <w:sz w:val="20"/>
          <w:szCs w:val="20"/>
        </w:rPr>
        <w:t>)</w:t>
      </w:r>
    </w:p>
    <w:p w14:paraId="3812C88E" w14:textId="77777777" w:rsidR="009F17E0" w:rsidRPr="009F17E0" w:rsidRDefault="009F17E0" w:rsidP="009F17E0">
      <w:pPr>
        <w:spacing w:after="0" w:line="240" w:lineRule="auto"/>
        <w:jc w:val="both"/>
        <w:rPr>
          <w:rFonts w:cstheme="minorHAnsi"/>
          <w:b/>
          <w:bCs/>
          <w:sz w:val="20"/>
          <w:szCs w:val="20"/>
        </w:rPr>
      </w:pPr>
    </w:p>
    <w:p w14:paraId="375BC877" w14:textId="2B785795" w:rsidR="00F407A2" w:rsidRPr="009F17E0" w:rsidRDefault="00207593" w:rsidP="002B0A03">
      <w:pPr>
        <w:spacing w:after="0" w:line="240" w:lineRule="auto"/>
        <w:jc w:val="both"/>
        <w:rPr>
          <w:rFonts w:ascii="Aptos" w:hAnsi="Aptos"/>
          <w:i/>
          <w:iCs/>
          <w:color w:val="EE0000"/>
          <w:sz w:val="20"/>
          <w:szCs w:val="20"/>
        </w:rPr>
      </w:pPr>
      <w:r w:rsidRPr="009F17E0">
        <w:rPr>
          <w:rFonts w:ascii="Aptos" w:hAnsi="Aptos"/>
          <w:b/>
          <w:bCs/>
          <w:color w:val="EE0000"/>
          <w:sz w:val="20"/>
          <w:szCs w:val="20"/>
        </w:rPr>
        <w:lastRenderedPageBreak/>
        <w:t xml:space="preserve">2.2.5. </w:t>
      </w:r>
      <w:r w:rsidR="00377BFB" w:rsidRPr="009F17E0">
        <w:rPr>
          <w:rFonts w:ascii="Aptos" w:hAnsi="Aptos"/>
          <w:b/>
          <w:bCs/>
          <w:color w:val="EE0000"/>
          <w:sz w:val="20"/>
          <w:szCs w:val="20"/>
        </w:rPr>
        <w:t xml:space="preserve">Objasnite uticaj projekta </w:t>
      </w:r>
      <w:r w:rsidR="009D77C1" w:rsidRPr="009F17E0">
        <w:rPr>
          <w:rFonts w:ascii="Aptos" w:hAnsi="Aptos"/>
          <w:i/>
          <w:iCs/>
          <w:color w:val="EE0000"/>
          <w:sz w:val="20"/>
          <w:szCs w:val="20"/>
        </w:rPr>
        <w:t>(Opišite koji uticaj će ovaj projekat ostvariti na ciljne grupe, krajnje korisnike ključne stejkholdere. Opišite kako ćete meriti uticaj projekta</w:t>
      </w:r>
      <w:r w:rsidR="00786DB6" w:rsidRPr="00786DB6">
        <w:rPr>
          <w:rFonts w:ascii="Aptos" w:hAnsi="Aptos"/>
          <w:i/>
          <w:iCs/>
          <w:color w:val="EE0000"/>
          <w:sz w:val="20"/>
          <w:szCs w:val="20"/>
        </w:rPr>
        <w:t xml:space="preserve"> </w:t>
      </w:r>
      <w:r w:rsidR="00786DB6" w:rsidRPr="009F17E0">
        <w:rPr>
          <w:rFonts w:ascii="Aptos" w:hAnsi="Aptos"/>
          <w:i/>
          <w:iCs/>
          <w:color w:val="EE0000"/>
          <w:sz w:val="20"/>
          <w:szCs w:val="20"/>
        </w:rPr>
        <w:t>na ciljne grupe, krajnje korisnike ključne stejkholdere</w:t>
      </w:r>
      <w:r w:rsidR="009D77C1" w:rsidRPr="009F17E0">
        <w:rPr>
          <w:rFonts w:ascii="Aptos" w:hAnsi="Aptos"/>
          <w:i/>
          <w:iCs/>
          <w:color w:val="EE0000"/>
          <w:sz w:val="20"/>
          <w:szCs w:val="20"/>
        </w:rPr>
        <w:t>.)</w:t>
      </w:r>
    </w:p>
    <w:p w14:paraId="1B26F8A1" w14:textId="77777777" w:rsidR="00444CF3" w:rsidRPr="009F17E0" w:rsidRDefault="00444CF3" w:rsidP="002B0A03">
      <w:pPr>
        <w:spacing w:after="0" w:line="240" w:lineRule="auto"/>
        <w:jc w:val="both"/>
        <w:rPr>
          <w:rFonts w:ascii="Aptos" w:hAnsi="Aptos"/>
          <w:b/>
          <w:bCs/>
          <w:color w:val="EE0000"/>
          <w:sz w:val="20"/>
          <w:szCs w:val="20"/>
        </w:rPr>
      </w:pPr>
    </w:p>
    <w:p w14:paraId="06A64393" w14:textId="7DFBA939" w:rsidR="002B0A03" w:rsidRPr="009F17E0" w:rsidRDefault="009D77C1" w:rsidP="002B0A03">
      <w:pPr>
        <w:spacing w:after="0" w:line="240" w:lineRule="auto"/>
        <w:jc w:val="both"/>
        <w:rPr>
          <w:rFonts w:ascii="Aptos" w:hAnsi="Aptos"/>
          <w:i/>
          <w:iCs/>
          <w:color w:val="EE0000"/>
          <w:sz w:val="20"/>
          <w:szCs w:val="20"/>
        </w:rPr>
      </w:pPr>
      <w:r w:rsidRPr="009F17E0">
        <w:rPr>
          <w:rFonts w:ascii="Aptos" w:hAnsi="Aptos"/>
          <w:b/>
          <w:bCs/>
          <w:color w:val="EE0000"/>
          <w:sz w:val="20"/>
          <w:szCs w:val="20"/>
        </w:rPr>
        <w:t xml:space="preserve">2.2.6. Objasnite </w:t>
      </w:r>
      <w:r w:rsidR="00377BFB" w:rsidRPr="009F17E0">
        <w:rPr>
          <w:rFonts w:ascii="Aptos" w:hAnsi="Aptos"/>
          <w:b/>
          <w:bCs/>
          <w:color w:val="EE0000"/>
          <w:sz w:val="20"/>
          <w:szCs w:val="20"/>
        </w:rPr>
        <w:t>u čemu se ogleda održivost projekta</w:t>
      </w:r>
      <w:r w:rsidRPr="009F17E0">
        <w:rPr>
          <w:rFonts w:ascii="Aptos" w:hAnsi="Aptos"/>
          <w:b/>
          <w:bCs/>
          <w:color w:val="EE0000"/>
          <w:sz w:val="20"/>
          <w:szCs w:val="20"/>
        </w:rPr>
        <w:t xml:space="preserve"> </w:t>
      </w:r>
      <w:r w:rsidRPr="009F17E0">
        <w:rPr>
          <w:rFonts w:ascii="Aptos" w:hAnsi="Aptos"/>
          <w:i/>
          <w:iCs/>
          <w:color w:val="EE0000"/>
          <w:sz w:val="20"/>
          <w:szCs w:val="20"/>
        </w:rPr>
        <w:t>(</w:t>
      </w:r>
      <w:r w:rsidR="00F10849" w:rsidRPr="009F17E0">
        <w:rPr>
          <w:rFonts w:ascii="Aptos" w:hAnsi="Aptos"/>
          <w:i/>
          <w:iCs/>
          <w:color w:val="EE0000"/>
          <w:sz w:val="20"/>
          <w:szCs w:val="20"/>
        </w:rPr>
        <w:t>N</w:t>
      </w:r>
      <w:r w:rsidR="0082421A" w:rsidRPr="009F17E0">
        <w:rPr>
          <w:rFonts w:ascii="Aptos" w:hAnsi="Aptos"/>
          <w:i/>
          <w:iCs/>
          <w:color w:val="EE0000"/>
          <w:sz w:val="20"/>
          <w:szCs w:val="20"/>
        </w:rPr>
        <w:t xml:space="preserve">a koji način će rezultati projekta </w:t>
      </w:r>
      <w:r w:rsidR="002B0A03" w:rsidRPr="009F17E0">
        <w:rPr>
          <w:rFonts w:ascii="Aptos" w:hAnsi="Aptos"/>
          <w:i/>
          <w:iCs/>
          <w:color w:val="EE0000"/>
          <w:sz w:val="20"/>
          <w:szCs w:val="20"/>
        </w:rPr>
        <w:t>biti održivi</w:t>
      </w:r>
      <w:r w:rsidR="00F10849" w:rsidRPr="009F17E0">
        <w:rPr>
          <w:rFonts w:ascii="Aptos" w:hAnsi="Aptos"/>
          <w:i/>
          <w:iCs/>
          <w:color w:val="EE0000"/>
          <w:sz w:val="20"/>
          <w:szCs w:val="20"/>
        </w:rPr>
        <w:t>?</w:t>
      </w:r>
      <w:r w:rsidR="002B0A03" w:rsidRPr="009F17E0">
        <w:rPr>
          <w:rFonts w:ascii="Aptos" w:hAnsi="Aptos"/>
          <w:i/>
          <w:iCs/>
          <w:color w:val="EE0000"/>
          <w:sz w:val="20"/>
          <w:szCs w:val="20"/>
        </w:rPr>
        <w:t xml:space="preserve"> Da li će projekat imati institucionalnu održivost?</w:t>
      </w:r>
      <w:r w:rsidR="00A92F9F" w:rsidRPr="009F17E0">
        <w:rPr>
          <w:rFonts w:ascii="Aptos" w:hAnsi="Aptos"/>
          <w:i/>
          <w:iCs/>
          <w:color w:val="EE0000"/>
          <w:sz w:val="20"/>
          <w:szCs w:val="20"/>
        </w:rPr>
        <w:t xml:space="preserve"> Opišite</w:t>
      </w:r>
      <w:r w:rsidR="00F4768E" w:rsidRPr="009F17E0">
        <w:rPr>
          <w:rFonts w:ascii="Aptos" w:hAnsi="Aptos"/>
          <w:i/>
          <w:iCs/>
          <w:color w:val="EE0000"/>
          <w:sz w:val="20"/>
          <w:szCs w:val="20"/>
        </w:rPr>
        <w:t>.</w:t>
      </w:r>
      <w:r w:rsidR="002B0A03" w:rsidRPr="009F17E0">
        <w:rPr>
          <w:rFonts w:ascii="Aptos" w:hAnsi="Aptos"/>
          <w:i/>
          <w:iCs/>
          <w:color w:val="EE0000"/>
          <w:sz w:val="20"/>
          <w:szCs w:val="20"/>
        </w:rPr>
        <w:t>)</w:t>
      </w:r>
    </w:p>
    <w:p w14:paraId="7BEC55C8" w14:textId="77777777" w:rsidR="00C71E82" w:rsidRPr="009F17E0" w:rsidRDefault="00C71E82" w:rsidP="002B0A03">
      <w:pPr>
        <w:spacing w:after="0" w:line="240" w:lineRule="auto"/>
        <w:jc w:val="both"/>
        <w:rPr>
          <w:rFonts w:ascii="Aptos" w:hAnsi="Aptos"/>
          <w:i/>
          <w:iCs/>
          <w:color w:val="EE0000"/>
          <w:sz w:val="20"/>
          <w:szCs w:val="20"/>
        </w:rPr>
      </w:pPr>
    </w:p>
    <w:p w14:paraId="5415979E" w14:textId="3BCD6D9A" w:rsidR="00C71E82" w:rsidRPr="00D9110A" w:rsidRDefault="00C71E82" w:rsidP="00673EC6">
      <w:pPr>
        <w:spacing w:after="0" w:line="240" w:lineRule="auto"/>
        <w:jc w:val="both"/>
        <w:rPr>
          <w:sz w:val="20"/>
          <w:szCs w:val="20"/>
        </w:rPr>
      </w:pPr>
      <w:r w:rsidRPr="009F17E0">
        <w:rPr>
          <w:b/>
          <w:bCs/>
          <w:color w:val="EE0000"/>
          <w:sz w:val="20"/>
          <w:szCs w:val="20"/>
        </w:rPr>
        <w:t>2.2.</w:t>
      </w:r>
      <w:r w:rsidR="009D77C1" w:rsidRPr="009F17E0">
        <w:rPr>
          <w:b/>
          <w:bCs/>
          <w:color w:val="EE0000"/>
          <w:sz w:val="20"/>
          <w:szCs w:val="20"/>
        </w:rPr>
        <w:t>7</w:t>
      </w:r>
      <w:r w:rsidRPr="009F17E0">
        <w:rPr>
          <w:b/>
          <w:bCs/>
          <w:color w:val="EE0000"/>
          <w:sz w:val="20"/>
          <w:szCs w:val="20"/>
        </w:rPr>
        <w:t xml:space="preserve">. Da li će projekat imati multiplikativne efekte – </w:t>
      </w:r>
      <w:r w:rsidRPr="009F17E0">
        <w:rPr>
          <w:color w:val="EE0000"/>
          <w:sz w:val="20"/>
          <w:szCs w:val="20"/>
        </w:rPr>
        <w:t>da li će se neke aktivnosti nastaviti, ponavljati, širiti</w:t>
      </w:r>
      <w:r w:rsidRPr="009F17E0">
        <w:rPr>
          <w:b/>
          <w:bCs/>
          <w:color w:val="EE0000"/>
          <w:sz w:val="20"/>
          <w:szCs w:val="20"/>
        </w:rPr>
        <w:t xml:space="preserve"> </w:t>
      </w:r>
      <w:r w:rsidRPr="009F17E0">
        <w:rPr>
          <w:color w:val="EE0000"/>
          <w:sz w:val="20"/>
          <w:szCs w:val="20"/>
        </w:rPr>
        <w:t>i posle projektnog perioda?</w:t>
      </w:r>
      <w:r w:rsidRPr="009F17E0">
        <w:rPr>
          <w:i/>
          <w:iCs/>
          <w:color w:val="EE0000"/>
          <w:sz w:val="20"/>
          <w:szCs w:val="20"/>
        </w:rPr>
        <w:t xml:space="preserve"> </w:t>
      </w:r>
      <w:r w:rsidR="00B2474E" w:rsidRPr="009F17E0">
        <w:rPr>
          <w:i/>
          <w:iCs/>
          <w:color w:val="EE0000"/>
          <w:sz w:val="20"/>
          <w:szCs w:val="20"/>
        </w:rPr>
        <w:t>(</w:t>
      </w:r>
      <w:r w:rsidR="00673EC6" w:rsidRPr="009F17E0">
        <w:rPr>
          <w:i/>
          <w:iCs/>
          <w:color w:val="EE0000"/>
          <w:sz w:val="20"/>
          <w:szCs w:val="20"/>
        </w:rPr>
        <w:t>Opišite verovatne multiplikativne efekte projekta, uključujući mogućnost repliciranja rezultata u drugim sredinama, kao i konkretne načine na koje planirate da podelite iskustva, znanja i naučene lekcije sa drugim akterima.)</w:t>
      </w:r>
    </w:p>
    <w:p w14:paraId="6C169047" w14:textId="45648008" w:rsidR="009735E2" w:rsidRPr="009B50C2" w:rsidRDefault="00207593" w:rsidP="006D589B">
      <w:pPr>
        <w:spacing w:after="160"/>
        <w:jc w:val="center"/>
        <w:rPr>
          <w:rFonts w:ascii="Aptos" w:hAnsi="Aptos"/>
          <w:b/>
          <w:bCs/>
          <w:sz w:val="28"/>
          <w:szCs w:val="28"/>
        </w:rPr>
      </w:pPr>
      <w:r>
        <w:rPr>
          <w:rFonts w:ascii="Aptos" w:hAnsi="Aptos"/>
          <w:b/>
          <w:bCs/>
          <w:sz w:val="28"/>
          <w:szCs w:val="28"/>
        </w:rPr>
        <w:t xml:space="preserve">2.3. </w:t>
      </w:r>
      <w:r w:rsidR="004E6175">
        <w:rPr>
          <w:rFonts w:ascii="Aptos" w:hAnsi="Aptos"/>
          <w:b/>
          <w:bCs/>
          <w:sz w:val="28"/>
          <w:szCs w:val="28"/>
        </w:rPr>
        <w:t xml:space="preserve">TRAJANJE </w:t>
      </w:r>
      <w:r w:rsidR="23D50765" w:rsidRPr="009B50C2">
        <w:rPr>
          <w:rFonts w:ascii="Aptos" w:hAnsi="Aptos"/>
          <w:b/>
          <w:bCs/>
          <w:sz w:val="28"/>
          <w:szCs w:val="28"/>
        </w:rPr>
        <w:t>projekta</w:t>
      </w:r>
      <w:r w:rsidR="004E6175">
        <w:rPr>
          <w:rFonts w:ascii="Aptos" w:hAnsi="Aptos"/>
          <w:b/>
          <w:bCs/>
          <w:sz w:val="28"/>
          <w:szCs w:val="28"/>
        </w:rPr>
        <w:t xml:space="preserve"> i plan aktivnosti</w:t>
      </w:r>
    </w:p>
    <w:p w14:paraId="6E2BF9BB" w14:textId="77777777" w:rsidR="000951C5" w:rsidRPr="009B50C2" w:rsidRDefault="000951C5" w:rsidP="23D50765">
      <w:pPr>
        <w:spacing w:after="0" w:line="240" w:lineRule="auto"/>
        <w:jc w:val="both"/>
        <w:rPr>
          <w:rFonts w:ascii="Aptos" w:hAnsi="Aptos"/>
          <w:b/>
          <w:bCs/>
        </w:rPr>
      </w:pPr>
      <w:r w:rsidRPr="009B50C2">
        <w:rPr>
          <w:rFonts w:ascii="Aptos" w:hAnsi="Aptos"/>
          <w:b/>
          <w:bCs/>
        </w:rPr>
        <w:t>Projekat će trajati ________ meseci.</w:t>
      </w:r>
    </w:p>
    <w:p w14:paraId="4C169808" w14:textId="77777777" w:rsidR="000951C5" w:rsidRPr="009B50C2" w:rsidRDefault="000951C5" w:rsidP="23D50765">
      <w:pPr>
        <w:spacing w:after="0" w:line="240" w:lineRule="auto"/>
        <w:jc w:val="both"/>
        <w:rPr>
          <w:rFonts w:ascii="Aptos" w:hAnsi="Aptos"/>
          <w:b/>
          <w:bCs/>
        </w:rPr>
      </w:pPr>
    </w:p>
    <w:p w14:paraId="57C31004" w14:textId="217A59A1" w:rsidR="000951C5" w:rsidRPr="009B50C2" w:rsidRDefault="000951C5" w:rsidP="000951C5">
      <w:pPr>
        <w:pStyle w:val="ListParagraph"/>
        <w:ind w:left="0"/>
        <w:jc w:val="both"/>
        <w:rPr>
          <w:rFonts w:ascii="Aptos" w:hAnsi="Aptos"/>
          <w:i/>
          <w:iCs/>
          <w:sz w:val="20"/>
          <w:szCs w:val="20"/>
          <w:lang w:val="sr-Latn-RS"/>
        </w:rPr>
      </w:pPr>
      <w:r w:rsidRPr="009B50C2">
        <w:rPr>
          <w:rFonts w:ascii="Aptos" w:hAnsi="Aptos"/>
          <w:i/>
          <w:iCs/>
          <w:sz w:val="20"/>
          <w:szCs w:val="20"/>
          <w:lang w:val="sr-Latn-RS"/>
        </w:rPr>
        <w:t xml:space="preserve">Vremenski okvir aktivnosti ne </w:t>
      </w:r>
      <w:r w:rsidR="00EF6617" w:rsidRPr="009B50C2">
        <w:rPr>
          <w:rFonts w:ascii="Aptos" w:hAnsi="Aptos"/>
          <w:i/>
          <w:iCs/>
          <w:sz w:val="20"/>
          <w:szCs w:val="20"/>
          <w:lang w:val="sr-Latn-RS"/>
        </w:rPr>
        <w:t>treba da sadrži</w:t>
      </w:r>
      <w:r w:rsidRPr="009B50C2">
        <w:rPr>
          <w:rFonts w:ascii="Aptos" w:hAnsi="Aptos"/>
          <w:i/>
          <w:iCs/>
          <w:sz w:val="20"/>
          <w:szCs w:val="20"/>
          <w:lang w:val="sr-Latn-RS"/>
        </w:rPr>
        <w:t xml:space="preserve"> određene datume ili mesece već samo prikazati planirane aktivnosti po mesecima – </w:t>
      </w:r>
      <w:r w:rsidRPr="009B50C2">
        <w:rPr>
          <w:rFonts w:ascii="Aptos" w:hAnsi="Aptos"/>
          <w:b/>
          <w:bCs/>
          <w:i/>
          <w:iCs/>
          <w:sz w:val="20"/>
          <w:szCs w:val="20"/>
          <w:lang w:val="sr-Latn-RS"/>
        </w:rPr>
        <w:t>mesec I</w:t>
      </w:r>
      <w:r w:rsidRPr="009B50C2">
        <w:rPr>
          <w:rFonts w:ascii="Aptos" w:hAnsi="Aptos"/>
          <w:i/>
          <w:iCs/>
          <w:sz w:val="20"/>
          <w:szCs w:val="20"/>
          <w:lang w:val="sr-Latn-RS"/>
        </w:rPr>
        <w:t>, </w:t>
      </w:r>
      <w:r w:rsidRPr="009B50C2">
        <w:rPr>
          <w:rFonts w:ascii="Aptos" w:hAnsi="Aptos"/>
          <w:b/>
          <w:bCs/>
          <w:i/>
          <w:iCs/>
          <w:sz w:val="20"/>
          <w:szCs w:val="20"/>
          <w:lang w:val="sr-Latn-RS"/>
        </w:rPr>
        <w:t>mesec II</w:t>
      </w:r>
      <w:r w:rsidRPr="009B50C2">
        <w:rPr>
          <w:rFonts w:ascii="Aptos" w:hAnsi="Aptos"/>
          <w:i/>
          <w:iCs/>
          <w:sz w:val="20"/>
          <w:szCs w:val="20"/>
          <w:lang w:val="sr-Latn-RS"/>
        </w:rPr>
        <w:t> itd. U tabeli se upisuju samo naziv i broj aktivnosti, koji se poklapaju sa nazivima iz detaljnog opisa aktivnosti pod tačkom 2.</w:t>
      </w:r>
      <w:r w:rsidR="002B04E7">
        <w:rPr>
          <w:rFonts w:ascii="Aptos" w:hAnsi="Aptos"/>
          <w:i/>
          <w:iCs/>
          <w:sz w:val="20"/>
          <w:szCs w:val="20"/>
          <w:lang w:val="sr-Latn-RS"/>
        </w:rPr>
        <w:t>2.</w:t>
      </w:r>
      <w:r w:rsidRPr="009B50C2">
        <w:rPr>
          <w:rFonts w:ascii="Aptos" w:hAnsi="Aptos"/>
          <w:i/>
          <w:iCs/>
          <w:sz w:val="20"/>
          <w:szCs w:val="20"/>
          <w:lang w:val="sr-Latn-RS"/>
        </w:rPr>
        <w:t>3</w:t>
      </w:r>
      <w:r w:rsidR="002B04E7">
        <w:rPr>
          <w:rFonts w:ascii="Aptos" w:hAnsi="Aptos"/>
          <w:i/>
          <w:iCs/>
          <w:sz w:val="20"/>
          <w:szCs w:val="20"/>
          <w:lang w:val="sr-Latn-RS"/>
        </w:rPr>
        <w:t>.</w:t>
      </w:r>
      <w:r w:rsidRPr="009B50C2">
        <w:rPr>
          <w:rFonts w:ascii="Aptos" w:hAnsi="Aptos"/>
          <w:i/>
          <w:iCs/>
          <w:sz w:val="20"/>
          <w:szCs w:val="20"/>
          <w:lang w:val="sr-Latn-RS"/>
        </w:rPr>
        <w:t xml:space="preserve"> </w:t>
      </w:r>
      <w:r w:rsidR="006E40AB">
        <w:rPr>
          <w:rFonts w:ascii="Aptos" w:hAnsi="Aptos"/>
          <w:i/>
          <w:iCs/>
          <w:sz w:val="20"/>
          <w:szCs w:val="20"/>
          <w:lang w:val="sr-Latn-RS"/>
        </w:rPr>
        <w:t>p</w:t>
      </w:r>
      <w:r w:rsidRPr="009B50C2">
        <w:rPr>
          <w:rFonts w:ascii="Aptos" w:hAnsi="Aptos"/>
          <w:i/>
          <w:iCs/>
          <w:sz w:val="20"/>
          <w:szCs w:val="20"/>
          <w:lang w:val="sr-Latn-RS"/>
        </w:rPr>
        <w:t>rijavnog formulara i nazivima u matrici logičkog okvira.</w:t>
      </w:r>
    </w:p>
    <w:p w14:paraId="576D778B" w14:textId="1D8FFCF8" w:rsidR="006D589B" w:rsidRPr="009B50C2" w:rsidRDefault="23D50765" w:rsidP="006D589B">
      <w:pPr>
        <w:spacing w:after="0" w:line="240" w:lineRule="auto"/>
        <w:jc w:val="center"/>
        <w:rPr>
          <w:rFonts w:ascii="Aptos" w:hAnsi="Aptos"/>
          <w:b/>
          <w:bCs/>
          <w:i/>
          <w:iCs/>
          <w:sz w:val="24"/>
          <w:szCs w:val="24"/>
        </w:rPr>
      </w:pPr>
      <w:r w:rsidRPr="009B50C2">
        <w:rPr>
          <w:rFonts w:ascii="Aptos" w:hAnsi="Aptos"/>
          <w:b/>
          <w:bCs/>
          <w:i/>
          <w:iCs/>
          <w:sz w:val="24"/>
          <w:szCs w:val="24"/>
        </w:rPr>
        <w:t>Akcioni plan projekta</w:t>
      </w:r>
    </w:p>
    <w:p w14:paraId="4B46B1F3" w14:textId="77777777" w:rsidR="006D589B" w:rsidRPr="009B50C2" w:rsidRDefault="006D589B" w:rsidP="006D589B">
      <w:pPr>
        <w:spacing w:after="0" w:line="240" w:lineRule="auto"/>
        <w:jc w:val="center"/>
        <w:rPr>
          <w:rFonts w:ascii="Aptos" w:hAnsi="Aptos"/>
          <w:b/>
          <w:bCs/>
          <w:i/>
          <w:iCs/>
        </w:rPr>
      </w:pPr>
    </w:p>
    <w:p w14:paraId="4FE0E296" w14:textId="5136D9A7" w:rsidR="000951C5" w:rsidRPr="009B50C2" w:rsidRDefault="000951C5" w:rsidP="000951C5">
      <w:pPr>
        <w:spacing w:after="0" w:line="240" w:lineRule="auto"/>
        <w:jc w:val="both"/>
        <w:rPr>
          <w:rFonts w:ascii="Aptos" w:hAnsi="Aptos"/>
          <w:lang w:val="pl-PL"/>
        </w:rPr>
      </w:pPr>
      <w:r w:rsidRPr="009B50C2">
        <w:rPr>
          <w:rFonts w:ascii="Aptos" w:hAnsi="Aptos"/>
          <w:lang w:val="pl-PL"/>
        </w:rPr>
        <w:t>Akcioni plan treba da bude predstavljen u sledećem formatu</w:t>
      </w:r>
      <w:r w:rsidR="006D589B" w:rsidRPr="009B50C2">
        <w:rPr>
          <w:rFonts w:ascii="Aptos" w:hAnsi="Aptos"/>
          <w:lang w:val="pl-PL"/>
        </w:rPr>
        <w:t xml:space="preserve">  I možete proširivati prema potrebama</w:t>
      </w:r>
      <w:r w:rsidRPr="009B50C2">
        <w:rPr>
          <w:rFonts w:ascii="Aptos" w:hAnsi="Aptos"/>
          <w:lang w:val="pl-PL"/>
        </w:rPr>
        <w:t>:</w:t>
      </w:r>
    </w:p>
    <w:p w14:paraId="3401B3C1" w14:textId="77777777" w:rsidR="000951C5" w:rsidRDefault="000951C5" w:rsidP="23D50765">
      <w:pPr>
        <w:spacing w:after="0" w:line="240" w:lineRule="auto"/>
        <w:jc w:val="both"/>
        <w:rPr>
          <w:rFonts w:ascii="Aptos" w:hAnsi="Aptos"/>
          <w:sz w:val="24"/>
          <w:szCs w:val="24"/>
        </w:rPr>
      </w:pPr>
    </w:p>
    <w:p w14:paraId="58D843B8" w14:textId="77777777" w:rsidR="009F17E0" w:rsidRDefault="009F17E0" w:rsidP="23D50765">
      <w:pPr>
        <w:spacing w:after="0" w:line="240" w:lineRule="auto"/>
        <w:jc w:val="both"/>
        <w:rPr>
          <w:rFonts w:ascii="Aptos" w:hAnsi="Aptos"/>
          <w:sz w:val="24"/>
          <w:szCs w:val="24"/>
        </w:rPr>
      </w:pPr>
    </w:p>
    <w:p w14:paraId="237A57C6" w14:textId="77777777" w:rsidR="009F17E0" w:rsidRPr="009B50C2" w:rsidRDefault="009F17E0" w:rsidP="23D50765">
      <w:pPr>
        <w:spacing w:after="0" w:line="240" w:lineRule="auto"/>
        <w:jc w:val="both"/>
        <w:rPr>
          <w:rFonts w:ascii="Aptos" w:hAnsi="Aptos"/>
          <w:sz w:val="24"/>
          <w:szCs w:val="24"/>
        </w:rPr>
      </w:pPr>
    </w:p>
    <w:tbl>
      <w:tblPr>
        <w:tblpPr w:leftFromText="180" w:rightFromText="180" w:vertAnchor="text" w:horzAnchor="margin" w:tblpXSpec="center" w:tblpY="-43"/>
        <w:tblW w:w="9385" w:type="dxa"/>
        <w:tblLayout w:type="fixed"/>
        <w:tblLook w:val="0000" w:firstRow="0" w:lastRow="0" w:firstColumn="0" w:lastColumn="0" w:noHBand="0" w:noVBand="0"/>
      </w:tblPr>
      <w:tblGrid>
        <w:gridCol w:w="3586"/>
        <w:gridCol w:w="914"/>
        <w:gridCol w:w="360"/>
        <w:gridCol w:w="360"/>
        <w:gridCol w:w="360"/>
        <w:gridCol w:w="360"/>
        <w:gridCol w:w="360"/>
        <w:gridCol w:w="450"/>
        <w:gridCol w:w="360"/>
        <w:gridCol w:w="450"/>
        <w:gridCol w:w="515"/>
        <w:gridCol w:w="655"/>
        <w:gridCol w:w="655"/>
      </w:tblGrid>
      <w:tr w:rsidR="003621B7" w:rsidRPr="009B50C2" w14:paraId="79292CD7" w14:textId="4D128645" w:rsidTr="00B642AF">
        <w:trPr>
          <w:cantSplit/>
          <w:trHeight w:val="319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10E5CBB9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>Aktivnost</w:t>
            </w:r>
          </w:p>
        </w:tc>
        <w:tc>
          <w:tcPr>
            <w:tcW w:w="5799" w:type="dxa"/>
            <w:gridSpan w:val="1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5F5AF" w14:textId="13AB1E29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>Mesec</w:t>
            </w:r>
          </w:p>
        </w:tc>
      </w:tr>
      <w:tr w:rsidR="003621B7" w:rsidRPr="009B50C2" w14:paraId="30F364CB" w14:textId="35B713C6" w:rsidTr="00B642AF">
        <w:trPr>
          <w:cantSplit/>
          <w:trHeight w:val="518"/>
        </w:trPr>
        <w:tc>
          <w:tcPr>
            <w:tcW w:w="3586" w:type="dxa"/>
            <w:tcBorders>
              <w:left w:val="single" w:sz="4" w:space="0" w:color="auto"/>
              <w:bottom w:val="single" w:sz="4" w:space="0" w:color="000000"/>
            </w:tcBorders>
          </w:tcPr>
          <w:p w14:paraId="3BAA1BCF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</w:p>
        </w:tc>
        <w:tc>
          <w:tcPr>
            <w:tcW w:w="914" w:type="dxa"/>
            <w:tcBorders>
              <w:left w:val="single" w:sz="4" w:space="0" w:color="000000"/>
              <w:bottom w:val="single" w:sz="4" w:space="0" w:color="000000"/>
            </w:tcBorders>
          </w:tcPr>
          <w:p w14:paraId="07F996AA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>1</w:t>
            </w: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</w:tcBorders>
          </w:tcPr>
          <w:p w14:paraId="0D15AFA8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>2</w:t>
            </w: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</w:tcBorders>
          </w:tcPr>
          <w:p w14:paraId="140086D7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>3</w:t>
            </w: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</w:tcBorders>
          </w:tcPr>
          <w:p w14:paraId="7341B288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>4</w:t>
            </w: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</w:tcBorders>
          </w:tcPr>
          <w:p w14:paraId="3A6AEFBC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>5</w:t>
            </w: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</w:tcBorders>
          </w:tcPr>
          <w:p w14:paraId="337BE187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>6</w:t>
            </w:r>
          </w:p>
        </w:tc>
        <w:tc>
          <w:tcPr>
            <w:tcW w:w="450" w:type="dxa"/>
            <w:tcBorders>
              <w:left w:val="single" w:sz="4" w:space="0" w:color="000000"/>
              <w:bottom w:val="single" w:sz="4" w:space="0" w:color="000000"/>
            </w:tcBorders>
          </w:tcPr>
          <w:p w14:paraId="3287D6E7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 xml:space="preserve">7 </w:t>
            </w: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</w:tcBorders>
          </w:tcPr>
          <w:p w14:paraId="204C341C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>8</w:t>
            </w:r>
          </w:p>
        </w:tc>
        <w:tc>
          <w:tcPr>
            <w:tcW w:w="450" w:type="dxa"/>
            <w:tcBorders>
              <w:left w:val="single" w:sz="4" w:space="0" w:color="000000"/>
              <w:bottom w:val="single" w:sz="4" w:space="0" w:color="000000"/>
            </w:tcBorders>
          </w:tcPr>
          <w:p w14:paraId="2677E7FF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>9</w:t>
            </w:r>
          </w:p>
        </w:tc>
        <w:tc>
          <w:tcPr>
            <w:tcW w:w="5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BE299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hd w:val="clear" w:color="auto" w:fill="C0C0C0"/>
                <w:lang w:eastAsia="ar-SA"/>
              </w:rPr>
              <w:t>10</w:t>
            </w:r>
          </w:p>
        </w:tc>
        <w:tc>
          <w:tcPr>
            <w:tcW w:w="6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C12D9" w14:textId="54C9B924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>
              <w:rPr>
                <w:rFonts w:ascii="Aptos" w:hAnsi="Aptos" w:cs="Arial"/>
                <w:shd w:val="clear" w:color="auto" w:fill="C0C0C0"/>
                <w:lang w:eastAsia="ar-SA"/>
              </w:rPr>
              <w:t>11</w:t>
            </w:r>
          </w:p>
        </w:tc>
        <w:tc>
          <w:tcPr>
            <w:tcW w:w="6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E6247" w14:textId="2CF3306F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>
              <w:rPr>
                <w:rFonts w:ascii="Aptos" w:hAnsi="Aptos" w:cs="Arial"/>
                <w:shd w:val="clear" w:color="auto" w:fill="C0C0C0"/>
                <w:lang w:eastAsia="ar-SA"/>
              </w:rPr>
              <w:t>12</w:t>
            </w:r>
          </w:p>
        </w:tc>
      </w:tr>
      <w:tr w:rsidR="003621B7" w:rsidRPr="009B50C2" w14:paraId="1C37AFA5" w14:textId="29426710" w:rsidTr="00B642AF">
        <w:trPr>
          <w:cantSplit/>
          <w:trHeight w:val="419"/>
        </w:trPr>
        <w:tc>
          <w:tcPr>
            <w:tcW w:w="358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046E9804" w14:textId="77777777" w:rsidR="003621B7" w:rsidRPr="009B50C2" w:rsidRDefault="003621B7" w:rsidP="003434EB">
            <w:pPr>
              <w:suppressAutoHyphens/>
              <w:snapToGrid w:val="0"/>
              <w:rPr>
                <w:rFonts w:ascii="Aptos" w:hAnsi="Aptos" w:cs="Arial"/>
                <w:lang w:eastAsia="ar-SA"/>
              </w:rPr>
            </w:pPr>
          </w:p>
          <w:p w14:paraId="21CA83E2" w14:textId="77777777" w:rsidR="003621B7" w:rsidRPr="009B50C2" w:rsidRDefault="003621B7" w:rsidP="003434EB">
            <w:pPr>
              <w:suppressAutoHyphens/>
              <w:snapToGrid w:val="0"/>
              <w:rPr>
                <w:rFonts w:ascii="Aptos" w:hAnsi="Aptos" w:cs="Arial"/>
                <w:lang w:eastAsia="ar-SA"/>
              </w:rPr>
            </w:pPr>
            <w:r w:rsidRPr="009B50C2">
              <w:rPr>
                <w:rFonts w:ascii="Aptos" w:hAnsi="Aptos" w:cs="Arial"/>
                <w:lang w:eastAsia="ar-SA"/>
              </w:rPr>
              <w:t>Primer</w:t>
            </w:r>
          </w:p>
        </w:tc>
        <w:tc>
          <w:tcPr>
            <w:tcW w:w="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13231F1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</w:p>
          <w:p w14:paraId="2DB2D746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  <w:r w:rsidRPr="009B50C2">
              <w:rPr>
                <w:rFonts w:ascii="Aptos" w:hAnsi="Aptos" w:cs="Arial"/>
                <w:sz w:val="20"/>
                <w:shd w:val="clear" w:color="auto" w:fill="FFFFFF"/>
                <w:lang w:eastAsia="ar-SA"/>
              </w:rPr>
              <w:t>Primer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0F9617C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A1DAFB5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</w:tcPr>
          <w:p w14:paraId="1FEA8E8B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</w:tcBorders>
          </w:tcPr>
          <w:p w14:paraId="046B3188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</w:tcBorders>
          </w:tcPr>
          <w:p w14:paraId="1F57E961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</w:tcBorders>
          </w:tcPr>
          <w:p w14:paraId="0AA0DFD8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</w:tcBorders>
          </w:tcPr>
          <w:p w14:paraId="58B81E62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</w:tcBorders>
          </w:tcPr>
          <w:p w14:paraId="2A72894B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709C71C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90F21FB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37896DE" w14:textId="001F3A60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</w:tr>
      <w:tr w:rsidR="003621B7" w:rsidRPr="009B50C2" w14:paraId="71579BD1" w14:textId="71D31325" w:rsidTr="00B642AF">
        <w:trPr>
          <w:cantSplit/>
          <w:trHeight w:val="391"/>
        </w:trPr>
        <w:tc>
          <w:tcPr>
            <w:tcW w:w="358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1F5A1B05" w14:textId="77777777" w:rsidR="003621B7" w:rsidRPr="009B50C2" w:rsidRDefault="003621B7" w:rsidP="003434EB">
            <w:pPr>
              <w:suppressAutoHyphens/>
              <w:snapToGrid w:val="0"/>
              <w:rPr>
                <w:rFonts w:ascii="Aptos" w:hAnsi="Aptos" w:cs="Arial"/>
                <w:lang w:eastAsia="ar-SA"/>
              </w:rPr>
            </w:pPr>
            <w:r w:rsidRPr="009B50C2">
              <w:rPr>
                <w:rFonts w:ascii="Aptos" w:hAnsi="Aptos" w:cs="Arial"/>
                <w:lang w:eastAsia="ar-SA"/>
              </w:rPr>
              <w:t>Priprema Aktivnosti 1 (naziv)</w:t>
            </w:r>
          </w:p>
        </w:tc>
        <w:tc>
          <w:tcPr>
            <w:tcW w:w="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</w:tcPr>
          <w:p w14:paraId="5ECB4CA1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</w:tcPr>
          <w:p w14:paraId="3847B712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</w:tcPr>
          <w:p w14:paraId="32470DAC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shd w:val="clear" w:color="auto" w:fill="C0C0C0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</w:tcBorders>
          </w:tcPr>
          <w:p w14:paraId="6AE45B0B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</w:tcBorders>
          </w:tcPr>
          <w:p w14:paraId="5585B3D9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</w:tcBorders>
          </w:tcPr>
          <w:p w14:paraId="0551799B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</w:tcBorders>
          </w:tcPr>
          <w:p w14:paraId="21B2E6C2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</w:tcBorders>
          </w:tcPr>
          <w:p w14:paraId="674B63D6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</w:tcBorders>
          </w:tcPr>
          <w:p w14:paraId="5241EDE5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6504C46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8985ED2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9926C59" w14:textId="7EFE9B4A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</w:tr>
      <w:tr w:rsidR="003621B7" w:rsidRPr="009B50C2" w14:paraId="197AFD4A" w14:textId="42D579AE" w:rsidTr="00B642AF">
        <w:trPr>
          <w:cantSplit/>
          <w:trHeight w:val="728"/>
        </w:trPr>
        <w:tc>
          <w:tcPr>
            <w:tcW w:w="358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4901901E" w14:textId="77777777" w:rsidR="003621B7" w:rsidRPr="009B50C2" w:rsidRDefault="003621B7" w:rsidP="003434EB">
            <w:pPr>
              <w:suppressAutoHyphens/>
              <w:snapToGrid w:val="0"/>
              <w:rPr>
                <w:rFonts w:ascii="Aptos" w:hAnsi="Aptos" w:cs="Arial"/>
                <w:lang w:eastAsia="ar-SA"/>
              </w:rPr>
            </w:pPr>
            <w:r w:rsidRPr="009B50C2">
              <w:rPr>
                <w:rFonts w:ascii="Aptos" w:hAnsi="Aptos" w:cs="Arial"/>
                <w:lang w:eastAsia="ar-SA"/>
              </w:rPr>
              <w:t>Izvršenje Aktivnosti 1 (naziv)</w:t>
            </w:r>
          </w:p>
        </w:tc>
        <w:tc>
          <w:tcPr>
            <w:tcW w:w="914" w:type="dxa"/>
            <w:tcBorders>
              <w:top w:val="single" w:sz="4" w:space="0" w:color="000000"/>
              <w:left w:val="single" w:sz="4" w:space="0" w:color="000000"/>
            </w:tcBorders>
          </w:tcPr>
          <w:p w14:paraId="5C02BE04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</w:tcBorders>
          </w:tcPr>
          <w:p w14:paraId="7040879A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</w:tcBorders>
          </w:tcPr>
          <w:p w14:paraId="769F0B37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BFBFBF"/>
          </w:tcPr>
          <w:p w14:paraId="4E7E28F4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</w:tcPr>
          <w:p w14:paraId="58F5E8BD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</w:tcPr>
          <w:p w14:paraId="6CEE7B2A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3F7F8AA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0B55B8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E44404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234EF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98645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9EF9D" w14:textId="59ACDA24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</w:tr>
      <w:tr w:rsidR="003621B7" w:rsidRPr="009B50C2" w14:paraId="0586A7E2" w14:textId="2DC4828E" w:rsidTr="00B642AF">
        <w:trPr>
          <w:cantSplit/>
          <w:trHeight w:val="728"/>
        </w:trPr>
        <w:tc>
          <w:tcPr>
            <w:tcW w:w="358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1E53D1EF" w14:textId="77777777" w:rsidR="003621B7" w:rsidRPr="009B50C2" w:rsidRDefault="003621B7" w:rsidP="003434EB">
            <w:pPr>
              <w:suppressAutoHyphens/>
              <w:snapToGrid w:val="0"/>
              <w:rPr>
                <w:rFonts w:ascii="Aptos" w:hAnsi="Aptos" w:cs="Arial"/>
                <w:lang w:eastAsia="ar-SA"/>
              </w:rPr>
            </w:pPr>
            <w:r w:rsidRPr="009B50C2">
              <w:rPr>
                <w:rFonts w:ascii="Aptos" w:hAnsi="Aptos" w:cs="Arial"/>
                <w:lang w:eastAsia="ar-SA"/>
              </w:rPr>
              <w:t>Priprema Aktivnosti 2 (naziv)</w:t>
            </w:r>
          </w:p>
        </w:tc>
        <w:tc>
          <w:tcPr>
            <w:tcW w:w="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0A96D55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ED40F80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</w:tcPr>
          <w:p w14:paraId="38636F20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</w:tcPr>
          <w:p w14:paraId="59AAFF5B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</w:tcBorders>
          </w:tcPr>
          <w:p w14:paraId="10133302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</w:tcBorders>
          </w:tcPr>
          <w:p w14:paraId="4B988B40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450" w:type="dxa"/>
            <w:tcBorders>
              <w:left w:val="single" w:sz="4" w:space="0" w:color="000000"/>
              <w:bottom w:val="single" w:sz="4" w:space="0" w:color="000000"/>
            </w:tcBorders>
          </w:tcPr>
          <w:p w14:paraId="3622E094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</w:tcBorders>
          </w:tcPr>
          <w:p w14:paraId="730E6ECC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450" w:type="dxa"/>
            <w:tcBorders>
              <w:left w:val="single" w:sz="4" w:space="0" w:color="000000"/>
              <w:bottom w:val="single" w:sz="4" w:space="0" w:color="000000"/>
            </w:tcBorders>
          </w:tcPr>
          <w:p w14:paraId="0BBD6A92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5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E0A39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6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7CFB7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6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15C19" w14:textId="2C2A51FB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</w:tr>
      <w:tr w:rsidR="003621B7" w:rsidRPr="009B50C2" w14:paraId="76A44DCE" w14:textId="7C36FE8D" w:rsidTr="00B642AF">
        <w:trPr>
          <w:cantSplit/>
          <w:trHeight w:val="319"/>
        </w:trPr>
        <w:tc>
          <w:tcPr>
            <w:tcW w:w="358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</w:tcBorders>
          </w:tcPr>
          <w:p w14:paraId="19E340B3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  <w:r w:rsidRPr="009B50C2">
              <w:rPr>
                <w:rFonts w:ascii="Aptos" w:hAnsi="Aptos" w:cs="Arial"/>
                <w:lang w:eastAsia="ar-SA"/>
              </w:rPr>
              <w:t>Itd.</w:t>
            </w:r>
          </w:p>
        </w:tc>
        <w:tc>
          <w:tcPr>
            <w:tcW w:w="91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E35E453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4852110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25245A4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94694D2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3C81A07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E9B3AF0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430CC1A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F12BCCA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CE165D3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E0C44B0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4D64E7E" w14:textId="77777777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D06001" w14:textId="647558A3" w:rsidR="003621B7" w:rsidRPr="009B50C2" w:rsidRDefault="003621B7" w:rsidP="003434EB">
            <w:pPr>
              <w:suppressAutoHyphens/>
              <w:snapToGrid w:val="0"/>
              <w:jc w:val="both"/>
              <w:rPr>
                <w:rFonts w:ascii="Aptos" w:hAnsi="Aptos" w:cs="Arial"/>
                <w:lang w:eastAsia="ar-SA"/>
              </w:rPr>
            </w:pPr>
          </w:p>
        </w:tc>
      </w:tr>
    </w:tbl>
    <w:p w14:paraId="0F466380" w14:textId="396E8B7B" w:rsidR="004603A6" w:rsidRDefault="004603A6" w:rsidP="23D50765">
      <w:pPr>
        <w:spacing w:after="0" w:line="240" w:lineRule="auto"/>
        <w:jc w:val="both"/>
        <w:rPr>
          <w:rFonts w:ascii="Aptos" w:hAnsi="Aptos"/>
        </w:rPr>
      </w:pPr>
    </w:p>
    <w:p w14:paraId="5556B426" w14:textId="77777777" w:rsidR="00B642AF" w:rsidRDefault="00B642AF" w:rsidP="23D50765">
      <w:pPr>
        <w:spacing w:after="0" w:line="240" w:lineRule="auto"/>
        <w:jc w:val="both"/>
        <w:rPr>
          <w:rFonts w:ascii="Aptos" w:hAnsi="Aptos"/>
        </w:rPr>
      </w:pPr>
    </w:p>
    <w:p w14:paraId="03D42397" w14:textId="77777777" w:rsidR="00B642AF" w:rsidRDefault="00B642AF" w:rsidP="23D50765">
      <w:pPr>
        <w:spacing w:after="0" w:line="240" w:lineRule="auto"/>
        <w:jc w:val="both"/>
        <w:rPr>
          <w:rFonts w:ascii="Aptos" w:hAnsi="Aptos"/>
        </w:rPr>
      </w:pPr>
    </w:p>
    <w:p w14:paraId="6F272C12" w14:textId="77777777" w:rsidR="00B642AF" w:rsidRDefault="00B642AF" w:rsidP="23D50765">
      <w:pPr>
        <w:spacing w:after="0" w:line="240" w:lineRule="auto"/>
        <w:jc w:val="both"/>
        <w:rPr>
          <w:rFonts w:ascii="Aptos" w:hAnsi="Aptos"/>
        </w:rPr>
      </w:pPr>
    </w:p>
    <w:p w14:paraId="45C0AC39" w14:textId="77777777" w:rsidR="00B642AF" w:rsidRPr="009B50C2" w:rsidRDefault="00B642AF" w:rsidP="23D50765">
      <w:pPr>
        <w:spacing w:after="0" w:line="240" w:lineRule="auto"/>
        <w:jc w:val="both"/>
        <w:rPr>
          <w:rFonts w:ascii="Aptos" w:hAnsi="Aptos"/>
        </w:rPr>
      </w:pPr>
    </w:p>
    <w:p w14:paraId="60E9C7D2" w14:textId="77777777" w:rsidR="00C016C9" w:rsidRDefault="00C016C9" w:rsidP="23D50765">
      <w:pPr>
        <w:spacing w:after="0" w:line="240" w:lineRule="auto"/>
        <w:jc w:val="both"/>
        <w:rPr>
          <w:rFonts w:ascii="Aptos" w:hAnsi="Aptos"/>
        </w:rPr>
      </w:pPr>
    </w:p>
    <w:p w14:paraId="2ADD5B72" w14:textId="57D86A9E" w:rsidR="00AF6D16" w:rsidRDefault="00AF6D16" w:rsidP="00AF6D16">
      <w:pPr>
        <w:spacing w:after="0" w:line="240" w:lineRule="auto"/>
        <w:jc w:val="center"/>
        <w:rPr>
          <w:rFonts w:ascii="Aptos" w:hAnsi="Aptos"/>
          <w:b/>
          <w:bCs/>
        </w:rPr>
      </w:pPr>
      <w:r>
        <w:rPr>
          <w:rFonts w:ascii="Aptos" w:hAnsi="Aptos"/>
          <w:b/>
          <w:bCs/>
          <w:sz w:val="28"/>
          <w:szCs w:val="28"/>
        </w:rPr>
        <w:t xml:space="preserve">2.4. VIDLJIVOST </w:t>
      </w:r>
      <w:r w:rsidRPr="009B50C2">
        <w:rPr>
          <w:rFonts w:ascii="Aptos" w:hAnsi="Aptos"/>
          <w:b/>
          <w:bCs/>
          <w:sz w:val="28"/>
          <w:szCs w:val="28"/>
        </w:rPr>
        <w:t>projekta</w:t>
      </w:r>
      <w:r>
        <w:rPr>
          <w:rFonts w:ascii="Aptos" w:hAnsi="Aptos"/>
          <w:b/>
          <w:bCs/>
          <w:sz w:val="28"/>
          <w:szCs w:val="28"/>
        </w:rPr>
        <w:t xml:space="preserve"> </w:t>
      </w:r>
      <w:r w:rsidRPr="009B50C2">
        <w:rPr>
          <w:rFonts w:ascii="Aptos" w:hAnsi="Aptos"/>
          <w:sz w:val="24"/>
          <w:szCs w:val="24"/>
        </w:rPr>
        <w:t xml:space="preserve">(maksimalno </w:t>
      </w:r>
      <w:r>
        <w:rPr>
          <w:rFonts w:ascii="Aptos" w:hAnsi="Aptos"/>
          <w:sz w:val="24"/>
          <w:szCs w:val="24"/>
        </w:rPr>
        <w:t>0.5</w:t>
      </w:r>
      <w:r w:rsidRPr="009B50C2">
        <w:rPr>
          <w:rFonts w:ascii="Aptos" w:hAnsi="Aptos"/>
          <w:sz w:val="24"/>
          <w:szCs w:val="24"/>
        </w:rPr>
        <w:t xml:space="preserve"> strane</w:t>
      </w:r>
      <w:r>
        <w:rPr>
          <w:rFonts w:ascii="Aptos" w:hAnsi="Aptos"/>
          <w:sz w:val="24"/>
          <w:szCs w:val="24"/>
        </w:rPr>
        <w:t>, font calibri 10</w:t>
      </w:r>
      <w:r w:rsidRPr="009B50C2">
        <w:rPr>
          <w:rFonts w:ascii="Aptos" w:hAnsi="Aptos"/>
          <w:sz w:val="24"/>
          <w:szCs w:val="24"/>
        </w:rPr>
        <w:t>)</w:t>
      </w:r>
    </w:p>
    <w:p w14:paraId="45F7ABD9" w14:textId="77777777" w:rsidR="00AF6D16" w:rsidRDefault="00AF6D16" w:rsidP="23D50765">
      <w:pPr>
        <w:spacing w:after="0" w:line="240" w:lineRule="auto"/>
        <w:jc w:val="both"/>
        <w:rPr>
          <w:rFonts w:ascii="Aptos" w:hAnsi="Aptos"/>
          <w:b/>
          <w:bCs/>
        </w:rPr>
      </w:pPr>
    </w:p>
    <w:p w14:paraId="3B593159" w14:textId="23086F86" w:rsidR="001F2DD1" w:rsidRPr="001F2DD1" w:rsidRDefault="23D50765" w:rsidP="001F2DD1">
      <w:pPr>
        <w:tabs>
          <w:tab w:val="num" w:pos="720"/>
        </w:tabs>
        <w:spacing w:after="0" w:line="240" w:lineRule="auto"/>
        <w:jc w:val="both"/>
        <w:rPr>
          <w:rFonts w:ascii="Aptos" w:hAnsi="Aptos"/>
          <w:lang w:val="en-US"/>
        </w:rPr>
      </w:pPr>
      <w:r w:rsidRPr="009F17E0">
        <w:rPr>
          <w:rFonts w:ascii="Aptos" w:hAnsi="Aptos"/>
          <w:b/>
          <w:bCs/>
          <w:color w:val="EE0000"/>
          <w:sz w:val="20"/>
          <w:szCs w:val="20"/>
        </w:rPr>
        <w:t>Šta planirate da uradite da vaš projekat bude vidljiv?</w:t>
      </w:r>
      <w:r w:rsidRPr="009F17E0">
        <w:rPr>
          <w:rFonts w:ascii="Aptos" w:hAnsi="Aptos"/>
          <w:color w:val="EE0000"/>
          <w:sz w:val="20"/>
          <w:szCs w:val="20"/>
        </w:rPr>
        <w:t xml:space="preserve"> </w:t>
      </w:r>
      <w:r w:rsidR="001F2DD1" w:rsidRPr="009F17E0">
        <w:rPr>
          <w:rFonts w:ascii="Aptos" w:hAnsi="Aptos"/>
          <w:i/>
          <w:iCs/>
          <w:color w:val="EE0000"/>
          <w:sz w:val="20"/>
          <w:szCs w:val="20"/>
        </w:rPr>
        <w:t>(</w:t>
      </w:r>
      <w:r w:rsidR="001F2DD1" w:rsidRPr="009F17E0">
        <w:rPr>
          <w:rFonts w:ascii="Aptos" w:hAnsi="Aptos"/>
          <w:i/>
          <w:iCs/>
          <w:color w:val="EE0000"/>
          <w:sz w:val="20"/>
          <w:szCs w:val="20"/>
          <w:lang w:val="en-US"/>
        </w:rPr>
        <w:t>Opišite plan vidljivosti i komunikacije projekta, uključujući ciljne publike komunikacionih aktivnosti, komunikacione kanale i alate koje planirate da koristite, konkretne planirane aktivnosti vidljivosti</w:t>
      </w:r>
      <w:r w:rsidR="009F17E0" w:rsidRPr="009F17E0">
        <w:rPr>
          <w:rFonts w:ascii="Aptos" w:hAnsi="Aptos"/>
          <w:i/>
          <w:iCs/>
          <w:color w:val="EE0000"/>
          <w:sz w:val="20"/>
          <w:szCs w:val="20"/>
          <w:lang w:val="en-US"/>
        </w:rPr>
        <w:t xml:space="preserve"> i očekivane rezultate.</w:t>
      </w:r>
      <w:r w:rsidR="001F2DD1" w:rsidRPr="009F17E0">
        <w:rPr>
          <w:rFonts w:ascii="Aptos" w:hAnsi="Aptos"/>
          <w:i/>
          <w:iCs/>
          <w:color w:val="EE0000"/>
          <w:sz w:val="20"/>
          <w:szCs w:val="20"/>
          <w:lang w:val="en-US"/>
        </w:rPr>
        <w:t>)</w:t>
      </w:r>
    </w:p>
    <w:p w14:paraId="2EF8F38A" w14:textId="67C6F6CD" w:rsidR="00587392" w:rsidRPr="009F17E0" w:rsidRDefault="00587392" w:rsidP="23D50765">
      <w:pPr>
        <w:spacing w:after="0" w:line="240" w:lineRule="auto"/>
        <w:jc w:val="both"/>
        <w:rPr>
          <w:rFonts w:cstheme="minorHAnsi"/>
          <w:color w:val="000000" w:themeColor="text1"/>
          <w:sz w:val="20"/>
          <w:szCs w:val="20"/>
        </w:rPr>
      </w:pPr>
    </w:p>
    <w:p w14:paraId="156F48D4" w14:textId="77777777" w:rsidR="00F0129A" w:rsidRDefault="00F0129A" w:rsidP="23D50765">
      <w:pPr>
        <w:pStyle w:val="Heading1"/>
        <w:spacing w:line="240" w:lineRule="auto"/>
        <w:jc w:val="both"/>
        <w:rPr>
          <w:rFonts w:ascii="Aptos" w:hAnsi="Aptos" w:cstheme="minorBidi"/>
          <w:color w:val="auto"/>
        </w:rPr>
      </w:pPr>
    </w:p>
    <w:p w14:paraId="4CB24480" w14:textId="77777777" w:rsidR="00D62A6E" w:rsidRDefault="00D62A6E" w:rsidP="00D62A6E"/>
    <w:p w14:paraId="4BD8C84F" w14:textId="499BFD9B" w:rsidR="00D62A6E" w:rsidRPr="00D62A6E" w:rsidRDefault="00D62A6E" w:rsidP="00D62A6E">
      <w:pPr>
        <w:sectPr w:rsidR="00D62A6E" w:rsidRPr="00D62A6E" w:rsidSect="00122D41">
          <w:headerReference w:type="default" r:id="rId8"/>
          <w:footerReference w:type="default" r:id="rId9"/>
          <w:pgSz w:w="12240" w:h="15840"/>
          <w:pgMar w:top="1440" w:right="1440" w:bottom="1440" w:left="1440" w:header="288" w:footer="432" w:gutter="0"/>
          <w:cols w:space="720"/>
          <w:docGrid w:linePitch="360"/>
        </w:sectPr>
      </w:pPr>
    </w:p>
    <w:p w14:paraId="23665257" w14:textId="61581E58" w:rsidR="009735E2" w:rsidRPr="009B50C2" w:rsidRDefault="00973B0C" w:rsidP="23D50765">
      <w:pPr>
        <w:pStyle w:val="Heading1"/>
        <w:jc w:val="center"/>
        <w:rPr>
          <w:rFonts w:ascii="Aptos" w:hAnsi="Aptos"/>
          <w:b/>
          <w:bCs/>
          <w:color w:val="auto"/>
        </w:rPr>
      </w:pPr>
      <w:bookmarkStart w:id="12" w:name="_Toc228106501"/>
      <w:r>
        <w:rPr>
          <w:rFonts w:ascii="Aptos" w:hAnsi="Aptos"/>
          <w:b/>
          <w:bCs/>
          <w:color w:val="auto"/>
        </w:rPr>
        <w:lastRenderedPageBreak/>
        <w:t>3</w:t>
      </w:r>
      <w:r w:rsidR="23D50765" w:rsidRPr="009B50C2">
        <w:rPr>
          <w:rFonts w:ascii="Aptos" w:hAnsi="Aptos"/>
          <w:b/>
          <w:bCs/>
          <w:color w:val="auto"/>
        </w:rPr>
        <w:t xml:space="preserve">) </w:t>
      </w:r>
      <w:r>
        <w:rPr>
          <w:rFonts w:ascii="Aptos" w:hAnsi="Aptos"/>
          <w:b/>
          <w:bCs/>
          <w:color w:val="auto"/>
        </w:rPr>
        <w:t>UPRAVLJANJE</w:t>
      </w:r>
      <w:r w:rsidR="23D50765" w:rsidRPr="009B50C2">
        <w:rPr>
          <w:rFonts w:ascii="Aptos" w:hAnsi="Aptos"/>
          <w:b/>
          <w:bCs/>
          <w:color w:val="auto"/>
        </w:rPr>
        <w:t xml:space="preserve"> PROJEKTNIM RIZICIMA</w:t>
      </w:r>
      <w:bookmarkEnd w:id="12"/>
    </w:p>
    <w:p w14:paraId="1D7A2156" w14:textId="77777777" w:rsidR="009735E2" w:rsidRDefault="009735E2" w:rsidP="23D50765">
      <w:pPr>
        <w:spacing w:after="160" w:line="240" w:lineRule="auto"/>
        <w:jc w:val="both"/>
        <w:rPr>
          <w:rFonts w:ascii="Aptos" w:hAnsi="Aptos"/>
          <w:b/>
          <w:bCs/>
          <w:sz w:val="28"/>
          <w:szCs w:val="28"/>
        </w:rPr>
      </w:pPr>
    </w:p>
    <w:p w14:paraId="36F8BCE0" w14:textId="3B6926F4" w:rsidR="00F66CA0" w:rsidRPr="00F66CA0" w:rsidRDefault="00F66CA0" w:rsidP="23D50765">
      <w:pPr>
        <w:spacing w:after="160" w:line="240" w:lineRule="auto"/>
        <w:jc w:val="both"/>
        <w:rPr>
          <w:rFonts w:ascii="Aptos" w:hAnsi="Aptos"/>
        </w:rPr>
      </w:pPr>
      <w:r w:rsidRPr="00F66CA0">
        <w:rPr>
          <w:rFonts w:ascii="Aptos" w:hAnsi="Aptos"/>
        </w:rPr>
        <w:t xml:space="preserve">U tabeli ispod identifikujte ključne rizike koji mogu uticati na realizaciju projekta i opišite kako planirate da ih sprečite, odnosno kako ćete reagovati ukoliko se ostvare. Navedite 3 do 7 najznačajnijih rizika koji su specifični za vaš projekat (izbegavajte uopštene formulacije). Za svaki rizik procenite verovatnoću nastanka i uticaj na projekat na skali od 1 do 5 — </w:t>
      </w:r>
      <w:r w:rsidR="00A954BB">
        <w:rPr>
          <w:rFonts w:ascii="Aptos" w:hAnsi="Aptos"/>
        </w:rPr>
        <w:t xml:space="preserve">i popunite </w:t>
      </w:r>
      <w:r w:rsidRPr="00F66CA0">
        <w:rPr>
          <w:rFonts w:ascii="Aptos" w:hAnsi="Aptos"/>
        </w:rPr>
        <w:t xml:space="preserve">skor rizika </w:t>
      </w:r>
      <w:r w:rsidR="00A954BB">
        <w:rPr>
          <w:rFonts w:ascii="Aptos" w:hAnsi="Aptos"/>
        </w:rPr>
        <w:t>(verovatnoća x uticaj)</w:t>
      </w:r>
      <w:r w:rsidRPr="00F66CA0">
        <w:rPr>
          <w:rFonts w:ascii="Aptos" w:hAnsi="Apto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"/>
        <w:gridCol w:w="1834"/>
        <w:gridCol w:w="1429"/>
        <w:gridCol w:w="948"/>
        <w:gridCol w:w="914"/>
        <w:gridCol w:w="2183"/>
        <w:gridCol w:w="1542"/>
      </w:tblGrid>
      <w:tr w:rsidR="00A63B0D" w:rsidRPr="00A63B0D" w14:paraId="09C581B0" w14:textId="77777777" w:rsidTr="00B642AF">
        <w:trPr>
          <w:trHeight w:val="435"/>
        </w:trPr>
        <w:tc>
          <w:tcPr>
            <w:tcW w:w="9350" w:type="dxa"/>
            <w:gridSpan w:val="7"/>
            <w:hideMark/>
          </w:tcPr>
          <w:p w14:paraId="6FCAF69D" w14:textId="549282AB" w:rsidR="00A954BB" w:rsidRPr="007F5637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</w:pPr>
            <w:r w:rsidRPr="007F5637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Skala procene</w:t>
            </w:r>
            <w:r w:rsidR="007F5637" w:rsidRPr="007F5637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 xml:space="preserve"> za ver</w:t>
            </w:r>
            <w:r w:rsidR="003E5F3B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o</w:t>
            </w:r>
            <w:r w:rsidR="007F5637" w:rsidRPr="007F5637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vatnoću i uticaj</w:t>
            </w:r>
            <w:r w:rsidRPr="007F5637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 xml:space="preserve">: 1 = vrlo nizak, 2 = nizak, 3 = srednji, 4 = visok, 5 = vrlo visok </w:t>
            </w:r>
          </w:p>
          <w:p w14:paraId="1D8B72F2" w14:textId="4C0826F2" w:rsidR="00A63B0D" w:rsidRPr="007F5637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7F5637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 xml:space="preserve"> Tumačenje skora: 1–6 nizak rizik / 7–14 srednji rizik / 15–25 visok rizik</w:t>
            </w:r>
          </w:p>
        </w:tc>
      </w:tr>
      <w:tr w:rsidR="008D3101" w:rsidRPr="00306917" w14:paraId="6EAD09FC" w14:textId="77777777" w:rsidTr="00B642AF">
        <w:trPr>
          <w:trHeight w:val="795"/>
        </w:trPr>
        <w:tc>
          <w:tcPr>
            <w:tcW w:w="500" w:type="dxa"/>
            <w:hideMark/>
          </w:tcPr>
          <w:p w14:paraId="790CF342" w14:textId="77777777" w:rsidR="00A63B0D" w:rsidRPr="00306917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306917">
              <w:rPr>
                <w:rFonts w:ascii="Aptos" w:hAnsi="Aptos"/>
                <w:b/>
                <w:bCs/>
                <w:sz w:val="20"/>
                <w:szCs w:val="20"/>
              </w:rPr>
              <w:t>Br.</w:t>
            </w:r>
          </w:p>
        </w:tc>
        <w:tc>
          <w:tcPr>
            <w:tcW w:w="1834" w:type="dxa"/>
            <w:hideMark/>
          </w:tcPr>
          <w:p w14:paraId="00DD1F45" w14:textId="77777777" w:rsidR="00A63B0D" w:rsidRPr="00306917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306917">
              <w:rPr>
                <w:rFonts w:ascii="Aptos" w:hAnsi="Aptos"/>
                <w:b/>
                <w:bCs/>
                <w:sz w:val="20"/>
                <w:szCs w:val="20"/>
              </w:rPr>
              <w:t>Opis rizika</w:t>
            </w:r>
          </w:p>
        </w:tc>
        <w:tc>
          <w:tcPr>
            <w:tcW w:w="1429" w:type="dxa"/>
            <w:hideMark/>
          </w:tcPr>
          <w:p w14:paraId="3E0549F2" w14:textId="1AC11171" w:rsidR="00A63B0D" w:rsidRPr="00306917" w:rsidRDefault="008D3101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306917">
              <w:rPr>
                <w:rFonts w:ascii="Aptos" w:hAnsi="Aptos"/>
                <w:b/>
                <w:bCs/>
                <w:sz w:val="20"/>
                <w:szCs w:val="20"/>
              </w:rPr>
              <w:t>V (</w:t>
            </w:r>
            <w:r w:rsidR="00A63B0D" w:rsidRPr="00306917">
              <w:rPr>
                <w:rFonts w:ascii="Aptos" w:hAnsi="Aptos"/>
                <w:b/>
                <w:bCs/>
                <w:sz w:val="20"/>
                <w:szCs w:val="20"/>
              </w:rPr>
              <w:t>Verovatnoća 1–5)</w:t>
            </w:r>
          </w:p>
        </w:tc>
        <w:tc>
          <w:tcPr>
            <w:tcW w:w="948" w:type="dxa"/>
            <w:hideMark/>
          </w:tcPr>
          <w:p w14:paraId="6BF2A560" w14:textId="3E27DFCA" w:rsidR="00A63B0D" w:rsidRPr="00306917" w:rsidRDefault="00306917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306917">
              <w:rPr>
                <w:rFonts w:ascii="Aptos" w:hAnsi="Aptos"/>
                <w:b/>
                <w:bCs/>
                <w:sz w:val="20"/>
                <w:szCs w:val="20"/>
              </w:rPr>
              <w:t>U (</w:t>
            </w:r>
            <w:r w:rsidR="00A63B0D" w:rsidRPr="00306917">
              <w:rPr>
                <w:rFonts w:ascii="Aptos" w:hAnsi="Aptos"/>
                <w:b/>
                <w:bCs/>
                <w:sz w:val="20"/>
                <w:szCs w:val="20"/>
              </w:rPr>
              <w:t>Uticaj 1–5)</w:t>
            </w:r>
          </w:p>
        </w:tc>
        <w:tc>
          <w:tcPr>
            <w:tcW w:w="914" w:type="dxa"/>
            <w:hideMark/>
          </w:tcPr>
          <w:p w14:paraId="56BF3EB9" w14:textId="77777777" w:rsidR="00A63B0D" w:rsidRPr="00306917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306917">
              <w:rPr>
                <w:rFonts w:ascii="Aptos" w:hAnsi="Aptos"/>
                <w:b/>
                <w:bCs/>
                <w:sz w:val="20"/>
                <w:szCs w:val="20"/>
              </w:rPr>
              <w:t>Skor rizika (V × U)</w:t>
            </w:r>
          </w:p>
        </w:tc>
        <w:tc>
          <w:tcPr>
            <w:tcW w:w="2183" w:type="dxa"/>
            <w:hideMark/>
          </w:tcPr>
          <w:p w14:paraId="01D619F3" w14:textId="32197376" w:rsidR="00A63B0D" w:rsidRPr="00306917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306917">
              <w:rPr>
                <w:rFonts w:ascii="Aptos" w:hAnsi="Aptos"/>
                <w:b/>
                <w:bCs/>
                <w:sz w:val="20"/>
                <w:szCs w:val="20"/>
              </w:rPr>
              <w:t>Mere prevencije i reagovanja (ako se rizik ostvari</w:t>
            </w:r>
            <w:r w:rsidR="00DE0183">
              <w:rPr>
                <w:rFonts w:ascii="Aptos" w:hAnsi="Aptos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542" w:type="dxa"/>
            <w:hideMark/>
          </w:tcPr>
          <w:p w14:paraId="0DAE317C" w14:textId="77777777" w:rsidR="00A63B0D" w:rsidRPr="00306917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306917">
              <w:rPr>
                <w:rFonts w:ascii="Aptos" w:hAnsi="Aptos"/>
                <w:b/>
                <w:bCs/>
                <w:sz w:val="20"/>
                <w:szCs w:val="20"/>
              </w:rPr>
              <w:t>Odgovorna osoba</w:t>
            </w:r>
          </w:p>
        </w:tc>
      </w:tr>
      <w:tr w:rsidR="008D3101" w:rsidRPr="00A63B0D" w14:paraId="0F14CCDA" w14:textId="77777777" w:rsidTr="00B642AF">
        <w:trPr>
          <w:trHeight w:val="422"/>
        </w:trPr>
        <w:tc>
          <w:tcPr>
            <w:tcW w:w="500" w:type="dxa"/>
            <w:hideMark/>
          </w:tcPr>
          <w:p w14:paraId="7F64F244" w14:textId="77777777" w:rsidR="00A63B0D" w:rsidRPr="00B642AF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B642AF">
              <w:rPr>
                <w:rFonts w:ascii="Aptos" w:hAnsi="Aptos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834" w:type="dxa"/>
            <w:hideMark/>
          </w:tcPr>
          <w:p w14:paraId="5EAF264B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29" w:type="dxa"/>
            <w:hideMark/>
          </w:tcPr>
          <w:p w14:paraId="005CF460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948" w:type="dxa"/>
            <w:hideMark/>
          </w:tcPr>
          <w:p w14:paraId="0917B449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914" w:type="dxa"/>
            <w:hideMark/>
          </w:tcPr>
          <w:p w14:paraId="6D6C0AD7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83" w:type="dxa"/>
            <w:hideMark/>
          </w:tcPr>
          <w:p w14:paraId="64E8DCC5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42" w:type="dxa"/>
            <w:hideMark/>
          </w:tcPr>
          <w:p w14:paraId="546A5A3E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 </w:t>
            </w:r>
          </w:p>
        </w:tc>
      </w:tr>
      <w:tr w:rsidR="008D3101" w:rsidRPr="00A63B0D" w14:paraId="32430CAA" w14:textId="77777777" w:rsidTr="00B642AF">
        <w:trPr>
          <w:trHeight w:val="359"/>
        </w:trPr>
        <w:tc>
          <w:tcPr>
            <w:tcW w:w="500" w:type="dxa"/>
            <w:hideMark/>
          </w:tcPr>
          <w:p w14:paraId="2C036FE2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34" w:type="dxa"/>
            <w:hideMark/>
          </w:tcPr>
          <w:p w14:paraId="1AE7FCC8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429" w:type="dxa"/>
            <w:hideMark/>
          </w:tcPr>
          <w:p w14:paraId="50D949AA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48" w:type="dxa"/>
            <w:hideMark/>
          </w:tcPr>
          <w:p w14:paraId="3AEBE3C3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14" w:type="dxa"/>
            <w:hideMark/>
          </w:tcPr>
          <w:p w14:paraId="068D83FD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83" w:type="dxa"/>
            <w:hideMark/>
          </w:tcPr>
          <w:p w14:paraId="7E0D33B5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542" w:type="dxa"/>
            <w:hideMark/>
          </w:tcPr>
          <w:p w14:paraId="5B85ACCD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</w:tr>
      <w:tr w:rsidR="008D3101" w:rsidRPr="00A63B0D" w14:paraId="336AD563" w14:textId="77777777" w:rsidTr="00B642AF">
        <w:trPr>
          <w:trHeight w:val="395"/>
        </w:trPr>
        <w:tc>
          <w:tcPr>
            <w:tcW w:w="500" w:type="dxa"/>
            <w:hideMark/>
          </w:tcPr>
          <w:p w14:paraId="5149A794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34" w:type="dxa"/>
            <w:hideMark/>
          </w:tcPr>
          <w:p w14:paraId="11AEC018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429" w:type="dxa"/>
            <w:hideMark/>
          </w:tcPr>
          <w:p w14:paraId="780C1EB3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48" w:type="dxa"/>
            <w:hideMark/>
          </w:tcPr>
          <w:p w14:paraId="0402ABE5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14" w:type="dxa"/>
            <w:hideMark/>
          </w:tcPr>
          <w:p w14:paraId="75893533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83" w:type="dxa"/>
            <w:hideMark/>
          </w:tcPr>
          <w:p w14:paraId="2BCACA88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542" w:type="dxa"/>
            <w:hideMark/>
          </w:tcPr>
          <w:p w14:paraId="1DC8978E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</w:tr>
      <w:tr w:rsidR="008D3101" w:rsidRPr="00A63B0D" w14:paraId="6924D04E" w14:textId="77777777" w:rsidTr="00B642AF">
        <w:trPr>
          <w:trHeight w:val="422"/>
        </w:trPr>
        <w:tc>
          <w:tcPr>
            <w:tcW w:w="500" w:type="dxa"/>
            <w:hideMark/>
          </w:tcPr>
          <w:p w14:paraId="248916A6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834" w:type="dxa"/>
            <w:hideMark/>
          </w:tcPr>
          <w:p w14:paraId="3A36B66C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429" w:type="dxa"/>
            <w:hideMark/>
          </w:tcPr>
          <w:p w14:paraId="60011816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48" w:type="dxa"/>
            <w:hideMark/>
          </w:tcPr>
          <w:p w14:paraId="2505EF71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14" w:type="dxa"/>
            <w:hideMark/>
          </w:tcPr>
          <w:p w14:paraId="6FBF87A8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83" w:type="dxa"/>
            <w:hideMark/>
          </w:tcPr>
          <w:p w14:paraId="21C42E6C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542" w:type="dxa"/>
            <w:hideMark/>
          </w:tcPr>
          <w:p w14:paraId="7E359868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</w:tr>
      <w:tr w:rsidR="008D3101" w:rsidRPr="00A63B0D" w14:paraId="343E8761" w14:textId="77777777" w:rsidTr="00B642AF">
        <w:trPr>
          <w:trHeight w:val="359"/>
        </w:trPr>
        <w:tc>
          <w:tcPr>
            <w:tcW w:w="500" w:type="dxa"/>
            <w:hideMark/>
          </w:tcPr>
          <w:p w14:paraId="44582A5C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834" w:type="dxa"/>
            <w:hideMark/>
          </w:tcPr>
          <w:p w14:paraId="055DE617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429" w:type="dxa"/>
            <w:hideMark/>
          </w:tcPr>
          <w:p w14:paraId="7E50AB96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48" w:type="dxa"/>
            <w:hideMark/>
          </w:tcPr>
          <w:p w14:paraId="77D39246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14" w:type="dxa"/>
            <w:hideMark/>
          </w:tcPr>
          <w:p w14:paraId="0A9F8025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83" w:type="dxa"/>
            <w:hideMark/>
          </w:tcPr>
          <w:p w14:paraId="2403B088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542" w:type="dxa"/>
            <w:hideMark/>
          </w:tcPr>
          <w:p w14:paraId="3C9827E0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</w:tr>
      <w:tr w:rsidR="008D3101" w:rsidRPr="00A63B0D" w14:paraId="2FAC97C9" w14:textId="77777777" w:rsidTr="00B642AF">
        <w:trPr>
          <w:trHeight w:val="395"/>
        </w:trPr>
        <w:tc>
          <w:tcPr>
            <w:tcW w:w="500" w:type="dxa"/>
            <w:hideMark/>
          </w:tcPr>
          <w:p w14:paraId="5DDC6742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834" w:type="dxa"/>
            <w:hideMark/>
          </w:tcPr>
          <w:p w14:paraId="6B7232B4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429" w:type="dxa"/>
            <w:hideMark/>
          </w:tcPr>
          <w:p w14:paraId="17101A88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48" w:type="dxa"/>
            <w:hideMark/>
          </w:tcPr>
          <w:p w14:paraId="5FD67FB0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14" w:type="dxa"/>
            <w:hideMark/>
          </w:tcPr>
          <w:p w14:paraId="42ED6A30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83" w:type="dxa"/>
            <w:hideMark/>
          </w:tcPr>
          <w:p w14:paraId="290F98D1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542" w:type="dxa"/>
            <w:hideMark/>
          </w:tcPr>
          <w:p w14:paraId="56665A8C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</w:tr>
      <w:tr w:rsidR="008D3101" w:rsidRPr="00A63B0D" w14:paraId="2F2A2CE8" w14:textId="77777777" w:rsidTr="00B642AF">
        <w:trPr>
          <w:trHeight w:val="422"/>
        </w:trPr>
        <w:tc>
          <w:tcPr>
            <w:tcW w:w="500" w:type="dxa"/>
            <w:hideMark/>
          </w:tcPr>
          <w:p w14:paraId="0B47B537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834" w:type="dxa"/>
            <w:hideMark/>
          </w:tcPr>
          <w:p w14:paraId="58FFC57D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429" w:type="dxa"/>
            <w:hideMark/>
          </w:tcPr>
          <w:p w14:paraId="67482353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48" w:type="dxa"/>
            <w:hideMark/>
          </w:tcPr>
          <w:p w14:paraId="55801BF7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14" w:type="dxa"/>
            <w:hideMark/>
          </w:tcPr>
          <w:p w14:paraId="2EBDB364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83" w:type="dxa"/>
            <w:hideMark/>
          </w:tcPr>
          <w:p w14:paraId="3E97C2F1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542" w:type="dxa"/>
            <w:hideMark/>
          </w:tcPr>
          <w:p w14:paraId="5F1E798E" w14:textId="77777777" w:rsidR="00A63B0D" w:rsidRPr="008D3101" w:rsidRDefault="00A63B0D" w:rsidP="00A63B0D">
            <w:pPr>
              <w:spacing w:after="160"/>
              <w:jc w:val="both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8D3101">
              <w:rPr>
                <w:rFonts w:ascii="Aptos" w:hAnsi="Aptos"/>
                <w:b/>
                <w:bCs/>
                <w:sz w:val="20"/>
                <w:szCs w:val="20"/>
              </w:rPr>
              <w:t> </w:t>
            </w:r>
          </w:p>
        </w:tc>
      </w:tr>
    </w:tbl>
    <w:p w14:paraId="386C14CC" w14:textId="77777777" w:rsidR="00D719AB" w:rsidRDefault="00D719AB" w:rsidP="23D50765">
      <w:pPr>
        <w:spacing w:after="160" w:line="240" w:lineRule="auto"/>
        <w:jc w:val="both"/>
        <w:rPr>
          <w:rFonts w:ascii="Aptos" w:hAnsi="Aptos"/>
          <w:b/>
          <w:bCs/>
          <w:sz w:val="28"/>
          <w:szCs w:val="28"/>
        </w:rPr>
      </w:pPr>
    </w:p>
    <w:p w14:paraId="6D231348" w14:textId="77777777" w:rsidR="006C5304" w:rsidRDefault="006C5304" w:rsidP="23D50765">
      <w:pPr>
        <w:spacing w:after="160" w:line="240" w:lineRule="auto"/>
        <w:jc w:val="both"/>
        <w:rPr>
          <w:rFonts w:ascii="Aptos" w:hAnsi="Aptos"/>
          <w:b/>
          <w:bCs/>
          <w:sz w:val="28"/>
          <w:szCs w:val="28"/>
        </w:rPr>
      </w:pPr>
    </w:p>
    <w:p w14:paraId="3CA24FB9" w14:textId="77777777" w:rsidR="006C5304" w:rsidRDefault="006C5304" w:rsidP="23D50765">
      <w:pPr>
        <w:spacing w:after="160" w:line="240" w:lineRule="auto"/>
        <w:jc w:val="both"/>
        <w:rPr>
          <w:rFonts w:ascii="Aptos" w:hAnsi="Aptos"/>
          <w:b/>
          <w:bCs/>
          <w:sz w:val="28"/>
          <w:szCs w:val="28"/>
        </w:rPr>
      </w:pPr>
    </w:p>
    <w:p w14:paraId="71937B6F" w14:textId="77777777" w:rsidR="00673EC6" w:rsidRDefault="00673EC6" w:rsidP="23D50765">
      <w:pPr>
        <w:spacing w:after="160" w:line="240" w:lineRule="auto"/>
        <w:jc w:val="both"/>
        <w:rPr>
          <w:rFonts w:ascii="Aptos" w:hAnsi="Aptos"/>
          <w:b/>
          <w:bCs/>
          <w:sz w:val="28"/>
          <w:szCs w:val="28"/>
        </w:rPr>
      </w:pPr>
    </w:p>
    <w:p w14:paraId="075ECA53" w14:textId="77777777" w:rsidR="00673EC6" w:rsidRDefault="00673EC6" w:rsidP="23D50765">
      <w:pPr>
        <w:spacing w:after="160" w:line="240" w:lineRule="auto"/>
        <w:jc w:val="both"/>
        <w:rPr>
          <w:rFonts w:ascii="Aptos" w:hAnsi="Aptos"/>
          <w:b/>
          <w:bCs/>
          <w:sz w:val="28"/>
          <w:szCs w:val="28"/>
        </w:rPr>
      </w:pPr>
    </w:p>
    <w:p w14:paraId="27A2D333" w14:textId="77777777" w:rsidR="00673EC6" w:rsidRDefault="00673EC6" w:rsidP="23D50765">
      <w:pPr>
        <w:spacing w:after="160" w:line="240" w:lineRule="auto"/>
        <w:jc w:val="both"/>
        <w:rPr>
          <w:rFonts w:ascii="Aptos" w:hAnsi="Aptos"/>
          <w:b/>
          <w:bCs/>
          <w:sz w:val="28"/>
          <w:szCs w:val="28"/>
        </w:rPr>
      </w:pPr>
    </w:p>
    <w:p w14:paraId="6C639229" w14:textId="77777777" w:rsidR="00B642AF" w:rsidRDefault="00B642AF" w:rsidP="23D50765">
      <w:pPr>
        <w:spacing w:after="160" w:line="240" w:lineRule="auto"/>
        <w:jc w:val="both"/>
        <w:rPr>
          <w:rFonts w:ascii="Aptos" w:hAnsi="Aptos"/>
          <w:b/>
          <w:bCs/>
          <w:sz w:val="28"/>
          <w:szCs w:val="28"/>
        </w:rPr>
      </w:pPr>
    </w:p>
    <w:p w14:paraId="39E5C69A" w14:textId="77777777" w:rsidR="00673EC6" w:rsidRDefault="00673EC6" w:rsidP="23D50765">
      <w:pPr>
        <w:spacing w:after="160" w:line="240" w:lineRule="auto"/>
        <w:jc w:val="both"/>
        <w:rPr>
          <w:rFonts w:ascii="Aptos" w:hAnsi="Aptos"/>
          <w:b/>
          <w:bCs/>
          <w:sz w:val="28"/>
          <w:szCs w:val="28"/>
        </w:rPr>
      </w:pPr>
    </w:p>
    <w:p w14:paraId="59AA1B78" w14:textId="77777777" w:rsidR="006C5304" w:rsidRPr="009B50C2" w:rsidRDefault="006C5304" w:rsidP="23D50765">
      <w:pPr>
        <w:spacing w:after="160" w:line="240" w:lineRule="auto"/>
        <w:jc w:val="both"/>
        <w:rPr>
          <w:rFonts w:ascii="Aptos" w:hAnsi="Aptos"/>
          <w:b/>
          <w:bCs/>
          <w:sz w:val="28"/>
          <w:szCs w:val="28"/>
        </w:rPr>
      </w:pPr>
    </w:p>
    <w:p w14:paraId="25F6A04B" w14:textId="77777777" w:rsidR="00CB0798" w:rsidRDefault="00CB0798" w:rsidP="75790683">
      <w:pPr>
        <w:pStyle w:val="Heading1"/>
        <w:jc w:val="center"/>
        <w:rPr>
          <w:rFonts w:ascii="Aptos" w:hAnsi="Aptos"/>
          <w:b/>
          <w:bCs/>
          <w:color w:val="auto"/>
        </w:rPr>
      </w:pPr>
      <w:bookmarkStart w:id="13" w:name="_Toc289423593"/>
      <w:bookmarkStart w:id="14" w:name="_Toc228106502"/>
      <w:bookmarkEnd w:id="13"/>
    </w:p>
    <w:p w14:paraId="52076070" w14:textId="7871204A" w:rsidR="0049352C" w:rsidRPr="009B50C2" w:rsidRDefault="00973B0C" w:rsidP="75790683">
      <w:pPr>
        <w:pStyle w:val="Heading1"/>
        <w:jc w:val="center"/>
        <w:rPr>
          <w:rFonts w:ascii="Aptos" w:hAnsi="Aptos"/>
          <w:b/>
          <w:bCs/>
          <w:color w:val="auto"/>
        </w:rPr>
      </w:pPr>
      <w:r>
        <w:rPr>
          <w:rFonts w:ascii="Aptos" w:hAnsi="Aptos"/>
          <w:b/>
          <w:bCs/>
          <w:color w:val="auto"/>
        </w:rPr>
        <w:t>4</w:t>
      </w:r>
      <w:r w:rsidR="23D50765" w:rsidRPr="009B50C2">
        <w:rPr>
          <w:rFonts w:ascii="Aptos" w:hAnsi="Aptos"/>
          <w:b/>
          <w:bCs/>
          <w:color w:val="auto"/>
        </w:rPr>
        <w:t>) K</w:t>
      </w:r>
      <w:r w:rsidR="006C5304">
        <w:rPr>
          <w:rFonts w:ascii="Aptos" w:hAnsi="Aptos"/>
          <w:b/>
          <w:bCs/>
          <w:color w:val="auto"/>
        </w:rPr>
        <w:t>ONTROLNA</w:t>
      </w:r>
      <w:r w:rsidR="23D50765" w:rsidRPr="009B50C2">
        <w:rPr>
          <w:rFonts w:ascii="Aptos" w:hAnsi="Aptos"/>
          <w:b/>
          <w:bCs/>
          <w:color w:val="auto"/>
        </w:rPr>
        <w:t xml:space="preserve"> </w:t>
      </w:r>
      <w:r w:rsidR="006C5304">
        <w:rPr>
          <w:rFonts w:ascii="Aptos" w:hAnsi="Aptos"/>
          <w:b/>
          <w:bCs/>
          <w:color w:val="auto"/>
        </w:rPr>
        <w:t>LISTA</w:t>
      </w:r>
      <w:r w:rsidR="23D50765" w:rsidRPr="009B50C2">
        <w:rPr>
          <w:rFonts w:ascii="Aptos" w:hAnsi="Aptos"/>
          <w:b/>
          <w:bCs/>
          <w:color w:val="auto"/>
        </w:rPr>
        <w:t xml:space="preserve"> </w:t>
      </w:r>
      <w:bookmarkEnd w:id="14"/>
    </w:p>
    <w:p w14:paraId="00623E79" w14:textId="77777777" w:rsidR="001518EF" w:rsidRDefault="001518EF" w:rsidP="23D50765">
      <w:pPr>
        <w:rPr>
          <w:rFonts w:ascii="Aptos" w:hAnsi="Aptos"/>
          <w:bCs/>
          <w:i/>
          <w:iCs/>
        </w:rPr>
      </w:pPr>
    </w:p>
    <w:tbl>
      <w:tblPr>
        <w:tblpPr w:leftFromText="180" w:rightFromText="180" w:vertAnchor="text" w:horzAnchor="margin" w:tblpXSpec="center" w:tblpY="-134"/>
        <w:tblW w:w="9265" w:type="dxa"/>
        <w:tblLayout w:type="fixed"/>
        <w:tblLook w:val="0000" w:firstRow="0" w:lastRow="0" w:firstColumn="0" w:lastColumn="0" w:noHBand="0" w:noVBand="0"/>
      </w:tblPr>
      <w:tblGrid>
        <w:gridCol w:w="7735"/>
        <w:gridCol w:w="720"/>
        <w:gridCol w:w="810"/>
      </w:tblGrid>
      <w:tr w:rsidR="00854193" w:rsidRPr="00854193" w14:paraId="791E474D" w14:textId="77777777" w:rsidTr="3352EA12">
        <w:trPr>
          <w:cantSplit/>
          <w:trHeight w:val="805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2549494" w14:textId="77777777" w:rsidR="00854193" w:rsidRPr="00854193" w:rsidRDefault="00854193" w:rsidP="00854193">
            <w:pPr>
              <w:rPr>
                <w:rFonts w:ascii="Aptos" w:hAnsi="Aptos"/>
                <w:b/>
                <w:bCs/>
                <w:sz w:val="20"/>
                <w:szCs w:val="20"/>
              </w:rPr>
            </w:pPr>
            <w:r w:rsidRPr="00854193">
              <w:rPr>
                <w:rFonts w:ascii="Aptos" w:hAnsi="Aptos"/>
                <w:b/>
                <w:bCs/>
                <w:sz w:val="20"/>
                <w:szCs w:val="20"/>
              </w:rPr>
              <w:t>PRE SLANJA PREDLOGA PROJEKTA MOLIMO VAS PROVERITE DA LI JE SVAKA OD SLEDEĆIH stavki ISPUNJENA I U SKLADU SA SLEDEĆIM KRITERIJUMIMA:</w:t>
            </w:r>
          </w:p>
        </w:tc>
        <w:tc>
          <w:tcPr>
            <w:tcW w:w="153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D4BB33" w14:textId="77777777" w:rsidR="00854193" w:rsidRPr="00854193" w:rsidRDefault="00854193" w:rsidP="00854193">
            <w:pPr>
              <w:rPr>
                <w:rFonts w:ascii="Aptos" w:hAnsi="Aptos"/>
                <w:b/>
                <w:bCs/>
                <w:sz w:val="20"/>
                <w:szCs w:val="20"/>
              </w:rPr>
            </w:pPr>
            <w:r w:rsidRPr="00854193">
              <w:rPr>
                <w:rFonts w:ascii="Aptos" w:hAnsi="Aptos"/>
                <w:b/>
                <w:bCs/>
                <w:sz w:val="20"/>
                <w:szCs w:val="20"/>
              </w:rPr>
              <w:t>Popunjava aplikant</w:t>
            </w:r>
          </w:p>
        </w:tc>
      </w:tr>
      <w:tr w:rsidR="00854193" w:rsidRPr="008A304D" w14:paraId="204DDEC6" w14:textId="77777777" w:rsidTr="3352EA12">
        <w:trPr>
          <w:cantSplit/>
          <w:trHeight w:val="347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9A24285" w14:textId="77777777" w:rsidR="00854193" w:rsidRPr="00854193" w:rsidRDefault="00854193" w:rsidP="00854193">
            <w:pPr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</w:pPr>
            <w:r w:rsidRPr="00854193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 xml:space="preserve">Naziv projekta: </w:t>
            </w:r>
            <w:r w:rsidRPr="00854193">
              <w:rPr>
                <w:rFonts w:ascii="Aptos" w:hAnsi="Aptos"/>
                <w:bCs/>
                <w:i/>
                <w:iCs/>
                <w:color w:val="EE0000"/>
                <w:sz w:val="20"/>
                <w:szCs w:val="20"/>
              </w:rPr>
              <w:t>&lt;upisati naziv&gt;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00DEB160" w14:textId="77777777" w:rsidR="00854193" w:rsidRPr="00854193" w:rsidRDefault="00854193" w:rsidP="00854193">
            <w:pPr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</w:pPr>
            <w:r w:rsidRPr="00854193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DA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A47672B" w14:textId="77777777" w:rsidR="00854193" w:rsidRPr="00854193" w:rsidRDefault="00854193" w:rsidP="00854193">
            <w:pPr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</w:pPr>
            <w:r w:rsidRPr="00854193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NE</w:t>
            </w:r>
          </w:p>
        </w:tc>
      </w:tr>
      <w:tr w:rsidR="00854193" w:rsidRPr="008A304D" w14:paraId="4B28EAFB" w14:textId="77777777" w:rsidTr="3352EA12">
        <w:trPr>
          <w:cantSplit/>
          <w:trHeight w:val="229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</w:tcBorders>
            <w:vAlign w:val="center"/>
          </w:tcPr>
          <w:p w14:paraId="66682493" w14:textId="77777777" w:rsidR="00854193" w:rsidRPr="00854193" w:rsidRDefault="00854193" w:rsidP="00854193">
            <w:pPr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</w:pPr>
            <w:r w:rsidRPr="00854193">
              <w:rPr>
                <w:rFonts w:ascii="Aptos" w:hAnsi="Aptos"/>
                <w:b/>
                <w:bCs/>
                <w:i/>
                <w:iCs/>
                <w:sz w:val="20"/>
                <w:szCs w:val="20"/>
              </w:rPr>
              <w:t>DEO 1 - ADMINISTRATIVNA USAGLAŠENOST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</w:tcBorders>
          </w:tcPr>
          <w:p w14:paraId="445002A7" w14:textId="77777777" w:rsidR="00854193" w:rsidRPr="00854193" w:rsidRDefault="00854193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C82A60C" w14:textId="77777777" w:rsidR="00854193" w:rsidRPr="00854193" w:rsidRDefault="00854193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  <w:tr w:rsidR="00854193" w:rsidRPr="008A304D" w14:paraId="2FA276B1" w14:textId="77777777" w:rsidTr="3352EA12">
        <w:trPr>
          <w:cantSplit/>
          <w:trHeight w:val="47"/>
        </w:trPr>
        <w:tc>
          <w:tcPr>
            <w:tcW w:w="773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BCB8A1A" w14:textId="4C1D17A9" w:rsidR="00854193" w:rsidRPr="00854193" w:rsidRDefault="00854193" w:rsidP="00854193">
            <w:pPr>
              <w:rPr>
                <w:rFonts w:ascii="Aptos" w:hAnsi="Aptos"/>
                <w:bCs/>
                <w:sz w:val="20"/>
                <w:szCs w:val="20"/>
              </w:rPr>
            </w:pPr>
            <w:r w:rsidRPr="00854193">
              <w:rPr>
                <w:rFonts w:ascii="Aptos" w:hAnsi="Aptos"/>
                <w:bCs/>
                <w:sz w:val="20"/>
                <w:szCs w:val="20"/>
              </w:rPr>
              <w:t>1. Korišćen</w:t>
            </w:r>
            <w:r w:rsidR="00565EB8">
              <w:rPr>
                <w:rFonts w:ascii="Aptos" w:hAnsi="Aptos"/>
                <w:bCs/>
                <w:sz w:val="20"/>
                <w:szCs w:val="20"/>
              </w:rPr>
              <w:t>i su</w:t>
            </w:r>
            <w:r w:rsidRPr="00854193">
              <w:rPr>
                <w:rFonts w:ascii="Aptos" w:hAnsi="Aptos"/>
                <w:bCs/>
                <w:sz w:val="20"/>
                <w:szCs w:val="20"/>
              </w:rPr>
              <w:t xml:space="preserve"> pravil</w:t>
            </w:r>
            <w:r w:rsidR="00565EB8">
              <w:rPr>
                <w:rFonts w:ascii="Aptos" w:hAnsi="Aptos"/>
                <w:bCs/>
                <w:sz w:val="20"/>
                <w:szCs w:val="20"/>
              </w:rPr>
              <w:t>ni</w:t>
            </w:r>
            <w:r w:rsidRPr="00854193">
              <w:rPr>
                <w:rFonts w:ascii="Aptos" w:hAnsi="Aptos"/>
                <w:bCs/>
                <w:sz w:val="20"/>
                <w:szCs w:val="20"/>
              </w:rPr>
              <w:t xml:space="preserve"> formular</w:t>
            </w:r>
            <w:r w:rsidR="00565EB8">
              <w:rPr>
                <w:rFonts w:ascii="Aptos" w:hAnsi="Aptos"/>
                <w:bCs/>
                <w:sz w:val="20"/>
                <w:szCs w:val="20"/>
              </w:rPr>
              <w:t>i</w:t>
            </w:r>
            <w:r w:rsidRPr="00854193">
              <w:rPr>
                <w:rFonts w:ascii="Aptos" w:hAnsi="Aptos"/>
                <w:bCs/>
                <w:sz w:val="20"/>
                <w:szCs w:val="20"/>
              </w:rPr>
              <w:t>, pripremljen</w:t>
            </w:r>
            <w:r w:rsidR="00565EB8">
              <w:rPr>
                <w:rFonts w:ascii="Aptos" w:hAnsi="Aptos"/>
                <w:bCs/>
                <w:sz w:val="20"/>
                <w:szCs w:val="20"/>
              </w:rPr>
              <w:t>i</w:t>
            </w:r>
            <w:r w:rsidRPr="00854193">
              <w:rPr>
                <w:rFonts w:ascii="Aptos" w:hAnsi="Aptos"/>
                <w:bCs/>
                <w:sz w:val="20"/>
                <w:szCs w:val="20"/>
              </w:rPr>
              <w:t xml:space="preserve"> za ovaj poziv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</w:tcBorders>
          </w:tcPr>
          <w:p w14:paraId="4A7E0F5D" w14:textId="77777777" w:rsidR="00854193" w:rsidRPr="00854193" w:rsidRDefault="00854193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204FCE" w14:textId="77777777" w:rsidR="00854193" w:rsidRPr="00854193" w:rsidRDefault="00854193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  <w:tr w:rsidR="00854193" w:rsidRPr="008A304D" w14:paraId="2FBC7D2E" w14:textId="77777777" w:rsidTr="3352EA12">
        <w:trPr>
          <w:cantSplit/>
          <w:trHeight w:val="347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06B02A83" w14:textId="04486403" w:rsidR="00854193" w:rsidRPr="00854193" w:rsidRDefault="00854193" w:rsidP="00854193">
            <w:pPr>
              <w:rPr>
                <w:rFonts w:ascii="Aptos" w:hAnsi="Aptos"/>
                <w:bCs/>
                <w:sz w:val="20"/>
                <w:szCs w:val="20"/>
              </w:rPr>
            </w:pPr>
            <w:r w:rsidRPr="00854193">
              <w:rPr>
                <w:rFonts w:ascii="Aptos" w:hAnsi="Aptos"/>
                <w:bCs/>
                <w:sz w:val="20"/>
                <w:szCs w:val="20"/>
              </w:rPr>
              <w:t xml:space="preserve">2. Izjava aplikanta je popunjena, potpisana i pečatirana i deo je </w:t>
            </w:r>
            <w:r w:rsidR="00A74BED" w:rsidRPr="008A304D">
              <w:rPr>
                <w:rFonts w:ascii="Aptos" w:hAnsi="Aptos"/>
                <w:bCs/>
                <w:sz w:val="20"/>
                <w:szCs w:val="20"/>
              </w:rPr>
              <w:t>projektne dokumentacije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F5B9EA2" w14:textId="77777777" w:rsidR="00854193" w:rsidRPr="00854193" w:rsidRDefault="00854193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E18BC9" w14:textId="77777777" w:rsidR="00854193" w:rsidRPr="00854193" w:rsidRDefault="00854193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  <w:tr w:rsidR="00854193" w:rsidRPr="008A304D" w14:paraId="4D876881" w14:textId="77777777" w:rsidTr="3352EA12">
        <w:trPr>
          <w:cantSplit/>
          <w:trHeight w:val="347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D1B1B69" w14:textId="3481C983" w:rsidR="00854193" w:rsidRPr="00854193" w:rsidRDefault="412282EB" w:rsidP="3352EA12">
            <w:pPr>
              <w:rPr>
                <w:rFonts w:ascii="Aptos" w:hAnsi="Aptos"/>
                <w:sz w:val="20"/>
                <w:szCs w:val="20"/>
              </w:rPr>
            </w:pPr>
            <w:r w:rsidRPr="3352EA12">
              <w:rPr>
                <w:rFonts w:ascii="Aptos" w:hAnsi="Aptos"/>
                <w:sz w:val="20"/>
                <w:szCs w:val="20"/>
              </w:rPr>
              <w:t xml:space="preserve">3. Jedan original prijavnog formulara, budžeta, </w:t>
            </w:r>
            <w:r w:rsidR="7B0F2FE4" w:rsidRPr="3352EA12">
              <w:rPr>
                <w:rFonts w:ascii="Aptos" w:hAnsi="Aptos"/>
                <w:sz w:val="20"/>
                <w:szCs w:val="20"/>
              </w:rPr>
              <w:t>LFA</w:t>
            </w:r>
            <w:r w:rsidR="018DEC93" w:rsidRPr="3352EA12">
              <w:rPr>
                <w:rFonts w:ascii="Aptos" w:hAnsi="Aptos"/>
                <w:sz w:val="20"/>
                <w:szCs w:val="20"/>
              </w:rPr>
              <w:t xml:space="preserve">, </w:t>
            </w:r>
            <w:r w:rsidR="71E035DA" w:rsidRPr="3352EA12">
              <w:rPr>
                <w:rFonts w:ascii="Aptos" w:hAnsi="Aptos"/>
                <w:sz w:val="20"/>
                <w:szCs w:val="20"/>
              </w:rPr>
              <w:t>Izjave aplikanta</w:t>
            </w:r>
            <w:r w:rsidR="63E73A1B" w:rsidRPr="3352EA12">
              <w:rPr>
                <w:rFonts w:ascii="Aptos" w:hAnsi="Aptos"/>
                <w:sz w:val="20"/>
                <w:szCs w:val="20"/>
              </w:rPr>
              <w:t>,</w:t>
            </w:r>
            <w:r w:rsidR="522EE7B8" w:rsidRPr="3352EA12">
              <w:rPr>
                <w:rFonts w:ascii="Aptos" w:hAnsi="Aptos"/>
                <w:sz w:val="20"/>
                <w:szCs w:val="20"/>
              </w:rPr>
              <w:t xml:space="preserve"> Ob</w:t>
            </w:r>
            <w:r w:rsidR="77B7E5AA" w:rsidRPr="3352EA12">
              <w:rPr>
                <w:rFonts w:ascii="Aptos" w:hAnsi="Aptos"/>
                <w:sz w:val="20"/>
                <w:szCs w:val="20"/>
              </w:rPr>
              <w:t>r</w:t>
            </w:r>
            <w:r w:rsidR="522EE7B8" w:rsidRPr="3352EA12">
              <w:rPr>
                <w:rFonts w:ascii="Aptos" w:hAnsi="Aptos"/>
                <w:sz w:val="20"/>
                <w:szCs w:val="20"/>
              </w:rPr>
              <w:t>asca o pravnom statusu,</w:t>
            </w:r>
            <w:r w:rsidRPr="3352EA12">
              <w:rPr>
                <w:rFonts w:ascii="Aptos" w:hAnsi="Aptos"/>
                <w:sz w:val="20"/>
                <w:szCs w:val="20"/>
              </w:rPr>
              <w:t xml:space="preserve"> </w:t>
            </w:r>
            <w:r w:rsidR="63E73A1B" w:rsidRPr="3352EA12">
              <w:rPr>
                <w:rFonts w:ascii="Aptos" w:hAnsi="Aptos"/>
                <w:sz w:val="20"/>
                <w:szCs w:val="20"/>
              </w:rPr>
              <w:t xml:space="preserve"> CV-jeva </w:t>
            </w:r>
            <w:r w:rsidRPr="3352EA12">
              <w:rPr>
                <w:rFonts w:ascii="Aptos" w:hAnsi="Aptos"/>
                <w:sz w:val="20"/>
                <w:szCs w:val="20"/>
              </w:rPr>
              <w:t xml:space="preserve">i prateće dokumentacije se dostavlja direktno ili </w:t>
            </w:r>
            <w:r w:rsidR="71E035DA" w:rsidRPr="3352EA12">
              <w:rPr>
                <w:rFonts w:ascii="Aptos" w:hAnsi="Aptos"/>
                <w:sz w:val="20"/>
                <w:szCs w:val="20"/>
              </w:rPr>
              <w:t xml:space="preserve">se </w:t>
            </w:r>
            <w:r w:rsidRPr="3352EA12">
              <w:rPr>
                <w:rFonts w:ascii="Aptos" w:hAnsi="Aptos"/>
                <w:sz w:val="20"/>
                <w:szCs w:val="20"/>
              </w:rPr>
              <w:t>šalje poštom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3F772D8" w14:textId="77777777" w:rsidR="00854193" w:rsidRPr="00854193" w:rsidRDefault="00854193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FDB14C" w14:textId="77777777" w:rsidR="00854193" w:rsidRPr="00854193" w:rsidRDefault="00854193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  <w:tr w:rsidR="00854193" w:rsidRPr="008A304D" w14:paraId="09F3816F" w14:textId="77777777" w:rsidTr="3352EA12">
        <w:trPr>
          <w:cantSplit/>
          <w:trHeight w:val="347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EC10A08" w14:textId="2F6D543D" w:rsidR="00854193" w:rsidRPr="00854193" w:rsidRDefault="412282EB" w:rsidP="3352EA12">
            <w:pPr>
              <w:rPr>
                <w:rFonts w:ascii="Aptos" w:hAnsi="Aptos"/>
                <w:sz w:val="20"/>
                <w:szCs w:val="20"/>
              </w:rPr>
            </w:pPr>
            <w:r w:rsidRPr="3352EA12">
              <w:rPr>
                <w:rFonts w:ascii="Aptos" w:hAnsi="Aptos"/>
                <w:sz w:val="20"/>
                <w:szCs w:val="20"/>
              </w:rPr>
              <w:t>4. Elektronska verzija prijavnog formulara, budžeta</w:t>
            </w:r>
            <w:r w:rsidR="0FE18409" w:rsidRPr="3352EA12">
              <w:rPr>
                <w:rFonts w:ascii="Aptos" w:hAnsi="Aptos"/>
                <w:sz w:val="20"/>
                <w:szCs w:val="20"/>
              </w:rPr>
              <w:t>, LFA i CV-jeva</w:t>
            </w:r>
            <w:r w:rsidR="71E035DA" w:rsidRPr="3352EA12">
              <w:rPr>
                <w:rFonts w:ascii="Aptos" w:hAnsi="Aptos"/>
                <w:sz w:val="20"/>
                <w:szCs w:val="20"/>
              </w:rPr>
              <w:t>,</w:t>
            </w:r>
            <w:r w:rsidRPr="3352EA12">
              <w:rPr>
                <w:rFonts w:ascii="Aptos" w:hAnsi="Aptos"/>
                <w:sz w:val="20"/>
                <w:szCs w:val="20"/>
              </w:rPr>
              <w:t xml:space="preserve"> identična štampanoj verziji</w:t>
            </w:r>
            <w:r w:rsidR="71E035DA" w:rsidRPr="3352EA12">
              <w:rPr>
                <w:rFonts w:ascii="Aptos" w:hAnsi="Aptos"/>
                <w:sz w:val="20"/>
                <w:szCs w:val="20"/>
              </w:rPr>
              <w:t>,</w:t>
            </w:r>
            <w:r w:rsidRPr="3352EA12">
              <w:rPr>
                <w:rFonts w:ascii="Aptos" w:hAnsi="Aptos"/>
                <w:sz w:val="20"/>
                <w:szCs w:val="20"/>
              </w:rPr>
              <w:t xml:space="preserve"> dostavljena </w:t>
            </w:r>
            <w:r w:rsidR="71E035DA" w:rsidRPr="3352EA12">
              <w:rPr>
                <w:rFonts w:ascii="Aptos" w:hAnsi="Aptos"/>
                <w:sz w:val="20"/>
                <w:szCs w:val="20"/>
              </w:rPr>
              <w:t xml:space="preserve">je </w:t>
            </w:r>
            <w:r w:rsidR="0FE18409" w:rsidRPr="3352EA12">
              <w:rPr>
                <w:rFonts w:ascii="Aptos" w:hAnsi="Aptos"/>
                <w:sz w:val="20"/>
                <w:szCs w:val="20"/>
              </w:rPr>
              <w:t>na</w:t>
            </w:r>
            <w:r w:rsidRPr="3352EA12">
              <w:rPr>
                <w:rFonts w:ascii="Aptos" w:hAnsi="Aptos"/>
                <w:sz w:val="20"/>
                <w:szCs w:val="20"/>
              </w:rPr>
              <w:t xml:space="preserve"> USB-u</w:t>
            </w:r>
            <w:r w:rsidR="3DF22666" w:rsidRPr="3352EA12">
              <w:rPr>
                <w:rFonts w:ascii="Aptos" w:hAnsi="Aptos"/>
                <w:sz w:val="20"/>
                <w:szCs w:val="20"/>
              </w:rPr>
              <w:t xml:space="preserve"> u okviru aplikacionog paketa.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EAAC7B3" w14:textId="77777777" w:rsidR="00854193" w:rsidRPr="00854193" w:rsidRDefault="00854193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BBDBFE" w14:textId="77777777" w:rsidR="00854193" w:rsidRPr="00854193" w:rsidRDefault="00854193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  <w:tr w:rsidR="00BC63DC" w:rsidRPr="008A304D" w14:paraId="6412A25C" w14:textId="77777777" w:rsidTr="3352EA12">
        <w:trPr>
          <w:cantSplit/>
          <w:trHeight w:val="347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05FC3599" w14:textId="1CE8A957" w:rsidR="00BC63DC" w:rsidRPr="008A304D" w:rsidRDefault="00BC63DC" w:rsidP="00854193">
            <w:pPr>
              <w:rPr>
                <w:rFonts w:ascii="Aptos" w:hAnsi="Aptos"/>
                <w:b/>
                <w:i/>
                <w:iCs/>
                <w:sz w:val="20"/>
                <w:szCs w:val="20"/>
                <w:lang w:val="sr-Latn-ME"/>
              </w:rPr>
            </w:pPr>
            <w:r w:rsidRPr="008A304D">
              <w:rPr>
                <w:rFonts w:ascii="Aptos" w:hAnsi="Aptos"/>
                <w:b/>
                <w:i/>
                <w:iCs/>
                <w:sz w:val="20"/>
                <w:szCs w:val="20"/>
                <w:lang w:val="sr-Latn-ME"/>
              </w:rPr>
              <w:t>DEO 2 – PRIHVATLJIVOST PROJEKTA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7A0D120" w14:textId="77777777" w:rsidR="00BC63DC" w:rsidRPr="008A304D" w:rsidRDefault="00BC63DC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83885A" w14:textId="77777777" w:rsidR="00BC63DC" w:rsidRPr="008A304D" w:rsidRDefault="00BC63DC" w:rsidP="00854193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  <w:tr w:rsidR="00BC63DC" w:rsidRPr="008A304D" w14:paraId="4B68110F" w14:textId="77777777" w:rsidTr="3352EA12">
        <w:trPr>
          <w:cantSplit/>
          <w:trHeight w:val="347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498DE45" w14:textId="371AE1B5" w:rsidR="00BC63DC" w:rsidRPr="008A304D" w:rsidRDefault="152E9569" w:rsidP="3352EA12">
            <w:pPr>
              <w:rPr>
                <w:rFonts w:ascii="Aptos" w:hAnsi="Aptos"/>
                <w:i/>
                <w:iCs/>
                <w:sz w:val="20"/>
                <w:szCs w:val="20"/>
                <w:lang w:val="sr-Latn-ME"/>
              </w:rPr>
            </w:pPr>
            <w:r w:rsidRPr="3352EA12">
              <w:rPr>
                <w:rFonts w:ascii="Aptos" w:hAnsi="Aptos"/>
                <w:sz w:val="20"/>
                <w:szCs w:val="20"/>
              </w:rPr>
              <w:t>5</w:t>
            </w:r>
            <w:r w:rsidR="63C7DE46" w:rsidRPr="3352EA12">
              <w:rPr>
                <w:rFonts w:ascii="Aptos" w:hAnsi="Aptos"/>
                <w:sz w:val="20"/>
                <w:szCs w:val="20"/>
              </w:rPr>
              <w:t xml:space="preserve">. Trajanje projekta je </w:t>
            </w:r>
            <w:r w:rsidR="34D846A2" w:rsidRPr="3352EA12">
              <w:rPr>
                <w:rFonts w:ascii="Aptos" w:hAnsi="Aptos"/>
                <w:sz w:val="20"/>
                <w:szCs w:val="20"/>
              </w:rPr>
              <w:t>minimalno 8 meseci, maksimalno 1</w:t>
            </w:r>
            <w:r w:rsidR="00CC1D13">
              <w:rPr>
                <w:rFonts w:ascii="Aptos" w:hAnsi="Aptos"/>
                <w:sz w:val="20"/>
                <w:szCs w:val="20"/>
              </w:rPr>
              <w:t>2</w:t>
            </w:r>
            <w:r w:rsidR="34D846A2" w:rsidRPr="3352EA12">
              <w:rPr>
                <w:rFonts w:ascii="Aptos" w:hAnsi="Aptos"/>
                <w:sz w:val="20"/>
                <w:szCs w:val="20"/>
              </w:rPr>
              <w:t xml:space="preserve"> meseci.</w:t>
            </w:r>
            <w:r w:rsidR="63C7DE46" w:rsidRPr="3352EA12">
              <w:rPr>
                <w:rFonts w:ascii="Aptos" w:hAnsi="Aptos"/>
                <w:sz w:val="20"/>
                <w:szCs w:val="20"/>
              </w:rPr>
              <w:t xml:space="preserve"> (dozvoljeni minimum i maksimum)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793CEA9" w14:textId="77777777" w:rsidR="00BC63DC" w:rsidRPr="008A304D" w:rsidRDefault="00BC63DC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6C222E" w14:textId="77777777" w:rsidR="00BC63DC" w:rsidRPr="008A304D" w:rsidRDefault="00BC63DC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  <w:tr w:rsidR="00BC63DC" w:rsidRPr="008A304D" w14:paraId="556F8419" w14:textId="77777777" w:rsidTr="3352EA12">
        <w:trPr>
          <w:cantSplit/>
          <w:trHeight w:val="347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35C1BFA" w14:textId="72EEA8D4" w:rsidR="00BC63DC" w:rsidRPr="008A304D" w:rsidRDefault="00464495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  <w:lang w:val="sr-Latn-ME"/>
              </w:rPr>
            </w:pPr>
            <w:r>
              <w:rPr>
                <w:rFonts w:ascii="Aptos" w:hAnsi="Aptos"/>
                <w:sz w:val="20"/>
                <w:szCs w:val="20"/>
              </w:rPr>
              <w:t>6</w:t>
            </w:r>
            <w:r w:rsidR="00BC63DC" w:rsidRPr="008A304D">
              <w:rPr>
                <w:rFonts w:ascii="Aptos" w:hAnsi="Aptos"/>
                <w:sz w:val="20"/>
                <w:szCs w:val="20"/>
              </w:rPr>
              <w:t xml:space="preserve">. Traženi iznos granta je između </w:t>
            </w:r>
            <w:r w:rsidR="007E307E" w:rsidRPr="008A304D">
              <w:rPr>
                <w:rFonts w:ascii="Aptos" w:hAnsi="Aptos"/>
                <w:sz w:val="20"/>
                <w:szCs w:val="20"/>
              </w:rPr>
              <w:t>25</w:t>
            </w:r>
            <w:r w:rsidR="00BC63DC" w:rsidRPr="008A304D">
              <w:rPr>
                <w:rFonts w:ascii="Aptos" w:hAnsi="Aptos"/>
                <w:sz w:val="20"/>
                <w:szCs w:val="20"/>
              </w:rPr>
              <w:t xml:space="preserve">.000 EUR i </w:t>
            </w:r>
            <w:r w:rsidR="007E307E" w:rsidRPr="008A304D">
              <w:rPr>
                <w:rFonts w:ascii="Aptos" w:hAnsi="Aptos"/>
                <w:sz w:val="20"/>
                <w:szCs w:val="20"/>
              </w:rPr>
              <w:t>27</w:t>
            </w:r>
            <w:r w:rsidR="00BC63DC" w:rsidRPr="008A304D">
              <w:rPr>
                <w:rFonts w:ascii="Aptos" w:hAnsi="Aptos"/>
                <w:sz w:val="20"/>
                <w:szCs w:val="20"/>
              </w:rPr>
              <w:t>.</w:t>
            </w:r>
            <w:r w:rsidR="007E307E" w:rsidRPr="008A304D">
              <w:rPr>
                <w:rFonts w:ascii="Aptos" w:hAnsi="Aptos"/>
                <w:sz w:val="20"/>
                <w:szCs w:val="20"/>
              </w:rPr>
              <w:t>5</w:t>
            </w:r>
            <w:r w:rsidR="00BC63DC" w:rsidRPr="008A304D">
              <w:rPr>
                <w:rFonts w:ascii="Aptos" w:hAnsi="Aptos"/>
                <w:sz w:val="20"/>
                <w:szCs w:val="20"/>
              </w:rPr>
              <w:t>00 EUR (dozvoljeni minimum i maksimum)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FAA28CD" w14:textId="77777777" w:rsidR="00BC63DC" w:rsidRPr="008A304D" w:rsidRDefault="00BC63DC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EC185D" w14:textId="77777777" w:rsidR="00BC63DC" w:rsidRPr="008A304D" w:rsidRDefault="00BC63DC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  <w:tr w:rsidR="001518EF" w:rsidRPr="008A304D" w14:paraId="15734CCE" w14:textId="77777777" w:rsidTr="3352EA12">
        <w:trPr>
          <w:cantSplit/>
          <w:trHeight w:val="347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29F54DF" w14:textId="3A60C258" w:rsidR="001518EF" w:rsidRPr="008A304D" w:rsidRDefault="001518EF" w:rsidP="00BC63DC">
            <w:pPr>
              <w:rPr>
                <w:rFonts w:ascii="Aptos" w:hAnsi="Aptos"/>
                <w:bCs/>
                <w:sz w:val="20"/>
                <w:szCs w:val="20"/>
                <w:lang w:val="sr-Latn-ME"/>
              </w:rPr>
            </w:pPr>
            <w:r w:rsidRPr="008A304D">
              <w:rPr>
                <w:rFonts w:ascii="Aptos" w:hAnsi="Aptos"/>
                <w:b/>
                <w:i/>
                <w:iCs/>
                <w:sz w:val="20"/>
                <w:szCs w:val="20"/>
                <w:lang w:val="sr-Latn-ME"/>
              </w:rPr>
              <w:t xml:space="preserve">DEO </w:t>
            </w:r>
            <w:r w:rsidR="001C291B">
              <w:rPr>
                <w:rFonts w:ascii="Aptos" w:hAnsi="Aptos"/>
                <w:b/>
                <w:i/>
                <w:iCs/>
                <w:sz w:val="20"/>
                <w:szCs w:val="20"/>
                <w:lang w:val="sr-Latn-ME"/>
              </w:rPr>
              <w:t>3</w:t>
            </w:r>
            <w:r w:rsidRPr="008A304D">
              <w:rPr>
                <w:rFonts w:ascii="Aptos" w:hAnsi="Aptos"/>
                <w:b/>
                <w:i/>
                <w:iCs/>
                <w:sz w:val="20"/>
                <w:szCs w:val="20"/>
                <w:lang w:val="sr-Latn-ME"/>
              </w:rPr>
              <w:t xml:space="preserve"> – PRATEĆA DOKUMENTACIJA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587C854" w14:textId="77777777" w:rsidR="001518EF" w:rsidRPr="008A304D" w:rsidRDefault="001518EF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1D05C6" w14:textId="77777777" w:rsidR="001518EF" w:rsidRPr="008A304D" w:rsidRDefault="001518EF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  <w:tr w:rsidR="001518EF" w:rsidRPr="008A304D" w14:paraId="38CC3254" w14:textId="77777777" w:rsidTr="3352EA12">
        <w:trPr>
          <w:cantSplit/>
          <w:trHeight w:val="347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C637A08" w14:textId="52A27F75" w:rsidR="001518EF" w:rsidRPr="00861085" w:rsidRDefault="001C291B" w:rsidP="00861085">
            <w:pPr>
              <w:tabs>
                <w:tab w:val="left" w:pos="-284"/>
              </w:tabs>
              <w:suppressAutoHyphens/>
              <w:snapToGrid w:val="0"/>
              <w:spacing w:after="0" w:line="240" w:lineRule="exact"/>
              <w:rPr>
                <w:rFonts w:ascii="Aptos" w:hAnsi="Aptos" w:cs="Arial"/>
                <w:sz w:val="20"/>
                <w:szCs w:val="20"/>
                <w:lang w:eastAsia="ar-SA"/>
              </w:rPr>
            </w:pPr>
            <w:r>
              <w:rPr>
                <w:rFonts w:ascii="Aptos" w:hAnsi="Aptos" w:cs="Arial"/>
                <w:sz w:val="20"/>
                <w:szCs w:val="20"/>
                <w:lang w:eastAsia="ar-SA"/>
              </w:rPr>
              <w:t>7</w:t>
            </w:r>
            <w:r w:rsidR="00861085">
              <w:rPr>
                <w:rFonts w:ascii="Aptos" w:hAnsi="Aptos" w:cs="Arial"/>
                <w:sz w:val="20"/>
                <w:szCs w:val="20"/>
                <w:lang w:eastAsia="ar-SA"/>
              </w:rPr>
              <w:t>. K</w:t>
            </w:r>
            <w:r w:rsidR="001518EF" w:rsidRPr="008A304D">
              <w:rPr>
                <w:rFonts w:ascii="Aptos" w:hAnsi="Aptos" w:cs="Arial"/>
                <w:sz w:val="20"/>
                <w:szCs w:val="20"/>
                <w:lang w:eastAsia="ar-SA"/>
              </w:rPr>
              <w:t xml:space="preserve">opija rešenja o registraciji aplikanta </w:t>
            </w:r>
            <w:r w:rsidR="00861085">
              <w:rPr>
                <w:rFonts w:ascii="Aptos" w:hAnsi="Aptos" w:cs="Arial"/>
                <w:sz w:val="20"/>
                <w:szCs w:val="20"/>
                <w:lang w:eastAsia="ar-SA"/>
              </w:rPr>
              <w:t>je dostavljena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F4D79A5" w14:textId="77777777" w:rsidR="001518EF" w:rsidRPr="008A304D" w:rsidRDefault="001518EF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4088C8" w14:textId="77777777" w:rsidR="001518EF" w:rsidRPr="008A304D" w:rsidRDefault="001518EF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  <w:tr w:rsidR="00861085" w:rsidRPr="008A304D" w14:paraId="18EC69BB" w14:textId="77777777" w:rsidTr="3352EA12">
        <w:trPr>
          <w:cantSplit/>
          <w:trHeight w:val="347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762E88B" w14:textId="1577EB12" w:rsidR="00861085" w:rsidRPr="008A304D" w:rsidRDefault="001C291B" w:rsidP="00861085">
            <w:pPr>
              <w:tabs>
                <w:tab w:val="left" w:pos="-284"/>
              </w:tabs>
              <w:suppressAutoHyphens/>
              <w:snapToGrid w:val="0"/>
              <w:spacing w:after="0" w:line="240" w:lineRule="exact"/>
              <w:rPr>
                <w:rFonts w:ascii="Aptos" w:hAnsi="Aptos" w:cs="Arial"/>
                <w:sz w:val="20"/>
                <w:szCs w:val="20"/>
                <w:lang w:eastAsia="ar-SA"/>
              </w:rPr>
            </w:pPr>
            <w:r>
              <w:rPr>
                <w:rFonts w:ascii="Aptos" w:hAnsi="Aptos" w:cs="Arial"/>
                <w:sz w:val="20"/>
                <w:szCs w:val="20"/>
                <w:lang w:eastAsia="ar-SA"/>
              </w:rPr>
              <w:t>8</w:t>
            </w:r>
            <w:r w:rsidR="00861085">
              <w:rPr>
                <w:rFonts w:ascii="Aptos" w:hAnsi="Aptos" w:cs="Arial"/>
                <w:sz w:val="20"/>
                <w:szCs w:val="20"/>
                <w:lang w:eastAsia="ar-SA"/>
              </w:rPr>
              <w:t xml:space="preserve">. </w:t>
            </w:r>
            <w:r w:rsidR="00861085" w:rsidRPr="008A304D">
              <w:rPr>
                <w:rFonts w:ascii="Aptos" w:hAnsi="Aptos" w:cs="Arial"/>
                <w:sz w:val="20"/>
                <w:szCs w:val="20"/>
                <w:lang w:eastAsia="ar-SA"/>
              </w:rPr>
              <w:t xml:space="preserve"> </w:t>
            </w:r>
            <w:r w:rsidR="00861085">
              <w:rPr>
                <w:rFonts w:ascii="Aptos" w:hAnsi="Aptos" w:cs="Arial"/>
                <w:sz w:val="20"/>
                <w:szCs w:val="20"/>
                <w:lang w:eastAsia="ar-SA"/>
              </w:rPr>
              <w:t>K</w:t>
            </w:r>
            <w:r w:rsidR="00861085" w:rsidRPr="008A304D">
              <w:rPr>
                <w:rFonts w:ascii="Aptos" w:hAnsi="Aptos" w:cs="Arial"/>
                <w:sz w:val="20"/>
                <w:szCs w:val="20"/>
                <w:lang w:eastAsia="ar-SA"/>
              </w:rPr>
              <w:t>opija Statuta aplikanta</w:t>
            </w:r>
            <w:r w:rsidR="00861085">
              <w:rPr>
                <w:rFonts w:ascii="Aptos" w:hAnsi="Aptos" w:cs="Arial"/>
                <w:sz w:val="20"/>
                <w:szCs w:val="20"/>
                <w:lang w:eastAsia="ar-SA"/>
              </w:rPr>
              <w:t xml:space="preserve"> je dostavljena</w:t>
            </w:r>
          </w:p>
          <w:p w14:paraId="6C01CD4F" w14:textId="3849822A" w:rsidR="00861085" w:rsidRDefault="00861085" w:rsidP="00861085">
            <w:pPr>
              <w:tabs>
                <w:tab w:val="left" w:pos="-284"/>
              </w:tabs>
              <w:suppressAutoHyphens/>
              <w:snapToGrid w:val="0"/>
              <w:spacing w:after="0" w:line="240" w:lineRule="exact"/>
              <w:rPr>
                <w:rFonts w:ascii="Aptos" w:hAnsi="Aptos" w:cs="Arial"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C2E3621" w14:textId="77777777" w:rsidR="00861085" w:rsidRPr="008A304D" w:rsidRDefault="00861085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DF4F27" w14:textId="77777777" w:rsidR="00861085" w:rsidRPr="008A304D" w:rsidRDefault="00861085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  <w:tr w:rsidR="001518EF" w:rsidRPr="008A304D" w14:paraId="29918A35" w14:textId="77777777" w:rsidTr="3352EA12">
        <w:trPr>
          <w:cantSplit/>
          <w:trHeight w:val="347"/>
        </w:trPr>
        <w:tc>
          <w:tcPr>
            <w:tcW w:w="77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F7D7629" w14:textId="1F5297DB" w:rsidR="001518EF" w:rsidRPr="00861085" w:rsidRDefault="00E61C14" w:rsidP="00861085">
            <w:pPr>
              <w:tabs>
                <w:tab w:val="left" w:pos="-284"/>
              </w:tabs>
              <w:suppressAutoHyphens/>
              <w:snapToGrid w:val="0"/>
              <w:spacing w:after="0" w:line="240" w:lineRule="exact"/>
              <w:rPr>
                <w:rFonts w:ascii="Aptos" w:hAnsi="Aptos" w:cs="Arial"/>
                <w:sz w:val="20"/>
                <w:szCs w:val="20"/>
                <w:lang w:eastAsia="ar-SA"/>
              </w:rPr>
            </w:pPr>
            <w:r>
              <w:rPr>
                <w:rFonts w:ascii="Aptos" w:hAnsi="Aptos"/>
                <w:bCs/>
                <w:sz w:val="20"/>
                <w:szCs w:val="20"/>
                <w:lang w:val="sr-Latn-ME"/>
              </w:rPr>
              <w:t>9</w:t>
            </w:r>
            <w:r w:rsidR="00861085" w:rsidRPr="00861085">
              <w:rPr>
                <w:rFonts w:ascii="Aptos" w:hAnsi="Aptos"/>
                <w:bCs/>
                <w:sz w:val="20"/>
                <w:szCs w:val="20"/>
                <w:lang w:val="sr-Latn-ME"/>
              </w:rPr>
              <w:t>.</w:t>
            </w:r>
            <w:r w:rsidR="00861085" w:rsidRPr="00861085">
              <w:rPr>
                <w:rFonts w:ascii="Aptos" w:hAnsi="Aptos" w:cs="Arial"/>
                <w:bCs/>
                <w:sz w:val="20"/>
                <w:szCs w:val="20"/>
                <w:lang w:eastAsia="fr-FR"/>
              </w:rPr>
              <w:t xml:space="preserve"> </w:t>
            </w:r>
            <w:r w:rsidR="00861085">
              <w:rPr>
                <w:rFonts w:ascii="Aptos" w:hAnsi="Aptos" w:cs="Arial"/>
                <w:sz w:val="20"/>
                <w:szCs w:val="20"/>
                <w:lang w:eastAsia="fr-FR"/>
              </w:rPr>
              <w:t>K</w:t>
            </w:r>
            <w:r w:rsidR="00861085" w:rsidRPr="008A304D">
              <w:rPr>
                <w:rFonts w:ascii="Aptos" w:hAnsi="Aptos" w:cs="Arial"/>
                <w:sz w:val="20"/>
                <w:szCs w:val="20"/>
                <w:lang w:eastAsia="fr-FR"/>
              </w:rPr>
              <w:t>opija bilansa stanja i bilansa uspeha za aplikanta 20</w:t>
            </w:r>
            <w:r w:rsidR="00861085">
              <w:rPr>
                <w:rFonts w:ascii="Aptos" w:hAnsi="Aptos" w:cs="Arial"/>
                <w:sz w:val="20"/>
                <w:szCs w:val="20"/>
                <w:lang w:eastAsia="fr-FR"/>
              </w:rPr>
              <w:t>23. 2024. i 2025.  je dostavljena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B2AE3C8" w14:textId="77777777" w:rsidR="001518EF" w:rsidRPr="008A304D" w:rsidRDefault="001518EF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711DD0" w14:textId="77777777" w:rsidR="001518EF" w:rsidRPr="008A304D" w:rsidRDefault="001518EF" w:rsidP="00BC63DC">
            <w:pPr>
              <w:rPr>
                <w:rFonts w:ascii="Aptos" w:hAnsi="Aptos"/>
                <w:bCs/>
                <w:i/>
                <w:iCs/>
                <w:sz w:val="20"/>
                <w:szCs w:val="20"/>
              </w:rPr>
            </w:pPr>
          </w:p>
        </w:tc>
      </w:tr>
    </w:tbl>
    <w:p w14:paraId="27D87BCF" w14:textId="096C9891" w:rsidR="000E18BF" w:rsidRPr="009B50C2" w:rsidRDefault="000E18BF" w:rsidP="00D222F8">
      <w:pPr>
        <w:rPr>
          <w:rFonts w:ascii="Aptos" w:hAnsi="Aptos"/>
        </w:rPr>
      </w:pPr>
    </w:p>
    <w:sectPr w:rsidR="000E18BF" w:rsidRPr="009B50C2" w:rsidSect="00122D41">
      <w:pgSz w:w="12240" w:h="15840"/>
      <w:pgMar w:top="1440" w:right="1440" w:bottom="1440" w:left="144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F29079" w14:textId="77777777" w:rsidR="001B3FB7" w:rsidRDefault="001B3FB7" w:rsidP="00F85838">
      <w:pPr>
        <w:spacing w:after="0" w:line="240" w:lineRule="auto"/>
      </w:pPr>
      <w:r>
        <w:separator/>
      </w:r>
    </w:p>
  </w:endnote>
  <w:endnote w:type="continuationSeparator" w:id="0">
    <w:p w14:paraId="36D0AA06" w14:textId="77777777" w:rsidR="001B3FB7" w:rsidRDefault="001B3FB7" w:rsidP="00F85838">
      <w:pPr>
        <w:spacing w:after="0" w:line="240" w:lineRule="auto"/>
      </w:pPr>
      <w:r>
        <w:continuationSeparator/>
      </w:r>
    </w:p>
  </w:endnote>
  <w:endnote w:type="continuationNotice" w:id="1">
    <w:p w14:paraId="66E98B3A" w14:textId="77777777" w:rsidR="001B3FB7" w:rsidRDefault="001B3F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5DC62B" w14:textId="5B6ED5DC" w:rsidR="004E1234" w:rsidRDefault="004E1234">
    <w:pPr>
      <w:pStyle w:val="Footer"/>
    </w:pPr>
    <w:r>
      <w:rPr>
        <w:rFonts w:eastAsia="Times New Roman"/>
        <w:color w:val="000000"/>
      </w:rPr>
      <w:drawing>
        <wp:inline distT="0" distB="0" distL="0" distR="0" wp14:anchorId="460F38AE" wp14:editId="50FE4A4B">
          <wp:extent cx="5731510" cy="815638"/>
          <wp:effectExtent l="0" t="0" r="0" b="0"/>
          <wp:docPr id="1604844336" name="Picture 1" descr="Picture 5, 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icture 5, Picture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8156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78E079" w14:textId="77777777" w:rsidR="001B3FB7" w:rsidRDefault="001B3FB7" w:rsidP="00F85838">
      <w:pPr>
        <w:spacing w:after="0" w:line="240" w:lineRule="auto"/>
      </w:pPr>
      <w:r>
        <w:separator/>
      </w:r>
    </w:p>
  </w:footnote>
  <w:footnote w:type="continuationSeparator" w:id="0">
    <w:p w14:paraId="1F2D92DB" w14:textId="77777777" w:rsidR="001B3FB7" w:rsidRDefault="001B3FB7" w:rsidP="00F85838">
      <w:pPr>
        <w:spacing w:after="0" w:line="240" w:lineRule="auto"/>
      </w:pPr>
      <w:r>
        <w:continuationSeparator/>
      </w:r>
    </w:p>
  </w:footnote>
  <w:footnote w:type="continuationNotice" w:id="1">
    <w:p w14:paraId="4D8A740A" w14:textId="77777777" w:rsidR="001B3FB7" w:rsidRDefault="001B3FB7">
      <w:pPr>
        <w:spacing w:after="0" w:line="240" w:lineRule="auto"/>
      </w:pPr>
    </w:p>
  </w:footnote>
  <w:footnote w:id="2">
    <w:p w14:paraId="2D1C2B0E" w14:textId="0D3DAC01" w:rsidR="00CC1D13" w:rsidRDefault="00CC1D13" w:rsidP="00CC1D13">
      <w:pPr>
        <w:pStyle w:val="CommentText"/>
      </w:pPr>
      <w:r>
        <w:rPr>
          <w:rStyle w:val="FootnoteReference"/>
        </w:rPr>
        <w:footnoteRef/>
      </w:r>
      <w:r>
        <w:t xml:space="preserve"> </w:t>
      </w:r>
      <w:r w:rsidRPr="1364009D">
        <w:t xml:space="preserve">Preračunato prema godišnjem kursu NBS </w:t>
      </w:r>
      <w:hyperlink r:id="rId1" w:history="1">
        <w:r w:rsidR="00FE733F" w:rsidRPr="008A2546">
          <w:rPr>
            <w:rStyle w:val="Hyperlink"/>
          </w:rPr>
          <w:t>https://webappcenter.nbs.rs/ExchangeRateWebApp/ExchangeRateAverage/Index</w:t>
        </w:r>
      </w:hyperlink>
      <w:r w:rsidR="00FE733F">
        <w:t xml:space="preserve"> </w:t>
      </w:r>
    </w:p>
  </w:footnote>
  <w:footnote w:id="3">
    <w:p w14:paraId="71A8D3CD" w14:textId="62F8DF04" w:rsidR="00AA740F" w:rsidRDefault="00AA740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A740F">
        <w:t>Ciljna(e) grupa(e) (direktni korisnici) -  grupe/subjekti na koje će projekat direktno pozitivno uticati na nivou specifičnog cilja projekta.</w:t>
      </w:r>
    </w:p>
  </w:footnote>
  <w:footnote w:id="4">
    <w:p w14:paraId="5C16F847" w14:textId="6E57F866" w:rsidR="00AA740F" w:rsidRDefault="00AA740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A740F">
        <w:t>Krajnji korisnici su oni koji će imati dugoročne koristi od projekta na nivou društva ili sektor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4B2D6D" w14:textId="6693B055" w:rsidR="00A94741" w:rsidRDefault="007E1813" w:rsidP="004E1234">
    <w:pPr>
      <w:pStyle w:val="Header"/>
    </w:pPr>
    <w:r>
      <w:drawing>
        <wp:inline distT="0" distB="0" distL="0" distR="0" wp14:anchorId="60A6E143" wp14:editId="6D0B4538">
          <wp:extent cx="1247775" cy="769220"/>
          <wp:effectExtent l="0" t="0" r="0" b="0"/>
          <wp:docPr id="115325719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664" cy="774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E1234">
      <w:t xml:space="preserve">                                                        </w:t>
    </w:r>
    <w:r w:rsidR="00DE3EDD">
      <w:t xml:space="preserve">   </w:t>
    </w:r>
    <w:r w:rsidR="004E1234">
      <w:t xml:space="preserve"> </w:t>
    </w:r>
    <w:r w:rsidR="00DE3EDD">
      <w:t xml:space="preserve">    </w:t>
    </w:r>
    <w:r>
      <w:t xml:space="preserve">                             </w:t>
    </w:r>
    <w:r w:rsidR="004E1234">
      <w:t xml:space="preserve">  </w:t>
    </w:r>
    <w:r w:rsidR="004E1234" w:rsidRPr="004E1234">
      <w:rPr>
        <w:rFonts w:ascii="Calibri" w:eastAsia="Calibri" w:hAnsi="Calibri" w:cs="Times New Roman"/>
        <w:kern w:val="2"/>
        <w:lang w:val="en-GB"/>
        <w14:ligatures w14:val="standardContextual"/>
      </w:rPr>
      <w:drawing>
        <wp:inline distT="0" distB="0" distL="0" distR="0" wp14:anchorId="03670CBB" wp14:editId="236007B3">
          <wp:extent cx="1668780" cy="518160"/>
          <wp:effectExtent l="0" t="0" r="7620" b="0"/>
          <wp:docPr id="136859425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9349091" name="Picture 69934909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8936" cy="518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E3EDD">
      <w:t xml:space="preserve"> </w:t>
    </w:r>
  </w:p>
  <w:p w14:paraId="3606CCF3" w14:textId="77777777" w:rsidR="00DE3EDD" w:rsidRPr="004E1234" w:rsidRDefault="00DE3EDD" w:rsidP="004E12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B528D"/>
    <w:multiLevelType w:val="hybridMultilevel"/>
    <w:tmpl w:val="A05213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34A69"/>
    <w:multiLevelType w:val="hybridMultilevel"/>
    <w:tmpl w:val="EAA447EE"/>
    <w:lvl w:ilvl="0" w:tplc="3C0273F8">
      <w:start w:val="1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5292D"/>
    <w:multiLevelType w:val="hybridMultilevel"/>
    <w:tmpl w:val="AE101A5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74468"/>
    <w:multiLevelType w:val="hybridMultilevel"/>
    <w:tmpl w:val="F51CFCA6"/>
    <w:lvl w:ilvl="0" w:tplc="0409000D">
      <w:start w:val="1"/>
      <w:numFmt w:val="bullet"/>
      <w:lvlText w:val=""/>
      <w:lvlJc w:val="left"/>
      <w:pPr>
        <w:ind w:left="110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7" w:hanging="360"/>
      </w:pPr>
      <w:rPr>
        <w:rFonts w:ascii="Wingdings" w:hAnsi="Wingdings" w:hint="default"/>
      </w:rPr>
    </w:lvl>
  </w:abstractNum>
  <w:abstractNum w:abstractNumId="4" w15:restartNumberingAfterBreak="0">
    <w:nsid w:val="0A5D42E8"/>
    <w:multiLevelType w:val="hybridMultilevel"/>
    <w:tmpl w:val="DAAA43D6"/>
    <w:lvl w:ilvl="0" w:tplc="E99EF5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C4A79"/>
    <w:multiLevelType w:val="multilevel"/>
    <w:tmpl w:val="A43E73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D955AA"/>
    <w:multiLevelType w:val="hybridMultilevel"/>
    <w:tmpl w:val="21AAC7D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6047E"/>
    <w:multiLevelType w:val="hybridMultilevel"/>
    <w:tmpl w:val="C7D02B80"/>
    <w:lvl w:ilvl="0" w:tplc="E4681C7A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145BD"/>
    <w:multiLevelType w:val="hybridMultilevel"/>
    <w:tmpl w:val="0AFA8D36"/>
    <w:lvl w:ilvl="0" w:tplc="C66C93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33D89"/>
    <w:multiLevelType w:val="hybridMultilevel"/>
    <w:tmpl w:val="BD864C1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4788F"/>
    <w:multiLevelType w:val="hybridMultilevel"/>
    <w:tmpl w:val="C4465026"/>
    <w:lvl w:ilvl="0" w:tplc="2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A25C70"/>
    <w:multiLevelType w:val="hybridMultilevel"/>
    <w:tmpl w:val="01DA456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E27079"/>
    <w:multiLevelType w:val="hybridMultilevel"/>
    <w:tmpl w:val="6722FB6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9944FE"/>
    <w:multiLevelType w:val="hybridMultilevel"/>
    <w:tmpl w:val="2EFE1082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94666"/>
    <w:multiLevelType w:val="hybridMultilevel"/>
    <w:tmpl w:val="5D341CB0"/>
    <w:lvl w:ilvl="0" w:tplc="0FB62EE6">
      <w:start w:val="1"/>
      <w:numFmt w:val="decimal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8C15BB"/>
    <w:multiLevelType w:val="hybridMultilevel"/>
    <w:tmpl w:val="A6D6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F23808"/>
    <w:multiLevelType w:val="multilevel"/>
    <w:tmpl w:val="76E22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ABC75B0"/>
    <w:multiLevelType w:val="hybridMultilevel"/>
    <w:tmpl w:val="5D341CB0"/>
    <w:lvl w:ilvl="0" w:tplc="0FB62EE6">
      <w:start w:val="1"/>
      <w:numFmt w:val="decimal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5322F0"/>
    <w:multiLevelType w:val="hybridMultilevel"/>
    <w:tmpl w:val="04F8D8A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A30399"/>
    <w:multiLevelType w:val="hybridMultilevel"/>
    <w:tmpl w:val="63BC9EF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01468"/>
    <w:multiLevelType w:val="hybridMultilevel"/>
    <w:tmpl w:val="15328E22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3A06AA"/>
    <w:multiLevelType w:val="hybridMultilevel"/>
    <w:tmpl w:val="AEC2B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D1A68"/>
    <w:multiLevelType w:val="hybridMultilevel"/>
    <w:tmpl w:val="DF264D8A"/>
    <w:lvl w:ilvl="0" w:tplc="EC4005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422D92"/>
    <w:multiLevelType w:val="hybridMultilevel"/>
    <w:tmpl w:val="FE18933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C9036E"/>
    <w:multiLevelType w:val="hybridMultilevel"/>
    <w:tmpl w:val="67D03376"/>
    <w:lvl w:ilvl="0" w:tplc="2806F12C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FE2990"/>
    <w:multiLevelType w:val="hybridMultilevel"/>
    <w:tmpl w:val="64DE3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23362B"/>
    <w:multiLevelType w:val="hybridMultilevel"/>
    <w:tmpl w:val="A7A842D2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1D1E21"/>
    <w:multiLevelType w:val="hybridMultilevel"/>
    <w:tmpl w:val="48E60056"/>
    <w:lvl w:ilvl="0" w:tplc="8DF2EC9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9C3319"/>
    <w:multiLevelType w:val="hybridMultilevel"/>
    <w:tmpl w:val="8892B4DA"/>
    <w:lvl w:ilvl="0" w:tplc="07443396">
      <w:start w:val="5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AC754A"/>
    <w:multiLevelType w:val="hybridMultilevel"/>
    <w:tmpl w:val="C0425532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93C74"/>
    <w:multiLevelType w:val="multilevel"/>
    <w:tmpl w:val="CAFCA04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i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  <w:color w:val="000000"/>
      </w:rPr>
    </w:lvl>
  </w:abstractNum>
  <w:abstractNum w:abstractNumId="31" w15:restartNumberingAfterBreak="0">
    <w:nsid w:val="53570AA7"/>
    <w:multiLevelType w:val="hybridMultilevel"/>
    <w:tmpl w:val="FFECB6CC"/>
    <w:lvl w:ilvl="0" w:tplc="CFB8536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690137"/>
    <w:multiLevelType w:val="hybridMultilevel"/>
    <w:tmpl w:val="AD3A2BB8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FDB1BAC"/>
    <w:multiLevelType w:val="hybridMultilevel"/>
    <w:tmpl w:val="7E74A902"/>
    <w:lvl w:ilvl="0" w:tplc="2D50DF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ED68FF"/>
    <w:multiLevelType w:val="hybridMultilevel"/>
    <w:tmpl w:val="6E927232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BE42EE"/>
    <w:multiLevelType w:val="hybridMultilevel"/>
    <w:tmpl w:val="5D341CB0"/>
    <w:lvl w:ilvl="0" w:tplc="0FB62EE6">
      <w:start w:val="1"/>
      <w:numFmt w:val="decimal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B932B2"/>
    <w:multiLevelType w:val="hybridMultilevel"/>
    <w:tmpl w:val="4E42CA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D125AA"/>
    <w:multiLevelType w:val="hybridMultilevel"/>
    <w:tmpl w:val="87624AEC"/>
    <w:lvl w:ilvl="0" w:tplc="AF8ACF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aramond" w:eastAsia="Times New Roman" w:hAnsi="Garamond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6B45E8"/>
    <w:multiLevelType w:val="hybridMultilevel"/>
    <w:tmpl w:val="7C02FB3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7D0E2E"/>
    <w:multiLevelType w:val="hybridMultilevel"/>
    <w:tmpl w:val="5BD0C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864F19"/>
    <w:multiLevelType w:val="multilevel"/>
    <w:tmpl w:val="AEC2E9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/>
      </w:rPr>
    </w:lvl>
  </w:abstractNum>
  <w:abstractNum w:abstractNumId="41" w15:restartNumberingAfterBreak="0">
    <w:nsid w:val="6E9D4FFC"/>
    <w:multiLevelType w:val="hybridMultilevel"/>
    <w:tmpl w:val="1BAAB0D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D1129D"/>
    <w:multiLevelType w:val="hybridMultilevel"/>
    <w:tmpl w:val="72F6B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9666F9"/>
    <w:multiLevelType w:val="hybridMultilevel"/>
    <w:tmpl w:val="E3082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204819"/>
    <w:multiLevelType w:val="hybridMultilevel"/>
    <w:tmpl w:val="6A40969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120ADA"/>
    <w:multiLevelType w:val="hybridMultilevel"/>
    <w:tmpl w:val="D80038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1D4B4B"/>
    <w:multiLevelType w:val="hybridMultilevel"/>
    <w:tmpl w:val="34C27A20"/>
    <w:lvl w:ilvl="0" w:tplc="0409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97F46BD"/>
    <w:multiLevelType w:val="hybridMultilevel"/>
    <w:tmpl w:val="11E83BCC"/>
    <w:lvl w:ilvl="0" w:tplc="2806F12C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192DF9"/>
    <w:multiLevelType w:val="hybridMultilevel"/>
    <w:tmpl w:val="5D341CB0"/>
    <w:lvl w:ilvl="0" w:tplc="0FB62EE6">
      <w:start w:val="1"/>
      <w:numFmt w:val="decimal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4163CF"/>
    <w:multiLevelType w:val="hybridMultilevel"/>
    <w:tmpl w:val="DCBCB0C2"/>
    <w:lvl w:ilvl="0" w:tplc="3796C1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8056205">
    <w:abstractNumId w:val="8"/>
  </w:num>
  <w:num w:numId="2" w16cid:durableId="803892573">
    <w:abstractNumId w:val="27"/>
  </w:num>
  <w:num w:numId="3" w16cid:durableId="1353140887">
    <w:abstractNumId w:val="14"/>
  </w:num>
  <w:num w:numId="4" w16cid:durableId="1630670909">
    <w:abstractNumId w:val="42"/>
  </w:num>
  <w:num w:numId="5" w16cid:durableId="521090378">
    <w:abstractNumId w:val="28"/>
  </w:num>
  <w:num w:numId="6" w16cid:durableId="1980302513">
    <w:abstractNumId w:val="35"/>
  </w:num>
  <w:num w:numId="7" w16cid:durableId="877476215">
    <w:abstractNumId w:val="48"/>
  </w:num>
  <w:num w:numId="8" w16cid:durableId="625702363">
    <w:abstractNumId w:val="17"/>
  </w:num>
  <w:num w:numId="9" w16cid:durableId="1448963500">
    <w:abstractNumId w:val="43"/>
  </w:num>
  <w:num w:numId="10" w16cid:durableId="2011521288">
    <w:abstractNumId w:val="4"/>
  </w:num>
  <w:num w:numId="11" w16cid:durableId="1274753720">
    <w:abstractNumId w:val="5"/>
  </w:num>
  <w:num w:numId="12" w16cid:durableId="1958101223">
    <w:abstractNumId w:val="1"/>
  </w:num>
  <w:num w:numId="13" w16cid:durableId="1454447165">
    <w:abstractNumId w:val="20"/>
  </w:num>
  <w:num w:numId="14" w16cid:durableId="188570523">
    <w:abstractNumId w:val="26"/>
  </w:num>
  <w:num w:numId="15" w16cid:durableId="1005136517">
    <w:abstractNumId w:val="11"/>
  </w:num>
  <w:num w:numId="16" w16cid:durableId="1497264310">
    <w:abstractNumId w:val="33"/>
  </w:num>
  <w:num w:numId="17" w16cid:durableId="1254363738">
    <w:abstractNumId w:val="46"/>
  </w:num>
  <w:num w:numId="18" w16cid:durableId="160660486">
    <w:abstractNumId w:val="45"/>
  </w:num>
  <w:num w:numId="19" w16cid:durableId="957296783">
    <w:abstractNumId w:val="10"/>
  </w:num>
  <w:num w:numId="20" w16cid:durableId="1375427208">
    <w:abstractNumId w:val="32"/>
  </w:num>
  <w:num w:numId="21" w16cid:durableId="233853406">
    <w:abstractNumId w:val="36"/>
  </w:num>
  <w:num w:numId="22" w16cid:durableId="1104962482">
    <w:abstractNumId w:val="15"/>
  </w:num>
  <w:num w:numId="23" w16cid:durableId="922101589">
    <w:abstractNumId w:val="25"/>
  </w:num>
  <w:num w:numId="24" w16cid:durableId="1838760917">
    <w:abstractNumId w:val="12"/>
  </w:num>
  <w:num w:numId="25" w16cid:durableId="1896618089">
    <w:abstractNumId w:val="13"/>
  </w:num>
  <w:num w:numId="26" w16cid:durableId="754714229">
    <w:abstractNumId w:val="18"/>
  </w:num>
  <w:num w:numId="27" w16cid:durableId="214781112">
    <w:abstractNumId w:val="29"/>
  </w:num>
  <w:num w:numId="28" w16cid:durableId="498426747">
    <w:abstractNumId w:val="44"/>
  </w:num>
  <w:num w:numId="29" w16cid:durableId="316495502">
    <w:abstractNumId w:val="23"/>
  </w:num>
  <w:num w:numId="30" w16cid:durableId="1961640395">
    <w:abstractNumId w:val="19"/>
  </w:num>
  <w:num w:numId="31" w16cid:durableId="758597622">
    <w:abstractNumId w:val="6"/>
  </w:num>
  <w:num w:numId="32" w16cid:durableId="1572883624">
    <w:abstractNumId w:val="2"/>
  </w:num>
  <w:num w:numId="33" w16cid:durableId="1965235319">
    <w:abstractNumId w:val="9"/>
  </w:num>
  <w:num w:numId="34" w16cid:durableId="1447575164">
    <w:abstractNumId w:val="34"/>
  </w:num>
  <w:num w:numId="35" w16cid:durableId="1911621866">
    <w:abstractNumId w:val="38"/>
  </w:num>
  <w:num w:numId="36" w16cid:durableId="1646203991">
    <w:abstractNumId w:val="41"/>
  </w:num>
  <w:num w:numId="37" w16cid:durableId="549416915">
    <w:abstractNumId w:val="24"/>
  </w:num>
  <w:num w:numId="38" w16cid:durableId="424038785">
    <w:abstractNumId w:val="47"/>
  </w:num>
  <w:num w:numId="39" w16cid:durableId="185094988">
    <w:abstractNumId w:val="31"/>
  </w:num>
  <w:num w:numId="40" w16cid:durableId="487720127">
    <w:abstractNumId w:val="22"/>
  </w:num>
  <w:num w:numId="41" w16cid:durableId="813520142">
    <w:abstractNumId w:val="49"/>
  </w:num>
  <w:num w:numId="42" w16cid:durableId="1136021276">
    <w:abstractNumId w:val="7"/>
  </w:num>
  <w:num w:numId="43" w16cid:durableId="1629386511">
    <w:abstractNumId w:val="37"/>
  </w:num>
  <w:num w:numId="44" w16cid:durableId="1315450565">
    <w:abstractNumId w:val="0"/>
  </w:num>
  <w:num w:numId="45" w16cid:durableId="389619265">
    <w:abstractNumId w:val="39"/>
  </w:num>
  <w:num w:numId="46" w16cid:durableId="141705198">
    <w:abstractNumId w:val="21"/>
  </w:num>
  <w:num w:numId="47" w16cid:durableId="245962346">
    <w:abstractNumId w:val="40"/>
  </w:num>
  <w:num w:numId="48" w16cid:durableId="1691640376">
    <w:abstractNumId w:val="30"/>
  </w:num>
  <w:num w:numId="49" w16cid:durableId="2074346888">
    <w:abstractNumId w:val="16"/>
  </w:num>
  <w:num w:numId="50" w16cid:durableId="16289247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szAzMDYxNTYxMTFX0lEKTi0uzszPAykwrAUA5SMfxSwAAAA="/>
  </w:docVars>
  <w:rsids>
    <w:rsidRoot w:val="00AA1A1B"/>
    <w:rsid w:val="000061C9"/>
    <w:rsid w:val="00010284"/>
    <w:rsid w:val="000115BC"/>
    <w:rsid w:val="00011E03"/>
    <w:rsid w:val="00012571"/>
    <w:rsid w:val="0001291D"/>
    <w:rsid w:val="00013722"/>
    <w:rsid w:val="000145CD"/>
    <w:rsid w:val="0001602D"/>
    <w:rsid w:val="00016DF1"/>
    <w:rsid w:val="000175AB"/>
    <w:rsid w:val="0002099A"/>
    <w:rsid w:val="00027061"/>
    <w:rsid w:val="00027296"/>
    <w:rsid w:val="00031F97"/>
    <w:rsid w:val="00034378"/>
    <w:rsid w:val="000348BF"/>
    <w:rsid w:val="00034F32"/>
    <w:rsid w:val="00036D02"/>
    <w:rsid w:val="00037513"/>
    <w:rsid w:val="00044212"/>
    <w:rsid w:val="00046C3C"/>
    <w:rsid w:val="00050D52"/>
    <w:rsid w:val="00054268"/>
    <w:rsid w:val="0005747A"/>
    <w:rsid w:val="00061D45"/>
    <w:rsid w:val="00064D41"/>
    <w:rsid w:val="00066C17"/>
    <w:rsid w:val="00071026"/>
    <w:rsid w:val="000725A1"/>
    <w:rsid w:val="00073620"/>
    <w:rsid w:val="000756C7"/>
    <w:rsid w:val="00080216"/>
    <w:rsid w:val="00081B43"/>
    <w:rsid w:val="000869B5"/>
    <w:rsid w:val="00092274"/>
    <w:rsid w:val="00094842"/>
    <w:rsid w:val="000951C5"/>
    <w:rsid w:val="000A06E7"/>
    <w:rsid w:val="000A088B"/>
    <w:rsid w:val="000A2BBE"/>
    <w:rsid w:val="000A2E3A"/>
    <w:rsid w:val="000B1783"/>
    <w:rsid w:val="000B554C"/>
    <w:rsid w:val="000C0DE0"/>
    <w:rsid w:val="000C2766"/>
    <w:rsid w:val="000C4D09"/>
    <w:rsid w:val="000C532C"/>
    <w:rsid w:val="000D38B8"/>
    <w:rsid w:val="000D3B98"/>
    <w:rsid w:val="000D3FEA"/>
    <w:rsid w:val="000D74CA"/>
    <w:rsid w:val="000E15BC"/>
    <w:rsid w:val="000E18BF"/>
    <w:rsid w:val="000E4A24"/>
    <w:rsid w:val="000E6D38"/>
    <w:rsid w:val="000E743B"/>
    <w:rsid w:val="000E7CEB"/>
    <w:rsid w:val="000F0FDF"/>
    <w:rsid w:val="000F13AC"/>
    <w:rsid w:val="000F2934"/>
    <w:rsid w:val="000F4F3A"/>
    <w:rsid w:val="000F6D40"/>
    <w:rsid w:val="001052E4"/>
    <w:rsid w:val="00114091"/>
    <w:rsid w:val="0012081C"/>
    <w:rsid w:val="001213E2"/>
    <w:rsid w:val="00121F2A"/>
    <w:rsid w:val="00122A33"/>
    <w:rsid w:val="00122D41"/>
    <w:rsid w:val="001247E6"/>
    <w:rsid w:val="00130B7C"/>
    <w:rsid w:val="00131C27"/>
    <w:rsid w:val="001320EA"/>
    <w:rsid w:val="0013253A"/>
    <w:rsid w:val="00133C0D"/>
    <w:rsid w:val="00134A1E"/>
    <w:rsid w:val="0013502C"/>
    <w:rsid w:val="0014087A"/>
    <w:rsid w:val="00142FAB"/>
    <w:rsid w:val="00145820"/>
    <w:rsid w:val="001518EF"/>
    <w:rsid w:val="00152C77"/>
    <w:rsid w:val="00157C58"/>
    <w:rsid w:val="00160F3A"/>
    <w:rsid w:val="001621BA"/>
    <w:rsid w:val="00164ACC"/>
    <w:rsid w:val="00166554"/>
    <w:rsid w:val="001728FB"/>
    <w:rsid w:val="0017352A"/>
    <w:rsid w:val="00175205"/>
    <w:rsid w:val="00182127"/>
    <w:rsid w:val="00183D88"/>
    <w:rsid w:val="001842ED"/>
    <w:rsid w:val="001843E5"/>
    <w:rsid w:val="001847D5"/>
    <w:rsid w:val="00196F5B"/>
    <w:rsid w:val="001A0558"/>
    <w:rsid w:val="001A76F4"/>
    <w:rsid w:val="001B1099"/>
    <w:rsid w:val="001B181E"/>
    <w:rsid w:val="001B225F"/>
    <w:rsid w:val="001B3FB7"/>
    <w:rsid w:val="001B44DD"/>
    <w:rsid w:val="001B4638"/>
    <w:rsid w:val="001C05EF"/>
    <w:rsid w:val="001C2041"/>
    <w:rsid w:val="001C2421"/>
    <w:rsid w:val="001C27AE"/>
    <w:rsid w:val="001C291B"/>
    <w:rsid w:val="001C32B6"/>
    <w:rsid w:val="001C3A71"/>
    <w:rsid w:val="001C5F8F"/>
    <w:rsid w:val="001D2254"/>
    <w:rsid w:val="001D3D37"/>
    <w:rsid w:val="001D3EDF"/>
    <w:rsid w:val="001D4196"/>
    <w:rsid w:val="001D6B09"/>
    <w:rsid w:val="001D7339"/>
    <w:rsid w:val="001D7F97"/>
    <w:rsid w:val="001E38F2"/>
    <w:rsid w:val="001E3AA6"/>
    <w:rsid w:val="001E54B3"/>
    <w:rsid w:val="001F1796"/>
    <w:rsid w:val="001F2DD1"/>
    <w:rsid w:val="001F4F80"/>
    <w:rsid w:val="00200578"/>
    <w:rsid w:val="00207593"/>
    <w:rsid w:val="00213D10"/>
    <w:rsid w:val="00215178"/>
    <w:rsid w:val="0021637D"/>
    <w:rsid w:val="0022336B"/>
    <w:rsid w:val="00223AC1"/>
    <w:rsid w:val="00225D79"/>
    <w:rsid w:val="002361CC"/>
    <w:rsid w:val="002366B3"/>
    <w:rsid w:val="002409BE"/>
    <w:rsid w:val="00242E37"/>
    <w:rsid w:val="00244362"/>
    <w:rsid w:val="00245730"/>
    <w:rsid w:val="00245F70"/>
    <w:rsid w:val="00247D4A"/>
    <w:rsid w:val="00250C88"/>
    <w:rsid w:val="0025201F"/>
    <w:rsid w:val="002573C6"/>
    <w:rsid w:val="00262471"/>
    <w:rsid w:val="002665BC"/>
    <w:rsid w:val="002675A7"/>
    <w:rsid w:val="00267A7E"/>
    <w:rsid w:val="00274A0A"/>
    <w:rsid w:val="00276C00"/>
    <w:rsid w:val="00285DCB"/>
    <w:rsid w:val="00285FB4"/>
    <w:rsid w:val="00291FDE"/>
    <w:rsid w:val="00293AD3"/>
    <w:rsid w:val="00296ED9"/>
    <w:rsid w:val="00296F0D"/>
    <w:rsid w:val="002A0566"/>
    <w:rsid w:val="002A0F81"/>
    <w:rsid w:val="002B04E7"/>
    <w:rsid w:val="002B0A03"/>
    <w:rsid w:val="002B49F4"/>
    <w:rsid w:val="002B5F38"/>
    <w:rsid w:val="002B6A2B"/>
    <w:rsid w:val="002B7C8C"/>
    <w:rsid w:val="002B7EFE"/>
    <w:rsid w:val="002C2234"/>
    <w:rsid w:val="002C2CBE"/>
    <w:rsid w:val="002C38EC"/>
    <w:rsid w:val="002C6F8C"/>
    <w:rsid w:val="002D14A0"/>
    <w:rsid w:val="002D192E"/>
    <w:rsid w:val="002D3D84"/>
    <w:rsid w:val="002E2DB9"/>
    <w:rsid w:val="002E418C"/>
    <w:rsid w:val="002E631A"/>
    <w:rsid w:val="002E659E"/>
    <w:rsid w:val="002F0745"/>
    <w:rsid w:val="002F5E0A"/>
    <w:rsid w:val="003001E0"/>
    <w:rsid w:val="00303170"/>
    <w:rsid w:val="00304959"/>
    <w:rsid w:val="00306917"/>
    <w:rsid w:val="003072DA"/>
    <w:rsid w:val="0031110F"/>
    <w:rsid w:val="00312204"/>
    <w:rsid w:val="003142ED"/>
    <w:rsid w:val="0031443C"/>
    <w:rsid w:val="00315186"/>
    <w:rsid w:val="00315A7B"/>
    <w:rsid w:val="00320C7B"/>
    <w:rsid w:val="00322C5C"/>
    <w:rsid w:val="003267A1"/>
    <w:rsid w:val="003269B1"/>
    <w:rsid w:val="0033190D"/>
    <w:rsid w:val="003345BD"/>
    <w:rsid w:val="00335E85"/>
    <w:rsid w:val="0033616D"/>
    <w:rsid w:val="00336BC3"/>
    <w:rsid w:val="003378FE"/>
    <w:rsid w:val="003410B9"/>
    <w:rsid w:val="00341FEA"/>
    <w:rsid w:val="00344492"/>
    <w:rsid w:val="0034484F"/>
    <w:rsid w:val="00346CE5"/>
    <w:rsid w:val="003514B9"/>
    <w:rsid w:val="0035515B"/>
    <w:rsid w:val="00360ADE"/>
    <w:rsid w:val="00361FF3"/>
    <w:rsid w:val="003621B7"/>
    <w:rsid w:val="0036540A"/>
    <w:rsid w:val="0036570D"/>
    <w:rsid w:val="003677D1"/>
    <w:rsid w:val="00367A09"/>
    <w:rsid w:val="00367FD0"/>
    <w:rsid w:val="00376D91"/>
    <w:rsid w:val="00377BFB"/>
    <w:rsid w:val="00381E3D"/>
    <w:rsid w:val="003847C4"/>
    <w:rsid w:val="00386B86"/>
    <w:rsid w:val="00386CF6"/>
    <w:rsid w:val="003904D2"/>
    <w:rsid w:val="00397416"/>
    <w:rsid w:val="003A08F9"/>
    <w:rsid w:val="003A153A"/>
    <w:rsid w:val="003A5910"/>
    <w:rsid w:val="003A6F1C"/>
    <w:rsid w:val="003B1325"/>
    <w:rsid w:val="003B3824"/>
    <w:rsid w:val="003B4171"/>
    <w:rsid w:val="003B4470"/>
    <w:rsid w:val="003B668D"/>
    <w:rsid w:val="003B7B79"/>
    <w:rsid w:val="003C2167"/>
    <w:rsid w:val="003C6D74"/>
    <w:rsid w:val="003C731F"/>
    <w:rsid w:val="003D0B70"/>
    <w:rsid w:val="003D3203"/>
    <w:rsid w:val="003D32B2"/>
    <w:rsid w:val="003D3E3F"/>
    <w:rsid w:val="003D6C6A"/>
    <w:rsid w:val="003D7FF0"/>
    <w:rsid w:val="003E5718"/>
    <w:rsid w:val="003E5F3B"/>
    <w:rsid w:val="003E73D5"/>
    <w:rsid w:val="003F0ECC"/>
    <w:rsid w:val="003F39AC"/>
    <w:rsid w:val="003F5984"/>
    <w:rsid w:val="004038B7"/>
    <w:rsid w:val="0040573B"/>
    <w:rsid w:val="00406581"/>
    <w:rsid w:val="0041033F"/>
    <w:rsid w:val="00411126"/>
    <w:rsid w:val="004139BD"/>
    <w:rsid w:val="00415242"/>
    <w:rsid w:val="00416647"/>
    <w:rsid w:val="00421EB2"/>
    <w:rsid w:val="00422B66"/>
    <w:rsid w:val="004246FD"/>
    <w:rsid w:val="0042613F"/>
    <w:rsid w:val="00427552"/>
    <w:rsid w:val="00431E09"/>
    <w:rsid w:val="00436805"/>
    <w:rsid w:val="00437696"/>
    <w:rsid w:val="00444CF3"/>
    <w:rsid w:val="00445B5A"/>
    <w:rsid w:val="00450170"/>
    <w:rsid w:val="004534A7"/>
    <w:rsid w:val="0045350A"/>
    <w:rsid w:val="00453F1A"/>
    <w:rsid w:val="004603A6"/>
    <w:rsid w:val="00462D8D"/>
    <w:rsid w:val="004631CF"/>
    <w:rsid w:val="00464495"/>
    <w:rsid w:val="00464A06"/>
    <w:rsid w:val="004665C6"/>
    <w:rsid w:val="0047000F"/>
    <w:rsid w:val="004712D8"/>
    <w:rsid w:val="00476E45"/>
    <w:rsid w:val="00481543"/>
    <w:rsid w:val="004826A1"/>
    <w:rsid w:val="00482BE3"/>
    <w:rsid w:val="0048588D"/>
    <w:rsid w:val="0049352C"/>
    <w:rsid w:val="004947A3"/>
    <w:rsid w:val="004A1AF2"/>
    <w:rsid w:val="004A2AFD"/>
    <w:rsid w:val="004A4738"/>
    <w:rsid w:val="004A58A8"/>
    <w:rsid w:val="004B1DEB"/>
    <w:rsid w:val="004B25C4"/>
    <w:rsid w:val="004B418A"/>
    <w:rsid w:val="004B4895"/>
    <w:rsid w:val="004B6015"/>
    <w:rsid w:val="004C1BC6"/>
    <w:rsid w:val="004C2056"/>
    <w:rsid w:val="004C46BF"/>
    <w:rsid w:val="004C4DB7"/>
    <w:rsid w:val="004D4496"/>
    <w:rsid w:val="004D540C"/>
    <w:rsid w:val="004D7362"/>
    <w:rsid w:val="004E0A0E"/>
    <w:rsid w:val="004E1234"/>
    <w:rsid w:val="004E3629"/>
    <w:rsid w:val="004E4083"/>
    <w:rsid w:val="004E6175"/>
    <w:rsid w:val="004E7889"/>
    <w:rsid w:val="004F000F"/>
    <w:rsid w:val="004F0425"/>
    <w:rsid w:val="0050063E"/>
    <w:rsid w:val="00501896"/>
    <w:rsid w:val="00502C08"/>
    <w:rsid w:val="005036E2"/>
    <w:rsid w:val="00507FA9"/>
    <w:rsid w:val="00512ADF"/>
    <w:rsid w:val="005131F1"/>
    <w:rsid w:val="00515A17"/>
    <w:rsid w:val="00517545"/>
    <w:rsid w:val="005203F5"/>
    <w:rsid w:val="005207C4"/>
    <w:rsid w:val="00526188"/>
    <w:rsid w:val="00526A3F"/>
    <w:rsid w:val="00535E8E"/>
    <w:rsid w:val="00536EED"/>
    <w:rsid w:val="00537413"/>
    <w:rsid w:val="00540BC1"/>
    <w:rsid w:val="005414E2"/>
    <w:rsid w:val="00541717"/>
    <w:rsid w:val="00543A28"/>
    <w:rsid w:val="00543E6C"/>
    <w:rsid w:val="00545A58"/>
    <w:rsid w:val="00551390"/>
    <w:rsid w:val="0055159E"/>
    <w:rsid w:val="00552A8D"/>
    <w:rsid w:val="00553DAF"/>
    <w:rsid w:val="00555A90"/>
    <w:rsid w:val="005566C0"/>
    <w:rsid w:val="00562D05"/>
    <w:rsid w:val="0056457A"/>
    <w:rsid w:val="0056574F"/>
    <w:rsid w:val="00565EB8"/>
    <w:rsid w:val="00566365"/>
    <w:rsid w:val="00572FE1"/>
    <w:rsid w:val="00577CC2"/>
    <w:rsid w:val="00581302"/>
    <w:rsid w:val="00581B7F"/>
    <w:rsid w:val="00584BAB"/>
    <w:rsid w:val="00587392"/>
    <w:rsid w:val="00591DE4"/>
    <w:rsid w:val="0059334C"/>
    <w:rsid w:val="00594BB0"/>
    <w:rsid w:val="00597A98"/>
    <w:rsid w:val="005A02AE"/>
    <w:rsid w:val="005A228C"/>
    <w:rsid w:val="005A2794"/>
    <w:rsid w:val="005A2A07"/>
    <w:rsid w:val="005A4B37"/>
    <w:rsid w:val="005A5911"/>
    <w:rsid w:val="005A6EAC"/>
    <w:rsid w:val="005B18DA"/>
    <w:rsid w:val="005C0510"/>
    <w:rsid w:val="005C4E60"/>
    <w:rsid w:val="005C520D"/>
    <w:rsid w:val="005C5BD4"/>
    <w:rsid w:val="005C686F"/>
    <w:rsid w:val="005C700D"/>
    <w:rsid w:val="005D037D"/>
    <w:rsid w:val="005D5048"/>
    <w:rsid w:val="005E35AB"/>
    <w:rsid w:val="005F642E"/>
    <w:rsid w:val="005F69F2"/>
    <w:rsid w:val="005F7404"/>
    <w:rsid w:val="0060150B"/>
    <w:rsid w:val="0060208E"/>
    <w:rsid w:val="00605008"/>
    <w:rsid w:val="006059BE"/>
    <w:rsid w:val="006104AE"/>
    <w:rsid w:val="006172A9"/>
    <w:rsid w:val="006205C3"/>
    <w:rsid w:val="00622EC9"/>
    <w:rsid w:val="006270CB"/>
    <w:rsid w:val="006311C2"/>
    <w:rsid w:val="00633E98"/>
    <w:rsid w:val="00640E7E"/>
    <w:rsid w:val="00641072"/>
    <w:rsid w:val="006439CE"/>
    <w:rsid w:val="00647CE7"/>
    <w:rsid w:val="00655247"/>
    <w:rsid w:val="0066254B"/>
    <w:rsid w:val="0066394F"/>
    <w:rsid w:val="006648F6"/>
    <w:rsid w:val="006671FA"/>
    <w:rsid w:val="00673011"/>
    <w:rsid w:val="00673EC6"/>
    <w:rsid w:val="006827F7"/>
    <w:rsid w:val="00684978"/>
    <w:rsid w:val="00691061"/>
    <w:rsid w:val="006959BA"/>
    <w:rsid w:val="00697B67"/>
    <w:rsid w:val="006A0739"/>
    <w:rsid w:val="006A15CE"/>
    <w:rsid w:val="006A1A74"/>
    <w:rsid w:val="006A1DEF"/>
    <w:rsid w:val="006A250C"/>
    <w:rsid w:val="006A29D4"/>
    <w:rsid w:val="006A56B3"/>
    <w:rsid w:val="006A6BFB"/>
    <w:rsid w:val="006B1A92"/>
    <w:rsid w:val="006B39AB"/>
    <w:rsid w:val="006C0E8B"/>
    <w:rsid w:val="006C5304"/>
    <w:rsid w:val="006C6C3E"/>
    <w:rsid w:val="006C76AA"/>
    <w:rsid w:val="006D497A"/>
    <w:rsid w:val="006D589B"/>
    <w:rsid w:val="006D611A"/>
    <w:rsid w:val="006E03CA"/>
    <w:rsid w:val="006E25F5"/>
    <w:rsid w:val="006E26C1"/>
    <w:rsid w:val="006E3EE4"/>
    <w:rsid w:val="006E40AB"/>
    <w:rsid w:val="006E5D82"/>
    <w:rsid w:val="006E78D5"/>
    <w:rsid w:val="006F5417"/>
    <w:rsid w:val="006F70AE"/>
    <w:rsid w:val="00700E5D"/>
    <w:rsid w:val="00704ACF"/>
    <w:rsid w:val="00707BD2"/>
    <w:rsid w:val="00715348"/>
    <w:rsid w:val="0071576C"/>
    <w:rsid w:val="00715AFD"/>
    <w:rsid w:val="007169EE"/>
    <w:rsid w:val="007177DE"/>
    <w:rsid w:val="0072156F"/>
    <w:rsid w:val="0072449D"/>
    <w:rsid w:val="00730308"/>
    <w:rsid w:val="007304D5"/>
    <w:rsid w:val="0073052B"/>
    <w:rsid w:val="00730CCF"/>
    <w:rsid w:val="00734460"/>
    <w:rsid w:val="0073608C"/>
    <w:rsid w:val="00742CDB"/>
    <w:rsid w:val="00743D2A"/>
    <w:rsid w:val="00744472"/>
    <w:rsid w:val="00744736"/>
    <w:rsid w:val="00744902"/>
    <w:rsid w:val="00744D0F"/>
    <w:rsid w:val="00746349"/>
    <w:rsid w:val="00750A23"/>
    <w:rsid w:val="00753918"/>
    <w:rsid w:val="007548F9"/>
    <w:rsid w:val="007555FF"/>
    <w:rsid w:val="0075771F"/>
    <w:rsid w:val="00764B58"/>
    <w:rsid w:val="0076613F"/>
    <w:rsid w:val="00773CA1"/>
    <w:rsid w:val="007748B5"/>
    <w:rsid w:val="00774C76"/>
    <w:rsid w:val="007817E9"/>
    <w:rsid w:val="00786DB6"/>
    <w:rsid w:val="00791AAC"/>
    <w:rsid w:val="007940B2"/>
    <w:rsid w:val="00794E7F"/>
    <w:rsid w:val="007A39BB"/>
    <w:rsid w:val="007A4128"/>
    <w:rsid w:val="007A5B4D"/>
    <w:rsid w:val="007A7E30"/>
    <w:rsid w:val="007B2080"/>
    <w:rsid w:val="007B2951"/>
    <w:rsid w:val="007B4511"/>
    <w:rsid w:val="007B6353"/>
    <w:rsid w:val="007B7DEB"/>
    <w:rsid w:val="007C172B"/>
    <w:rsid w:val="007C5502"/>
    <w:rsid w:val="007D128D"/>
    <w:rsid w:val="007D29B1"/>
    <w:rsid w:val="007D38B7"/>
    <w:rsid w:val="007D40AC"/>
    <w:rsid w:val="007D51F0"/>
    <w:rsid w:val="007E1813"/>
    <w:rsid w:val="007E29D8"/>
    <w:rsid w:val="007E307E"/>
    <w:rsid w:val="007E50FC"/>
    <w:rsid w:val="007E62E3"/>
    <w:rsid w:val="007F0992"/>
    <w:rsid w:val="007F5637"/>
    <w:rsid w:val="007F7029"/>
    <w:rsid w:val="0080235A"/>
    <w:rsid w:val="0081020F"/>
    <w:rsid w:val="00812F5A"/>
    <w:rsid w:val="008157EC"/>
    <w:rsid w:val="0082111D"/>
    <w:rsid w:val="00821C42"/>
    <w:rsid w:val="00823074"/>
    <w:rsid w:val="0082315B"/>
    <w:rsid w:val="0082366E"/>
    <w:rsid w:val="0082421A"/>
    <w:rsid w:val="00826A2F"/>
    <w:rsid w:val="00830912"/>
    <w:rsid w:val="00837833"/>
    <w:rsid w:val="00841118"/>
    <w:rsid w:val="00852D68"/>
    <w:rsid w:val="00854193"/>
    <w:rsid w:val="00861085"/>
    <w:rsid w:val="00862BAD"/>
    <w:rsid w:val="00865DAB"/>
    <w:rsid w:val="00871ACC"/>
    <w:rsid w:val="00873C93"/>
    <w:rsid w:val="00876F04"/>
    <w:rsid w:val="00876F48"/>
    <w:rsid w:val="00880254"/>
    <w:rsid w:val="00883DE7"/>
    <w:rsid w:val="008844D7"/>
    <w:rsid w:val="008861E9"/>
    <w:rsid w:val="00887FFA"/>
    <w:rsid w:val="00893E44"/>
    <w:rsid w:val="00897DE3"/>
    <w:rsid w:val="008A0022"/>
    <w:rsid w:val="008A07A0"/>
    <w:rsid w:val="008A192D"/>
    <w:rsid w:val="008A304D"/>
    <w:rsid w:val="008A57F2"/>
    <w:rsid w:val="008B0299"/>
    <w:rsid w:val="008B4E52"/>
    <w:rsid w:val="008B719C"/>
    <w:rsid w:val="008C01A5"/>
    <w:rsid w:val="008C68C9"/>
    <w:rsid w:val="008C709C"/>
    <w:rsid w:val="008C7269"/>
    <w:rsid w:val="008D3101"/>
    <w:rsid w:val="008D3903"/>
    <w:rsid w:val="008D3DA5"/>
    <w:rsid w:val="008D4385"/>
    <w:rsid w:val="008D60CE"/>
    <w:rsid w:val="008D6717"/>
    <w:rsid w:val="008E019D"/>
    <w:rsid w:val="008E6224"/>
    <w:rsid w:val="008E6361"/>
    <w:rsid w:val="008F098D"/>
    <w:rsid w:val="008F1397"/>
    <w:rsid w:val="008F1D07"/>
    <w:rsid w:val="00901B4F"/>
    <w:rsid w:val="00904623"/>
    <w:rsid w:val="00905402"/>
    <w:rsid w:val="00906063"/>
    <w:rsid w:val="00906D29"/>
    <w:rsid w:val="0091145B"/>
    <w:rsid w:val="00911EF6"/>
    <w:rsid w:val="00922BB0"/>
    <w:rsid w:val="00925889"/>
    <w:rsid w:val="00930820"/>
    <w:rsid w:val="00932D0A"/>
    <w:rsid w:val="00933076"/>
    <w:rsid w:val="00934530"/>
    <w:rsid w:val="0094245E"/>
    <w:rsid w:val="009445E2"/>
    <w:rsid w:val="009447F9"/>
    <w:rsid w:val="009505C5"/>
    <w:rsid w:val="00951B33"/>
    <w:rsid w:val="00951BF5"/>
    <w:rsid w:val="009563CC"/>
    <w:rsid w:val="00957D83"/>
    <w:rsid w:val="00962B8A"/>
    <w:rsid w:val="00962E05"/>
    <w:rsid w:val="00966E5A"/>
    <w:rsid w:val="0097171A"/>
    <w:rsid w:val="00971EEF"/>
    <w:rsid w:val="009735E2"/>
    <w:rsid w:val="00973B0C"/>
    <w:rsid w:val="0099101E"/>
    <w:rsid w:val="00994254"/>
    <w:rsid w:val="009A09D4"/>
    <w:rsid w:val="009A1CAD"/>
    <w:rsid w:val="009A4D3F"/>
    <w:rsid w:val="009A5F45"/>
    <w:rsid w:val="009B4167"/>
    <w:rsid w:val="009B50C2"/>
    <w:rsid w:val="009B5D20"/>
    <w:rsid w:val="009B68B8"/>
    <w:rsid w:val="009B7D8C"/>
    <w:rsid w:val="009C077E"/>
    <w:rsid w:val="009C0EA4"/>
    <w:rsid w:val="009C7272"/>
    <w:rsid w:val="009D0093"/>
    <w:rsid w:val="009D0715"/>
    <w:rsid w:val="009D256B"/>
    <w:rsid w:val="009D6E50"/>
    <w:rsid w:val="009D77C1"/>
    <w:rsid w:val="009E0CA5"/>
    <w:rsid w:val="009F05C3"/>
    <w:rsid w:val="009F17E0"/>
    <w:rsid w:val="009F2E9D"/>
    <w:rsid w:val="009F2F54"/>
    <w:rsid w:val="009F3C11"/>
    <w:rsid w:val="009F640D"/>
    <w:rsid w:val="009F681B"/>
    <w:rsid w:val="009F758D"/>
    <w:rsid w:val="00A01328"/>
    <w:rsid w:val="00A01A8E"/>
    <w:rsid w:val="00A02B8A"/>
    <w:rsid w:val="00A03746"/>
    <w:rsid w:val="00A04C47"/>
    <w:rsid w:val="00A12671"/>
    <w:rsid w:val="00A13A79"/>
    <w:rsid w:val="00A147DF"/>
    <w:rsid w:val="00A2342B"/>
    <w:rsid w:val="00A23743"/>
    <w:rsid w:val="00A24642"/>
    <w:rsid w:val="00A27A51"/>
    <w:rsid w:val="00A31616"/>
    <w:rsid w:val="00A33379"/>
    <w:rsid w:val="00A3439E"/>
    <w:rsid w:val="00A35161"/>
    <w:rsid w:val="00A3542D"/>
    <w:rsid w:val="00A362A9"/>
    <w:rsid w:val="00A36774"/>
    <w:rsid w:val="00A41B52"/>
    <w:rsid w:val="00A43670"/>
    <w:rsid w:val="00A51036"/>
    <w:rsid w:val="00A52291"/>
    <w:rsid w:val="00A56D1F"/>
    <w:rsid w:val="00A5769E"/>
    <w:rsid w:val="00A61DED"/>
    <w:rsid w:val="00A62FE1"/>
    <w:rsid w:val="00A63B0D"/>
    <w:rsid w:val="00A6601E"/>
    <w:rsid w:val="00A7030D"/>
    <w:rsid w:val="00A70994"/>
    <w:rsid w:val="00A74380"/>
    <w:rsid w:val="00A74BED"/>
    <w:rsid w:val="00A77E38"/>
    <w:rsid w:val="00A80BA9"/>
    <w:rsid w:val="00A8489C"/>
    <w:rsid w:val="00A8632B"/>
    <w:rsid w:val="00A87A03"/>
    <w:rsid w:val="00A90F0C"/>
    <w:rsid w:val="00A9101A"/>
    <w:rsid w:val="00A913F9"/>
    <w:rsid w:val="00A9272D"/>
    <w:rsid w:val="00A92C1A"/>
    <w:rsid w:val="00A92F9F"/>
    <w:rsid w:val="00A9452D"/>
    <w:rsid w:val="00A94741"/>
    <w:rsid w:val="00A94756"/>
    <w:rsid w:val="00A954BB"/>
    <w:rsid w:val="00AA0EE1"/>
    <w:rsid w:val="00AA1A1B"/>
    <w:rsid w:val="00AA4105"/>
    <w:rsid w:val="00AA49F8"/>
    <w:rsid w:val="00AA740F"/>
    <w:rsid w:val="00AB075F"/>
    <w:rsid w:val="00AB090A"/>
    <w:rsid w:val="00AB24B7"/>
    <w:rsid w:val="00AB3594"/>
    <w:rsid w:val="00AB49E6"/>
    <w:rsid w:val="00AB55D4"/>
    <w:rsid w:val="00AC199C"/>
    <w:rsid w:val="00AC52F6"/>
    <w:rsid w:val="00AD55C1"/>
    <w:rsid w:val="00AE2563"/>
    <w:rsid w:val="00AE4FC0"/>
    <w:rsid w:val="00AE6001"/>
    <w:rsid w:val="00AF4478"/>
    <w:rsid w:val="00AF6D16"/>
    <w:rsid w:val="00AF7C18"/>
    <w:rsid w:val="00B00335"/>
    <w:rsid w:val="00B02480"/>
    <w:rsid w:val="00B029AE"/>
    <w:rsid w:val="00B03634"/>
    <w:rsid w:val="00B03C07"/>
    <w:rsid w:val="00B0499C"/>
    <w:rsid w:val="00B074AB"/>
    <w:rsid w:val="00B1038B"/>
    <w:rsid w:val="00B13E1A"/>
    <w:rsid w:val="00B17955"/>
    <w:rsid w:val="00B20BD8"/>
    <w:rsid w:val="00B231BE"/>
    <w:rsid w:val="00B24736"/>
    <w:rsid w:val="00B2474E"/>
    <w:rsid w:val="00B2532C"/>
    <w:rsid w:val="00B3205E"/>
    <w:rsid w:val="00B354A9"/>
    <w:rsid w:val="00B45E3D"/>
    <w:rsid w:val="00B50E2E"/>
    <w:rsid w:val="00B55F5D"/>
    <w:rsid w:val="00B60819"/>
    <w:rsid w:val="00B642AF"/>
    <w:rsid w:val="00B64C6B"/>
    <w:rsid w:val="00B669D1"/>
    <w:rsid w:val="00B718C8"/>
    <w:rsid w:val="00B72B47"/>
    <w:rsid w:val="00B7379B"/>
    <w:rsid w:val="00B74DE7"/>
    <w:rsid w:val="00B74E4E"/>
    <w:rsid w:val="00B751F9"/>
    <w:rsid w:val="00B759BB"/>
    <w:rsid w:val="00B8043A"/>
    <w:rsid w:val="00B8095E"/>
    <w:rsid w:val="00B81594"/>
    <w:rsid w:val="00B84EEB"/>
    <w:rsid w:val="00B86825"/>
    <w:rsid w:val="00B87776"/>
    <w:rsid w:val="00B94ADC"/>
    <w:rsid w:val="00B95134"/>
    <w:rsid w:val="00BA4AAB"/>
    <w:rsid w:val="00BA50AE"/>
    <w:rsid w:val="00BA5590"/>
    <w:rsid w:val="00BB1E0B"/>
    <w:rsid w:val="00BB50CC"/>
    <w:rsid w:val="00BB5EFA"/>
    <w:rsid w:val="00BC363C"/>
    <w:rsid w:val="00BC5A84"/>
    <w:rsid w:val="00BC63DC"/>
    <w:rsid w:val="00BD0A52"/>
    <w:rsid w:val="00BD1F78"/>
    <w:rsid w:val="00BE1FC4"/>
    <w:rsid w:val="00BE6275"/>
    <w:rsid w:val="00BF14DC"/>
    <w:rsid w:val="00BF62C6"/>
    <w:rsid w:val="00BF6AF3"/>
    <w:rsid w:val="00C001AE"/>
    <w:rsid w:val="00C00358"/>
    <w:rsid w:val="00C016C9"/>
    <w:rsid w:val="00C11A45"/>
    <w:rsid w:val="00C16E7E"/>
    <w:rsid w:val="00C1798C"/>
    <w:rsid w:val="00C20860"/>
    <w:rsid w:val="00C217C6"/>
    <w:rsid w:val="00C2511A"/>
    <w:rsid w:val="00C30FFB"/>
    <w:rsid w:val="00C32CD1"/>
    <w:rsid w:val="00C331C9"/>
    <w:rsid w:val="00C33844"/>
    <w:rsid w:val="00C417D5"/>
    <w:rsid w:val="00C46BBF"/>
    <w:rsid w:val="00C470EE"/>
    <w:rsid w:val="00C5120F"/>
    <w:rsid w:val="00C53E91"/>
    <w:rsid w:val="00C54C2B"/>
    <w:rsid w:val="00C57F6C"/>
    <w:rsid w:val="00C57F91"/>
    <w:rsid w:val="00C60910"/>
    <w:rsid w:val="00C62FA4"/>
    <w:rsid w:val="00C65164"/>
    <w:rsid w:val="00C656F3"/>
    <w:rsid w:val="00C671EC"/>
    <w:rsid w:val="00C67C7A"/>
    <w:rsid w:val="00C71E82"/>
    <w:rsid w:val="00C77973"/>
    <w:rsid w:val="00C80EBF"/>
    <w:rsid w:val="00C83D5F"/>
    <w:rsid w:val="00C84065"/>
    <w:rsid w:val="00C865E1"/>
    <w:rsid w:val="00C86A45"/>
    <w:rsid w:val="00C92B06"/>
    <w:rsid w:val="00C933FC"/>
    <w:rsid w:val="00C93E1C"/>
    <w:rsid w:val="00C940B0"/>
    <w:rsid w:val="00C9745E"/>
    <w:rsid w:val="00CA0AA0"/>
    <w:rsid w:val="00CA0DB0"/>
    <w:rsid w:val="00CA1E2A"/>
    <w:rsid w:val="00CA2F9E"/>
    <w:rsid w:val="00CA6416"/>
    <w:rsid w:val="00CB04EB"/>
    <w:rsid w:val="00CB0798"/>
    <w:rsid w:val="00CB2C5D"/>
    <w:rsid w:val="00CB3A36"/>
    <w:rsid w:val="00CB3AA3"/>
    <w:rsid w:val="00CC1D13"/>
    <w:rsid w:val="00CC398E"/>
    <w:rsid w:val="00CC3FFB"/>
    <w:rsid w:val="00CC5104"/>
    <w:rsid w:val="00CD0D92"/>
    <w:rsid w:val="00CD313D"/>
    <w:rsid w:val="00CD6967"/>
    <w:rsid w:val="00CE1FE6"/>
    <w:rsid w:val="00CE5435"/>
    <w:rsid w:val="00CF0815"/>
    <w:rsid w:val="00CF0A7B"/>
    <w:rsid w:val="00CF24CE"/>
    <w:rsid w:val="00CF6EB7"/>
    <w:rsid w:val="00D01BEB"/>
    <w:rsid w:val="00D07489"/>
    <w:rsid w:val="00D10DE6"/>
    <w:rsid w:val="00D1299A"/>
    <w:rsid w:val="00D161B9"/>
    <w:rsid w:val="00D17AE0"/>
    <w:rsid w:val="00D2082F"/>
    <w:rsid w:val="00D21E94"/>
    <w:rsid w:val="00D222F8"/>
    <w:rsid w:val="00D22F7C"/>
    <w:rsid w:val="00D233CF"/>
    <w:rsid w:val="00D25599"/>
    <w:rsid w:val="00D27B62"/>
    <w:rsid w:val="00D309B2"/>
    <w:rsid w:val="00D326CF"/>
    <w:rsid w:val="00D3422C"/>
    <w:rsid w:val="00D3566E"/>
    <w:rsid w:val="00D36D33"/>
    <w:rsid w:val="00D3759A"/>
    <w:rsid w:val="00D37847"/>
    <w:rsid w:val="00D41F75"/>
    <w:rsid w:val="00D4536F"/>
    <w:rsid w:val="00D471E6"/>
    <w:rsid w:val="00D5096B"/>
    <w:rsid w:val="00D51682"/>
    <w:rsid w:val="00D54F51"/>
    <w:rsid w:val="00D57364"/>
    <w:rsid w:val="00D60D56"/>
    <w:rsid w:val="00D61A7E"/>
    <w:rsid w:val="00D62A6E"/>
    <w:rsid w:val="00D64963"/>
    <w:rsid w:val="00D65C46"/>
    <w:rsid w:val="00D66C00"/>
    <w:rsid w:val="00D719AB"/>
    <w:rsid w:val="00D71A5D"/>
    <w:rsid w:val="00D77051"/>
    <w:rsid w:val="00D7798B"/>
    <w:rsid w:val="00D80C97"/>
    <w:rsid w:val="00D83DFE"/>
    <w:rsid w:val="00D8597B"/>
    <w:rsid w:val="00D87EF8"/>
    <w:rsid w:val="00D90A93"/>
    <w:rsid w:val="00D9110A"/>
    <w:rsid w:val="00D92E0D"/>
    <w:rsid w:val="00D9534D"/>
    <w:rsid w:val="00D96EFB"/>
    <w:rsid w:val="00DA04D8"/>
    <w:rsid w:val="00DA1174"/>
    <w:rsid w:val="00DA6E56"/>
    <w:rsid w:val="00DB2158"/>
    <w:rsid w:val="00DC0205"/>
    <w:rsid w:val="00DC3B37"/>
    <w:rsid w:val="00DC5916"/>
    <w:rsid w:val="00DC783F"/>
    <w:rsid w:val="00DD0F64"/>
    <w:rsid w:val="00DD1DEC"/>
    <w:rsid w:val="00DD2D37"/>
    <w:rsid w:val="00DD2E90"/>
    <w:rsid w:val="00DD576B"/>
    <w:rsid w:val="00DE0183"/>
    <w:rsid w:val="00DE3EDD"/>
    <w:rsid w:val="00DE51E7"/>
    <w:rsid w:val="00DE5A81"/>
    <w:rsid w:val="00DE7C7E"/>
    <w:rsid w:val="00DF7978"/>
    <w:rsid w:val="00E01014"/>
    <w:rsid w:val="00E12CBC"/>
    <w:rsid w:val="00E15355"/>
    <w:rsid w:val="00E16695"/>
    <w:rsid w:val="00E21B72"/>
    <w:rsid w:val="00E22178"/>
    <w:rsid w:val="00E25AF8"/>
    <w:rsid w:val="00E27E51"/>
    <w:rsid w:val="00E310F3"/>
    <w:rsid w:val="00E318C8"/>
    <w:rsid w:val="00E320B8"/>
    <w:rsid w:val="00E3626E"/>
    <w:rsid w:val="00E36823"/>
    <w:rsid w:val="00E407C2"/>
    <w:rsid w:val="00E44E12"/>
    <w:rsid w:val="00E45897"/>
    <w:rsid w:val="00E47930"/>
    <w:rsid w:val="00E52424"/>
    <w:rsid w:val="00E53CF6"/>
    <w:rsid w:val="00E54F32"/>
    <w:rsid w:val="00E56B82"/>
    <w:rsid w:val="00E601EC"/>
    <w:rsid w:val="00E60B8C"/>
    <w:rsid w:val="00E61C14"/>
    <w:rsid w:val="00E658DD"/>
    <w:rsid w:val="00E713B4"/>
    <w:rsid w:val="00E71BD4"/>
    <w:rsid w:val="00E753CB"/>
    <w:rsid w:val="00E765D2"/>
    <w:rsid w:val="00E8375A"/>
    <w:rsid w:val="00E86E86"/>
    <w:rsid w:val="00E87FCA"/>
    <w:rsid w:val="00E96E75"/>
    <w:rsid w:val="00EA0B09"/>
    <w:rsid w:val="00EA1773"/>
    <w:rsid w:val="00EA2E48"/>
    <w:rsid w:val="00EA5EF8"/>
    <w:rsid w:val="00EA69DC"/>
    <w:rsid w:val="00EA6D32"/>
    <w:rsid w:val="00EB1AC4"/>
    <w:rsid w:val="00EB3AE8"/>
    <w:rsid w:val="00EB3B44"/>
    <w:rsid w:val="00EB7B46"/>
    <w:rsid w:val="00EC0970"/>
    <w:rsid w:val="00EC5670"/>
    <w:rsid w:val="00EC6C6B"/>
    <w:rsid w:val="00ED600E"/>
    <w:rsid w:val="00ED687D"/>
    <w:rsid w:val="00ED6C4D"/>
    <w:rsid w:val="00EE07C9"/>
    <w:rsid w:val="00EE410D"/>
    <w:rsid w:val="00EF1DC5"/>
    <w:rsid w:val="00EF3898"/>
    <w:rsid w:val="00EF3DE0"/>
    <w:rsid w:val="00EF3FFA"/>
    <w:rsid w:val="00EF4784"/>
    <w:rsid w:val="00EF604D"/>
    <w:rsid w:val="00EF6330"/>
    <w:rsid w:val="00EF6617"/>
    <w:rsid w:val="00F0129A"/>
    <w:rsid w:val="00F045AD"/>
    <w:rsid w:val="00F05D00"/>
    <w:rsid w:val="00F10849"/>
    <w:rsid w:val="00F13750"/>
    <w:rsid w:val="00F17BE5"/>
    <w:rsid w:val="00F22E57"/>
    <w:rsid w:val="00F248D8"/>
    <w:rsid w:val="00F24F2E"/>
    <w:rsid w:val="00F25CF8"/>
    <w:rsid w:val="00F2763E"/>
    <w:rsid w:val="00F277BF"/>
    <w:rsid w:val="00F27D8A"/>
    <w:rsid w:val="00F30268"/>
    <w:rsid w:val="00F34C7F"/>
    <w:rsid w:val="00F3577D"/>
    <w:rsid w:val="00F407A2"/>
    <w:rsid w:val="00F4313A"/>
    <w:rsid w:val="00F4756F"/>
    <w:rsid w:val="00F4768E"/>
    <w:rsid w:val="00F525F3"/>
    <w:rsid w:val="00F53866"/>
    <w:rsid w:val="00F64753"/>
    <w:rsid w:val="00F66CA0"/>
    <w:rsid w:val="00F72705"/>
    <w:rsid w:val="00F7513E"/>
    <w:rsid w:val="00F76E46"/>
    <w:rsid w:val="00F85838"/>
    <w:rsid w:val="00F85CFA"/>
    <w:rsid w:val="00F8673A"/>
    <w:rsid w:val="00F90080"/>
    <w:rsid w:val="00F90AFA"/>
    <w:rsid w:val="00F93911"/>
    <w:rsid w:val="00F93B85"/>
    <w:rsid w:val="00F96859"/>
    <w:rsid w:val="00F97F2E"/>
    <w:rsid w:val="00FA05A4"/>
    <w:rsid w:val="00FA4666"/>
    <w:rsid w:val="00FA56E9"/>
    <w:rsid w:val="00FA5D50"/>
    <w:rsid w:val="00FA7838"/>
    <w:rsid w:val="00FB41F2"/>
    <w:rsid w:val="00FC249F"/>
    <w:rsid w:val="00FC355F"/>
    <w:rsid w:val="00FD024C"/>
    <w:rsid w:val="00FD2877"/>
    <w:rsid w:val="00FE047A"/>
    <w:rsid w:val="00FE0C6F"/>
    <w:rsid w:val="00FE733F"/>
    <w:rsid w:val="00FF2B8B"/>
    <w:rsid w:val="00FF4BF8"/>
    <w:rsid w:val="00FF5CEB"/>
    <w:rsid w:val="00FF66F2"/>
    <w:rsid w:val="00FF744E"/>
    <w:rsid w:val="01766FBB"/>
    <w:rsid w:val="018DEC93"/>
    <w:rsid w:val="0207F77E"/>
    <w:rsid w:val="0244ABD8"/>
    <w:rsid w:val="03A3C7DF"/>
    <w:rsid w:val="0FE18409"/>
    <w:rsid w:val="1157BEF3"/>
    <w:rsid w:val="152E9569"/>
    <w:rsid w:val="17CEAAF4"/>
    <w:rsid w:val="1B259E6C"/>
    <w:rsid w:val="211DD2AA"/>
    <w:rsid w:val="22F2393F"/>
    <w:rsid w:val="23D50765"/>
    <w:rsid w:val="28A21F2F"/>
    <w:rsid w:val="2E8D7DD8"/>
    <w:rsid w:val="32CC2FCE"/>
    <w:rsid w:val="3352EA12"/>
    <w:rsid w:val="34D846A2"/>
    <w:rsid w:val="3C146415"/>
    <w:rsid w:val="3CF032CA"/>
    <w:rsid w:val="3DF22666"/>
    <w:rsid w:val="3FECE848"/>
    <w:rsid w:val="412282EB"/>
    <w:rsid w:val="47004649"/>
    <w:rsid w:val="4FBB5322"/>
    <w:rsid w:val="4FE5F644"/>
    <w:rsid w:val="5140895C"/>
    <w:rsid w:val="522EE7B8"/>
    <w:rsid w:val="5651A9FB"/>
    <w:rsid w:val="56D35236"/>
    <w:rsid w:val="5918718F"/>
    <w:rsid w:val="597D826C"/>
    <w:rsid w:val="5CD2475B"/>
    <w:rsid w:val="5F3BFD8E"/>
    <w:rsid w:val="63C7DE46"/>
    <w:rsid w:val="63E3B244"/>
    <w:rsid w:val="63E73A1B"/>
    <w:rsid w:val="68166B0C"/>
    <w:rsid w:val="6DC83759"/>
    <w:rsid w:val="71E035DA"/>
    <w:rsid w:val="75790683"/>
    <w:rsid w:val="771061E8"/>
    <w:rsid w:val="77B7E5AA"/>
    <w:rsid w:val="795BE874"/>
    <w:rsid w:val="7B0F2FE4"/>
    <w:rsid w:val="7E7B5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0A5C6A"/>
  <w15:chartTrackingRefBased/>
  <w15:docId w15:val="{35D06744-AD14-404D-AE69-DA73234BA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3D50765"/>
    <w:pPr>
      <w:spacing w:after="200"/>
    </w:pPr>
    <w:rPr>
      <w:noProof/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23D507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23D507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23D507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23D50765"/>
    <w:pPr>
      <w:spacing w:after="160"/>
      <w:ind w:left="720"/>
    </w:pPr>
    <w:rPr>
      <w:rFonts w:ascii="Calibri" w:eastAsia="Calibri" w:hAnsi="Calibri" w:cs="Calibri"/>
      <w:lang w:val="hr-HR"/>
    </w:rPr>
  </w:style>
  <w:style w:type="paragraph" w:styleId="Title">
    <w:name w:val="Title"/>
    <w:basedOn w:val="Normal"/>
    <w:link w:val="TitleChar"/>
    <w:uiPriority w:val="1"/>
    <w:qFormat/>
    <w:rsid w:val="23D50765"/>
    <w:pPr>
      <w:widowControl w:val="0"/>
      <w:spacing w:after="0"/>
      <w:jc w:val="center"/>
    </w:pPr>
    <w:rPr>
      <w:rFonts w:ascii="Times New Roman" w:eastAsia="Times New Roman" w:hAnsi="Times New Roman" w:cs="Times New Roman"/>
      <w:b/>
      <w:bCs/>
      <w:sz w:val="48"/>
      <w:szCs w:val="48"/>
      <w:lang w:val="en-US"/>
    </w:rPr>
  </w:style>
  <w:style w:type="character" w:customStyle="1" w:styleId="TitleChar">
    <w:name w:val="Title Char"/>
    <w:basedOn w:val="DefaultParagraphFont"/>
    <w:link w:val="Title"/>
    <w:rsid w:val="00AA1A1B"/>
    <w:rPr>
      <w:rFonts w:ascii="Times New Roman" w:eastAsia="Times New Roman" w:hAnsi="Times New Roman" w:cs="Times New Roman"/>
      <w:b/>
      <w:snapToGrid w:val="0"/>
      <w:sz w:val="48"/>
      <w:szCs w:val="20"/>
    </w:rPr>
  </w:style>
  <w:style w:type="table" w:styleId="TableGrid">
    <w:name w:val="Table Grid"/>
    <w:basedOn w:val="TableNormal"/>
    <w:rsid w:val="00AA1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E166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23D507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695"/>
    <w:rPr>
      <w:noProof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95"/>
    <w:rPr>
      <w:b/>
      <w:bCs/>
      <w:noProof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23D507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85838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23D507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85838"/>
    <w:rPr>
      <w:noProof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7798B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D7798B"/>
    <w:pPr>
      <w:outlineLvl w:val="9"/>
    </w:pPr>
    <w:rPr>
      <w:rFonts w:ascii="Calibri Light" w:eastAsia="Times New Roman" w:hAnsi="Calibri Light" w:cs="Times New Roman"/>
      <w:color w:val="2F5496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23D507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4460"/>
    <w:rPr>
      <w:rFonts w:ascii="Courier New" w:eastAsia="Times New Roman" w:hAnsi="Courier New" w:cs="Courier New"/>
      <w:sz w:val="20"/>
      <w:szCs w:val="20"/>
    </w:rPr>
  </w:style>
  <w:style w:type="paragraph" w:styleId="FootnoteText">
    <w:name w:val="footnote text"/>
    <w:basedOn w:val="Normal"/>
    <w:link w:val="FootnoteTextChar"/>
    <w:unhideWhenUsed/>
    <w:rsid w:val="23D5076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13722"/>
    <w:rPr>
      <w:noProof/>
      <w:sz w:val="20"/>
      <w:szCs w:val="20"/>
      <w:lang w:val="en-GB"/>
    </w:rPr>
  </w:style>
  <w:style w:type="character" w:styleId="FootnoteReference">
    <w:name w:val="footnote reference"/>
    <w:basedOn w:val="DefaultParagraphFont"/>
    <w:unhideWhenUsed/>
    <w:rsid w:val="00013722"/>
    <w:rPr>
      <w:vertAlign w:val="superscript"/>
    </w:rPr>
  </w:style>
  <w:style w:type="paragraph" w:customStyle="1" w:styleId="HeadingBase">
    <w:name w:val="Heading Base"/>
    <w:basedOn w:val="Normal"/>
    <w:next w:val="BodyText"/>
    <w:uiPriority w:val="1"/>
    <w:rsid w:val="23D50765"/>
    <w:pPr>
      <w:keepNext/>
      <w:keepLines/>
      <w:spacing w:after="0" w:line="240" w:lineRule="atLeast"/>
    </w:pPr>
    <w:rPr>
      <w:rFonts w:ascii="Garamond" w:eastAsia="Times New Roman" w:hAnsi="Garamond" w:cs="Times New Roman"/>
    </w:rPr>
  </w:style>
  <w:style w:type="paragraph" w:styleId="BodyText">
    <w:name w:val="Body Text"/>
    <w:basedOn w:val="Normal"/>
    <w:link w:val="BodyTextChar"/>
    <w:uiPriority w:val="99"/>
    <w:semiHidden/>
    <w:unhideWhenUsed/>
    <w:rsid w:val="23D5076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2C08"/>
    <w:rPr>
      <w:noProof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23D5076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425"/>
    <w:rPr>
      <w:rFonts w:ascii="Segoe UI" w:hAnsi="Segoe UI" w:cs="Segoe UI"/>
      <w:noProof/>
      <w:sz w:val="18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3680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  <w:lang w:val="en-GB"/>
    </w:rPr>
  </w:style>
  <w:style w:type="paragraph" w:styleId="TOC1">
    <w:name w:val="toc 1"/>
    <w:basedOn w:val="Normal"/>
    <w:next w:val="Normal"/>
    <w:uiPriority w:val="39"/>
    <w:unhideWhenUsed/>
    <w:rsid w:val="23D50765"/>
    <w:pPr>
      <w:tabs>
        <w:tab w:val="right" w:leader="dot" w:pos="9350"/>
      </w:tabs>
      <w:spacing w:after="100"/>
    </w:pPr>
    <w:rPr>
      <w:rFonts w:asciiTheme="majorHAnsi" w:hAnsiTheme="majorHAnsi" w:cstheme="majorBidi"/>
      <w:color w:val="AB6C5D"/>
      <w:sz w:val="24"/>
      <w:szCs w:val="24"/>
      <w:lang w:val="en-US"/>
    </w:rPr>
  </w:style>
  <w:style w:type="paragraph" w:styleId="TOC2">
    <w:name w:val="toc 2"/>
    <w:basedOn w:val="Normal"/>
    <w:next w:val="Normal"/>
    <w:uiPriority w:val="39"/>
    <w:unhideWhenUsed/>
    <w:rsid w:val="23D5076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83DFE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A1E2A"/>
    <w:pPr>
      <w:spacing w:after="0" w:line="240" w:lineRule="auto"/>
    </w:pPr>
    <w:rPr>
      <w:lang w:val="sr-Latn-RS"/>
    </w:rPr>
  </w:style>
  <w:style w:type="character" w:customStyle="1" w:styleId="Heading3Char">
    <w:name w:val="Heading 3 Char"/>
    <w:basedOn w:val="DefaultParagraphFont"/>
    <w:link w:val="Heading3"/>
    <w:uiPriority w:val="9"/>
    <w:rsid w:val="00591DE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customStyle="1" w:styleId="Default">
    <w:name w:val="Default"/>
    <w:rsid w:val="0003437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TOC3">
    <w:name w:val="toc 3"/>
    <w:basedOn w:val="Normal"/>
    <w:next w:val="Normal"/>
    <w:uiPriority w:val="39"/>
    <w:unhideWhenUsed/>
    <w:rsid w:val="23D50765"/>
    <w:pPr>
      <w:spacing w:after="100"/>
      <w:ind w:left="440"/>
    </w:pPr>
  </w:style>
  <w:style w:type="paragraph" w:styleId="NormalWeb">
    <w:name w:val="Normal (Web)"/>
    <w:basedOn w:val="Normal"/>
    <w:uiPriority w:val="99"/>
    <w:unhideWhenUsed/>
    <w:rsid w:val="23D50765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23D5076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1A92"/>
    <w:rPr>
      <w:sz w:val="20"/>
      <w:szCs w:val="20"/>
      <w:lang w:val="sr-Latn-RS"/>
    </w:rPr>
  </w:style>
  <w:style w:type="character" w:styleId="EndnoteReference">
    <w:name w:val="endnote reference"/>
    <w:basedOn w:val="DefaultParagraphFont"/>
    <w:uiPriority w:val="99"/>
    <w:semiHidden/>
    <w:unhideWhenUsed/>
    <w:rsid w:val="006B1A92"/>
    <w:rPr>
      <w:vertAlign w:val="superscript"/>
    </w:rPr>
  </w:style>
  <w:style w:type="paragraph" w:styleId="NoSpacing">
    <w:name w:val="No Spacing"/>
    <w:uiPriority w:val="1"/>
    <w:qFormat/>
    <w:rsid w:val="007E50FC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customStyle="1" w:styleId="H1">
    <w:name w:val="H1"/>
    <w:basedOn w:val="Normal"/>
    <w:next w:val="Normal"/>
    <w:uiPriority w:val="1"/>
    <w:rsid w:val="23D50765"/>
    <w:pPr>
      <w:keepNext/>
      <w:spacing w:before="100" w:after="100"/>
    </w:pPr>
    <w:rPr>
      <w:rFonts w:ascii="Times" w:eastAsia="Times New Roman" w:hAnsi="Times" w:cs="Times New Roman"/>
      <w:b/>
      <w:bCs/>
      <w:sz w:val="48"/>
      <w:szCs w:val="4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E73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7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1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2861c6c8-9553-4a39-af75-1f7fa3205aa7" TargetMode="External"/><Relationship Id="rId1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ebappcenter.nbs.rs/ExchangeRateWebApp/ExchangeRateAverage/Index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5F1613E5DA5C4B9C89B2D93A7BC8BD" ma:contentTypeVersion="19" ma:contentTypeDescription="Create a new document." ma:contentTypeScope="" ma:versionID="f187fc02afb01f372498caba2c7a77e1">
  <xsd:schema xmlns:xsd="http://www.w3.org/2001/XMLSchema" xmlns:xs="http://www.w3.org/2001/XMLSchema" xmlns:p="http://schemas.microsoft.com/office/2006/metadata/properties" xmlns:ns2="2e50ea93-bacc-40ac-9029-941573b5b09f" xmlns:ns3="68020eaf-962a-43f4-9473-415e0985b285" targetNamespace="http://schemas.microsoft.com/office/2006/metadata/properties" ma:root="true" ma:fieldsID="7d862991fc0c596d76990ef0f5352cc5" ns2:_="" ns3:_="">
    <xsd:import namespace="2e50ea93-bacc-40ac-9029-941573b5b09f"/>
    <xsd:import namespace="68020eaf-962a-43f4-9473-415e0985b2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  <xsd:element ref="ns2:Ime_x0020_i_x0020_prezime"/>
                <xsd:element ref="ns2:Funkcija"/>
                <xsd:element ref="ns2:Kontakt_x0020_email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0ea93-bacc-40ac-9029-941573b5b0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65966aa-2cf1-4506-814c-22a67f5b53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  <xsd:element name="Ime_x0020_i_x0020_prezime" ma:index="24" ma:displayName="Ime i prezime" ma:internalName="Ime_x0020_i_x0020_prezime">
      <xsd:simpleType>
        <xsd:restriction base="dms:Text"/>
      </xsd:simpleType>
    </xsd:element>
    <xsd:element name="Funkcija" ma:index="25" ma:displayName="Funkcija" ma:internalName="Funkcija">
      <xsd:simpleType>
        <xsd:restriction base="dms:Text">
          <xsd:maxLength value="255"/>
        </xsd:restriction>
      </xsd:simpleType>
    </xsd:element>
    <xsd:element name="Kontakt_x0020_email" ma:index="26" ma:displayName="Kontakt email" ma:internalName="Kontakt_x0020_email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20eaf-962a-43f4-9473-415e0985b28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9c1785c-d93f-4ed9-a600-e30601006083}" ma:internalName="TaxCatchAll" ma:showField="CatchAllData" ma:web="68020eaf-962a-43f4-9473-415e0985b2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8020eaf-962a-43f4-9473-415e0985b285" xsi:nil="true"/>
    <Ime_x0020_i_x0020_prezime xmlns="2e50ea93-bacc-40ac-9029-941573b5b09f"/>
    <Kontakt_x0020_email xmlns="2e50ea93-bacc-40ac-9029-941573b5b09f"/>
    <lcf76f155ced4ddcb4097134ff3c332f xmlns="2e50ea93-bacc-40ac-9029-941573b5b09f">
      <Terms xmlns="http://schemas.microsoft.com/office/infopath/2007/PartnerControls"/>
    </lcf76f155ced4ddcb4097134ff3c332f>
    <Funkcija xmlns="2e50ea93-bacc-40ac-9029-941573b5b09f"/>
  </documentManagement>
</p:properties>
</file>

<file path=customXml/itemProps1.xml><?xml version="1.0" encoding="utf-8"?>
<ds:datastoreItem xmlns:ds="http://schemas.openxmlformats.org/officeDocument/2006/customXml" ds:itemID="{CD4F30CF-0532-42B4-A116-2B85744A4E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513F8D-36C9-41E4-BBA0-DD28CDCFFEEA}"/>
</file>

<file path=customXml/itemProps3.xml><?xml version="1.0" encoding="utf-8"?>
<ds:datastoreItem xmlns:ds="http://schemas.openxmlformats.org/officeDocument/2006/customXml" ds:itemID="{8C447831-31FD-4CDF-8F46-59415D75FB57}"/>
</file>

<file path=customXml/itemProps4.xml><?xml version="1.0" encoding="utf-8"?>
<ds:datastoreItem xmlns:ds="http://schemas.openxmlformats.org/officeDocument/2006/customXml" ds:itemID="{82A05FF5-A748-4EF0-8332-F6B83F19FD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758</Words>
  <Characters>10022</Characters>
  <Application>Microsoft Office Word</Application>
  <DocSecurity>0</DocSecurity>
  <Lines>83</Lines>
  <Paragraphs>23</Paragraphs>
  <ScaleCrop>false</ScaleCrop>
  <Company/>
  <LinksUpToDate>false</LinksUpToDate>
  <CharactersWithSpaces>1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šica Trnavac Bogdanović</dc:creator>
  <cp:keywords/>
  <dc:description/>
  <cp:lastModifiedBy>Tanja Vučetić</cp:lastModifiedBy>
  <cp:revision>3</cp:revision>
  <cp:lastPrinted>2021-03-17T14:32:00Z</cp:lastPrinted>
  <dcterms:created xsi:type="dcterms:W3CDTF">2026-06-08T10:11:00Z</dcterms:created>
  <dcterms:modified xsi:type="dcterms:W3CDTF">2026-06-0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5F1613E5DA5C4B9C89B2D93A7BC8BD</vt:lpwstr>
  </property>
</Properties>
</file>